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34643" w14:textId="25954E21" w:rsidR="00B4749B" w:rsidRPr="00E306CC" w:rsidRDefault="00B4749B" w:rsidP="00B4749B">
      <w:pPr>
        <w:pStyle w:val="Heading0"/>
        <w:rPr>
          <w:lang w:val="pt-BR"/>
        </w:rPr>
      </w:pPr>
      <w:proofErr w:type="spellStart"/>
      <w:r w:rsidRPr="00E306CC">
        <w:rPr>
          <w:lang w:val="pt-BR"/>
        </w:rPr>
        <w:t>Questionnaire</w:t>
      </w:r>
      <w:proofErr w:type="spellEnd"/>
      <w:r w:rsidRPr="00E306CC">
        <w:rPr>
          <w:lang w:val="pt-BR"/>
        </w:rPr>
        <w:t xml:space="preserve"> in </w:t>
      </w:r>
      <w:proofErr w:type="spellStart"/>
      <w:r w:rsidR="008306C5" w:rsidRPr="00E306CC">
        <w:rPr>
          <w:lang w:val="pt-BR"/>
        </w:rPr>
        <w:t>Brazilian</w:t>
      </w:r>
      <w:proofErr w:type="spellEnd"/>
      <w:r w:rsidR="008306C5" w:rsidRPr="00E306CC">
        <w:rPr>
          <w:lang w:val="pt-BR"/>
        </w:rPr>
        <w:t xml:space="preserve"> </w:t>
      </w:r>
      <w:proofErr w:type="spellStart"/>
      <w:r w:rsidR="008306C5" w:rsidRPr="00E306CC">
        <w:rPr>
          <w:lang w:val="pt-BR"/>
        </w:rPr>
        <w:t>Portuguese</w:t>
      </w:r>
      <w:proofErr w:type="spellEnd"/>
    </w:p>
    <w:p w14:paraId="13EB4E49" w14:textId="3A9B23DE" w:rsidR="00B4749B" w:rsidRPr="00E306CC" w:rsidRDefault="008306C5" w:rsidP="00B4749B">
      <w:pPr>
        <w:pStyle w:val="Heading2"/>
        <w:numPr>
          <w:ilvl w:val="0"/>
          <w:numId w:val="0"/>
        </w:numPr>
        <w:jc w:val="both"/>
        <w:rPr>
          <w:lang w:val="pt-BR"/>
        </w:rPr>
      </w:pPr>
      <w:r w:rsidRPr="00E306CC">
        <w:rPr>
          <w:lang w:val="pt-BR"/>
        </w:rPr>
        <w:t>Formulário de Consentimento</w:t>
      </w:r>
    </w:p>
    <w:p w14:paraId="6C180C64" w14:textId="5E9CC158" w:rsidR="008306C5" w:rsidRPr="00E306CC" w:rsidRDefault="008306C5" w:rsidP="00B4749B">
      <w:pPr>
        <w:pStyle w:val="Heading2"/>
        <w:numPr>
          <w:ilvl w:val="0"/>
          <w:numId w:val="0"/>
        </w:numPr>
        <w:jc w:val="both"/>
        <w:rPr>
          <w:rFonts w:ascii="Times New Roman" w:eastAsia="SimSun" w:hAnsi="Times New Roman" w:cs="Times New Roman"/>
          <w:b w:val="0"/>
          <w:iCs w:val="0"/>
          <w:kern w:val="20"/>
          <w:szCs w:val="24"/>
          <w:lang w:val="pt-BR"/>
        </w:rPr>
      </w:pPr>
      <w:r w:rsidRPr="00E306CC">
        <w:rPr>
          <w:rFonts w:ascii="Times New Roman" w:eastAsia="SimSun" w:hAnsi="Times New Roman" w:cs="Times New Roman"/>
          <w:b w:val="0"/>
          <w:iCs w:val="0"/>
          <w:kern w:val="20"/>
          <w:szCs w:val="24"/>
          <w:lang w:val="pt-BR"/>
        </w:rPr>
        <w:t xml:space="preserve">Este questionário é parte de uma pesquisa de doutorado que tem como objetivo investigar o relacionamento entre personalidade e tomada de decisão no contexto da Engenharia de Software.  O tempo total máximo requerido para completar o questionário é de quatro horas. Devido ao longo tempo requerido para completar o questionário, a resposta das questões será dividida em quatro seções de mais ou menos uma hora cada. Este estudo é anônimo, isto significa que os dados serão publicados sem vincular qualquer informação a identidade da pessoa.  A resposta a esse questionário indica que você decidiu se voluntariar como participante dessa pesquisa de doutorado. Qualquer questão relacionada a essa pesquisa e a esse </w:t>
      </w:r>
      <w:proofErr w:type="spellStart"/>
      <w:r w:rsidRPr="00E306CC">
        <w:rPr>
          <w:rFonts w:ascii="Times New Roman" w:eastAsia="SimSun" w:hAnsi="Times New Roman" w:cs="Times New Roman"/>
          <w:b w:val="0"/>
          <w:iCs w:val="0"/>
          <w:kern w:val="20"/>
          <w:szCs w:val="24"/>
          <w:lang w:val="pt-BR"/>
        </w:rPr>
        <w:t>survey</w:t>
      </w:r>
      <w:proofErr w:type="spellEnd"/>
      <w:r w:rsidRPr="00E306CC">
        <w:rPr>
          <w:rFonts w:ascii="Times New Roman" w:eastAsia="SimSun" w:hAnsi="Times New Roman" w:cs="Times New Roman"/>
          <w:b w:val="0"/>
          <w:iCs w:val="0"/>
          <w:kern w:val="20"/>
          <w:szCs w:val="24"/>
          <w:lang w:val="pt-BR"/>
        </w:rPr>
        <w:t xml:space="preserve"> pode ser enviado para </w:t>
      </w:r>
      <w:hyperlink r:id="rId8" w:history="1">
        <w:r w:rsidRPr="00E306CC">
          <w:rPr>
            <w:rStyle w:val="Hyperlink"/>
            <w:rFonts w:ascii="Times New Roman" w:eastAsia="SimSun" w:hAnsi="Times New Roman" w:cs="Times New Roman"/>
            <w:b w:val="0"/>
            <w:iCs w:val="0"/>
            <w:kern w:val="20"/>
            <w:szCs w:val="24"/>
            <w:lang w:val="pt-BR"/>
          </w:rPr>
          <w:t>fabiana.freitas.mendes@gmail.com</w:t>
        </w:r>
      </w:hyperlink>
      <w:r w:rsidRPr="00E306CC">
        <w:rPr>
          <w:rFonts w:ascii="Times New Roman" w:eastAsia="SimSun" w:hAnsi="Times New Roman" w:cs="Times New Roman"/>
          <w:b w:val="0"/>
          <w:iCs w:val="0"/>
          <w:kern w:val="20"/>
          <w:szCs w:val="24"/>
          <w:lang w:val="pt-BR"/>
        </w:rPr>
        <w:t>.</w:t>
      </w:r>
    </w:p>
    <w:p w14:paraId="4A637BF4" w14:textId="4B60A810" w:rsidR="00B4749B" w:rsidRPr="00E306CC" w:rsidRDefault="00B4749B" w:rsidP="00B4749B">
      <w:pPr>
        <w:pStyle w:val="Heading2"/>
        <w:numPr>
          <w:ilvl w:val="0"/>
          <w:numId w:val="0"/>
        </w:numPr>
        <w:jc w:val="both"/>
        <w:rPr>
          <w:lang w:val="pt-BR"/>
        </w:rPr>
      </w:pPr>
      <w:r w:rsidRPr="00E306CC">
        <w:rPr>
          <w:lang w:val="pt-BR"/>
        </w:rPr>
        <w:t>Part</w:t>
      </w:r>
      <w:r w:rsidR="00E306CC">
        <w:rPr>
          <w:lang w:val="pt-BR"/>
        </w:rPr>
        <w:t>e</w:t>
      </w:r>
      <w:r w:rsidRPr="00E306CC">
        <w:rPr>
          <w:lang w:val="pt-BR"/>
        </w:rPr>
        <w:t xml:space="preserve"> I </w:t>
      </w:r>
      <w:r w:rsidR="008306C5" w:rsidRPr="00E306CC">
        <w:rPr>
          <w:lang w:val="pt-BR"/>
        </w:rPr>
        <w:t>–</w:t>
      </w:r>
      <w:r w:rsidRPr="00E306CC">
        <w:rPr>
          <w:lang w:val="pt-BR"/>
        </w:rPr>
        <w:t xml:space="preserve"> </w:t>
      </w:r>
      <w:r w:rsidR="008306C5" w:rsidRPr="00E306CC">
        <w:rPr>
          <w:lang w:val="pt-BR"/>
        </w:rPr>
        <w:t>Informações Pessoais</w:t>
      </w:r>
    </w:p>
    <w:p w14:paraId="65972910" w14:textId="01810748" w:rsidR="00B4749B" w:rsidRPr="00E306CC" w:rsidRDefault="008306C5" w:rsidP="008306C5">
      <w:pPr>
        <w:pStyle w:val="BodyTextFirstIndent"/>
        <w:numPr>
          <w:ilvl w:val="0"/>
          <w:numId w:val="6"/>
        </w:numPr>
      </w:pPr>
      <w:r w:rsidRPr="00E306CC">
        <w:t>Qual o seu sexo?</w:t>
      </w:r>
    </w:p>
    <w:p w14:paraId="730F3A74" w14:textId="0DCB5750" w:rsidR="00B4749B" w:rsidRPr="00E306CC" w:rsidRDefault="00B4749B" w:rsidP="00B4749B">
      <w:pPr>
        <w:pStyle w:val="BodyTextFirstIndent"/>
      </w:pPr>
      <w:r w:rsidRPr="00E306CC">
        <w:t>(      )  Ma</w:t>
      </w:r>
      <w:r w:rsidR="008306C5" w:rsidRPr="00E306CC">
        <w:t>sculino</w:t>
      </w:r>
    </w:p>
    <w:p w14:paraId="2A4266B5" w14:textId="2DE8DF95" w:rsidR="00B4749B" w:rsidRPr="00E306CC" w:rsidRDefault="00B4749B" w:rsidP="00B4749B">
      <w:pPr>
        <w:pStyle w:val="BodyTextFirstIndent"/>
      </w:pPr>
      <w:r w:rsidRPr="00E306CC">
        <w:t>(      )  Fem</w:t>
      </w:r>
      <w:r w:rsidR="008306C5" w:rsidRPr="00E306CC">
        <w:t>inino</w:t>
      </w:r>
    </w:p>
    <w:p w14:paraId="506AFD41" w14:textId="62A82064" w:rsidR="00B4749B" w:rsidRPr="00E306CC" w:rsidRDefault="00B4749B" w:rsidP="00B4749B">
      <w:pPr>
        <w:pStyle w:val="BodyTextFirstIndent"/>
      </w:pPr>
      <w:r w:rsidRPr="00E306CC">
        <w:t xml:space="preserve">(      )  </w:t>
      </w:r>
      <w:proofErr w:type="spellStart"/>
      <w:r w:rsidR="008306C5" w:rsidRPr="00E306CC">
        <w:t>Perfiro</w:t>
      </w:r>
      <w:proofErr w:type="spellEnd"/>
      <w:r w:rsidR="008306C5" w:rsidRPr="00E306CC">
        <w:t xml:space="preserve"> não declarar</w:t>
      </w:r>
    </w:p>
    <w:p w14:paraId="338275BD" w14:textId="77777777" w:rsidR="00B4749B" w:rsidRPr="00E306CC" w:rsidRDefault="00B4749B" w:rsidP="00B4749B">
      <w:pPr>
        <w:pStyle w:val="BodyTextFirstIndent"/>
      </w:pPr>
    </w:p>
    <w:p w14:paraId="3A67264D" w14:textId="77777777" w:rsidR="008306C5" w:rsidRPr="00E306CC" w:rsidRDefault="008306C5" w:rsidP="008306C5">
      <w:pPr>
        <w:pStyle w:val="BodyTextFirstIndent"/>
      </w:pPr>
      <w:r w:rsidRPr="00E306CC">
        <w:t>2. Qual a sua idade?</w:t>
      </w:r>
    </w:p>
    <w:p w14:paraId="22353170" w14:textId="77777777" w:rsidR="008306C5" w:rsidRPr="00E306CC" w:rsidRDefault="008306C5" w:rsidP="008306C5">
      <w:pPr>
        <w:pStyle w:val="BodyTextFirstIndent"/>
      </w:pPr>
      <w:r w:rsidRPr="00E306CC">
        <w:t>(    ) Menos que 25</w:t>
      </w:r>
    </w:p>
    <w:p w14:paraId="6DB66AE1" w14:textId="77777777" w:rsidR="008306C5" w:rsidRPr="00E306CC" w:rsidRDefault="008306C5" w:rsidP="008306C5">
      <w:pPr>
        <w:pStyle w:val="BodyTextFirstIndent"/>
      </w:pPr>
      <w:r w:rsidRPr="00E306CC">
        <w:t>(    ) 26 – 35</w:t>
      </w:r>
    </w:p>
    <w:p w14:paraId="0A2F27BD" w14:textId="77777777" w:rsidR="008306C5" w:rsidRPr="00E306CC" w:rsidRDefault="008306C5" w:rsidP="008306C5">
      <w:pPr>
        <w:pStyle w:val="BodyTextFirstIndent"/>
      </w:pPr>
      <w:r w:rsidRPr="00E306CC">
        <w:t>(    ) 36 – 45</w:t>
      </w:r>
    </w:p>
    <w:p w14:paraId="4E1423A6" w14:textId="77777777" w:rsidR="008306C5" w:rsidRPr="00E306CC" w:rsidRDefault="008306C5" w:rsidP="008306C5">
      <w:pPr>
        <w:pStyle w:val="BodyTextFirstIndent"/>
      </w:pPr>
      <w:r w:rsidRPr="00E306CC">
        <w:t>(    ) 45 – 55</w:t>
      </w:r>
    </w:p>
    <w:p w14:paraId="75A874AA" w14:textId="77777777" w:rsidR="008306C5" w:rsidRPr="00E306CC" w:rsidRDefault="008306C5" w:rsidP="008306C5">
      <w:pPr>
        <w:pStyle w:val="BodyTextFirstIndent"/>
      </w:pPr>
      <w:r w:rsidRPr="00E306CC">
        <w:t>(    ) Mais que 55</w:t>
      </w:r>
    </w:p>
    <w:p w14:paraId="5A908409" w14:textId="77777777" w:rsidR="008306C5" w:rsidRPr="00E306CC" w:rsidRDefault="008306C5" w:rsidP="008306C5">
      <w:pPr>
        <w:pStyle w:val="BodyTextFirstIndent"/>
      </w:pPr>
    </w:p>
    <w:p w14:paraId="752624DC" w14:textId="77777777" w:rsidR="008306C5" w:rsidRPr="00E306CC" w:rsidRDefault="008306C5" w:rsidP="008306C5">
      <w:pPr>
        <w:pStyle w:val="BodyTextFirstIndent"/>
      </w:pPr>
      <w:r w:rsidRPr="00E306CC">
        <w:t>3. Qual o seu grau de escolaridade?</w:t>
      </w:r>
    </w:p>
    <w:p w14:paraId="5360F2B9" w14:textId="77777777" w:rsidR="008306C5" w:rsidRPr="00E306CC" w:rsidRDefault="008306C5" w:rsidP="008306C5">
      <w:pPr>
        <w:pStyle w:val="BodyTextFirstIndent"/>
      </w:pPr>
      <w:r w:rsidRPr="00E306CC">
        <w:t>(    ) Segundo Grau</w:t>
      </w:r>
    </w:p>
    <w:p w14:paraId="494C8523" w14:textId="77777777" w:rsidR="008306C5" w:rsidRPr="00E306CC" w:rsidRDefault="008306C5" w:rsidP="008306C5">
      <w:pPr>
        <w:pStyle w:val="BodyTextFirstIndent"/>
      </w:pPr>
      <w:r w:rsidRPr="00E306CC">
        <w:t>(    ) Curso Superior</w:t>
      </w:r>
    </w:p>
    <w:p w14:paraId="179C7911" w14:textId="77777777" w:rsidR="008306C5" w:rsidRPr="00E306CC" w:rsidRDefault="008306C5" w:rsidP="008306C5">
      <w:pPr>
        <w:pStyle w:val="BodyTextFirstIndent"/>
      </w:pPr>
      <w:r w:rsidRPr="00E306CC">
        <w:t>(    ) Mestrado</w:t>
      </w:r>
    </w:p>
    <w:p w14:paraId="68DD437C" w14:textId="77777777" w:rsidR="008306C5" w:rsidRPr="00E306CC" w:rsidRDefault="008306C5" w:rsidP="008306C5">
      <w:pPr>
        <w:pStyle w:val="BodyTextFirstIndent"/>
      </w:pPr>
      <w:r w:rsidRPr="00E306CC">
        <w:t>(    ) Doutorado</w:t>
      </w:r>
    </w:p>
    <w:p w14:paraId="0B72E2BD" w14:textId="77777777" w:rsidR="008306C5" w:rsidRPr="00E306CC" w:rsidRDefault="008306C5" w:rsidP="008306C5">
      <w:pPr>
        <w:pStyle w:val="BodyTextFirstIndent"/>
      </w:pPr>
      <w:r w:rsidRPr="00E306CC">
        <w:t>(    ) Outro (especificar):</w:t>
      </w:r>
    </w:p>
    <w:p w14:paraId="51711558" w14:textId="77777777" w:rsidR="008306C5" w:rsidRPr="00E306CC" w:rsidRDefault="008306C5" w:rsidP="008306C5">
      <w:pPr>
        <w:pStyle w:val="BodyTextFirstIndent"/>
      </w:pPr>
    </w:p>
    <w:p w14:paraId="7A4CC302" w14:textId="77777777" w:rsidR="008306C5" w:rsidRPr="00E306CC" w:rsidRDefault="008306C5" w:rsidP="008306C5">
      <w:pPr>
        <w:pStyle w:val="BodyTextFirstIndent"/>
      </w:pPr>
      <w:r w:rsidRPr="00E306CC">
        <w:t>4. Quantos anos de experiência com Engenharia de Software você possui?</w:t>
      </w:r>
    </w:p>
    <w:p w14:paraId="6DE20F19" w14:textId="77777777" w:rsidR="008306C5" w:rsidRPr="00E306CC" w:rsidRDefault="008306C5" w:rsidP="008306C5">
      <w:pPr>
        <w:pStyle w:val="BodyTextFirstIndent"/>
      </w:pPr>
      <w:r w:rsidRPr="00E306CC">
        <w:t>(    ) Menos que 2</w:t>
      </w:r>
    </w:p>
    <w:p w14:paraId="146A172A" w14:textId="77777777" w:rsidR="008306C5" w:rsidRPr="00E306CC" w:rsidRDefault="008306C5" w:rsidP="008306C5">
      <w:pPr>
        <w:pStyle w:val="BodyTextFirstIndent"/>
      </w:pPr>
      <w:r w:rsidRPr="00E306CC">
        <w:t>(    ) 2 - 5</w:t>
      </w:r>
    </w:p>
    <w:p w14:paraId="45075B15" w14:textId="77777777" w:rsidR="008306C5" w:rsidRPr="00E306CC" w:rsidRDefault="008306C5" w:rsidP="008306C5">
      <w:pPr>
        <w:pStyle w:val="BodyTextFirstIndent"/>
      </w:pPr>
      <w:r w:rsidRPr="00E306CC">
        <w:t>(    ) 6 - 10</w:t>
      </w:r>
    </w:p>
    <w:p w14:paraId="463E10A4" w14:textId="77777777" w:rsidR="008306C5" w:rsidRPr="00E306CC" w:rsidRDefault="008306C5" w:rsidP="008306C5">
      <w:pPr>
        <w:pStyle w:val="BodyTextFirstIndent"/>
      </w:pPr>
      <w:r w:rsidRPr="00E306CC">
        <w:t>(    ) 11 - 15</w:t>
      </w:r>
    </w:p>
    <w:p w14:paraId="56113F84" w14:textId="77777777" w:rsidR="008306C5" w:rsidRPr="00E306CC" w:rsidRDefault="008306C5" w:rsidP="008306C5">
      <w:pPr>
        <w:pStyle w:val="BodyTextFirstIndent"/>
      </w:pPr>
      <w:r w:rsidRPr="00E306CC">
        <w:t>(    ) Mais que 15</w:t>
      </w:r>
    </w:p>
    <w:p w14:paraId="6EBE7FEB" w14:textId="77777777" w:rsidR="008306C5" w:rsidRPr="00E306CC" w:rsidRDefault="008306C5" w:rsidP="008306C5">
      <w:pPr>
        <w:pStyle w:val="BodyTextFirstIndent"/>
      </w:pPr>
    </w:p>
    <w:p w14:paraId="1D3E59D4" w14:textId="77777777" w:rsidR="008306C5" w:rsidRPr="00E306CC" w:rsidRDefault="008306C5" w:rsidP="008306C5">
      <w:pPr>
        <w:pStyle w:val="BodyTextFirstIndent"/>
      </w:pPr>
      <w:r w:rsidRPr="00E306CC">
        <w:t>5. Quantos projetos de desenvolvimento de software você já participou?</w:t>
      </w:r>
    </w:p>
    <w:p w14:paraId="7C08CC70" w14:textId="77777777" w:rsidR="008306C5" w:rsidRPr="00E306CC" w:rsidRDefault="008306C5" w:rsidP="008306C5">
      <w:pPr>
        <w:pStyle w:val="BodyTextFirstIndent"/>
      </w:pPr>
      <w:r w:rsidRPr="00E306CC">
        <w:t>(    ) Menos que 5</w:t>
      </w:r>
    </w:p>
    <w:p w14:paraId="7897EE41" w14:textId="77777777" w:rsidR="008306C5" w:rsidRPr="00E306CC" w:rsidRDefault="008306C5" w:rsidP="008306C5">
      <w:pPr>
        <w:pStyle w:val="BodyTextFirstIndent"/>
      </w:pPr>
      <w:r w:rsidRPr="00E306CC">
        <w:t>(    ) 5 - 10</w:t>
      </w:r>
    </w:p>
    <w:p w14:paraId="779C2055" w14:textId="77777777" w:rsidR="008306C5" w:rsidRPr="00E306CC" w:rsidRDefault="008306C5" w:rsidP="008306C5">
      <w:pPr>
        <w:pStyle w:val="BodyTextFirstIndent"/>
      </w:pPr>
      <w:r w:rsidRPr="00E306CC">
        <w:t>(    ) 11 - 15</w:t>
      </w:r>
    </w:p>
    <w:p w14:paraId="3B914C4C" w14:textId="77777777" w:rsidR="008306C5" w:rsidRPr="00E306CC" w:rsidRDefault="008306C5" w:rsidP="008306C5">
      <w:pPr>
        <w:pStyle w:val="BodyTextFirstIndent"/>
      </w:pPr>
      <w:r w:rsidRPr="00E306CC">
        <w:t>(    ) Mais que 15</w:t>
      </w:r>
    </w:p>
    <w:p w14:paraId="4AC05BB9" w14:textId="77777777" w:rsidR="008306C5" w:rsidRPr="00E306CC" w:rsidRDefault="008306C5" w:rsidP="00777C68">
      <w:pPr>
        <w:pStyle w:val="BodyTextFirstIndent"/>
        <w:ind w:firstLine="0"/>
      </w:pPr>
    </w:p>
    <w:p w14:paraId="508BB17B" w14:textId="77777777" w:rsidR="008306C5" w:rsidRPr="00E306CC" w:rsidRDefault="008306C5" w:rsidP="008306C5">
      <w:pPr>
        <w:pStyle w:val="BodyTextFirstIndent"/>
      </w:pPr>
      <w:r w:rsidRPr="00E306CC">
        <w:t>6. Qual papel você desempenhou na maioria dos projetos?</w:t>
      </w:r>
    </w:p>
    <w:p w14:paraId="1A249D65" w14:textId="77777777" w:rsidR="008306C5" w:rsidRPr="00E306CC" w:rsidRDefault="008306C5" w:rsidP="00973223">
      <w:pPr>
        <w:pStyle w:val="BodyTextFirstIndent"/>
        <w:ind w:left="357" w:firstLine="0"/>
      </w:pPr>
      <w:r w:rsidRPr="00E306CC">
        <w:lastRenderedPageBreak/>
        <w:t xml:space="preserve">(    ) </w:t>
      </w:r>
      <w:r w:rsidRPr="00777C68">
        <w:rPr>
          <w:b/>
          <w:bCs/>
        </w:rPr>
        <w:t>Papel relacionado ao negócio</w:t>
      </w:r>
      <w:r w:rsidRPr="00E306CC">
        <w:t xml:space="preserve"> (possui conhecimento sobre o negócio e contribui como fonte de requisitos ou qualquer outra informação relacionada ao negócio que é necessária para executar o desenvolvimento do software)</w:t>
      </w:r>
    </w:p>
    <w:p w14:paraId="09B6D9C7" w14:textId="77777777" w:rsidR="008306C5" w:rsidRPr="00E306CC" w:rsidRDefault="008306C5" w:rsidP="00973223">
      <w:pPr>
        <w:pStyle w:val="BodyTextFirstIndent"/>
        <w:ind w:left="357" w:firstLine="0"/>
      </w:pPr>
      <w:r w:rsidRPr="00E306CC">
        <w:t xml:space="preserve">(    ) </w:t>
      </w:r>
      <w:r w:rsidRPr="00777C68">
        <w:rPr>
          <w:b/>
          <w:bCs/>
        </w:rPr>
        <w:t>Papel relacionado a gerência</w:t>
      </w:r>
      <w:r w:rsidRPr="00E306CC">
        <w:t xml:space="preserve"> (executa qualquer atividade relacionada a gerência do projeto de desenvolvimento de software)</w:t>
      </w:r>
    </w:p>
    <w:p w14:paraId="46CD4F9B" w14:textId="40FE1546" w:rsidR="008306C5" w:rsidRDefault="008306C5" w:rsidP="00973223">
      <w:pPr>
        <w:pStyle w:val="BodyTextFirstIndent"/>
        <w:ind w:left="357" w:firstLine="0"/>
      </w:pPr>
      <w:r w:rsidRPr="00E306CC">
        <w:t xml:space="preserve">(    ) </w:t>
      </w:r>
      <w:r w:rsidRPr="00777C68">
        <w:rPr>
          <w:b/>
          <w:bCs/>
        </w:rPr>
        <w:t>Papel técnico</w:t>
      </w:r>
      <w:r w:rsidRPr="00E306CC">
        <w:t xml:space="preserve"> (executa qualquer atividade diretamente relacionada ao desenvolvimento do software, tais como, análise de requisitos, arquitetura do software, codificador, </w:t>
      </w:r>
      <w:r w:rsidR="00777C68" w:rsidRPr="00E306CC">
        <w:t>testador</w:t>
      </w:r>
      <w:r w:rsidRPr="00E306CC">
        <w:t xml:space="preserve">, </w:t>
      </w:r>
      <w:proofErr w:type="spellStart"/>
      <w:r w:rsidRPr="00E306CC">
        <w:t>etc</w:t>
      </w:r>
      <w:proofErr w:type="spellEnd"/>
      <w:r w:rsidRPr="00E306CC">
        <w:t>)</w:t>
      </w:r>
    </w:p>
    <w:p w14:paraId="32EDD90E" w14:textId="4B1107BA" w:rsidR="00777C68" w:rsidRPr="00E306CC" w:rsidRDefault="00777C68" w:rsidP="00973223">
      <w:pPr>
        <w:pStyle w:val="BodyTextFirstIndent"/>
        <w:ind w:left="357" w:firstLine="0"/>
      </w:pPr>
      <w:r>
        <w:t>(   ) Dois ou mais papeis listados anteriormente.</w:t>
      </w:r>
    </w:p>
    <w:p w14:paraId="4D73BC82" w14:textId="77777777" w:rsidR="008306C5" w:rsidRPr="00E306CC" w:rsidRDefault="008306C5" w:rsidP="008306C5">
      <w:pPr>
        <w:pStyle w:val="BodyTextFirstIndent"/>
      </w:pPr>
    </w:p>
    <w:p w14:paraId="6C13A0D7" w14:textId="34AB24B9" w:rsidR="008306C5" w:rsidRPr="00E306CC" w:rsidRDefault="008306C5" w:rsidP="008306C5">
      <w:pPr>
        <w:pStyle w:val="BodyTextFirstIndent"/>
        <w:ind w:firstLine="0"/>
      </w:pPr>
      <w:r w:rsidRPr="00E306CC">
        <w:t xml:space="preserve">7. Com que frequência você participa/participou decisões </w:t>
      </w:r>
      <w:r w:rsidR="00973223">
        <w:t>de</w:t>
      </w:r>
      <w:r w:rsidRPr="00E306CC">
        <w:t xml:space="preserve"> projeto? </w:t>
      </w:r>
    </w:p>
    <w:p w14:paraId="22462623" w14:textId="7831E3DA" w:rsidR="008306C5" w:rsidRPr="00E306CC" w:rsidRDefault="008306C5" w:rsidP="008306C5">
      <w:pPr>
        <w:pStyle w:val="BodyTextFirstIndent"/>
      </w:pPr>
      <w:r w:rsidRPr="00E306CC">
        <w:t>(    ) Nunca</w:t>
      </w:r>
    </w:p>
    <w:p w14:paraId="6399E63D" w14:textId="77777777" w:rsidR="008306C5" w:rsidRPr="00E306CC" w:rsidRDefault="008306C5" w:rsidP="008306C5">
      <w:pPr>
        <w:pStyle w:val="BodyTextFirstIndent"/>
      </w:pPr>
      <w:r w:rsidRPr="00E306CC">
        <w:t>(    ) Raramente</w:t>
      </w:r>
    </w:p>
    <w:p w14:paraId="23C61DA3" w14:textId="77777777" w:rsidR="008306C5" w:rsidRPr="00E306CC" w:rsidRDefault="008306C5" w:rsidP="008306C5">
      <w:pPr>
        <w:pStyle w:val="BodyTextFirstIndent"/>
      </w:pPr>
      <w:r w:rsidRPr="00E306CC">
        <w:t>(    ) Às vezes</w:t>
      </w:r>
    </w:p>
    <w:p w14:paraId="2B833520" w14:textId="1AC4EC75" w:rsidR="008306C5" w:rsidRPr="00E306CC" w:rsidRDefault="008306C5" w:rsidP="008306C5">
      <w:pPr>
        <w:pStyle w:val="BodyTextFirstIndent"/>
      </w:pPr>
      <w:r w:rsidRPr="00E306CC">
        <w:t>(    ) Frequentemente</w:t>
      </w:r>
    </w:p>
    <w:p w14:paraId="7B4522E6" w14:textId="6A02684D" w:rsidR="00B4749B" w:rsidRPr="00E306CC" w:rsidRDefault="008306C5" w:rsidP="008306C5">
      <w:pPr>
        <w:pStyle w:val="BodyTextFirstIndent"/>
      </w:pPr>
      <w:r w:rsidRPr="00E306CC">
        <w:t>(    ) Sempre</w:t>
      </w:r>
    </w:p>
    <w:p w14:paraId="310B10A6" w14:textId="77777777" w:rsidR="008306C5" w:rsidRPr="00E306CC" w:rsidRDefault="008306C5" w:rsidP="008306C5">
      <w:pPr>
        <w:pStyle w:val="BodyTextFirstIndent"/>
      </w:pPr>
    </w:p>
    <w:p w14:paraId="108A6B94" w14:textId="2E9B9C14" w:rsidR="008306C5" w:rsidRPr="00E306CC" w:rsidRDefault="008306C5" w:rsidP="008306C5">
      <w:pPr>
        <w:pStyle w:val="BodyTextFirstIndent"/>
        <w:ind w:firstLine="0"/>
      </w:pPr>
      <w:r w:rsidRPr="00E306CC">
        <w:t xml:space="preserve">8. Com que frequência você lidera/liderou decisões </w:t>
      </w:r>
      <w:r w:rsidR="00973223">
        <w:t>de</w:t>
      </w:r>
      <w:r w:rsidRPr="00E306CC">
        <w:t xml:space="preserve"> </w:t>
      </w:r>
      <w:r w:rsidR="00973223">
        <w:t>projeto</w:t>
      </w:r>
      <w:r w:rsidRPr="00E306CC">
        <w:t xml:space="preserve">? </w:t>
      </w:r>
    </w:p>
    <w:p w14:paraId="0B8D441D" w14:textId="77777777" w:rsidR="008306C5" w:rsidRPr="00E306CC" w:rsidRDefault="008306C5" w:rsidP="008306C5">
      <w:pPr>
        <w:pStyle w:val="BodyTextFirstIndent"/>
      </w:pPr>
      <w:r w:rsidRPr="00E306CC">
        <w:t>(    ) Nunca</w:t>
      </w:r>
    </w:p>
    <w:p w14:paraId="457ACC86" w14:textId="77777777" w:rsidR="008306C5" w:rsidRPr="00E306CC" w:rsidRDefault="008306C5" w:rsidP="008306C5">
      <w:pPr>
        <w:pStyle w:val="BodyTextFirstIndent"/>
      </w:pPr>
      <w:r w:rsidRPr="00E306CC">
        <w:t>(    ) Raramente</w:t>
      </w:r>
    </w:p>
    <w:p w14:paraId="13050F2B" w14:textId="77777777" w:rsidR="008306C5" w:rsidRPr="00E306CC" w:rsidRDefault="008306C5" w:rsidP="008306C5">
      <w:pPr>
        <w:pStyle w:val="BodyTextFirstIndent"/>
      </w:pPr>
      <w:r w:rsidRPr="00E306CC">
        <w:t>(    ) Às vezes</w:t>
      </w:r>
    </w:p>
    <w:p w14:paraId="442399F8" w14:textId="77777777" w:rsidR="008306C5" w:rsidRPr="00E306CC" w:rsidRDefault="008306C5" w:rsidP="008306C5">
      <w:pPr>
        <w:pStyle w:val="BodyTextFirstIndent"/>
      </w:pPr>
      <w:r w:rsidRPr="00E306CC">
        <w:t>(    ) Frequentemente</w:t>
      </w:r>
    </w:p>
    <w:p w14:paraId="24D6A586" w14:textId="77777777" w:rsidR="008306C5" w:rsidRPr="00E306CC" w:rsidRDefault="008306C5" w:rsidP="008306C5">
      <w:pPr>
        <w:pStyle w:val="BodyTextFirstIndent"/>
      </w:pPr>
      <w:r w:rsidRPr="00E306CC">
        <w:t>(    ) Sempre</w:t>
      </w:r>
    </w:p>
    <w:p w14:paraId="2B22DED9" w14:textId="77777777" w:rsidR="008306C5" w:rsidRPr="00E306CC" w:rsidRDefault="008306C5" w:rsidP="008306C5">
      <w:pPr>
        <w:pStyle w:val="BodyTextFirstIndent"/>
      </w:pPr>
    </w:p>
    <w:p w14:paraId="09849409" w14:textId="199A19F2" w:rsidR="008306C5" w:rsidRPr="00E306CC" w:rsidRDefault="008306C5" w:rsidP="008306C5">
      <w:pPr>
        <w:pStyle w:val="BodyTextFirstIndent"/>
        <w:ind w:firstLine="0"/>
      </w:pPr>
      <w:r w:rsidRPr="00E306CC">
        <w:t>9. Com que frequência você se voluntaria</w:t>
      </w:r>
      <w:r w:rsidR="00777C68">
        <w:t>/voluntariou</w:t>
      </w:r>
      <w:r w:rsidRPr="00E306CC">
        <w:t xml:space="preserve"> para liderar uma decisão?</w:t>
      </w:r>
    </w:p>
    <w:p w14:paraId="1A78193F" w14:textId="77777777" w:rsidR="00E44ED2" w:rsidRPr="00E306CC" w:rsidRDefault="00E44ED2" w:rsidP="00E44ED2">
      <w:pPr>
        <w:pStyle w:val="BodyTextFirstIndent"/>
      </w:pPr>
      <w:r w:rsidRPr="00E306CC">
        <w:t>(    ) Nunca</w:t>
      </w:r>
    </w:p>
    <w:p w14:paraId="0C6D4AE6" w14:textId="77777777" w:rsidR="00E44ED2" w:rsidRPr="00E306CC" w:rsidRDefault="00E44ED2" w:rsidP="00E44ED2">
      <w:pPr>
        <w:pStyle w:val="BodyTextFirstIndent"/>
      </w:pPr>
      <w:r w:rsidRPr="00E306CC">
        <w:t>(    ) Raramente</w:t>
      </w:r>
    </w:p>
    <w:p w14:paraId="57DF1832" w14:textId="77777777" w:rsidR="00E44ED2" w:rsidRPr="00E306CC" w:rsidRDefault="00E44ED2" w:rsidP="00E44ED2">
      <w:pPr>
        <w:pStyle w:val="BodyTextFirstIndent"/>
      </w:pPr>
      <w:r w:rsidRPr="00E306CC">
        <w:t>(    ) Às vezes</w:t>
      </w:r>
    </w:p>
    <w:p w14:paraId="24B00A4F" w14:textId="77777777" w:rsidR="00E44ED2" w:rsidRPr="00E306CC" w:rsidRDefault="00E44ED2" w:rsidP="00E44ED2">
      <w:pPr>
        <w:pStyle w:val="BodyTextFirstIndent"/>
      </w:pPr>
      <w:r w:rsidRPr="00E306CC">
        <w:t>(    ) Frequentemente</w:t>
      </w:r>
    </w:p>
    <w:p w14:paraId="431868C5" w14:textId="58B96AF8" w:rsidR="00E44ED2" w:rsidRPr="00E306CC" w:rsidRDefault="00E44ED2" w:rsidP="00E44ED2">
      <w:pPr>
        <w:pStyle w:val="BodyTextFirstIndent"/>
      </w:pPr>
      <w:r w:rsidRPr="00E306CC">
        <w:t>(    ) Sempre</w:t>
      </w:r>
    </w:p>
    <w:p w14:paraId="257B154F" w14:textId="1972F925" w:rsidR="00B4749B" w:rsidRPr="00E306CC" w:rsidRDefault="00B4749B" w:rsidP="00B4749B">
      <w:pPr>
        <w:pStyle w:val="Heading2"/>
        <w:numPr>
          <w:ilvl w:val="0"/>
          <w:numId w:val="0"/>
        </w:numPr>
        <w:jc w:val="both"/>
        <w:rPr>
          <w:lang w:val="pt-BR"/>
        </w:rPr>
      </w:pPr>
      <w:r w:rsidRPr="00E306CC">
        <w:rPr>
          <w:lang w:val="pt-BR"/>
        </w:rPr>
        <w:t>Part</w:t>
      </w:r>
      <w:r w:rsidR="00E306CC">
        <w:rPr>
          <w:lang w:val="pt-BR"/>
        </w:rPr>
        <w:t>e</w:t>
      </w:r>
      <w:r w:rsidRPr="00E306CC">
        <w:rPr>
          <w:lang w:val="pt-BR"/>
        </w:rPr>
        <w:t xml:space="preserve"> II - Personali</w:t>
      </w:r>
      <w:r w:rsidR="006D6060" w:rsidRPr="00E306CC">
        <w:rPr>
          <w:lang w:val="pt-BR"/>
        </w:rPr>
        <w:t>dade</w:t>
      </w:r>
      <w:r w:rsidR="004F5C53">
        <w:rPr>
          <w:rStyle w:val="FootnoteReference"/>
          <w:lang w:val="pt-BR"/>
        </w:rPr>
        <w:footnoteReference w:id="1"/>
      </w:r>
    </w:p>
    <w:p w14:paraId="1127DD4C" w14:textId="38880B43" w:rsidR="00B4749B" w:rsidRPr="00E306CC" w:rsidRDefault="00765973" w:rsidP="00B4749B">
      <w:pPr>
        <w:pStyle w:val="BodyTextFirstIndent"/>
        <w:ind w:firstLine="0"/>
      </w:pPr>
      <w:r w:rsidRPr="00E306CC">
        <w:t>Os itens a seguir contém frases descrevendo o comportamento de pessoas. Por favor, utilize a escala para escolher a opção que cada afirmação te descreve mais adequadamente. Pense em você de uma maneira genérica e como você é agora, não como você deseja ser no futuro. Descreva você de maneira honesta, suas respostas serão mantidas em absoluto sigilo. Marque com um X a opção escolhida.</w:t>
      </w:r>
    </w:p>
    <w:p w14:paraId="6BE14211" w14:textId="77777777" w:rsidR="00765973" w:rsidRPr="00E306CC" w:rsidRDefault="00765973" w:rsidP="00B4749B">
      <w:pPr>
        <w:pStyle w:val="BodyTextFirstIndent"/>
        <w:ind w:firstLine="0"/>
      </w:pPr>
    </w:p>
    <w:tbl>
      <w:tblPr>
        <w:tblStyle w:val="TableGrid"/>
        <w:tblW w:w="9756" w:type="dxa"/>
        <w:tblLayout w:type="fixed"/>
        <w:tblLook w:val="04A0" w:firstRow="1" w:lastRow="0" w:firstColumn="1" w:lastColumn="0" w:noHBand="0" w:noVBand="1"/>
      </w:tblPr>
      <w:tblGrid>
        <w:gridCol w:w="4675"/>
        <w:gridCol w:w="990"/>
        <w:gridCol w:w="1080"/>
        <w:gridCol w:w="990"/>
        <w:gridCol w:w="1070"/>
        <w:gridCol w:w="951"/>
      </w:tblGrid>
      <w:tr w:rsidR="00B4749B" w:rsidRPr="00E306CC" w14:paraId="5AD716E6" w14:textId="77777777" w:rsidTr="00DD589C">
        <w:tc>
          <w:tcPr>
            <w:tcW w:w="4675" w:type="dxa"/>
            <w:vMerge w:val="restart"/>
            <w:shd w:val="clear" w:color="auto" w:fill="E7E6E6" w:themeFill="background2"/>
            <w:vAlign w:val="center"/>
          </w:tcPr>
          <w:p w14:paraId="416163AF" w14:textId="77777777" w:rsidR="00B4749B" w:rsidRPr="00E306CC" w:rsidRDefault="00B4749B" w:rsidP="00DD589C">
            <w:pPr>
              <w:spacing w:line="240" w:lineRule="auto"/>
              <w:jc w:val="center"/>
              <w:rPr>
                <w:b/>
                <w:bCs/>
                <w:sz w:val="18"/>
                <w:szCs w:val="18"/>
              </w:rPr>
            </w:pPr>
            <w:r w:rsidRPr="00E306CC">
              <w:rPr>
                <w:b/>
                <w:bCs/>
                <w:sz w:val="18"/>
                <w:szCs w:val="18"/>
              </w:rPr>
              <w:t>Item</w:t>
            </w:r>
          </w:p>
        </w:tc>
        <w:tc>
          <w:tcPr>
            <w:tcW w:w="5081" w:type="dxa"/>
            <w:gridSpan w:val="5"/>
            <w:shd w:val="clear" w:color="auto" w:fill="E7E6E6" w:themeFill="background2"/>
            <w:vAlign w:val="center"/>
          </w:tcPr>
          <w:p w14:paraId="5039F775" w14:textId="491761EF" w:rsidR="00B4749B" w:rsidRPr="00E306CC" w:rsidRDefault="00613C0A" w:rsidP="00DD589C">
            <w:pPr>
              <w:spacing w:line="240" w:lineRule="auto"/>
              <w:jc w:val="center"/>
              <w:rPr>
                <w:b/>
                <w:bCs/>
                <w:sz w:val="18"/>
                <w:szCs w:val="18"/>
              </w:rPr>
            </w:pPr>
            <w:r w:rsidRPr="00E306CC">
              <w:rPr>
                <w:b/>
                <w:bCs/>
                <w:sz w:val="18"/>
                <w:szCs w:val="18"/>
              </w:rPr>
              <w:t>Escala</w:t>
            </w:r>
          </w:p>
        </w:tc>
      </w:tr>
      <w:tr w:rsidR="00B4749B" w:rsidRPr="00E306CC" w14:paraId="3C5FA63D" w14:textId="77777777" w:rsidTr="00DD589C">
        <w:tc>
          <w:tcPr>
            <w:tcW w:w="4675" w:type="dxa"/>
            <w:vMerge/>
            <w:shd w:val="clear" w:color="auto" w:fill="E7E6E6" w:themeFill="background2"/>
            <w:vAlign w:val="center"/>
          </w:tcPr>
          <w:p w14:paraId="089655C4" w14:textId="77777777" w:rsidR="00B4749B" w:rsidRPr="00E306CC" w:rsidRDefault="00B4749B" w:rsidP="00DD589C">
            <w:pPr>
              <w:spacing w:line="240" w:lineRule="auto"/>
              <w:jc w:val="center"/>
              <w:rPr>
                <w:sz w:val="18"/>
                <w:szCs w:val="18"/>
              </w:rPr>
            </w:pPr>
          </w:p>
        </w:tc>
        <w:tc>
          <w:tcPr>
            <w:tcW w:w="990" w:type="dxa"/>
            <w:shd w:val="clear" w:color="auto" w:fill="E7E6E6" w:themeFill="background2"/>
            <w:vAlign w:val="center"/>
          </w:tcPr>
          <w:p w14:paraId="0A64FC60" w14:textId="091B778E" w:rsidR="00B4749B" w:rsidRPr="00E306CC" w:rsidRDefault="00613C0A" w:rsidP="00DD589C">
            <w:pPr>
              <w:spacing w:line="240" w:lineRule="auto"/>
              <w:jc w:val="center"/>
              <w:rPr>
                <w:i/>
                <w:iCs/>
                <w:sz w:val="16"/>
                <w:szCs w:val="16"/>
              </w:rPr>
            </w:pPr>
            <w:r w:rsidRPr="00E306CC">
              <w:rPr>
                <w:b/>
                <w:bCs/>
                <w:i/>
                <w:iCs/>
                <w:sz w:val="16"/>
                <w:szCs w:val="16"/>
              </w:rPr>
              <w:t>Muito Impreciso</w:t>
            </w:r>
          </w:p>
        </w:tc>
        <w:tc>
          <w:tcPr>
            <w:tcW w:w="1080" w:type="dxa"/>
            <w:shd w:val="clear" w:color="auto" w:fill="E7E6E6" w:themeFill="background2"/>
            <w:vAlign w:val="center"/>
          </w:tcPr>
          <w:p w14:paraId="5F329CE1" w14:textId="4C07C2A1" w:rsidR="00B4749B" w:rsidRPr="00E306CC" w:rsidRDefault="00B4749B" w:rsidP="00DD589C">
            <w:pPr>
              <w:spacing w:line="240" w:lineRule="auto"/>
              <w:jc w:val="center"/>
              <w:rPr>
                <w:i/>
                <w:iCs/>
                <w:sz w:val="16"/>
                <w:szCs w:val="16"/>
              </w:rPr>
            </w:pPr>
            <w:r w:rsidRPr="00E306CC">
              <w:rPr>
                <w:b/>
                <w:bCs/>
                <w:i/>
                <w:iCs/>
                <w:sz w:val="16"/>
                <w:szCs w:val="16"/>
              </w:rPr>
              <w:t>Modera</w:t>
            </w:r>
            <w:r w:rsidR="00613C0A" w:rsidRPr="00E306CC">
              <w:rPr>
                <w:b/>
                <w:bCs/>
                <w:i/>
                <w:iCs/>
                <w:sz w:val="16"/>
                <w:szCs w:val="16"/>
              </w:rPr>
              <w:t>damente</w:t>
            </w:r>
            <w:r w:rsidRPr="00E306CC">
              <w:rPr>
                <w:b/>
                <w:bCs/>
                <w:i/>
                <w:iCs/>
                <w:sz w:val="16"/>
                <w:szCs w:val="16"/>
              </w:rPr>
              <w:t xml:space="preserve"> I</w:t>
            </w:r>
            <w:r w:rsidR="00613C0A" w:rsidRPr="00E306CC">
              <w:rPr>
                <w:b/>
                <w:bCs/>
                <w:i/>
                <w:iCs/>
                <w:sz w:val="16"/>
                <w:szCs w:val="16"/>
              </w:rPr>
              <w:t>mpreciso</w:t>
            </w:r>
          </w:p>
        </w:tc>
        <w:tc>
          <w:tcPr>
            <w:tcW w:w="990" w:type="dxa"/>
            <w:shd w:val="clear" w:color="auto" w:fill="E7E6E6" w:themeFill="background2"/>
            <w:vAlign w:val="center"/>
          </w:tcPr>
          <w:p w14:paraId="33B951CF" w14:textId="3582234D" w:rsidR="00B4749B" w:rsidRPr="00E306CC" w:rsidRDefault="00B4749B" w:rsidP="00DD589C">
            <w:pPr>
              <w:spacing w:line="240" w:lineRule="auto"/>
              <w:jc w:val="center"/>
              <w:rPr>
                <w:i/>
                <w:iCs/>
                <w:sz w:val="16"/>
                <w:szCs w:val="16"/>
              </w:rPr>
            </w:pPr>
            <w:r w:rsidRPr="00E306CC">
              <w:rPr>
                <w:b/>
                <w:bCs/>
                <w:i/>
                <w:iCs/>
                <w:sz w:val="16"/>
                <w:szCs w:val="16"/>
              </w:rPr>
              <w:t>N</w:t>
            </w:r>
            <w:r w:rsidR="00613C0A" w:rsidRPr="00E306CC">
              <w:rPr>
                <w:b/>
                <w:bCs/>
                <w:i/>
                <w:iCs/>
                <w:sz w:val="16"/>
                <w:szCs w:val="16"/>
              </w:rPr>
              <w:t>em Preciso nem Impreciso</w:t>
            </w:r>
          </w:p>
        </w:tc>
        <w:tc>
          <w:tcPr>
            <w:tcW w:w="1070" w:type="dxa"/>
            <w:shd w:val="clear" w:color="auto" w:fill="E7E6E6" w:themeFill="background2"/>
            <w:vAlign w:val="center"/>
          </w:tcPr>
          <w:p w14:paraId="67844584" w14:textId="7849F157" w:rsidR="00B4749B" w:rsidRPr="00E306CC" w:rsidRDefault="00B4749B" w:rsidP="00DD589C">
            <w:pPr>
              <w:spacing w:line="240" w:lineRule="auto"/>
              <w:jc w:val="center"/>
              <w:rPr>
                <w:i/>
                <w:iCs/>
                <w:sz w:val="16"/>
                <w:szCs w:val="16"/>
              </w:rPr>
            </w:pPr>
            <w:r w:rsidRPr="00E306CC">
              <w:rPr>
                <w:b/>
                <w:bCs/>
                <w:i/>
                <w:iCs/>
                <w:sz w:val="16"/>
                <w:szCs w:val="16"/>
              </w:rPr>
              <w:t>Modera</w:t>
            </w:r>
            <w:r w:rsidR="00613C0A" w:rsidRPr="00E306CC">
              <w:rPr>
                <w:b/>
                <w:bCs/>
                <w:i/>
                <w:iCs/>
                <w:sz w:val="16"/>
                <w:szCs w:val="16"/>
              </w:rPr>
              <w:t>damente Preciso</w:t>
            </w:r>
          </w:p>
        </w:tc>
        <w:tc>
          <w:tcPr>
            <w:tcW w:w="951" w:type="dxa"/>
            <w:shd w:val="clear" w:color="auto" w:fill="E7E6E6" w:themeFill="background2"/>
            <w:vAlign w:val="center"/>
          </w:tcPr>
          <w:p w14:paraId="586BD88E" w14:textId="4D741FA0" w:rsidR="00B4749B" w:rsidRPr="00E306CC" w:rsidRDefault="00613C0A" w:rsidP="00DD589C">
            <w:pPr>
              <w:spacing w:line="240" w:lineRule="auto"/>
              <w:jc w:val="center"/>
              <w:rPr>
                <w:i/>
                <w:iCs/>
                <w:sz w:val="16"/>
                <w:szCs w:val="16"/>
              </w:rPr>
            </w:pPr>
            <w:r w:rsidRPr="00E306CC">
              <w:rPr>
                <w:b/>
                <w:bCs/>
                <w:i/>
                <w:iCs/>
                <w:sz w:val="16"/>
                <w:szCs w:val="16"/>
              </w:rPr>
              <w:t>Muito Preciso</w:t>
            </w:r>
          </w:p>
        </w:tc>
      </w:tr>
      <w:tr w:rsidR="00613C0A" w:rsidRPr="00E306CC" w14:paraId="79A5BBFA" w14:textId="77777777" w:rsidTr="001E48B8">
        <w:tc>
          <w:tcPr>
            <w:tcW w:w="4675" w:type="dxa"/>
          </w:tcPr>
          <w:p w14:paraId="3C794628" w14:textId="60379BEF" w:rsidR="00613C0A" w:rsidRPr="00E306CC" w:rsidRDefault="00613C0A" w:rsidP="00613C0A">
            <w:pPr>
              <w:rPr>
                <w:sz w:val="18"/>
                <w:szCs w:val="18"/>
              </w:rPr>
            </w:pPr>
            <w:r w:rsidRPr="00E306CC">
              <w:t>1. Eu me preocupo com as coisas.</w:t>
            </w:r>
          </w:p>
        </w:tc>
        <w:tc>
          <w:tcPr>
            <w:tcW w:w="990" w:type="dxa"/>
            <w:vAlign w:val="center"/>
          </w:tcPr>
          <w:p w14:paraId="138537C3" w14:textId="77777777" w:rsidR="00613C0A" w:rsidRPr="00E306CC" w:rsidRDefault="00613C0A" w:rsidP="00613C0A">
            <w:pPr>
              <w:rPr>
                <w:sz w:val="18"/>
                <w:szCs w:val="18"/>
              </w:rPr>
            </w:pPr>
          </w:p>
        </w:tc>
        <w:tc>
          <w:tcPr>
            <w:tcW w:w="1080" w:type="dxa"/>
            <w:vAlign w:val="center"/>
          </w:tcPr>
          <w:p w14:paraId="78B8F566" w14:textId="77777777" w:rsidR="00613C0A" w:rsidRPr="00E306CC" w:rsidRDefault="00613C0A" w:rsidP="00613C0A">
            <w:pPr>
              <w:rPr>
                <w:sz w:val="18"/>
                <w:szCs w:val="18"/>
              </w:rPr>
            </w:pPr>
          </w:p>
        </w:tc>
        <w:tc>
          <w:tcPr>
            <w:tcW w:w="990" w:type="dxa"/>
            <w:vAlign w:val="center"/>
          </w:tcPr>
          <w:p w14:paraId="6AAB47C8" w14:textId="77777777" w:rsidR="00613C0A" w:rsidRPr="00E306CC" w:rsidRDefault="00613C0A" w:rsidP="00613C0A">
            <w:pPr>
              <w:rPr>
                <w:sz w:val="18"/>
                <w:szCs w:val="18"/>
              </w:rPr>
            </w:pPr>
          </w:p>
        </w:tc>
        <w:tc>
          <w:tcPr>
            <w:tcW w:w="1070" w:type="dxa"/>
            <w:vAlign w:val="center"/>
          </w:tcPr>
          <w:p w14:paraId="47EDBC11" w14:textId="77777777" w:rsidR="00613C0A" w:rsidRPr="00E306CC" w:rsidRDefault="00613C0A" w:rsidP="00613C0A">
            <w:pPr>
              <w:rPr>
                <w:sz w:val="18"/>
                <w:szCs w:val="18"/>
              </w:rPr>
            </w:pPr>
          </w:p>
        </w:tc>
        <w:tc>
          <w:tcPr>
            <w:tcW w:w="951" w:type="dxa"/>
            <w:vAlign w:val="center"/>
          </w:tcPr>
          <w:p w14:paraId="0654AE0C" w14:textId="77777777" w:rsidR="00613C0A" w:rsidRPr="00E306CC" w:rsidRDefault="00613C0A" w:rsidP="00613C0A">
            <w:pPr>
              <w:rPr>
                <w:sz w:val="18"/>
                <w:szCs w:val="18"/>
              </w:rPr>
            </w:pPr>
          </w:p>
        </w:tc>
      </w:tr>
      <w:tr w:rsidR="00613C0A" w:rsidRPr="00E306CC" w14:paraId="33AA85A8" w14:textId="77777777" w:rsidTr="001E48B8">
        <w:tc>
          <w:tcPr>
            <w:tcW w:w="4675" w:type="dxa"/>
          </w:tcPr>
          <w:p w14:paraId="662959CF" w14:textId="745889B9" w:rsidR="00613C0A" w:rsidRPr="00E306CC" w:rsidRDefault="00613C0A" w:rsidP="00613C0A">
            <w:pPr>
              <w:rPr>
                <w:sz w:val="18"/>
                <w:szCs w:val="18"/>
              </w:rPr>
            </w:pPr>
            <w:r w:rsidRPr="00E306CC">
              <w:t>2. Eu faço amigos facilmente.</w:t>
            </w:r>
          </w:p>
        </w:tc>
        <w:tc>
          <w:tcPr>
            <w:tcW w:w="990" w:type="dxa"/>
            <w:vAlign w:val="center"/>
          </w:tcPr>
          <w:p w14:paraId="5B673AEE" w14:textId="77777777" w:rsidR="00613C0A" w:rsidRPr="00E306CC" w:rsidRDefault="00613C0A" w:rsidP="00613C0A">
            <w:pPr>
              <w:rPr>
                <w:sz w:val="18"/>
                <w:szCs w:val="18"/>
              </w:rPr>
            </w:pPr>
          </w:p>
        </w:tc>
        <w:tc>
          <w:tcPr>
            <w:tcW w:w="1080" w:type="dxa"/>
            <w:vAlign w:val="center"/>
          </w:tcPr>
          <w:p w14:paraId="224CA969" w14:textId="77777777" w:rsidR="00613C0A" w:rsidRPr="00E306CC" w:rsidRDefault="00613C0A" w:rsidP="00613C0A">
            <w:pPr>
              <w:rPr>
                <w:sz w:val="18"/>
                <w:szCs w:val="18"/>
              </w:rPr>
            </w:pPr>
          </w:p>
        </w:tc>
        <w:tc>
          <w:tcPr>
            <w:tcW w:w="990" w:type="dxa"/>
            <w:vAlign w:val="center"/>
          </w:tcPr>
          <w:p w14:paraId="720BD8AA" w14:textId="77777777" w:rsidR="00613C0A" w:rsidRPr="00E306CC" w:rsidRDefault="00613C0A" w:rsidP="00613C0A">
            <w:pPr>
              <w:rPr>
                <w:sz w:val="18"/>
                <w:szCs w:val="18"/>
              </w:rPr>
            </w:pPr>
          </w:p>
        </w:tc>
        <w:tc>
          <w:tcPr>
            <w:tcW w:w="1070" w:type="dxa"/>
            <w:vAlign w:val="center"/>
          </w:tcPr>
          <w:p w14:paraId="4B83E273" w14:textId="77777777" w:rsidR="00613C0A" w:rsidRPr="00E306CC" w:rsidRDefault="00613C0A" w:rsidP="00613C0A">
            <w:pPr>
              <w:rPr>
                <w:sz w:val="18"/>
                <w:szCs w:val="18"/>
              </w:rPr>
            </w:pPr>
          </w:p>
        </w:tc>
        <w:tc>
          <w:tcPr>
            <w:tcW w:w="951" w:type="dxa"/>
            <w:vAlign w:val="center"/>
          </w:tcPr>
          <w:p w14:paraId="1D9336D0" w14:textId="77777777" w:rsidR="00613C0A" w:rsidRPr="00E306CC" w:rsidRDefault="00613C0A" w:rsidP="00613C0A">
            <w:pPr>
              <w:rPr>
                <w:sz w:val="18"/>
                <w:szCs w:val="18"/>
              </w:rPr>
            </w:pPr>
          </w:p>
        </w:tc>
      </w:tr>
      <w:tr w:rsidR="00613C0A" w:rsidRPr="00E306CC" w14:paraId="0A901355" w14:textId="77777777" w:rsidTr="001E48B8">
        <w:tc>
          <w:tcPr>
            <w:tcW w:w="4675" w:type="dxa"/>
          </w:tcPr>
          <w:p w14:paraId="2FD64B6F" w14:textId="6E601DFF" w:rsidR="00613C0A" w:rsidRPr="00E306CC" w:rsidRDefault="00613C0A" w:rsidP="00613C0A">
            <w:pPr>
              <w:rPr>
                <w:sz w:val="18"/>
                <w:szCs w:val="18"/>
              </w:rPr>
            </w:pPr>
            <w:r w:rsidRPr="00E306CC">
              <w:t>3. Eu tenho uma imaginação viva.</w:t>
            </w:r>
          </w:p>
        </w:tc>
        <w:tc>
          <w:tcPr>
            <w:tcW w:w="990" w:type="dxa"/>
            <w:vAlign w:val="center"/>
          </w:tcPr>
          <w:p w14:paraId="4B18AD27" w14:textId="77777777" w:rsidR="00613C0A" w:rsidRPr="00E306CC" w:rsidRDefault="00613C0A" w:rsidP="00613C0A">
            <w:pPr>
              <w:rPr>
                <w:sz w:val="18"/>
                <w:szCs w:val="18"/>
              </w:rPr>
            </w:pPr>
          </w:p>
        </w:tc>
        <w:tc>
          <w:tcPr>
            <w:tcW w:w="1080" w:type="dxa"/>
            <w:vAlign w:val="center"/>
          </w:tcPr>
          <w:p w14:paraId="0CB7841E" w14:textId="77777777" w:rsidR="00613C0A" w:rsidRPr="00E306CC" w:rsidRDefault="00613C0A" w:rsidP="00613C0A">
            <w:pPr>
              <w:rPr>
                <w:sz w:val="18"/>
                <w:szCs w:val="18"/>
              </w:rPr>
            </w:pPr>
          </w:p>
        </w:tc>
        <w:tc>
          <w:tcPr>
            <w:tcW w:w="990" w:type="dxa"/>
            <w:vAlign w:val="center"/>
          </w:tcPr>
          <w:p w14:paraId="7754294B" w14:textId="77777777" w:rsidR="00613C0A" w:rsidRPr="00E306CC" w:rsidRDefault="00613C0A" w:rsidP="00613C0A">
            <w:pPr>
              <w:rPr>
                <w:sz w:val="18"/>
                <w:szCs w:val="18"/>
              </w:rPr>
            </w:pPr>
          </w:p>
        </w:tc>
        <w:tc>
          <w:tcPr>
            <w:tcW w:w="1070" w:type="dxa"/>
            <w:vAlign w:val="center"/>
          </w:tcPr>
          <w:p w14:paraId="72C11D80" w14:textId="77777777" w:rsidR="00613C0A" w:rsidRPr="00E306CC" w:rsidRDefault="00613C0A" w:rsidP="00613C0A">
            <w:pPr>
              <w:rPr>
                <w:sz w:val="18"/>
                <w:szCs w:val="18"/>
              </w:rPr>
            </w:pPr>
          </w:p>
        </w:tc>
        <w:tc>
          <w:tcPr>
            <w:tcW w:w="951" w:type="dxa"/>
            <w:vAlign w:val="center"/>
          </w:tcPr>
          <w:p w14:paraId="7595B00F" w14:textId="77777777" w:rsidR="00613C0A" w:rsidRPr="00E306CC" w:rsidRDefault="00613C0A" w:rsidP="00613C0A">
            <w:pPr>
              <w:rPr>
                <w:sz w:val="18"/>
                <w:szCs w:val="18"/>
              </w:rPr>
            </w:pPr>
          </w:p>
        </w:tc>
      </w:tr>
      <w:tr w:rsidR="00613C0A" w:rsidRPr="00E306CC" w14:paraId="6EEAEA45" w14:textId="77777777" w:rsidTr="001E48B8">
        <w:tc>
          <w:tcPr>
            <w:tcW w:w="4675" w:type="dxa"/>
          </w:tcPr>
          <w:p w14:paraId="54425C4D" w14:textId="546FBDAF" w:rsidR="00613C0A" w:rsidRPr="00E306CC" w:rsidRDefault="00613C0A" w:rsidP="00613C0A">
            <w:pPr>
              <w:rPr>
                <w:sz w:val="18"/>
                <w:szCs w:val="18"/>
              </w:rPr>
            </w:pPr>
            <w:r w:rsidRPr="00E306CC">
              <w:t>4. Eu confio nos outros.</w:t>
            </w:r>
          </w:p>
        </w:tc>
        <w:tc>
          <w:tcPr>
            <w:tcW w:w="990" w:type="dxa"/>
            <w:vAlign w:val="center"/>
          </w:tcPr>
          <w:p w14:paraId="10DBC733" w14:textId="77777777" w:rsidR="00613C0A" w:rsidRPr="00E306CC" w:rsidRDefault="00613C0A" w:rsidP="00613C0A">
            <w:pPr>
              <w:rPr>
                <w:sz w:val="18"/>
                <w:szCs w:val="18"/>
              </w:rPr>
            </w:pPr>
          </w:p>
        </w:tc>
        <w:tc>
          <w:tcPr>
            <w:tcW w:w="1080" w:type="dxa"/>
            <w:vAlign w:val="center"/>
          </w:tcPr>
          <w:p w14:paraId="5A759F1B" w14:textId="77777777" w:rsidR="00613C0A" w:rsidRPr="00E306CC" w:rsidRDefault="00613C0A" w:rsidP="00613C0A">
            <w:pPr>
              <w:rPr>
                <w:sz w:val="18"/>
                <w:szCs w:val="18"/>
              </w:rPr>
            </w:pPr>
          </w:p>
        </w:tc>
        <w:tc>
          <w:tcPr>
            <w:tcW w:w="990" w:type="dxa"/>
            <w:vAlign w:val="center"/>
          </w:tcPr>
          <w:p w14:paraId="6D65B5C2" w14:textId="77777777" w:rsidR="00613C0A" w:rsidRPr="00E306CC" w:rsidRDefault="00613C0A" w:rsidP="00613C0A">
            <w:pPr>
              <w:rPr>
                <w:sz w:val="18"/>
                <w:szCs w:val="18"/>
              </w:rPr>
            </w:pPr>
          </w:p>
        </w:tc>
        <w:tc>
          <w:tcPr>
            <w:tcW w:w="1070" w:type="dxa"/>
            <w:vAlign w:val="center"/>
          </w:tcPr>
          <w:p w14:paraId="71FAC357" w14:textId="77777777" w:rsidR="00613C0A" w:rsidRPr="00E306CC" w:rsidRDefault="00613C0A" w:rsidP="00613C0A">
            <w:pPr>
              <w:rPr>
                <w:sz w:val="18"/>
                <w:szCs w:val="18"/>
              </w:rPr>
            </w:pPr>
          </w:p>
        </w:tc>
        <w:tc>
          <w:tcPr>
            <w:tcW w:w="951" w:type="dxa"/>
            <w:vAlign w:val="center"/>
          </w:tcPr>
          <w:p w14:paraId="3C24E827" w14:textId="77777777" w:rsidR="00613C0A" w:rsidRPr="00E306CC" w:rsidRDefault="00613C0A" w:rsidP="00613C0A">
            <w:pPr>
              <w:rPr>
                <w:sz w:val="18"/>
                <w:szCs w:val="18"/>
              </w:rPr>
            </w:pPr>
          </w:p>
        </w:tc>
      </w:tr>
      <w:tr w:rsidR="00613C0A" w:rsidRPr="00E306CC" w14:paraId="67288EF6" w14:textId="77777777" w:rsidTr="001E48B8">
        <w:tc>
          <w:tcPr>
            <w:tcW w:w="4675" w:type="dxa"/>
          </w:tcPr>
          <w:p w14:paraId="452A4B8F" w14:textId="118A8A03" w:rsidR="00613C0A" w:rsidRPr="00E306CC" w:rsidRDefault="00613C0A" w:rsidP="00613C0A">
            <w:pPr>
              <w:rPr>
                <w:sz w:val="18"/>
                <w:szCs w:val="18"/>
              </w:rPr>
            </w:pPr>
            <w:r w:rsidRPr="00E306CC">
              <w:t>5. Eu completo tarefas com sucesso.</w:t>
            </w:r>
          </w:p>
        </w:tc>
        <w:tc>
          <w:tcPr>
            <w:tcW w:w="990" w:type="dxa"/>
            <w:vAlign w:val="center"/>
          </w:tcPr>
          <w:p w14:paraId="02A17569" w14:textId="77777777" w:rsidR="00613C0A" w:rsidRPr="00E306CC" w:rsidRDefault="00613C0A" w:rsidP="00613C0A">
            <w:pPr>
              <w:rPr>
                <w:sz w:val="18"/>
                <w:szCs w:val="18"/>
              </w:rPr>
            </w:pPr>
          </w:p>
        </w:tc>
        <w:tc>
          <w:tcPr>
            <w:tcW w:w="1080" w:type="dxa"/>
            <w:vAlign w:val="center"/>
          </w:tcPr>
          <w:p w14:paraId="0721E310" w14:textId="77777777" w:rsidR="00613C0A" w:rsidRPr="00E306CC" w:rsidRDefault="00613C0A" w:rsidP="00613C0A">
            <w:pPr>
              <w:rPr>
                <w:sz w:val="18"/>
                <w:szCs w:val="18"/>
              </w:rPr>
            </w:pPr>
          </w:p>
        </w:tc>
        <w:tc>
          <w:tcPr>
            <w:tcW w:w="990" w:type="dxa"/>
            <w:vAlign w:val="center"/>
          </w:tcPr>
          <w:p w14:paraId="3A108CD8" w14:textId="77777777" w:rsidR="00613C0A" w:rsidRPr="00E306CC" w:rsidRDefault="00613C0A" w:rsidP="00613C0A">
            <w:pPr>
              <w:rPr>
                <w:sz w:val="18"/>
                <w:szCs w:val="18"/>
              </w:rPr>
            </w:pPr>
          </w:p>
        </w:tc>
        <w:tc>
          <w:tcPr>
            <w:tcW w:w="1070" w:type="dxa"/>
            <w:vAlign w:val="center"/>
          </w:tcPr>
          <w:p w14:paraId="27F81580" w14:textId="77777777" w:rsidR="00613C0A" w:rsidRPr="00E306CC" w:rsidRDefault="00613C0A" w:rsidP="00613C0A">
            <w:pPr>
              <w:rPr>
                <w:sz w:val="18"/>
                <w:szCs w:val="18"/>
              </w:rPr>
            </w:pPr>
          </w:p>
        </w:tc>
        <w:tc>
          <w:tcPr>
            <w:tcW w:w="951" w:type="dxa"/>
            <w:vAlign w:val="center"/>
          </w:tcPr>
          <w:p w14:paraId="735D8E49" w14:textId="77777777" w:rsidR="00613C0A" w:rsidRPr="00E306CC" w:rsidRDefault="00613C0A" w:rsidP="00613C0A">
            <w:pPr>
              <w:rPr>
                <w:sz w:val="18"/>
                <w:szCs w:val="18"/>
              </w:rPr>
            </w:pPr>
          </w:p>
        </w:tc>
      </w:tr>
      <w:tr w:rsidR="00613C0A" w:rsidRPr="00E306CC" w14:paraId="0B275F48" w14:textId="77777777" w:rsidTr="001E48B8">
        <w:tc>
          <w:tcPr>
            <w:tcW w:w="4675" w:type="dxa"/>
          </w:tcPr>
          <w:p w14:paraId="1A016ABB" w14:textId="6715EA42" w:rsidR="00613C0A" w:rsidRPr="00E306CC" w:rsidRDefault="00613C0A" w:rsidP="00613C0A">
            <w:pPr>
              <w:rPr>
                <w:sz w:val="18"/>
                <w:szCs w:val="18"/>
              </w:rPr>
            </w:pPr>
            <w:r w:rsidRPr="00E306CC">
              <w:t>6. Eu fico bravo(a) facilmente.</w:t>
            </w:r>
          </w:p>
        </w:tc>
        <w:tc>
          <w:tcPr>
            <w:tcW w:w="990" w:type="dxa"/>
            <w:vAlign w:val="center"/>
          </w:tcPr>
          <w:p w14:paraId="436848F9" w14:textId="77777777" w:rsidR="00613C0A" w:rsidRPr="00E306CC" w:rsidRDefault="00613C0A" w:rsidP="00613C0A">
            <w:pPr>
              <w:rPr>
                <w:sz w:val="18"/>
                <w:szCs w:val="18"/>
              </w:rPr>
            </w:pPr>
          </w:p>
        </w:tc>
        <w:tc>
          <w:tcPr>
            <w:tcW w:w="1080" w:type="dxa"/>
            <w:vAlign w:val="center"/>
          </w:tcPr>
          <w:p w14:paraId="12C44569" w14:textId="77777777" w:rsidR="00613C0A" w:rsidRPr="00E306CC" w:rsidRDefault="00613C0A" w:rsidP="00613C0A">
            <w:pPr>
              <w:rPr>
                <w:sz w:val="18"/>
                <w:szCs w:val="18"/>
              </w:rPr>
            </w:pPr>
          </w:p>
        </w:tc>
        <w:tc>
          <w:tcPr>
            <w:tcW w:w="990" w:type="dxa"/>
            <w:vAlign w:val="center"/>
          </w:tcPr>
          <w:p w14:paraId="0EA79587" w14:textId="77777777" w:rsidR="00613C0A" w:rsidRPr="00E306CC" w:rsidRDefault="00613C0A" w:rsidP="00613C0A">
            <w:pPr>
              <w:rPr>
                <w:sz w:val="18"/>
                <w:szCs w:val="18"/>
              </w:rPr>
            </w:pPr>
          </w:p>
        </w:tc>
        <w:tc>
          <w:tcPr>
            <w:tcW w:w="1070" w:type="dxa"/>
            <w:vAlign w:val="center"/>
          </w:tcPr>
          <w:p w14:paraId="4E20215A" w14:textId="77777777" w:rsidR="00613C0A" w:rsidRPr="00E306CC" w:rsidRDefault="00613C0A" w:rsidP="00613C0A">
            <w:pPr>
              <w:rPr>
                <w:sz w:val="18"/>
                <w:szCs w:val="18"/>
              </w:rPr>
            </w:pPr>
          </w:p>
        </w:tc>
        <w:tc>
          <w:tcPr>
            <w:tcW w:w="951" w:type="dxa"/>
            <w:vAlign w:val="center"/>
          </w:tcPr>
          <w:p w14:paraId="41AC5435" w14:textId="77777777" w:rsidR="00613C0A" w:rsidRPr="00E306CC" w:rsidRDefault="00613C0A" w:rsidP="00613C0A">
            <w:pPr>
              <w:rPr>
                <w:sz w:val="18"/>
                <w:szCs w:val="18"/>
              </w:rPr>
            </w:pPr>
          </w:p>
        </w:tc>
      </w:tr>
      <w:tr w:rsidR="00613C0A" w:rsidRPr="00E306CC" w14:paraId="103145D7" w14:textId="77777777" w:rsidTr="001E48B8">
        <w:tc>
          <w:tcPr>
            <w:tcW w:w="4675" w:type="dxa"/>
          </w:tcPr>
          <w:p w14:paraId="007F0176" w14:textId="09F45E40" w:rsidR="00613C0A" w:rsidRPr="00E306CC" w:rsidRDefault="00613C0A" w:rsidP="00613C0A">
            <w:pPr>
              <w:rPr>
                <w:sz w:val="18"/>
                <w:szCs w:val="18"/>
              </w:rPr>
            </w:pPr>
            <w:r w:rsidRPr="00E306CC">
              <w:t>7. Eu adoro grandes festas.</w:t>
            </w:r>
          </w:p>
        </w:tc>
        <w:tc>
          <w:tcPr>
            <w:tcW w:w="990" w:type="dxa"/>
            <w:vAlign w:val="center"/>
          </w:tcPr>
          <w:p w14:paraId="2367B71A" w14:textId="77777777" w:rsidR="00613C0A" w:rsidRPr="00E306CC" w:rsidRDefault="00613C0A" w:rsidP="00613C0A">
            <w:pPr>
              <w:rPr>
                <w:sz w:val="18"/>
                <w:szCs w:val="18"/>
              </w:rPr>
            </w:pPr>
          </w:p>
        </w:tc>
        <w:tc>
          <w:tcPr>
            <w:tcW w:w="1080" w:type="dxa"/>
            <w:vAlign w:val="center"/>
          </w:tcPr>
          <w:p w14:paraId="5CE832DE" w14:textId="77777777" w:rsidR="00613C0A" w:rsidRPr="00E306CC" w:rsidRDefault="00613C0A" w:rsidP="00613C0A">
            <w:pPr>
              <w:rPr>
                <w:sz w:val="18"/>
                <w:szCs w:val="18"/>
              </w:rPr>
            </w:pPr>
          </w:p>
        </w:tc>
        <w:tc>
          <w:tcPr>
            <w:tcW w:w="990" w:type="dxa"/>
            <w:vAlign w:val="center"/>
          </w:tcPr>
          <w:p w14:paraId="52F44C7F" w14:textId="77777777" w:rsidR="00613C0A" w:rsidRPr="00E306CC" w:rsidRDefault="00613C0A" w:rsidP="00613C0A">
            <w:pPr>
              <w:rPr>
                <w:sz w:val="18"/>
                <w:szCs w:val="18"/>
              </w:rPr>
            </w:pPr>
          </w:p>
        </w:tc>
        <w:tc>
          <w:tcPr>
            <w:tcW w:w="1070" w:type="dxa"/>
            <w:vAlign w:val="center"/>
          </w:tcPr>
          <w:p w14:paraId="01277E34" w14:textId="77777777" w:rsidR="00613C0A" w:rsidRPr="00E306CC" w:rsidRDefault="00613C0A" w:rsidP="00613C0A">
            <w:pPr>
              <w:rPr>
                <w:sz w:val="18"/>
                <w:szCs w:val="18"/>
              </w:rPr>
            </w:pPr>
          </w:p>
        </w:tc>
        <w:tc>
          <w:tcPr>
            <w:tcW w:w="951" w:type="dxa"/>
            <w:vAlign w:val="center"/>
          </w:tcPr>
          <w:p w14:paraId="6321511A" w14:textId="77777777" w:rsidR="00613C0A" w:rsidRPr="00E306CC" w:rsidRDefault="00613C0A" w:rsidP="00613C0A">
            <w:pPr>
              <w:rPr>
                <w:sz w:val="18"/>
                <w:szCs w:val="18"/>
              </w:rPr>
            </w:pPr>
          </w:p>
        </w:tc>
      </w:tr>
      <w:tr w:rsidR="00613C0A" w:rsidRPr="00E306CC" w14:paraId="3B6B84CE" w14:textId="77777777" w:rsidTr="001E48B8">
        <w:tc>
          <w:tcPr>
            <w:tcW w:w="4675" w:type="dxa"/>
          </w:tcPr>
          <w:p w14:paraId="4D50FD8E" w14:textId="203901F3" w:rsidR="00613C0A" w:rsidRPr="00E306CC" w:rsidRDefault="00613C0A" w:rsidP="00613C0A">
            <w:pPr>
              <w:rPr>
                <w:sz w:val="18"/>
                <w:szCs w:val="18"/>
              </w:rPr>
            </w:pPr>
            <w:r w:rsidRPr="00E306CC">
              <w:lastRenderedPageBreak/>
              <w:t>8. Eu acredito na importância da arte.</w:t>
            </w:r>
          </w:p>
        </w:tc>
        <w:tc>
          <w:tcPr>
            <w:tcW w:w="990" w:type="dxa"/>
            <w:vAlign w:val="center"/>
          </w:tcPr>
          <w:p w14:paraId="371C101F" w14:textId="77777777" w:rsidR="00613C0A" w:rsidRPr="00E306CC" w:rsidRDefault="00613C0A" w:rsidP="00613C0A">
            <w:pPr>
              <w:rPr>
                <w:sz w:val="18"/>
                <w:szCs w:val="18"/>
              </w:rPr>
            </w:pPr>
          </w:p>
        </w:tc>
        <w:tc>
          <w:tcPr>
            <w:tcW w:w="1080" w:type="dxa"/>
            <w:vAlign w:val="center"/>
          </w:tcPr>
          <w:p w14:paraId="4AA33F71" w14:textId="77777777" w:rsidR="00613C0A" w:rsidRPr="00E306CC" w:rsidRDefault="00613C0A" w:rsidP="00613C0A">
            <w:pPr>
              <w:rPr>
                <w:sz w:val="18"/>
                <w:szCs w:val="18"/>
              </w:rPr>
            </w:pPr>
          </w:p>
        </w:tc>
        <w:tc>
          <w:tcPr>
            <w:tcW w:w="990" w:type="dxa"/>
            <w:vAlign w:val="center"/>
          </w:tcPr>
          <w:p w14:paraId="73C5A525" w14:textId="77777777" w:rsidR="00613C0A" w:rsidRPr="00E306CC" w:rsidRDefault="00613C0A" w:rsidP="00613C0A">
            <w:pPr>
              <w:rPr>
                <w:sz w:val="18"/>
                <w:szCs w:val="18"/>
              </w:rPr>
            </w:pPr>
          </w:p>
        </w:tc>
        <w:tc>
          <w:tcPr>
            <w:tcW w:w="1070" w:type="dxa"/>
            <w:vAlign w:val="center"/>
          </w:tcPr>
          <w:p w14:paraId="005D6725" w14:textId="77777777" w:rsidR="00613C0A" w:rsidRPr="00E306CC" w:rsidRDefault="00613C0A" w:rsidP="00613C0A">
            <w:pPr>
              <w:rPr>
                <w:sz w:val="18"/>
                <w:szCs w:val="18"/>
              </w:rPr>
            </w:pPr>
          </w:p>
        </w:tc>
        <w:tc>
          <w:tcPr>
            <w:tcW w:w="951" w:type="dxa"/>
            <w:vAlign w:val="center"/>
          </w:tcPr>
          <w:p w14:paraId="1A4A9CBB" w14:textId="77777777" w:rsidR="00613C0A" w:rsidRPr="00E306CC" w:rsidRDefault="00613C0A" w:rsidP="00613C0A">
            <w:pPr>
              <w:rPr>
                <w:sz w:val="18"/>
                <w:szCs w:val="18"/>
              </w:rPr>
            </w:pPr>
          </w:p>
        </w:tc>
      </w:tr>
      <w:tr w:rsidR="00613C0A" w:rsidRPr="00E306CC" w14:paraId="41176B25" w14:textId="77777777" w:rsidTr="001E48B8">
        <w:tc>
          <w:tcPr>
            <w:tcW w:w="4675" w:type="dxa"/>
          </w:tcPr>
          <w:p w14:paraId="26D2B700" w14:textId="67C2904D" w:rsidR="00613C0A" w:rsidRPr="00E306CC" w:rsidRDefault="00613C0A" w:rsidP="00613C0A">
            <w:pPr>
              <w:rPr>
                <w:sz w:val="18"/>
                <w:szCs w:val="18"/>
              </w:rPr>
            </w:pPr>
            <w:r w:rsidRPr="00E306CC">
              <w:t>9. Eu uso os outros para os meus próprios fins.</w:t>
            </w:r>
          </w:p>
        </w:tc>
        <w:tc>
          <w:tcPr>
            <w:tcW w:w="990" w:type="dxa"/>
            <w:vAlign w:val="center"/>
          </w:tcPr>
          <w:p w14:paraId="7CC330B8" w14:textId="77777777" w:rsidR="00613C0A" w:rsidRPr="00E306CC" w:rsidRDefault="00613C0A" w:rsidP="00613C0A">
            <w:pPr>
              <w:rPr>
                <w:sz w:val="18"/>
                <w:szCs w:val="18"/>
              </w:rPr>
            </w:pPr>
          </w:p>
        </w:tc>
        <w:tc>
          <w:tcPr>
            <w:tcW w:w="1080" w:type="dxa"/>
            <w:vAlign w:val="center"/>
          </w:tcPr>
          <w:p w14:paraId="67310C1C" w14:textId="77777777" w:rsidR="00613C0A" w:rsidRPr="00E306CC" w:rsidRDefault="00613C0A" w:rsidP="00613C0A">
            <w:pPr>
              <w:rPr>
                <w:sz w:val="18"/>
                <w:szCs w:val="18"/>
              </w:rPr>
            </w:pPr>
          </w:p>
        </w:tc>
        <w:tc>
          <w:tcPr>
            <w:tcW w:w="990" w:type="dxa"/>
            <w:vAlign w:val="center"/>
          </w:tcPr>
          <w:p w14:paraId="5FAA8562" w14:textId="77777777" w:rsidR="00613C0A" w:rsidRPr="00E306CC" w:rsidRDefault="00613C0A" w:rsidP="00613C0A">
            <w:pPr>
              <w:rPr>
                <w:sz w:val="18"/>
                <w:szCs w:val="18"/>
              </w:rPr>
            </w:pPr>
          </w:p>
        </w:tc>
        <w:tc>
          <w:tcPr>
            <w:tcW w:w="1070" w:type="dxa"/>
            <w:vAlign w:val="center"/>
          </w:tcPr>
          <w:p w14:paraId="2BCBDA11" w14:textId="77777777" w:rsidR="00613C0A" w:rsidRPr="00E306CC" w:rsidRDefault="00613C0A" w:rsidP="00613C0A">
            <w:pPr>
              <w:rPr>
                <w:sz w:val="18"/>
                <w:szCs w:val="18"/>
              </w:rPr>
            </w:pPr>
          </w:p>
        </w:tc>
        <w:tc>
          <w:tcPr>
            <w:tcW w:w="951" w:type="dxa"/>
            <w:vAlign w:val="center"/>
          </w:tcPr>
          <w:p w14:paraId="4679935F" w14:textId="77777777" w:rsidR="00613C0A" w:rsidRPr="00E306CC" w:rsidRDefault="00613C0A" w:rsidP="00613C0A">
            <w:pPr>
              <w:rPr>
                <w:sz w:val="18"/>
                <w:szCs w:val="18"/>
              </w:rPr>
            </w:pPr>
          </w:p>
        </w:tc>
      </w:tr>
      <w:tr w:rsidR="00613C0A" w:rsidRPr="00E306CC" w14:paraId="47AB1779" w14:textId="77777777" w:rsidTr="001E48B8">
        <w:tc>
          <w:tcPr>
            <w:tcW w:w="4675" w:type="dxa"/>
          </w:tcPr>
          <w:p w14:paraId="3A7636CB" w14:textId="20342890" w:rsidR="00613C0A" w:rsidRPr="00E306CC" w:rsidRDefault="00613C0A" w:rsidP="00613C0A">
            <w:pPr>
              <w:rPr>
                <w:sz w:val="18"/>
                <w:szCs w:val="18"/>
              </w:rPr>
            </w:pPr>
            <w:r w:rsidRPr="00E306CC">
              <w:t>10.Eu gosto de limpeza e ordem.</w:t>
            </w:r>
          </w:p>
        </w:tc>
        <w:tc>
          <w:tcPr>
            <w:tcW w:w="990" w:type="dxa"/>
            <w:vAlign w:val="center"/>
          </w:tcPr>
          <w:p w14:paraId="6420E71B" w14:textId="77777777" w:rsidR="00613C0A" w:rsidRPr="00E306CC" w:rsidRDefault="00613C0A" w:rsidP="00613C0A">
            <w:pPr>
              <w:rPr>
                <w:sz w:val="18"/>
                <w:szCs w:val="18"/>
              </w:rPr>
            </w:pPr>
          </w:p>
        </w:tc>
        <w:tc>
          <w:tcPr>
            <w:tcW w:w="1080" w:type="dxa"/>
            <w:vAlign w:val="center"/>
          </w:tcPr>
          <w:p w14:paraId="5D4EDD16" w14:textId="77777777" w:rsidR="00613C0A" w:rsidRPr="00E306CC" w:rsidRDefault="00613C0A" w:rsidP="00613C0A">
            <w:pPr>
              <w:rPr>
                <w:sz w:val="18"/>
                <w:szCs w:val="18"/>
              </w:rPr>
            </w:pPr>
          </w:p>
        </w:tc>
        <w:tc>
          <w:tcPr>
            <w:tcW w:w="990" w:type="dxa"/>
            <w:vAlign w:val="center"/>
          </w:tcPr>
          <w:p w14:paraId="35846C82" w14:textId="77777777" w:rsidR="00613C0A" w:rsidRPr="00E306CC" w:rsidRDefault="00613C0A" w:rsidP="00613C0A">
            <w:pPr>
              <w:rPr>
                <w:sz w:val="18"/>
                <w:szCs w:val="18"/>
              </w:rPr>
            </w:pPr>
          </w:p>
        </w:tc>
        <w:tc>
          <w:tcPr>
            <w:tcW w:w="1070" w:type="dxa"/>
            <w:vAlign w:val="center"/>
          </w:tcPr>
          <w:p w14:paraId="34439710" w14:textId="77777777" w:rsidR="00613C0A" w:rsidRPr="00E306CC" w:rsidRDefault="00613C0A" w:rsidP="00613C0A">
            <w:pPr>
              <w:rPr>
                <w:sz w:val="18"/>
                <w:szCs w:val="18"/>
              </w:rPr>
            </w:pPr>
          </w:p>
        </w:tc>
        <w:tc>
          <w:tcPr>
            <w:tcW w:w="951" w:type="dxa"/>
            <w:vAlign w:val="center"/>
          </w:tcPr>
          <w:p w14:paraId="20070081" w14:textId="77777777" w:rsidR="00613C0A" w:rsidRPr="00E306CC" w:rsidRDefault="00613C0A" w:rsidP="00613C0A">
            <w:pPr>
              <w:rPr>
                <w:sz w:val="18"/>
                <w:szCs w:val="18"/>
              </w:rPr>
            </w:pPr>
          </w:p>
        </w:tc>
      </w:tr>
      <w:tr w:rsidR="00613C0A" w:rsidRPr="00E306CC" w14:paraId="57692802" w14:textId="77777777" w:rsidTr="001E48B8">
        <w:tc>
          <w:tcPr>
            <w:tcW w:w="4675" w:type="dxa"/>
          </w:tcPr>
          <w:p w14:paraId="09B06928" w14:textId="2FA44A0E" w:rsidR="00613C0A" w:rsidRPr="00E306CC" w:rsidRDefault="00613C0A" w:rsidP="00613C0A">
            <w:pPr>
              <w:rPr>
                <w:sz w:val="18"/>
                <w:szCs w:val="18"/>
              </w:rPr>
            </w:pPr>
            <w:r w:rsidRPr="00E306CC">
              <w:t xml:space="preserve">11. Eu me sinto triste frequentemente. </w:t>
            </w:r>
          </w:p>
        </w:tc>
        <w:tc>
          <w:tcPr>
            <w:tcW w:w="990" w:type="dxa"/>
            <w:vAlign w:val="center"/>
          </w:tcPr>
          <w:p w14:paraId="4FBEE219" w14:textId="77777777" w:rsidR="00613C0A" w:rsidRPr="00E306CC" w:rsidRDefault="00613C0A" w:rsidP="00613C0A">
            <w:pPr>
              <w:rPr>
                <w:sz w:val="18"/>
                <w:szCs w:val="18"/>
              </w:rPr>
            </w:pPr>
          </w:p>
        </w:tc>
        <w:tc>
          <w:tcPr>
            <w:tcW w:w="1080" w:type="dxa"/>
            <w:vAlign w:val="center"/>
          </w:tcPr>
          <w:p w14:paraId="68F4A642" w14:textId="77777777" w:rsidR="00613C0A" w:rsidRPr="00E306CC" w:rsidRDefault="00613C0A" w:rsidP="00613C0A">
            <w:pPr>
              <w:rPr>
                <w:sz w:val="18"/>
                <w:szCs w:val="18"/>
              </w:rPr>
            </w:pPr>
          </w:p>
        </w:tc>
        <w:tc>
          <w:tcPr>
            <w:tcW w:w="990" w:type="dxa"/>
            <w:vAlign w:val="center"/>
          </w:tcPr>
          <w:p w14:paraId="0C9B0F44" w14:textId="77777777" w:rsidR="00613C0A" w:rsidRPr="00E306CC" w:rsidRDefault="00613C0A" w:rsidP="00613C0A">
            <w:pPr>
              <w:rPr>
                <w:sz w:val="18"/>
                <w:szCs w:val="18"/>
              </w:rPr>
            </w:pPr>
          </w:p>
        </w:tc>
        <w:tc>
          <w:tcPr>
            <w:tcW w:w="1070" w:type="dxa"/>
            <w:vAlign w:val="center"/>
          </w:tcPr>
          <w:p w14:paraId="33A55CA6" w14:textId="77777777" w:rsidR="00613C0A" w:rsidRPr="00E306CC" w:rsidRDefault="00613C0A" w:rsidP="00613C0A">
            <w:pPr>
              <w:rPr>
                <w:sz w:val="18"/>
                <w:szCs w:val="18"/>
              </w:rPr>
            </w:pPr>
          </w:p>
        </w:tc>
        <w:tc>
          <w:tcPr>
            <w:tcW w:w="951" w:type="dxa"/>
            <w:vAlign w:val="center"/>
          </w:tcPr>
          <w:p w14:paraId="69E027F1" w14:textId="77777777" w:rsidR="00613C0A" w:rsidRPr="00E306CC" w:rsidRDefault="00613C0A" w:rsidP="00613C0A">
            <w:pPr>
              <w:rPr>
                <w:sz w:val="18"/>
                <w:szCs w:val="18"/>
              </w:rPr>
            </w:pPr>
          </w:p>
        </w:tc>
      </w:tr>
      <w:tr w:rsidR="00613C0A" w:rsidRPr="00E306CC" w14:paraId="49FD0318" w14:textId="77777777" w:rsidTr="001E48B8">
        <w:tc>
          <w:tcPr>
            <w:tcW w:w="4675" w:type="dxa"/>
          </w:tcPr>
          <w:p w14:paraId="7830BE4C" w14:textId="10191A8C" w:rsidR="00613C0A" w:rsidRPr="00E306CC" w:rsidRDefault="00613C0A" w:rsidP="00613C0A">
            <w:pPr>
              <w:rPr>
                <w:sz w:val="18"/>
                <w:szCs w:val="18"/>
              </w:rPr>
            </w:pPr>
            <w:r w:rsidRPr="00E306CC">
              <w:t>12. Eu tomo a liderança.</w:t>
            </w:r>
          </w:p>
        </w:tc>
        <w:tc>
          <w:tcPr>
            <w:tcW w:w="990" w:type="dxa"/>
            <w:vAlign w:val="center"/>
          </w:tcPr>
          <w:p w14:paraId="01016731" w14:textId="77777777" w:rsidR="00613C0A" w:rsidRPr="00E306CC" w:rsidRDefault="00613C0A" w:rsidP="00613C0A">
            <w:pPr>
              <w:rPr>
                <w:sz w:val="18"/>
                <w:szCs w:val="18"/>
              </w:rPr>
            </w:pPr>
          </w:p>
        </w:tc>
        <w:tc>
          <w:tcPr>
            <w:tcW w:w="1080" w:type="dxa"/>
            <w:vAlign w:val="center"/>
          </w:tcPr>
          <w:p w14:paraId="2DE086C3" w14:textId="77777777" w:rsidR="00613C0A" w:rsidRPr="00E306CC" w:rsidRDefault="00613C0A" w:rsidP="00613C0A">
            <w:pPr>
              <w:rPr>
                <w:sz w:val="18"/>
                <w:szCs w:val="18"/>
              </w:rPr>
            </w:pPr>
          </w:p>
        </w:tc>
        <w:tc>
          <w:tcPr>
            <w:tcW w:w="990" w:type="dxa"/>
            <w:vAlign w:val="center"/>
          </w:tcPr>
          <w:p w14:paraId="199EB704" w14:textId="77777777" w:rsidR="00613C0A" w:rsidRPr="00E306CC" w:rsidRDefault="00613C0A" w:rsidP="00613C0A">
            <w:pPr>
              <w:rPr>
                <w:sz w:val="18"/>
                <w:szCs w:val="18"/>
              </w:rPr>
            </w:pPr>
          </w:p>
        </w:tc>
        <w:tc>
          <w:tcPr>
            <w:tcW w:w="1070" w:type="dxa"/>
            <w:vAlign w:val="center"/>
          </w:tcPr>
          <w:p w14:paraId="78DFE110" w14:textId="77777777" w:rsidR="00613C0A" w:rsidRPr="00E306CC" w:rsidRDefault="00613C0A" w:rsidP="00613C0A">
            <w:pPr>
              <w:rPr>
                <w:sz w:val="18"/>
                <w:szCs w:val="18"/>
              </w:rPr>
            </w:pPr>
          </w:p>
        </w:tc>
        <w:tc>
          <w:tcPr>
            <w:tcW w:w="951" w:type="dxa"/>
            <w:vAlign w:val="center"/>
          </w:tcPr>
          <w:p w14:paraId="3FCA2BBF" w14:textId="77777777" w:rsidR="00613C0A" w:rsidRPr="00E306CC" w:rsidRDefault="00613C0A" w:rsidP="00613C0A">
            <w:pPr>
              <w:rPr>
                <w:sz w:val="18"/>
                <w:szCs w:val="18"/>
              </w:rPr>
            </w:pPr>
          </w:p>
        </w:tc>
      </w:tr>
      <w:tr w:rsidR="00613C0A" w:rsidRPr="00E306CC" w14:paraId="3DE893D9" w14:textId="77777777" w:rsidTr="001E48B8">
        <w:tc>
          <w:tcPr>
            <w:tcW w:w="4675" w:type="dxa"/>
          </w:tcPr>
          <w:p w14:paraId="0A6C9F37" w14:textId="0BB4AB04" w:rsidR="00613C0A" w:rsidRPr="00E306CC" w:rsidRDefault="00613C0A" w:rsidP="00613C0A">
            <w:pPr>
              <w:rPr>
                <w:sz w:val="18"/>
                <w:szCs w:val="18"/>
              </w:rPr>
            </w:pPr>
            <w:r w:rsidRPr="00E306CC">
              <w:t>13. Eu experencio minhas emoções intensamente.</w:t>
            </w:r>
          </w:p>
        </w:tc>
        <w:tc>
          <w:tcPr>
            <w:tcW w:w="990" w:type="dxa"/>
            <w:vAlign w:val="center"/>
          </w:tcPr>
          <w:p w14:paraId="0424BF40" w14:textId="77777777" w:rsidR="00613C0A" w:rsidRPr="00E306CC" w:rsidRDefault="00613C0A" w:rsidP="00613C0A">
            <w:pPr>
              <w:rPr>
                <w:sz w:val="18"/>
                <w:szCs w:val="18"/>
              </w:rPr>
            </w:pPr>
          </w:p>
        </w:tc>
        <w:tc>
          <w:tcPr>
            <w:tcW w:w="1080" w:type="dxa"/>
            <w:vAlign w:val="center"/>
          </w:tcPr>
          <w:p w14:paraId="10C9AB8E" w14:textId="77777777" w:rsidR="00613C0A" w:rsidRPr="00E306CC" w:rsidRDefault="00613C0A" w:rsidP="00613C0A">
            <w:pPr>
              <w:rPr>
                <w:sz w:val="18"/>
                <w:szCs w:val="18"/>
              </w:rPr>
            </w:pPr>
          </w:p>
        </w:tc>
        <w:tc>
          <w:tcPr>
            <w:tcW w:w="990" w:type="dxa"/>
            <w:vAlign w:val="center"/>
          </w:tcPr>
          <w:p w14:paraId="23C72DFF" w14:textId="77777777" w:rsidR="00613C0A" w:rsidRPr="00E306CC" w:rsidRDefault="00613C0A" w:rsidP="00613C0A">
            <w:pPr>
              <w:rPr>
                <w:sz w:val="18"/>
                <w:szCs w:val="18"/>
              </w:rPr>
            </w:pPr>
          </w:p>
        </w:tc>
        <w:tc>
          <w:tcPr>
            <w:tcW w:w="1070" w:type="dxa"/>
            <w:vAlign w:val="center"/>
          </w:tcPr>
          <w:p w14:paraId="2B3C4716" w14:textId="77777777" w:rsidR="00613C0A" w:rsidRPr="00E306CC" w:rsidRDefault="00613C0A" w:rsidP="00613C0A">
            <w:pPr>
              <w:rPr>
                <w:sz w:val="18"/>
                <w:szCs w:val="18"/>
              </w:rPr>
            </w:pPr>
          </w:p>
        </w:tc>
        <w:tc>
          <w:tcPr>
            <w:tcW w:w="951" w:type="dxa"/>
            <w:vAlign w:val="center"/>
          </w:tcPr>
          <w:p w14:paraId="427FDA5A" w14:textId="77777777" w:rsidR="00613C0A" w:rsidRPr="00E306CC" w:rsidRDefault="00613C0A" w:rsidP="00613C0A">
            <w:pPr>
              <w:rPr>
                <w:sz w:val="18"/>
                <w:szCs w:val="18"/>
              </w:rPr>
            </w:pPr>
          </w:p>
        </w:tc>
      </w:tr>
      <w:tr w:rsidR="00613C0A" w:rsidRPr="00E306CC" w14:paraId="2BE4A709" w14:textId="77777777" w:rsidTr="001E48B8">
        <w:tc>
          <w:tcPr>
            <w:tcW w:w="4675" w:type="dxa"/>
          </w:tcPr>
          <w:p w14:paraId="1E7CCDEA" w14:textId="11748EFB" w:rsidR="00613C0A" w:rsidRPr="00E306CC" w:rsidRDefault="00613C0A" w:rsidP="00613C0A">
            <w:pPr>
              <w:rPr>
                <w:sz w:val="18"/>
                <w:szCs w:val="18"/>
              </w:rPr>
            </w:pPr>
            <w:r w:rsidRPr="00E306CC">
              <w:t>14. Eu adoro ajudar aos outros.</w:t>
            </w:r>
          </w:p>
        </w:tc>
        <w:tc>
          <w:tcPr>
            <w:tcW w:w="990" w:type="dxa"/>
            <w:vAlign w:val="center"/>
          </w:tcPr>
          <w:p w14:paraId="34F45AEE" w14:textId="77777777" w:rsidR="00613C0A" w:rsidRPr="00E306CC" w:rsidRDefault="00613C0A" w:rsidP="00613C0A">
            <w:pPr>
              <w:rPr>
                <w:sz w:val="18"/>
                <w:szCs w:val="18"/>
              </w:rPr>
            </w:pPr>
          </w:p>
        </w:tc>
        <w:tc>
          <w:tcPr>
            <w:tcW w:w="1080" w:type="dxa"/>
            <w:vAlign w:val="center"/>
          </w:tcPr>
          <w:p w14:paraId="1D513CE5" w14:textId="77777777" w:rsidR="00613C0A" w:rsidRPr="00E306CC" w:rsidRDefault="00613C0A" w:rsidP="00613C0A">
            <w:pPr>
              <w:rPr>
                <w:sz w:val="18"/>
                <w:szCs w:val="18"/>
              </w:rPr>
            </w:pPr>
          </w:p>
        </w:tc>
        <w:tc>
          <w:tcPr>
            <w:tcW w:w="990" w:type="dxa"/>
            <w:vAlign w:val="center"/>
          </w:tcPr>
          <w:p w14:paraId="5099EE43" w14:textId="77777777" w:rsidR="00613C0A" w:rsidRPr="00E306CC" w:rsidRDefault="00613C0A" w:rsidP="00613C0A">
            <w:pPr>
              <w:rPr>
                <w:sz w:val="18"/>
                <w:szCs w:val="18"/>
              </w:rPr>
            </w:pPr>
          </w:p>
        </w:tc>
        <w:tc>
          <w:tcPr>
            <w:tcW w:w="1070" w:type="dxa"/>
            <w:vAlign w:val="center"/>
          </w:tcPr>
          <w:p w14:paraId="3C566EB6" w14:textId="77777777" w:rsidR="00613C0A" w:rsidRPr="00E306CC" w:rsidRDefault="00613C0A" w:rsidP="00613C0A">
            <w:pPr>
              <w:rPr>
                <w:sz w:val="18"/>
                <w:szCs w:val="18"/>
              </w:rPr>
            </w:pPr>
          </w:p>
        </w:tc>
        <w:tc>
          <w:tcPr>
            <w:tcW w:w="951" w:type="dxa"/>
            <w:vAlign w:val="center"/>
          </w:tcPr>
          <w:p w14:paraId="5AE204F2" w14:textId="77777777" w:rsidR="00613C0A" w:rsidRPr="00E306CC" w:rsidRDefault="00613C0A" w:rsidP="00613C0A">
            <w:pPr>
              <w:rPr>
                <w:sz w:val="18"/>
                <w:szCs w:val="18"/>
              </w:rPr>
            </w:pPr>
          </w:p>
        </w:tc>
      </w:tr>
      <w:tr w:rsidR="00613C0A" w:rsidRPr="00E306CC" w14:paraId="12323EA4" w14:textId="77777777" w:rsidTr="001E48B8">
        <w:tc>
          <w:tcPr>
            <w:tcW w:w="4675" w:type="dxa"/>
          </w:tcPr>
          <w:p w14:paraId="7DE8C60E" w14:textId="2705BA4F" w:rsidR="00613C0A" w:rsidRPr="00E306CC" w:rsidRDefault="00613C0A" w:rsidP="00613C0A">
            <w:pPr>
              <w:rPr>
                <w:sz w:val="18"/>
                <w:szCs w:val="18"/>
              </w:rPr>
            </w:pPr>
            <w:r w:rsidRPr="00E306CC">
              <w:t>15. Eu mantenho minhas promessas.</w:t>
            </w:r>
          </w:p>
        </w:tc>
        <w:tc>
          <w:tcPr>
            <w:tcW w:w="990" w:type="dxa"/>
            <w:vAlign w:val="center"/>
          </w:tcPr>
          <w:p w14:paraId="6602F35B" w14:textId="77777777" w:rsidR="00613C0A" w:rsidRPr="00E306CC" w:rsidRDefault="00613C0A" w:rsidP="00613C0A">
            <w:pPr>
              <w:rPr>
                <w:sz w:val="18"/>
                <w:szCs w:val="18"/>
              </w:rPr>
            </w:pPr>
          </w:p>
        </w:tc>
        <w:tc>
          <w:tcPr>
            <w:tcW w:w="1080" w:type="dxa"/>
            <w:vAlign w:val="center"/>
          </w:tcPr>
          <w:p w14:paraId="1A3ED608" w14:textId="77777777" w:rsidR="00613C0A" w:rsidRPr="00E306CC" w:rsidRDefault="00613C0A" w:rsidP="00613C0A">
            <w:pPr>
              <w:rPr>
                <w:sz w:val="18"/>
                <w:szCs w:val="18"/>
              </w:rPr>
            </w:pPr>
          </w:p>
        </w:tc>
        <w:tc>
          <w:tcPr>
            <w:tcW w:w="990" w:type="dxa"/>
            <w:vAlign w:val="center"/>
          </w:tcPr>
          <w:p w14:paraId="77A5C0ED" w14:textId="77777777" w:rsidR="00613C0A" w:rsidRPr="00E306CC" w:rsidRDefault="00613C0A" w:rsidP="00613C0A">
            <w:pPr>
              <w:rPr>
                <w:sz w:val="18"/>
                <w:szCs w:val="18"/>
              </w:rPr>
            </w:pPr>
          </w:p>
        </w:tc>
        <w:tc>
          <w:tcPr>
            <w:tcW w:w="1070" w:type="dxa"/>
            <w:vAlign w:val="center"/>
          </w:tcPr>
          <w:p w14:paraId="2CE74400" w14:textId="77777777" w:rsidR="00613C0A" w:rsidRPr="00E306CC" w:rsidRDefault="00613C0A" w:rsidP="00613C0A">
            <w:pPr>
              <w:rPr>
                <w:sz w:val="18"/>
                <w:szCs w:val="18"/>
              </w:rPr>
            </w:pPr>
          </w:p>
        </w:tc>
        <w:tc>
          <w:tcPr>
            <w:tcW w:w="951" w:type="dxa"/>
            <w:vAlign w:val="center"/>
          </w:tcPr>
          <w:p w14:paraId="3F28903D" w14:textId="77777777" w:rsidR="00613C0A" w:rsidRPr="00E306CC" w:rsidRDefault="00613C0A" w:rsidP="00613C0A">
            <w:pPr>
              <w:rPr>
                <w:sz w:val="18"/>
                <w:szCs w:val="18"/>
              </w:rPr>
            </w:pPr>
          </w:p>
        </w:tc>
      </w:tr>
      <w:tr w:rsidR="00613C0A" w:rsidRPr="00E306CC" w14:paraId="42951A2B" w14:textId="77777777" w:rsidTr="001E48B8">
        <w:tc>
          <w:tcPr>
            <w:tcW w:w="4675" w:type="dxa"/>
          </w:tcPr>
          <w:p w14:paraId="2C99E22F" w14:textId="4110398C" w:rsidR="00613C0A" w:rsidRPr="00E306CC" w:rsidRDefault="00613C0A" w:rsidP="00613C0A">
            <w:pPr>
              <w:rPr>
                <w:sz w:val="18"/>
                <w:szCs w:val="18"/>
              </w:rPr>
            </w:pPr>
            <w:r w:rsidRPr="00E306CC">
              <w:t>16. Eu acho difícil abordar (falar com) as pessoas.</w:t>
            </w:r>
          </w:p>
        </w:tc>
        <w:tc>
          <w:tcPr>
            <w:tcW w:w="990" w:type="dxa"/>
            <w:vAlign w:val="center"/>
          </w:tcPr>
          <w:p w14:paraId="2686FF4A" w14:textId="77777777" w:rsidR="00613C0A" w:rsidRPr="00E306CC" w:rsidRDefault="00613C0A" w:rsidP="00613C0A">
            <w:pPr>
              <w:rPr>
                <w:sz w:val="18"/>
                <w:szCs w:val="18"/>
              </w:rPr>
            </w:pPr>
          </w:p>
        </w:tc>
        <w:tc>
          <w:tcPr>
            <w:tcW w:w="1080" w:type="dxa"/>
            <w:vAlign w:val="center"/>
          </w:tcPr>
          <w:p w14:paraId="23FC8809" w14:textId="77777777" w:rsidR="00613C0A" w:rsidRPr="00E306CC" w:rsidRDefault="00613C0A" w:rsidP="00613C0A">
            <w:pPr>
              <w:rPr>
                <w:sz w:val="18"/>
                <w:szCs w:val="18"/>
              </w:rPr>
            </w:pPr>
          </w:p>
        </w:tc>
        <w:tc>
          <w:tcPr>
            <w:tcW w:w="990" w:type="dxa"/>
            <w:vAlign w:val="center"/>
          </w:tcPr>
          <w:p w14:paraId="29FB860E" w14:textId="77777777" w:rsidR="00613C0A" w:rsidRPr="00E306CC" w:rsidRDefault="00613C0A" w:rsidP="00613C0A">
            <w:pPr>
              <w:rPr>
                <w:sz w:val="18"/>
                <w:szCs w:val="18"/>
              </w:rPr>
            </w:pPr>
          </w:p>
        </w:tc>
        <w:tc>
          <w:tcPr>
            <w:tcW w:w="1070" w:type="dxa"/>
            <w:vAlign w:val="center"/>
          </w:tcPr>
          <w:p w14:paraId="3152972F" w14:textId="77777777" w:rsidR="00613C0A" w:rsidRPr="00E306CC" w:rsidRDefault="00613C0A" w:rsidP="00613C0A">
            <w:pPr>
              <w:rPr>
                <w:sz w:val="18"/>
                <w:szCs w:val="18"/>
              </w:rPr>
            </w:pPr>
          </w:p>
        </w:tc>
        <w:tc>
          <w:tcPr>
            <w:tcW w:w="951" w:type="dxa"/>
            <w:vAlign w:val="center"/>
          </w:tcPr>
          <w:p w14:paraId="487EC695" w14:textId="77777777" w:rsidR="00613C0A" w:rsidRPr="00E306CC" w:rsidRDefault="00613C0A" w:rsidP="00613C0A">
            <w:pPr>
              <w:rPr>
                <w:sz w:val="18"/>
                <w:szCs w:val="18"/>
              </w:rPr>
            </w:pPr>
          </w:p>
        </w:tc>
      </w:tr>
      <w:tr w:rsidR="00613C0A" w:rsidRPr="00E306CC" w14:paraId="04F5A1F8" w14:textId="77777777" w:rsidTr="001E48B8">
        <w:tc>
          <w:tcPr>
            <w:tcW w:w="4675" w:type="dxa"/>
          </w:tcPr>
          <w:p w14:paraId="6D19CDDE" w14:textId="116DF8B4" w:rsidR="00613C0A" w:rsidRPr="00E306CC" w:rsidRDefault="00613C0A" w:rsidP="00613C0A">
            <w:pPr>
              <w:rPr>
                <w:sz w:val="18"/>
                <w:szCs w:val="18"/>
              </w:rPr>
            </w:pPr>
            <w:r w:rsidRPr="00E306CC">
              <w:t>17. Eu estou sempre ocupado(a)</w:t>
            </w:r>
          </w:p>
        </w:tc>
        <w:tc>
          <w:tcPr>
            <w:tcW w:w="990" w:type="dxa"/>
            <w:vAlign w:val="center"/>
          </w:tcPr>
          <w:p w14:paraId="11FBAD38" w14:textId="77777777" w:rsidR="00613C0A" w:rsidRPr="00E306CC" w:rsidRDefault="00613C0A" w:rsidP="00613C0A">
            <w:pPr>
              <w:rPr>
                <w:sz w:val="18"/>
                <w:szCs w:val="18"/>
              </w:rPr>
            </w:pPr>
          </w:p>
        </w:tc>
        <w:tc>
          <w:tcPr>
            <w:tcW w:w="1080" w:type="dxa"/>
            <w:vAlign w:val="center"/>
          </w:tcPr>
          <w:p w14:paraId="7F3102A6" w14:textId="77777777" w:rsidR="00613C0A" w:rsidRPr="00E306CC" w:rsidRDefault="00613C0A" w:rsidP="00613C0A">
            <w:pPr>
              <w:rPr>
                <w:sz w:val="18"/>
                <w:szCs w:val="18"/>
              </w:rPr>
            </w:pPr>
          </w:p>
        </w:tc>
        <w:tc>
          <w:tcPr>
            <w:tcW w:w="990" w:type="dxa"/>
            <w:vAlign w:val="center"/>
          </w:tcPr>
          <w:p w14:paraId="163F9B2F" w14:textId="77777777" w:rsidR="00613C0A" w:rsidRPr="00E306CC" w:rsidRDefault="00613C0A" w:rsidP="00613C0A">
            <w:pPr>
              <w:rPr>
                <w:sz w:val="18"/>
                <w:szCs w:val="18"/>
              </w:rPr>
            </w:pPr>
          </w:p>
        </w:tc>
        <w:tc>
          <w:tcPr>
            <w:tcW w:w="1070" w:type="dxa"/>
            <w:vAlign w:val="center"/>
          </w:tcPr>
          <w:p w14:paraId="21311DBD" w14:textId="77777777" w:rsidR="00613C0A" w:rsidRPr="00E306CC" w:rsidRDefault="00613C0A" w:rsidP="00613C0A">
            <w:pPr>
              <w:rPr>
                <w:sz w:val="18"/>
                <w:szCs w:val="18"/>
              </w:rPr>
            </w:pPr>
          </w:p>
        </w:tc>
        <w:tc>
          <w:tcPr>
            <w:tcW w:w="951" w:type="dxa"/>
            <w:vAlign w:val="center"/>
          </w:tcPr>
          <w:p w14:paraId="744E8FF5" w14:textId="77777777" w:rsidR="00613C0A" w:rsidRPr="00E306CC" w:rsidRDefault="00613C0A" w:rsidP="00613C0A">
            <w:pPr>
              <w:rPr>
                <w:sz w:val="18"/>
                <w:szCs w:val="18"/>
              </w:rPr>
            </w:pPr>
          </w:p>
        </w:tc>
      </w:tr>
      <w:tr w:rsidR="00613C0A" w:rsidRPr="00E306CC" w14:paraId="6375F15D" w14:textId="77777777" w:rsidTr="001E48B8">
        <w:tc>
          <w:tcPr>
            <w:tcW w:w="4675" w:type="dxa"/>
          </w:tcPr>
          <w:p w14:paraId="5E53533A" w14:textId="46246C93" w:rsidR="00613C0A" w:rsidRPr="00E306CC" w:rsidRDefault="00613C0A" w:rsidP="00613C0A">
            <w:pPr>
              <w:rPr>
                <w:sz w:val="18"/>
                <w:szCs w:val="18"/>
              </w:rPr>
            </w:pPr>
            <w:r w:rsidRPr="00E306CC">
              <w:t>18. Eu prefiro variedade a rotina.</w:t>
            </w:r>
          </w:p>
        </w:tc>
        <w:tc>
          <w:tcPr>
            <w:tcW w:w="990" w:type="dxa"/>
            <w:vAlign w:val="center"/>
          </w:tcPr>
          <w:p w14:paraId="3DACB163" w14:textId="77777777" w:rsidR="00613C0A" w:rsidRPr="00E306CC" w:rsidRDefault="00613C0A" w:rsidP="00613C0A">
            <w:pPr>
              <w:rPr>
                <w:sz w:val="18"/>
                <w:szCs w:val="18"/>
              </w:rPr>
            </w:pPr>
          </w:p>
        </w:tc>
        <w:tc>
          <w:tcPr>
            <w:tcW w:w="1080" w:type="dxa"/>
            <w:vAlign w:val="center"/>
          </w:tcPr>
          <w:p w14:paraId="251DEA39" w14:textId="77777777" w:rsidR="00613C0A" w:rsidRPr="00E306CC" w:rsidRDefault="00613C0A" w:rsidP="00613C0A">
            <w:pPr>
              <w:rPr>
                <w:sz w:val="18"/>
                <w:szCs w:val="18"/>
              </w:rPr>
            </w:pPr>
          </w:p>
        </w:tc>
        <w:tc>
          <w:tcPr>
            <w:tcW w:w="990" w:type="dxa"/>
            <w:vAlign w:val="center"/>
          </w:tcPr>
          <w:p w14:paraId="07AF5C96" w14:textId="77777777" w:rsidR="00613C0A" w:rsidRPr="00E306CC" w:rsidRDefault="00613C0A" w:rsidP="00613C0A">
            <w:pPr>
              <w:rPr>
                <w:sz w:val="18"/>
                <w:szCs w:val="18"/>
              </w:rPr>
            </w:pPr>
          </w:p>
        </w:tc>
        <w:tc>
          <w:tcPr>
            <w:tcW w:w="1070" w:type="dxa"/>
            <w:vAlign w:val="center"/>
          </w:tcPr>
          <w:p w14:paraId="6D7F8BBB" w14:textId="77777777" w:rsidR="00613C0A" w:rsidRPr="00E306CC" w:rsidRDefault="00613C0A" w:rsidP="00613C0A">
            <w:pPr>
              <w:rPr>
                <w:sz w:val="18"/>
                <w:szCs w:val="18"/>
              </w:rPr>
            </w:pPr>
          </w:p>
        </w:tc>
        <w:tc>
          <w:tcPr>
            <w:tcW w:w="951" w:type="dxa"/>
            <w:vAlign w:val="center"/>
          </w:tcPr>
          <w:p w14:paraId="51206956" w14:textId="77777777" w:rsidR="00613C0A" w:rsidRPr="00E306CC" w:rsidRDefault="00613C0A" w:rsidP="00613C0A">
            <w:pPr>
              <w:rPr>
                <w:sz w:val="18"/>
                <w:szCs w:val="18"/>
              </w:rPr>
            </w:pPr>
          </w:p>
        </w:tc>
      </w:tr>
      <w:tr w:rsidR="00613C0A" w:rsidRPr="00E306CC" w14:paraId="1B5E0072" w14:textId="77777777" w:rsidTr="001E48B8">
        <w:tc>
          <w:tcPr>
            <w:tcW w:w="4675" w:type="dxa"/>
          </w:tcPr>
          <w:p w14:paraId="3EB976EB" w14:textId="301A9293" w:rsidR="00613C0A" w:rsidRPr="00E306CC" w:rsidRDefault="00613C0A" w:rsidP="00613C0A">
            <w:pPr>
              <w:rPr>
                <w:sz w:val="18"/>
                <w:szCs w:val="18"/>
              </w:rPr>
            </w:pPr>
            <w:r w:rsidRPr="00E306CC">
              <w:t>19. Eu adoro um boa briga.</w:t>
            </w:r>
          </w:p>
        </w:tc>
        <w:tc>
          <w:tcPr>
            <w:tcW w:w="990" w:type="dxa"/>
            <w:vAlign w:val="center"/>
          </w:tcPr>
          <w:p w14:paraId="6C13F20E" w14:textId="77777777" w:rsidR="00613C0A" w:rsidRPr="00E306CC" w:rsidRDefault="00613C0A" w:rsidP="00613C0A">
            <w:pPr>
              <w:rPr>
                <w:sz w:val="18"/>
                <w:szCs w:val="18"/>
              </w:rPr>
            </w:pPr>
          </w:p>
        </w:tc>
        <w:tc>
          <w:tcPr>
            <w:tcW w:w="1080" w:type="dxa"/>
            <w:vAlign w:val="center"/>
          </w:tcPr>
          <w:p w14:paraId="5439F760" w14:textId="77777777" w:rsidR="00613C0A" w:rsidRPr="00E306CC" w:rsidRDefault="00613C0A" w:rsidP="00613C0A">
            <w:pPr>
              <w:rPr>
                <w:sz w:val="18"/>
                <w:szCs w:val="18"/>
              </w:rPr>
            </w:pPr>
          </w:p>
        </w:tc>
        <w:tc>
          <w:tcPr>
            <w:tcW w:w="990" w:type="dxa"/>
            <w:vAlign w:val="center"/>
          </w:tcPr>
          <w:p w14:paraId="4ED3F41E" w14:textId="77777777" w:rsidR="00613C0A" w:rsidRPr="00E306CC" w:rsidRDefault="00613C0A" w:rsidP="00613C0A">
            <w:pPr>
              <w:rPr>
                <w:sz w:val="18"/>
                <w:szCs w:val="18"/>
              </w:rPr>
            </w:pPr>
          </w:p>
        </w:tc>
        <w:tc>
          <w:tcPr>
            <w:tcW w:w="1070" w:type="dxa"/>
            <w:vAlign w:val="center"/>
          </w:tcPr>
          <w:p w14:paraId="3448FF5C" w14:textId="77777777" w:rsidR="00613C0A" w:rsidRPr="00E306CC" w:rsidRDefault="00613C0A" w:rsidP="00613C0A">
            <w:pPr>
              <w:rPr>
                <w:sz w:val="18"/>
                <w:szCs w:val="18"/>
              </w:rPr>
            </w:pPr>
          </w:p>
        </w:tc>
        <w:tc>
          <w:tcPr>
            <w:tcW w:w="951" w:type="dxa"/>
            <w:vAlign w:val="center"/>
          </w:tcPr>
          <w:p w14:paraId="6F794BCE" w14:textId="77777777" w:rsidR="00613C0A" w:rsidRPr="00E306CC" w:rsidRDefault="00613C0A" w:rsidP="00613C0A">
            <w:pPr>
              <w:rPr>
                <w:sz w:val="18"/>
                <w:szCs w:val="18"/>
              </w:rPr>
            </w:pPr>
          </w:p>
        </w:tc>
      </w:tr>
      <w:tr w:rsidR="00613C0A" w:rsidRPr="00E306CC" w14:paraId="6AFA1087" w14:textId="77777777" w:rsidTr="001E48B8">
        <w:tc>
          <w:tcPr>
            <w:tcW w:w="4675" w:type="dxa"/>
          </w:tcPr>
          <w:p w14:paraId="0043CA65" w14:textId="72111AC0" w:rsidR="00613C0A" w:rsidRPr="00E306CC" w:rsidRDefault="00613C0A" w:rsidP="00613C0A">
            <w:pPr>
              <w:rPr>
                <w:sz w:val="18"/>
                <w:szCs w:val="18"/>
              </w:rPr>
            </w:pPr>
            <w:r w:rsidRPr="00E306CC">
              <w:t>20. Eu trabalho duro.</w:t>
            </w:r>
          </w:p>
        </w:tc>
        <w:tc>
          <w:tcPr>
            <w:tcW w:w="990" w:type="dxa"/>
            <w:vAlign w:val="center"/>
          </w:tcPr>
          <w:p w14:paraId="43B821EA" w14:textId="77777777" w:rsidR="00613C0A" w:rsidRPr="00E306CC" w:rsidRDefault="00613C0A" w:rsidP="00613C0A">
            <w:pPr>
              <w:rPr>
                <w:sz w:val="18"/>
                <w:szCs w:val="18"/>
              </w:rPr>
            </w:pPr>
          </w:p>
        </w:tc>
        <w:tc>
          <w:tcPr>
            <w:tcW w:w="1080" w:type="dxa"/>
            <w:vAlign w:val="center"/>
          </w:tcPr>
          <w:p w14:paraId="09F9E1B5" w14:textId="77777777" w:rsidR="00613C0A" w:rsidRPr="00E306CC" w:rsidRDefault="00613C0A" w:rsidP="00613C0A">
            <w:pPr>
              <w:rPr>
                <w:sz w:val="18"/>
                <w:szCs w:val="18"/>
              </w:rPr>
            </w:pPr>
          </w:p>
        </w:tc>
        <w:tc>
          <w:tcPr>
            <w:tcW w:w="990" w:type="dxa"/>
            <w:vAlign w:val="center"/>
          </w:tcPr>
          <w:p w14:paraId="52549A7E" w14:textId="77777777" w:rsidR="00613C0A" w:rsidRPr="00E306CC" w:rsidRDefault="00613C0A" w:rsidP="00613C0A">
            <w:pPr>
              <w:rPr>
                <w:sz w:val="18"/>
                <w:szCs w:val="18"/>
              </w:rPr>
            </w:pPr>
          </w:p>
        </w:tc>
        <w:tc>
          <w:tcPr>
            <w:tcW w:w="1070" w:type="dxa"/>
            <w:vAlign w:val="center"/>
          </w:tcPr>
          <w:p w14:paraId="12B7C764" w14:textId="77777777" w:rsidR="00613C0A" w:rsidRPr="00E306CC" w:rsidRDefault="00613C0A" w:rsidP="00613C0A">
            <w:pPr>
              <w:rPr>
                <w:sz w:val="18"/>
                <w:szCs w:val="18"/>
              </w:rPr>
            </w:pPr>
          </w:p>
        </w:tc>
        <w:tc>
          <w:tcPr>
            <w:tcW w:w="951" w:type="dxa"/>
            <w:vAlign w:val="center"/>
          </w:tcPr>
          <w:p w14:paraId="2F690538" w14:textId="77777777" w:rsidR="00613C0A" w:rsidRPr="00E306CC" w:rsidRDefault="00613C0A" w:rsidP="00613C0A">
            <w:pPr>
              <w:rPr>
                <w:sz w:val="18"/>
                <w:szCs w:val="18"/>
              </w:rPr>
            </w:pPr>
          </w:p>
        </w:tc>
      </w:tr>
      <w:tr w:rsidR="00613C0A" w:rsidRPr="00E306CC" w14:paraId="375B7606" w14:textId="77777777" w:rsidTr="001E48B8">
        <w:tc>
          <w:tcPr>
            <w:tcW w:w="4675" w:type="dxa"/>
          </w:tcPr>
          <w:p w14:paraId="16590D6C" w14:textId="3DA0D269" w:rsidR="00613C0A" w:rsidRPr="00E306CC" w:rsidRDefault="00613C0A" w:rsidP="00613C0A">
            <w:pPr>
              <w:rPr>
                <w:sz w:val="18"/>
                <w:szCs w:val="18"/>
              </w:rPr>
            </w:pPr>
            <w:r w:rsidRPr="00E306CC">
              <w:t>21. Eu vou a bebedeiras.</w:t>
            </w:r>
          </w:p>
        </w:tc>
        <w:tc>
          <w:tcPr>
            <w:tcW w:w="990" w:type="dxa"/>
            <w:vAlign w:val="center"/>
          </w:tcPr>
          <w:p w14:paraId="71649DCE" w14:textId="77777777" w:rsidR="00613C0A" w:rsidRPr="00E306CC" w:rsidRDefault="00613C0A" w:rsidP="00613C0A">
            <w:pPr>
              <w:rPr>
                <w:sz w:val="18"/>
                <w:szCs w:val="18"/>
              </w:rPr>
            </w:pPr>
          </w:p>
        </w:tc>
        <w:tc>
          <w:tcPr>
            <w:tcW w:w="1080" w:type="dxa"/>
            <w:vAlign w:val="center"/>
          </w:tcPr>
          <w:p w14:paraId="3C06E32B" w14:textId="77777777" w:rsidR="00613C0A" w:rsidRPr="00E306CC" w:rsidRDefault="00613C0A" w:rsidP="00613C0A">
            <w:pPr>
              <w:rPr>
                <w:sz w:val="18"/>
                <w:szCs w:val="18"/>
              </w:rPr>
            </w:pPr>
          </w:p>
        </w:tc>
        <w:tc>
          <w:tcPr>
            <w:tcW w:w="990" w:type="dxa"/>
            <w:vAlign w:val="center"/>
          </w:tcPr>
          <w:p w14:paraId="6F45C1DC" w14:textId="77777777" w:rsidR="00613C0A" w:rsidRPr="00E306CC" w:rsidRDefault="00613C0A" w:rsidP="00613C0A">
            <w:pPr>
              <w:rPr>
                <w:sz w:val="18"/>
                <w:szCs w:val="18"/>
              </w:rPr>
            </w:pPr>
          </w:p>
        </w:tc>
        <w:tc>
          <w:tcPr>
            <w:tcW w:w="1070" w:type="dxa"/>
            <w:vAlign w:val="center"/>
          </w:tcPr>
          <w:p w14:paraId="622AFB92" w14:textId="77777777" w:rsidR="00613C0A" w:rsidRPr="00E306CC" w:rsidRDefault="00613C0A" w:rsidP="00613C0A">
            <w:pPr>
              <w:rPr>
                <w:sz w:val="18"/>
                <w:szCs w:val="18"/>
              </w:rPr>
            </w:pPr>
          </w:p>
        </w:tc>
        <w:tc>
          <w:tcPr>
            <w:tcW w:w="951" w:type="dxa"/>
            <w:vAlign w:val="center"/>
          </w:tcPr>
          <w:p w14:paraId="26020A8C" w14:textId="77777777" w:rsidR="00613C0A" w:rsidRPr="00E306CC" w:rsidRDefault="00613C0A" w:rsidP="00613C0A">
            <w:pPr>
              <w:rPr>
                <w:sz w:val="18"/>
                <w:szCs w:val="18"/>
              </w:rPr>
            </w:pPr>
          </w:p>
        </w:tc>
      </w:tr>
      <w:tr w:rsidR="00613C0A" w:rsidRPr="00E306CC" w14:paraId="5560C5F1" w14:textId="77777777" w:rsidTr="001E48B8">
        <w:tc>
          <w:tcPr>
            <w:tcW w:w="4675" w:type="dxa"/>
          </w:tcPr>
          <w:p w14:paraId="4ACBA3DD" w14:textId="003AEA20" w:rsidR="00613C0A" w:rsidRPr="00E306CC" w:rsidRDefault="00613C0A" w:rsidP="00613C0A">
            <w:pPr>
              <w:rPr>
                <w:sz w:val="18"/>
                <w:szCs w:val="18"/>
              </w:rPr>
            </w:pPr>
            <w:r w:rsidRPr="00E306CC">
              <w:t>22. Eu adoro agitação.</w:t>
            </w:r>
          </w:p>
        </w:tc>
        <w:tc>
          <w:tcPr>
            <w:tcW w:w="990" w:type="dxa"/>
            <w:vAlign w:val="center"/>
          </w:tcPr>
          <w:p w14:paraId="015A2D68" w14:textId="77777777" w:rsidR="00613C0A" w:rsidRPr="00E306CC" w:rsidRDefault="00613C0A" w:rsidP="00613C0A">
            <w:pPr>
              <w:rPr>
                <w:sz w:val="18"/>
                <w:szCs w:val="18"/>
              </w:rPr>
            </w:pPr>
          </w:p>
        </w:tc>
        <w:tc>
          <w:tcPr>
            <w:tcW w:w="1080" w:type="dxa"/>
            <w:vAlign w:val="center"/>
          </w:tcPr>
          <w:p w14:paraId="7B8C9345" w14:textId="77777777" w:rsidR="00613C0A" w:rsidRPr="00E306CC" w:rsidRDefault="00613C0A" w:rsidP="00613C0A">
            <w:pPr>
              <w:rPr>
                <w:sz w:val="18"/>
                <w:szCs w:val="18"/>
              </w:rPr>
            </w:pPr>
          </w:p>
        </w:tc>
        <w:tc>
          <w:tcPr>
            <w:tcW w:w="990" w:type="dxa"/>
            <w:vAlign w:val="center"/>
          </w:tcPr>
          <w:p w14:paraId="5AFAA983" w14:textId="77777777" w:rsidR="00613C0A" w:rsidRPr="00E306CC" w:rsidRDefault="00613C0A" w:rsidP="00613C0A">
            <w:pPr>
              <w:rPr>
                <w:sz w:val="18"/>
                <w:szCs w:val="18"/>
              </w:rPr>
            </w:pPr>
          </w:p>
        </w:tc>
        <w:tc>
          <w:tcPr>
            <w:tcW w:w="1070" w:type="dxa"/>
            <w:vAlign w:val="center"/>
          </w:tcPr>
          <w:p w14:paraId="5D45FE19" w14:textId="77777777" w:rsidR="00613C0A" w:rsidRPr="00E306CC" w:rsidRDefault="00613C0A" w:rsidP="00613C0A">
            <w:pPr>
              <w:rPr>
                <w:sz w:val="18"/>
                <w:szCs w:val="18"/>
              </w:rPr>
            </w:pPr>
          </w:p>
        </w:tc>
        <w:tc>
          <w:tcPr>
            <w:tcW w:w="951" w:type="dxa"/>
            <w:vAlign w:val="center"/>
          </w:tcPr>
          <w:p w14:paraId="6131FA6B" w14:textId="77777777" w:rsidR="00613C0A" w:rsidRPr="00E306CC" w:rsidRDefault="00613C0A" w:rsidP="00613C0A">
            <w:pPr>
              <w:rPr>
                <w:sz w:val="18"/>
                <w:szCs w:val="18"/>
              </w:rPr>
            </w:pPr>
          </w:p>
        </w:tc>
      </w:tr>
      <w:tr w:rsidR="00613C0A" w:rsidRPr="00E306CC" w14:paraId="06E631F4" w14:textId="77777777" w:rsidTr="001E48B8">
        <w:tc>
          <w:tcPr>
            <w:tcW w:w="4675" w:type="dxa"/>
          </w:tcPr>
          <w:p w14:paraId="7C969E0A" w14:textId="4DE4A1A0" w:rsidR="00613C0A" w:rsidRPr="00E306CC" w:rsidRDefault="00613C0A" w:rsidP="00613C0A">
            <w:pPr>
              <w:rPr>
                <w:sz w:val="18"/>
                <w:szCs w:val="18"/>
              </w:rPr>
            </w:pPr>
            <w:r w:rsidRPr="00E306CC">
              <w:t>23. Eu adoro ler materiais desafiadores, difíceis.</w:t>
            </w:r>
          </w:p>
        </w:tc>
        <w:tc>
          <w:tcPr>
            <w:tcW w:w="990" w:type="dxa"/>
            <w:vAlign w:val="center"/>
          </w:tcPr>
          <w:p w14:paraId="3939F0A0" w14:textId="77777777" w:rsidR="00613C0A" w:rsidRPr="00E306CC" w:rsidRDefault="00613C0A" w:rsidP="00613C0A">
            <w:pPr>
              <w:rPr>
                <w:sz w:val="18"/>
                <w:szCs w:val="18"/>
              </w:rPr>
            </w:pPr>
          </w:p>
        </w:tc>
        <w:tc>
          <w:tcPr>
            <w:tcW w:w="1080" w:type="dxa"/>
            <w:vAlign w:val="center"/>
          </w:tcPr>
          <w:p w14:paraId="7ED101DD" w14:textId="77777777" w:rsidR="00613C0A" w:rsidRPr="00E306CC" w:rsidRDefault="00613C0A" w:rsidP="00613C0A">
            <w:pPr>
              <w:rPr>
                <w:sz w:val="18"/>
                <w:szCs w:val="18"/>
              </w:rPr>
            </w:pPr>
          </w:p>
        </w:tc>
        <w:tc>
          <w:tcPr>
            <w:tcW w:w="990" w:type="dxa"/>
            <w:vAlign w:val="center"/>
          </w:tcPr>
          <w:p w14:paraId="33417006" w14:textId="77777777" w:rsidR="00613C0A" w:rsidRPr="00E306CC" w:rsidRDefault="00613C0A" w:rsidP="00613C0A">
            <w:pPr>
              <w:rPr>
                <w:sz w:val="18"/>
                <w:szCs w:val="18"/>
              </w:rPr>
            </w:pPr>
          </w:p>
        </w:tc>
        <w:tc>
          <w:tcPr>
            <w:tcW w:w="1070" w:type="dxa"/>
            <w:vAlign w:val="center"/>
          </w:tcPr>
          <w:p w14:paraId="70737004" w14:textId="77777777" w:rsidR="00613C0A" w:rsidRPr="00E306CC" w:rsidRDefault="00613C0A" w:rsidP="00613C0A">
            <w:pPr>
              <w:rPr>
                <w:sz w:val="18"/>
                <w:szCs w:val="18"/>
              </w:rPr>
            </w:pPr>
          </w:p>
        </w:tc>
        <w:tc>
          <w:tcPr>
            <w:tcW w:w="951" w:type="dxa"/>
            <w:vAlign w:val="center"/>
          </w:tcPr>
          <w:p w14:paraId="179D417E" w14:textId="77777777" w:rsidR="00613C0A" w:rsidRPr="00E306CC" w:rsidRDefault="00613C0A" w:rsidP="00613C0A">
            <w:pPr>
              <w:rPr>
                <w:sz w:val="18"/>
                <w:szCs w:val="18"/>
              </w:rPr>
            </w:pPr>
          </w:p>
        </w:tc>
      </w:tr>
      <w:tr w:rsidR="00613C0A" w:rsidRPr="00E306CC" w14:paraId="281558F7" w14:textId="77777777" w:rsidTr="001E48B8">
        <w:tc>
          <w:tcPr>
            <w:tcW w:w="4675" w:type="dxa"/>
          </w:tcPr>
          <w:p w14:paraId="48171370" w14:textId="0149A526" w:rsidR="00613C0A" w:rsidRPr="00E306CC" w:rsidRDefault="00613C0A" w:rsidP="00613C0A">
            <w:pPr>
              <w:rPr>
                <w:sz w:val="18"/>
                <w:szCs w:val="18"/>
              </w:rPr>
            </w:pPr>
            <w:r w:rsidRPr="00E306CC">
              <w:t>24. Eu acredito que sou melhor que os outros.</w:t>
            </w:r>
          </w:p>
        </w:tc>
        <w:tc>
          <w:tcPr>
            <w:tcW w:w="990" w:type="dxa"/>
            <w:vAlign w:val="center"/>
          </w:tcPr>
          <w:p w14:paraId="38519990" w14:textId="77777777" w:rsidR="00613C0A" w:rsidRPr="00E306CC" w:rsidRDefault="00613C0A" w:rsidP="00613C0A">
            <w:pPr>
              <w:rPr>
                <w:sz w:val="18"/>
                <w:szCs w:val="18"/>
              </w:rPr>
            </w:pPr>
          </w:p>
        </w:tc>
        <w:tc>
          <w:tcPr>
            <w:tcW w:w="1080" w:type="dxa"/>
            <w:vAlign w:val="center"/>
          </w:tcPr>
          <w:p w14:paraId="2D7CF60A" w14:textId="77777777" w:rsidR="00613C0A" w:rsidRPr="00E306CC" w:rsidRDefault="00613C0A" w:rsidP="00613C0A">
            <w:pPr>
              <w:rPr>
                <w:sz w:val="18"/>
                <w:szCs w:val="18"/>
              </w:rPr>
            </w:pPr>
          </w:p>
        </w:tc>
        <w:tc>
          <w:tcPr>
            <w:tcW w:w="990" w:type="dxa"/>
            <w:vAlign w:val="center"/>
          </w:tcPr>
          <w:p w14:paraId="2DF7B779" w14:textId="77777777" w:rsidR="00613C0A" w:rsidRPr="00E306CC" w:rsidRDefault="00613C0A" w:rsidP="00613C0A">
            <w:pPr>
              <w:rPr>
                <w:sz w:val="18"/>
                <w:szCs w:val="18"/>
              </w:rPr>
            </w:pPr>
          </w:p>
        </w:tc>
        <w:tc>
          <w:tcPr>
            <w:tcW w:w="1070" w:type="dxa"/>
            <w:vAlign w:val="center"/>
          </w:tcPr>
          <w:p w14:paraId="13466EA2" w14:textId="77777777" w:rsidR="00613C0A" w:rsidRPr="00E306CC" w:rsidRDefault="00613C0A" w:rsidP="00613C0A">
            <w:pPr>
              <w:rPr>
                <w:sz w:val="18"/>
                <w:szCs w:val="18"/>
              </w:rPr>
            </w:pPr>
          </w:p>
        </w:tc>
        <w:tc>
          <w:tcPr>
            <w:tcW w:w="951" w:type="dxa"/>
            <w:vAlign w:val="center"/>
          </w:tcPr>
          <w:p w14:paraId="100EEFE2" w14:textId="77777777" w:rsidR="00613C0A" w:rsidRPr="00E306CC" w:rsidRDefault="00613C0A" w:rsidP="00613C0A">
            <w:pPr>
              <w:rPr>
                <w:sz w:val="18"/>
                <w:szCs w:val="18"/>
              </w:rPr>
            </w:pPr>
          </w:p>
        </w:tc>
      </w:tr>
      <w:tr w:rsidR="00613C0A" w:rsidRPr="00E306CC" w14:paraId="493D6677" w14:textId="77777777" w:rsidTr="001E48B8">
        <w:tc>
          <w:tcPr>
            <w:tcW w:w="4675" w:type="dxa"/>
          </w:tcPr>
          <w:p w14:paraId="5602C77B" w14:textId="271A68D5" w:rsidR="00613C0A" w:rsidRPr="00E306CC" w:rsidRDefault="00613C0A" w:rsidP="00613C0A">
            <w:pPr>
              <w:rPr>
                <w:sz w:val="18"/>
                <w:szCs w:val="18"/>
              </w:rPr>
            </w:pPr>
            <w:r w:rsidRPr="00E306CC">
              <w:t>25. Eu estou sempre pronto(a).</w:t>
            </w:r>
          </w:p>
        </w:tc>
        <w:tc>
          <w:tcPr>
            <w:tcW w:w="990" w:type="dxa"/>
            <w:vAlign w:val="center"/>
          </w:tcPr>
          <w:p w14:paraId="43ABAC06" w14:textId="77777777" w:rsidR="00613C0A" w:rsidRPr="00E306CC" w:rsidRDefault="00613C0A" w:rsidP="00613C0A">
            <w:pPr>
              <w:rPr>
                <w:sz w:val="18"/>
                <w:szCs w:val="18"/>
              </w:rPr>
            </w:pPr>
          </w:p>
        </w:tc>
        <w:tc>
          <w:tcPr>
            <w:tcW w:w="1080" w:type="dxa"/>
            <w:vAlign w:val="center"/>
          </w:tcPr>
          <w:p w14:paraId="2BF34310" w14:textId="77777777" w:rsidR="00613C0A" w:rsidRPr="00E306CC" w:rsidRDefault="00613C0A" w:rsidP="00613C0A">
            <w:pPr>
              <w:rPr>
                <w:sz w:val="18"/>
                <w:szCs w:val="18"/>
              </w:rPr>
            </w:pPr>
          </w:p>
        </w:tc>
        <w:tc>
          <w:tcPr>
            <w:tcW w:w="990" w:type="dxa"/>
            <w:vAlign w:val="center"/>
          </w:tcPr>
          <w:p w14:paraId="2E609155" w14:textId="77777777" w:rsidR="00613C0A" w:rsidRPr="00E306CC" w:rsidRDefault="00613C0A" w:rsidP="00613C0A">
            <w:pPr>
              <w:rPr>
                <w:sz w:val="18"/>
                <w:szCs w:val="18"/>
              </w:rPr>
            </w:pPr>
          </w:p>
        </w:tc>
        <w:tc>
          <w:tcPr>
            <w:tcW w:w="1070" w:type="dxa"/>
            <w:vAlign w:val="center"/>
          </w:tcPr>
          <w:p w14:paraId="49B43F86" w14:textId="77777777" w:rsidR="00613C0A" w:rsidRPr="00E306CC" w:rsidRDefault="00613C0A" w:rsidP="00613C0A">
            <w:pPr>
              <w:rPr>
                <w:sz w:val="18"/>
                <w:szCs w:val="18"/>
              </w:rPr>
            </w:pPr>
          </w:p>
        </w:tc>
        <w:tc>
          <w:tcPr>
            <w:tcW w:w="951" w:type="dxa"/>
            <w:vAlign w:val="center"/>
          </w:tcPr>
          <w:p w14:paraId="22F5C2C3" w14:textId="77777777" w:rsidR="00613C0A" w:rsidRPr="00E306CC" w:rsidRDefault="00613C0A" w:rsidP="00613C0A">
            <w:pPr>
              <w:rPr>
                <w:sz w:val="18"/>
                <w:szCs w:val="18"/>
              </w:rPr>
            </w:pPr>
          </w:p>
        </w:tc>
      </w:tr>
      <w:tr w:rsidR="00613C0A" w:rsidRPr="00E306CC" w14:paraId="0CC48B61" w14:textId="77777777" w:rsidTr="001E48B8">
        <w:tc>
          <w:tcPr>
            <w:tcW w:w="4675" w:type="dxa"/>
          </w:tcPr>
          <w:p w14:paraId="5390C2D7" w14:textId="68A8F8A1" w:rsidR="00613C0A" w:rsidRPr="00E306CC" w:rsidRDefault="00613C0A" w:rsidP="00613C0A">
            <w:pPr>
              <w:rPr>
                <w:sz w:val="18"/>
                <w:szCs w:val="18"/>
              </w:rPr>
            </w:pPr>
            <w:r w:rsidRPr="00E306CC">
              <w:t>26. Eu entro em pânico facilmente.</w:t>
            </w:r>
          </w:p>
        </w:tc>
        <w:tc>
          <w:tcPr>
            <w:tcW w:w="990" w:type="dxa"/>
            <w:vAlign w:val="center"/>
          </w:tcPr>
          <w:p w14:paraId="738F8340" w14:textId="77777777" w:rsidR="00613C0A" w:rsidRPr="00E306CC" w:rsidRDefault="00613C0A" w:rsidP="00613C0A">
            <w:pPr>
              <w:rPr>
                <w:sz w:val="18"/>
                <w:szCs w:val="18"/>
              </w:rPr>
            </w:pPr>
          </w:p>
        </w:tc>
        <w:tc>
          <w:tcPr>
            <w:tcW w:w="1080" w:type="dxa"/>
            <w:vAlign w:val="center"/>
          </w:tcPr>
          <w:p w14:paraId="63AB2396" w14:textId="77777777" w:rsidR="00613C0A" w:rsidRPr="00E306CC" w:rsidRDefault="00613C0A" w:rsidP="00613C0A">
            <w:pPr>
              <w:rPr>
                <w:sz w:val="18"/>
                <w:szCs w:val="18"/>
              </w:rPr>
            </w:pPr>
          </w:p>
        </w:tc>
        <w:tc>
          <w:tcPr>
            <w:tcW w:w="990" w:type="dxa"/>
            <w:vAlign w:val="center"/>
          </w:tcPr>
          <w:p w14:paraId="37811CB7" w14:textId="77777777" w:rsidR="00613C0A" w:rsidRPr="00E306CC" w:rsidRDefault="00613C0A" w:rsidP="00613C0A">
            <w:pPr>
              <w:rPr>
                <w:sz w:val="18"/>
                <w:szCs w:val="18"/>
              </w:rPr>
            </w:pPr>
          </w:p>
        </w:tc>
        <w:tc>
          <w:tcPr>
            <w:tcW w:w="1070" w:type="dxa"/>
            <w:vAlign w:val="center"/>
          </w:tcPr>
          <w:p w14:paraId="6F376F8B" w14:textId="77777777" w:rsidR="00613C0A" w:rsidRPr="00E306CC" w:rsidRDefault="00613C0A" w:rsidP="00613C0A">
            <w:pPr>
              <w:rPr>
                <w:sz w:val="18"/>
                <w:szCs w:val="18"/>
              </w:rPr>
            </w:pPr>
          </w:p>
        </w:tc>
        <w:tc>
          <w:tcPr>
            <w:tcW w:w="951" w:type="dxa"/>
            <w:vAlign w:val="center"/>
          </w:tcPr>
          <w:p w14:paraId="3CBF2A3F" w14:textId="77777777" w:rsidR="00613C0A" w:rsidRPr="00E306CC" w:rsidRDefault="00613C0A" w:rsidP="00613C0A">
            <w:pPr>
              <w:rPr>
                <w:sz w:val="18"/>
                <w:szCs w:val="18"/>
              </w:rPr>
            </w:pPr>
          </w:p>
        </w:tc>
      </w:tr>
      <w:tr w:rsidR="00613C0A" w:rsidRPr="00E306CC" w14:paraId="7403CD6A" w14:textId="77777777" w:rsidTr="001E48B8">
        <w:tc>
          <w:tcPr>
            <w:tcW w:w="4675" w:type="dxa"/>
          </w:tcPr>
          <w:p w14:paraId="6B23CF91" w14:textId="6B71EF23" w:rsidR="00613C0A" w:rsidRPr="00E306CC" w:rsidRDefault="00613C0A" w:rsidP="00613C0A">
            <w:pPr>
              <w:rPr>
                <w:sz w:val="18"/>
                <w:szCs w:val="18"/>
              </w:rPr>
            </w:pPr>
            <w:r w:rsidRPr="00E306CC">
              <w:t>27. Eu irradio alegria.</w:t>
            </w:r>
          </w:p>
        </w:tc>
        <w:tc>
          <w:tcPr>
            <w:tcW w:w="990" w:type="dxa"/>
            <w:vAlign w:val="center"/>
          </w:tcPr>
          <w:p w14:paraId="57DEEAE1" w14:textId="77777777" w:rsidR="00613C0A" w:rsidRPr="00E306CC" w:rsidRDefault="00613C0A" w:rsidP="00613C0A">
            <w:pPr>
              <w:rPr>
                <w:sz w:val="18"/>
                <w:szCs w:val="18"/>
              </w:rPr>
            </w:pPr>
          </w:p>
        </w:tc>
        <w:tc>
          <w:tcPr>
            <w:tcW w:w="1080" w:type="dxa"/>
            <w:vAlign w:val="center"/>
          </w:tcPr>
          <w:p w14:paraId="1DE5A7A9" w14:textId="77777777" w:rsidR="00613C0A" w:rsidRPr="00E306CC" w:rsidRDefault="00613C0A" w:rsidP="00613C0A">
            <w:pPr>
              <w:rPr>
                <w:sz w:val="18"/>
                <w:szCs w:val="18"/>
              </w:rPr>
            </w:pPr>
          </w:p>
        </w:tc>
        <w:tc>
          <w:tcPr>
            <w:tcW w:w="990" w:type="dxa"/>
            <w:vAlign w:val="center"/>
          </w:tcPr>
          <w:p w14:paraId="0E5DC3C8" w14:textId="77777777" w:rsidR="00613C0A" w:rsidRPr="00E306CC" w:rsidRDefault="00613C0A" w:rsidP="00613C0A">
            <w:pPr>
              <w:rPr>
                <w:sz w:val="18"/>
                <w:szCs w:val="18"/>
              </w:rPr>
            </w:pPr>
          </w:p>
        </w:tc>
        <w:tc>
          <w:tcPr>
            <w:tcW w:w="1070" w:type="dxa"/>
            <w:vAlign w:val="center"/>
          </w:tcPr>
          <w:p w14:paraId="3E2C8AC6" w14:textId="77777777" w:rsidR="00613C0A" w:rsidRPr="00E306CC" w:rsidRDefault="00613C0A" w:rsidP="00613C0A">
            <w:pPr>
              <w:rPr>
                <w:sz w:val="18"/>
                <w:szCs w:val="18"/>
              </w:rPr>
            </w:pPr>
          </w:p>
        </w:tc>
        <w:tc>
          <w:tcPr>
            <w:tcW w:w="951" w:type="dxa"/>
            <w:vAlign w:val="center"/>
          </w:tcPr>
          <w:p w14:paraId="4DD4B3D5" w14:textId="77777777" w:rsidR="00613C0A" w:rsidRPr="00E306CC" w:rsidRDefault="00613C0A" w:rsidP="00613C0A">
            <w:pPr>
              <w:rPr>
                <w:sz w:val="18"/>
                <w:szCs w:val="18"/>
              </w:rPr>
            </w:pPr>
          </w:p>
        </w:tc>
      </w:tr>
      <w:tr w:rsidR="00613C0A" w:rsidRPr="00E306CC" w14:paraId="600C8A95" w14:textId="77777777" w:rsidTr="001E48B8">
        <w:tc>
          <w:tcPr>
            <w:tcW w:w="4675" w:type="dxa"/>
          </w:tcPr>
          <w:p w14:paraId="50EC4FF2" w14:textId="70371E30" w:rsidR="00613C0A" w:rsidRPr="00E306CC" w:rsidRDefault="00613C0A" w:rsidP="00613C0A">
            <w:pPr>
              <w:rPr>
                <w:sz w:val="18"/>
                <w:szCs w:val="18"/>
              </w:rPr>
            </w:pPr>
            <w:r w:rsidRPr="00E306CC">
              <w:t>28. Eu tenho a tendência em votar em candidatos políticos liberais.</w:t>
            </w:r>
          </w:p>
        </w:tc>
        <w:tc>
          <w:tcPr>
            <w:tcW w:w="990" w:type="dxa"/>
            <w:vAlign w:val="center"/>
          </w:tcPr>
          <w:p w14:paraId="14C3DB3F" w14:textId="77777777" w:rsidR="00613C0A" w:rsidRPr="00E306CC" w:rsidRDefault="00613C0A" w:rsidP="00613C0A">
            <w:pPr>
              <w:rPr>
                <w:sz w:val="18"/>
                <w:szCs w:val="18"/>
              </w:rPr>
            </w:pPr>
          </w:p>
        </w:tc>
        <w:tc>
          <w:tcPr>
            <w:tcW w:w="1080" w:type="dxa"/>
            <w:vAlign w:val="center"/>
          </w:tcPr>
          <w:p w14:paraId="38BEBBAE" w14:textId="77777777" w:rsidR="00613C0A" w:rsidRPr="00E306CC" w:rsidRDefault="00613C0A" w:rsidP="00613C0A">
            <w:pPr>
              <w:rPr>
                <w:sz w:val="18"/>
                <w:szCs w:val="18"/>
              </w:rPr>
            </w:pPr>
          </w:p>
        </w:tc>
        <w:tc>
          <w:tcPr>
            <w:tcW w:w="990" w:type="dxa"/>
            <w:vAlign w:val="center"/>
          </w:tcPr>
          <w:p w14:paraId="0832DA1B" w14:textId="77777777" w:rsidR="00613C0A" w:rsidRPr="00E306CC" w:rsidRDefault="00613C0A" w:rsidP="00613C0A">
            <w:pPr>
              <w:rPr>
                <w:sz w:val="18"/>
                <w:szCs w:val="18"/>
              </w:rPr>
            </w:pPr>
          </w:p>
        </w:tc>
        <w:tc>
          <w:tcPr>
            <w:tcW w:w="1070" w:type="dxa"/>
            <w:vAlign w:val="center"/>
          </w:tcPr>
          <w:p w14:paraId="21E5F3C2" w14:textId="77777777" w:rsidR="00613C0A" w:rsidRPr="00E306CC" w:rsidRDefault="00613C0A" w:rsidP="00613C0A">
            <w:pPr>
              <w:rPr>
                <w:sz w:val="18"/>
                <w:szCs w:val="18"/>
              </w:rPr>
            </w:pPr>
          </w:p>
        </w:tc>
        <w:tc>
          <w:tcPr>
            <w:tcW w:w="951" w:type="dxa"/>
            <w:vAlign w:val="center"/>
          </w:tcPr>
          <w:p w14:paraId="0DC52AED" w14:textId="77777777" w:rsidR="00613C0A" w:rsidRPr="00E306CC" w:rsidRDefault="00613C0A" w:rsidP="00613C0A">
            <w:pPr>
              <w:rPr>
                <w:sz w:val="18"/>
                <w:szCs w:val="18"/>
              </w:rPr>
            </w:pPr>
          </w:p>
        </w:tc>
      </w:tr>
      <w:tr w:rsidR="00613C0A" w:rsidRPr="00E306CC" w14:paraId="546DACCA" w14:textId="77777777" w:rsidTr="001E48B8">
        <w:tc>
          <w:tcPr>
            <w:tcW w:w="4675" w:type="dxa"/>
          </w:tcPr>
          <w:p w14:paraId="5C2D50B7" w14:textId="1DC67091" w:rsidR="00613C0A" w:rsidRPr="00E306CC" w:rsidRDefault="00613C0A" w:rsidP="00613C0A">
            <w:pPr>
              <w:rPr>
                <w:sz w:val="18"/>
                <w:szCs w:val="18"/>
              </w:rPr>
            </w:pPr>
            <w:r w:rsidRPr="00E306CC">
              <w:t>29 Eu me simpatizo com os moradores de rua.</w:t>
            </w:r>
          </w:p>
        </w:tc>
        <w:tc>
          <w:tcPr>
            <w:tcW w:w="990" w:type="dxa"/>
            <w:vAlign w:val="center"/>
          </w:tcPr>
          <w:p w14:paraId="517E6D79" w14:textId="77777777" w:rsidR="00613C0A" w:rsidRPr="00E306CC" w:rsidRDefault="00613C0A" w:rsidP="00613C0A">
            <w:pPr>
              <w:rPr>
                <w:sz w:val="18"/>
                <w:szCs w:val="18"/>
              </w:rPr>
            </w:pPr>
          </w:p>
        </w:tc>
        <w:tc>
          <w:tcPr>
            <w:tcW w:w="1080" w:type="dxa"/>
            <w:vAlign w:val="center"/>
          </w:tcPr>
          <w:p w14:paraId="7A3A917F" w14:textId="77777777" w:rsidR="00613C0A" w:rsidRPr="00E306CC" w:rsidRDefault="00613C0A" w:rsidP="00613C0A">
            <w:pPr>
              <w:rPr>
                <w:sz w:val="18"/>
                <w:szCs w:val="18"/>
              </w:rPr>
            </w:pPr>
          </w:p>
        </w:tc>
        <w:tc>
          <w:tcPr>
            <w:tcW w:w="990" w:type="dxa"/>
            <w:vAlign w:val="center"/>
          </w:tcPr>
          <w:p w14:paraId="33ECAD79" w14:textId="77777777" w:rsidR="00613C0A" w:rsidRPr="00E306CC" w:rsidRDefault="00613C0A" w:rsidP="00613C0A">
            <w:pPr>
              <w:rPr>
                <w:sz w:val="18"/>
                <w:szCs w:val="18"/>
              </w:rPr>
            </w:pPr>
          </w:p>
        </w:tc>
        <w:tc>
          <w:tcPr>
            <w:tcW w:w="1070" w:type="dxa"/>
            <w:vAlign w:val="center"/>
          </w:tcPr>
          <w:p w14:paraId="19C7CA02" w14:textId="77777777" w:rsidR="00613C0A" w:rsidRPr="00E306CC" w:rsidRDefault="00613C0A" w:rsidP="00613C0A">
            <w:pPr>
              <w:rPr>
                <w:sz w:val="18"/>
                <w:szCs w:val="18"/>
              </w:rPr>
            </w:pPr>
          </w:p>
        </w:tc>
        <w:tc>
          <w:tcPr>
            <w:tcW w:w="951" w:type="dxa"/>
            <w:vAlign w:val="center"/>
          </w:tcPr>
          <w:p w14:paraId="209D7A68" w14:textId="77777777" w:rsidR="00613C0A" w:rsidRPr="00E306CC" w:rsidRDefault="00613C0A" w:rsidP="00613C0A">
            <w:pPr>
              <w:rPr>
                <w:sz w:val="18"/>
                <w:szCs w:val="18"/>
              </w:rPr>
            </w:pPr>
          </w:p>
        </w:tc>
      </w:tr>
      <w:tr w:rsidR="00613C0A" w:rsidRPr="00E306CC" w14:paraId="6FC9B80C" w14:textId="77777777" w:rsidTr="001E48B8">
        <w:tc>
          <w:tcPr>
            <w:tcW w:w="4675" w:type="dxa"/>
          </w:tcPr>
          <w:p w14:paraId="0E8AA664" w14:textId="08E17C3E" w:rsidR="00613C0A" w:rsidRPr="00E306CC" w:rsidRDefault="00613C0A" w:rsidP="00613C0A">
            <w:pPr>
              <w:rPr>
                <w:sz w:val="18"/>
                <w:szCs w:val="18"/>
              </w:rPr>
            </w:pPr>
            <w:r w:rsidRPr="00E306CC">
              <w:t>30 Eu inicio coisas sem pensar muito.</w:t>
            </w:r>
          </w:p>
        </w:tc>
        <w:tc>
          <w:tcPr>
            <w:tcW w:w="990" w:type="dxa"/>
            <w:vAlign w:val="center"/>
          </w:tcPr>
          <w:p w14:paraId="781DF81B" w14:textId="77777777" w:rsidR="00613C0A" w:rsidRPr="00E306CC" w:rsidRDefault="00613C0A" w:rsidP="00613C0A">
            <w:pPr>
              <w:rPr>
                <w:sz w:val="18"/>
                <w:szCs w:val="18"/>
              </w:rPr>
            </w:pPr>
          </w:p>
        </w:tc>
        <w:tc>
          <w:tcPr>
            <w:tcW w:w="1080" w:type="dxa"/>
            <w:vAlign w:val="center"/>
          </w:tcPr>
          <w:p w14:paraId="30C42356" w14:textId="77777777" w:rsidR="00613C0A" w:rsidRPr="00E306CC" w:rsidRDefault="00613C0A" w:rsidP="00613C0A">
            <w:pPr>
              <w:rPr>
                <w:sz w:val="18"/>
                <w:szCs w:val="18"/>
              </w:rPr>
            </w:pPr>
          </w:p>
        </w:tc>
        <w:tc>
          <w:tcPr>
            <w:tcW w:w="990" w:type="dxa"/>
            <w:vAlign w:val="center"/>
          </w:tcPr>
          <w:p w14:paraId="6F8C7A13" w14:textId="77777777" w:rsidR="00613C0A" w:rsidRPr="00E306CC" w:rsidRDefault="00613C0A" w:rsidP="00613C0A">
            <w:pPr>
              <w:rPr>
                <w:sz w:val="18"/>
                <w:szCs w:val="18"/>
              </w:rPr>
            </w:pPr>
          </w:p>
        </w:tc>
        <w:tc>
          <w:tcPr>
            <w:tcW w:w="1070" w:type="dxa"/>
            <w:vAlign w:val="center"/>
          </w:tcPr>
          <w:p w14:paraId="7B3410F4" w14:textId="77777777" w:rsidR="00613C0A" w:rsidRPr="00E306CC" w:rsidRDefault="00613C0A" w:rsidP="00613C0A">
            <w:pPr>
              <w:rPr>
                <w:sz w:val="18"/>
                <w:szCs w:val="18"/>
              </w:rPr>
            </w:pPr>
          </w:p>
        </w:tc>
        <w:tc>
          <w:tcPr>
            <w:tcW w:w="951" w:type="dxa"/>
            <w:vAlign w:val="center"/>
          </w:tcPr>
          <w:p w14:paraId="177B49C5" w14:textId="77777777" w:rsidR="00613C0A" w:rsidRPr="00E306CC" w:rsidRDefault="00613C0A" w:rsidP="00613C0A">
            <w:pPr>
              <w:rPr>
                <w:sz w:val="18"/>
                <w:szCs w:val="18"/>
              </w:rPr>
            </w:pPr>
          </w:p>
        </w:tc>
      </w:tr>
      <w:tr w:rsidR="00613C0A" w:rsidRPr="00E306CC" w14:paraId="2B88A546" w14:textId="77777777" w:rsidTr="001E48B8">
        <w:tc>
          <w:tcPr>
            <w:tcW w:w="4675" w:type="dxa"/>
          </w:tcPr>
          <w:p w14:paraId="28A68804" w14:textId="2C0F4B44" w:rsidR="00613C0A" w:rsidRPr="00E306CC" w:rsidRDefault="00613C0A" w:rsidP="00613C0A">
            <w:pPr>
              <w:rPr>
                <w:sz w:val="18"/>
                <w:szCs w:val="18"/>
              </w:rPr>
            </w:pPr>
            <w:r w:rsidRPr="00E306CC">
              <w:t>31 Eu temo o pior.</w:t>
            </w:r>
          </w:p>
        </w:tc>
        <w:tc>
          <w:tcPr>
            <w:tcW w:w="990" w:type="dxa"/>
            <w:vAlign w:val="center"/>
          </w:tcPr>
          <w:p w14:paraId="17BCCB69" w14:textId="77777777" w:rsidR="00613C0A" w:rsidRPr="00E306CC" w:rsidRDefault="00613C0A" w:rsidP="00613C0A">
            <w:pPr>
              <w:rPr>
                <w:sz w:val="18"/>
                <w:szCs w:val="18"/>
              </w:rPr>
            </w:pPr>
          </w:p>
        </w:tc>
        <w:tc>
          <w:tcPr>
            <w:tcW w:w="1080" w:type="dxa"/>
            <w:vAlign w:val="center"/>
          </w:tcPr>
          <w:p w14:paraId="40D43956" w14:textId="77777777" w:rsidR="00613C0A" w:rsidRPr="00E306CC" w:rsidRDefault="00613C0A" w:rsidP="00613C0A">
            <w:pPr>
              <w:rPr>
                <w:sz w:val="18"/>
                <w:szCs w:val="18"/>
              </w:rPr>
            </w:pPr>
          </w:p>
        </w:tc>
        <w:tc>
          <w:tcPr>
            <w:tcW w:w="990" w:type="dxa"/>
            <w:vAlign w:val="center"/>
          </w:tcPr>
          <w:p w14:paraId="28A868F1" w14:textId="77777777" w:rsidR="00613C0A" w:rsidRPr="00E306CC" w:rsidRDefault="00613C0A" w:rsidP="00613C0A">
            <w:pPr>
              <w:rPr>
                <w:sz w:val="18"/>
                <w:szCs w:val="18"/>
              </w:rPr>
            </w:pPr>
          </w:p>
        </w:tc>
        <w:tc>
          <w:tcPr>
            <w:tcW w:w="1070" w:type="dxa"/>
            <w:vAlign w:val="center"/>
          </w:tcPr>
          <w:p w14:paraId="5FCEB114" w14:textId="77777777" w:rsidR="00613C0A" w:rsidRPr="00E306CC" w:rsidRDefault="00613C0A" w:rsidP="00613C0A">
            <w:pPr>
              <w:rPr>
                <w:sz w:val="18"/>
                <w:szCs w:val="18"/>
              </w:rPr>
            </w:pPr>
          </w:p>
        </w:tc>
        <w:tc>
          <w:tcPr>
            <w:tcW w:w="951" w:type="dxa"/>
            <w:vAlign w:val="center"/>
          </w:tcPr>
          <w:p w14:paraId="176C29B4" w14:textId="77777777" w:rsidR="00613C0A" w:rsidRPr="00E306CC" w:rsidRDefault="00613C0A" w:rsidP="00613C0A">
            <w:pPr>
              <w:rPr>
                <w:sz w:val="18"/>
                <w:szCs w:val="18"/>
              </w:rPr>
            </w:pPr>
          </w:p>
        </w:tc>
      </w:tr>
      <w:tr w:rsidR="00613C0A" w:rsidRPr="00E306CC" w14:paraId="7F0399B2" w14:textId="77777777" w:rsidTr="001E48B8">
        <w:tc>
          <w:tcPr>
            <w:tcW w:w="4675" w:type="dxa"/>
          </w:tcPr>
          <w:p w14:paraId="343941D3" w14:textId="6D688D9F" w:rsidR="00613C0A" w:rsidRPr="00E306CC" w:rsidRDefault="00613C0A" w:rsidP="00613C0A">
            <w:pPr>
              <w:rPr>
                <w:sz w:val="18"/>
                <w:szCs w:val="18"/>
              </w:rPr>
            </w:pPr>
            <w:r w:rsidRPr="00E306CC">
              <w:t xml:space="preserve">32 Sinto-me </w:t>
            </w:r>
            <w:r w:rsidR="00973223" w:rsidRPr="00E306CC">
              <w:t>confortável</w:t>
            </w:r>
            <w:r w:rsidRPr="00E306CC">
              <w:t xml:space="preserve"> no meio dos outros.</w:t>
            </w:r>
          </w:p>
        </w:tc>
        <w:tc>
          <w:tcPr>
            <w:tcW w:w="990" w:type="dxa"/>
            <w:vAlign w:val="center"/>
          </w:tcPr>
          <w:p w14:paraId="139F1BDD" w14:textId="77777777" w:rsidR="00613C0A" w:rsidRPr="00E306CC" w:rsidRDefault="00613C0A" w:rsidP="00613C0A">
            <w:pPr>
              <w:rPr>
                <w:sz w:val="18"/>
                <w:szCs w:val="18"/>
              </w:rPr>
            </w:pPr>
          </w:p>
        </w:tc>
        <w:tc>
          <w:tcPr>
            <w:tcW w:w="1080" w:type="dxa"/>
            <w:vAlign w:val="center"/>
          </w:tcPr>
          <w:p w14:paraId="59FCA974" w14:textId="77777777" w:rsidR="00613C0A" w:rsidRPr="00E306CC" w:rsidRDefault="00613C0A" w:rsidP="00613C0A">
            <w:pPr>
              <w:rPr>
                <w:sz w:val="18"/>
                <w:szCs w:val="18"/>
              </w:rPr>
            </w:pPr>
          </w:p>
        </w:tc>
        <w:tc>
          <w:tcPr>
            <w:tcW w:w="990" w:type="dxa"/>
            <w:vAlign w:val="center"/>
          </w:tcPr>
          <w:p w14:paraId="4CFD9B82" w14:textId="77777777" w:rsidR="00613C0A" w:rsidRPr="00E306CC" w:rsidRDefault="00613C0A" w:rsidP="00613C0A">
            <w:pPr>
              <w:rPr>
                <w:sz w:val="18"/>
                <w:szCs w:val="18"/>
              </w:rPr>
            </w:pPr>
          </w:p>
        </w:tc>
        <w:tc>
          <w:tcPr>
            <w:tcW w:w="1070" w:type="dxa"/>
            <w:vAlign w:val="center"/>
          </w:tcPr>
          <w:p w14:paraId="3843B84C" w14:textId="77777777" w:rsidR="00613C0A" w:rsidRPr="00E306CC" w:rsidRDefault="00613C0A" w:rsidP="00613C0A">
            <w:pPr>
              <w:rPr>
                <w:sz w:val="18"/>
                <w:szCs w:val="18"/>
              </w:rPr>
            </w:pPr>
          </w:p>
        </w:tc>
        <w:tc>
          <w:tcPr>
            <w:tcW w:w="951" w:type="dxa"/>
            <w:vAlign w:val="center"/>
          </w:tcPr>
          <w:p w14:paraId="19020EEF" w14:textId="77777777" w:rsidR="00613C0A" w:rsidRPr="00E306CC" w:rsidRDefault="00613C0A" w:rsidP="00613C0A">
            <w:pPr>
              <w:rPr>
                <w:sz w:val="18"/>
                <w:szCs w:val="18"/>
              </w:rPr>
            </w:pPr>
          </w:p>
        </w:tc>
      </w:tr>
      <w:tr w:rsidR="00613C0A" w:rsidRPr="00E306CC" w14:paraId="15A8B727" w14:textId="77777777" w:rsidTr="001E48B8">
        <w:tc>
          <w:tcPr>
            <w:tcW w:w="4675" w:type="dxa"/>
          </w:tcPr>
          <w:p w14:paraId="482C4EAE" w14:textId="1BFC33ED" w:rsidR="00613C0A" w:rsidRPr="00E306CC" w:rsidRDefault="00613C0A" w:rsidP="00613C0A">
            <w:pPr>
              <w:rPr>
                <w:sz w:val="18"/>
                <w:szCs w:val="18"/>
              </w:rPr>
            </w:pPr>
            <w:r w:rsidRPr="00E306CC">
              <w:t>33 Eu gosto de voos de fantasia.</w:t>
            </w:r>
          </w:p>
        </w:tc>
        <w:tc>
          <w:tcPr>
            <w:tcW w:w="990" w:type="dxa"/>
            <w:vAlign w:val="center"/>
          </w:tcPr>
          <w:p w14:paraId="66D33D5A" w14:textId="77777777" w:rsidR="00613C0A" w:rsidRPr="00E306CC" w:rsidRDefault="00613C0A" w:rsidP="00613C0A">
            <w:pPr>
              <w:rPr>
                <w:sz w:val="18"/>
                <w:szCs w:val="18"/>
              </w:rPr>
            </w:pPr>
          </w:p>
        </w:tc>
        <w:tc>
          <w:tcPr>
            <w:tcW w:w="1080" w:type="dxa"/>
            <w:vAlign w:val="center"/>
          </w:tcPr>
          <w:p w14:paraId="50E5A539" w14:textId="77777777" w:rsidR="00613C0A" w:rsidRPr="00E306CC" w:rsidRDefault="00613C0A" w:rsidP="00613C0A">
            <w:pPr>
              <w:rPr>
                <w:sz w:val="18"/>
                <w:szCs w:val="18"/>
              </w:rPr>
            </w:pPr>
          </w:p>
        </w:tc>
        <w:tc>
          <w:tcPr>
            <w:tcW w:w="990" w:type="dxa"/>
            <w:vAlign w:val="center"/>
          </w:tcPr>
          <w:p w14:paraId="15005B65" w14:textId="77777777" w:rsidR="00613C0A" w:rsidRPr="00E306CC" w:rsidRDefault="00613C0A" w:rsidP="00613C0A">
            <w:pPr>
              <w:rPr>
                <w:sz w:val="18"/>
                <w:szCs w:val="18"/>
              </w:rPr>
            </w:pPr>
          </w:p>
        </w:tc>
        <w:tc>
          <w:tcPr>
            <w:tcW w:w="1070" w:type="dxa"/>
            <w:vAlign w:val="center"/>
          </w:tcPr>
          <w:p w14:paraId="49BEE372" w14:textId="77777777" w:rsidR="00613C0A" w:rsidRPr="00E306CC" w:rsidRDefault="00613C0A" w:rsidP="00613C0A">
            <w:pPr>
              <w:rPr>
                <w:sz w:val="18"/>
                <w:szCs w:val="18"/>
              </w:rPr>
            </w:pPr>
          </w:p>
        </w:tc>
        <w:tc>
          <w:tcPr>
            <w:tcW w:w="951" w:type="dxa"/>
            <w:vAlign w:val="center"/>
          </w:tcPr>
          <w:p w14:paraId="3B285745" w14:textId="77777777" w:rsidR="00613C0A" w:rsidRPr="00E306CC" w:rsidRDefault="00613C0A" w:rsidP="00613C0A">
            <w:pPr>
              <w:rPr>
                <w:sz w:val="18"/>
                <w:szCs w:val="18"/>
              </w:rPr>
            </w:pPr>
          </w:p>
        </w:tc>
      </w:tr>
      <w:tr w:rsidR="00613C0A" w:rsidRPr="00E306CC" w14:paraId="1D772FF4" w14:textId="77777777" w:rsidTr="001E48B8">
        <w:tc>
          <w:tcPr>
            <w:tcW w:w="4675" w:type="dxa"/>
          </w:tcPr>
          <w:p w14:paraId="048718C8" w14:textId="5D89E768" w:rsidR="00613C0A" w:rsidRPr="00E306CC" w:rsidRDefault="00613C0A" w:rsidP="00613C0A">
            <w:pPr>
              <w:rPr>
                <w:sz w:val="18"/>
                <w:szCs w:val="18"/>
              </w:rPr>
            </w:pPr>
            <w:r w:rsidRPr="00E306CC">
              <w:t>34 Eu acredito que os outros possuem boas intenções.</w:t>
            </w:r>
          </w:p>
        </w:tc>
        <w:tc>
          <w:tcPr>
            <w:tcW w:w="990" w:type="dxa"/>
            <w:vAlign w:val="center"/>
          </w:tcPr>
          <w:p w14:paraId="4DCE5A51" w14:textId="77777777" w:rsidR="00613C0A" w:rsidRPr="00E306CC" w:rsidRDefault="00613C0A" w:rsidP="00613C0A">
            <w:pPr>
              <w:rPr>
                <w:sz w:val="18"/>
                <w:szCs w:val="18"/>
              </w:rPr>
            </w:pPr>
          </w:p>
        </w:tc>
        <w:tc>
          <w:tcPr>
            <w:tcW w:w="1080" w:type="dxa"/>
            <w:vAlign w:val="center"/>
          </w:tcPr>
          <w:p w14:paraId="006BAEF8" w14:textId="77777777" w:rsidR="00613C0A" w:rsidRPr="00E306CC" w:rsidRDefault="00613C0A" w:rsidP="00613C0A">
            <w:pPr>
              <w:rPr>
                <w:sz w:val="18"/>
                <w:szCs w:val="18"/>
              </w:rPr>
            </w:pPr>
          </w:p>
        </w:tc>
        <w:tc>
          <w:tcPr>
            <w:tcW w:w="990" w:type="dxa"/>
            <w:vAlign w:val="center"/>
          </w:tcPr>
          <w:p w14:paraId="3E2415E5" w14:textId="77777777" w:rsidR="00613C0A" w:rsidRPr="00E306CC" w:rsidRDefault="00613C0A" w:rsidP="00613C0A">
            <w:pPr>
              <w:rPr>
                <w:sz w:val="18"/>
                <w:szCs w:val="18"/>
              </w:rPr>
            </w:pPr>
          </w:p>
        </w:tc>
        <w:tc>
          <w:tcPr>
            <w:tcW w:w="1070" w:type="dxa"/>
            <w:vAlign w:val="center"/>
          </w:tcPr>
          <w:p w14:paraId="0968B5B5" w14:textId="77777777" w:rsidR="00613C0A" w:rsidRPr="00E306CC" w:rsidRDefault="00613C0A" w:rsidP="00613C0A">
            <w:pPr>
              <w:rPr>
                <w:sz w:val="18"/>
                <w:szCs w:val="18"/>
              </w:rPr>
            </w:pPr>
          </w:p>
        </w:tc>
        <w:tc>
          <w:tcPr>
            <w:tcW w:w="951" w:type="dxa"/>
            <w:vAlign w:val="center"/>
          </w:tcPr>
          <w:p w14:paraId="110F9296" w14:textId="77777777" w:rsidR="00613C0A" w:rsidRPr="00E306CC" w:rsidRDefault="00613C0A" w:rsidP="00613C0A">
            <w:pPr>
              <w:rPr>
                <w:sz w:val="18"/>
                <w:szCs w:val="18"/>
              </w:rPr>
            </w:pPr>
          </w:p>
        </w:tc>
      </w:tr>
      <w:tr w:rsidR="00613C0A" w:rsidRPr="00E306CC" w14:paraId="50EAFF72" w14:textId="77777777" w:rsidTr="001E48B8">
        <w:tc>
          <w:tcPr>
            <w:tcW w:w="4675" w:type="dxa"/>
          </w:tcPr>
          <w:p w14:paraId="0077649C" w14:textId="48AA2194" w:rsidR="00613C0A" w:rsidRPr="00E306CC" w:rsidRDefault="00613C0A" w:rsidP="00613C0A">
            <w:pPr>
              <w:rPr>
                <w:sz w:val="18"/>
                <w:szCs w:val="18"/>
              </w:rPr>
            </w:pPr>
            <w:r w:rsidRPr="00E306CC">
              <w:t>35 Eu sou excelente no que faço.</w:t>
            </w:r>
          </w:p>
        </w:tc>
        <w:tc>
          <w:tcPr>
            <w:tcW w:w="990" w:type="dxa"/>
            <w:vAlign w:val="center"/>
          </w:tcPr>
          <w:p w14:paraId="7F5B544A" w14:textId="77777777" w:rsidR="00613C0A" w:rsidRPr="00E306CC" w:rsidRDefault="00613C0A" w:rsidP="00613C0A">
            <w:pPr>
              <w:rPr>
                <w:sz w:val="18"/>
                <w:szCs w:val="18"/>
              </w:rPr>
            </w:pPr>
          </w:p>
        </w:tc>
        <w:tc>
          <w:tcPr>
            <w:tcW w:w="1080" w:type="dxa"/>
            <w:vAlign w:val="center"/>
          </w:tcPr>
          <w:p w14:paraId="6DBD8DBF" w14:textId="77777777" w:rsidR="00613C0A" w:rsidRPr="00E306CC" w:rsidRDefault="00613C0A" w:rsidP="00613C0A">
            <w:pPr>
              <w:rPr>
                <w:sz w:val="18"/>
                <w:szCs w:val="18"/>
              </w:rPr>
            </w:pPr>
          </w:p>
        </w:tc>
        <w:tc>
          <w:tcPr>
            <w:tcW w:w="990" w:type="dxa"/>
            <w:vAlign w:val="center"/>
          </w:tcPr>
          <w:p w14:paraId="1BF3CF4D" w14:textId="77777777" w:rsidR="00613C0A" w:rsidRPr="00E306CC" w:rsidRDefault="00613C0A" w:rsidP="00613C0A">
            <w:pPr>
              <w:rPr>
                <w:sz w:val="18"/>
                <w:szCs w:val="18"/>
              </w:rPr>
            </w:pPr>
          </w:p>
        </w:tc>
        <w:tc>
          <w:tcPr>
            <w:tcW w:w="1070" w:type="dxa"/>
            <w:vAlign w:val="center"/>
          </w:tcPr>
          <w:p w14:paraId="73647AA3" w14:textId="77777777" w:rsidR="00613C0A" w:rsidRPr="00E306CC" w:rsidRDefault="00613C0A" w:rsidP="00613C0A">
            <w:pPr>
              <w:rPr>
                <w:sz w:val="18"/>
                <w:szCs w:val="18"/>
              </w:rPr>
            </w:pPr>
          </w:p>
        </w:tc>
        <w:tc>
          <w:tcPr>
            <w:tcW w:w="951" w:type="dxa"/>
            <w:vAlign w:val="center"/>
          </w:tcPr>
          <w:p w14:paraId="70C1ABDC" w14:textId="77777777" w:rsidR="00613C0A" w:rsidRPr="00E306CC" w:rsidRDefault="00613C0A" w:rsidP="00613C0A">
            <w:pPr>
              <w:rPr>
                <w:sz w:val="18"/>
                <w:szCs w:val="18"/>
              </w:rPr>
            </w:pPr>
          </w:p>
        </w:tc>
      </w:tr>
      <w:tr w:rsidR="00613C0A" w:rsidRPr="00E306CC" w14:paraId="0F3E6EC9" w14:textId="77777777" w:rsidTr="001E48B8">
        <w:tc>
          <w:tcPr>
            <w:tcW w:w="4675" w:type="dxa"/>
          </w:tcPr>
          <w:p w14:paraId="6256A13D" w14:textId="6FE42AF8" w:rsidR="00613C0A" w:rsidRPr="00E306CC" w:rsidRDefault="00613C0A" w:rsidP="00613C0A">
            <w:pPr>
              <w:rPr>
                <w:sz w:val="18"/>
                <w:szCs w:val="18"/>
              </w:rPr>
            </w:pPr>
            <w:r w:rsidRPr="00E306CC">
              <w:t>36 Eu me irrito facilmente.</w:t>
            </w:r>
          </w:p>
        </w:tc>
        <w:tc>
          <w:tcPr>
            <w:tcW w:w="990" w:type="dxa"/>
            <w:vAlign w:val="center"/>
          </w:tcPr>
          <w:p w14:paraId="30747F6C" w14:textId="77777777" w:rsidR="00613C0A" w:rsidRPr="00E306CC" w:rsidRDefault="00613C0A" w:rsidP="00613C0A">
            <w:pPr>
              <w:rPr>
                <w:sz w:val="18"/>
                <w:szCs w:val="18"/>
              </w:rPr>
            </w:pPr>
          </w:p>
        </w:tc>
        <w:tc>
          <w:tcPr>
            <w:tcW w:w="1080" w:type="dxa"/>
            <w:vAlign w:val="center"/>
          </w:tcPr>
          <w:p w14:paraId="0049190C" w14:textId="77777777" w:rsidR="00613C0A" w:rsidRPr="00E306CC" w:rsidRDefault="00613C0A" w:rsidP="00613C0A">
            <w:pPr>
              <w:rPr>
                <w:sz w:val="18"/>
                <w:szCs w:val="18"/>
              </w:rPr>
            </w:pPr>
          </w:p>
        </w:tc>
        <w:tc>
          <w:tcPr>
            <w:tcW w:w="990" w:type="dxa"/>
            <w:vAlign w:val="center"/>
          </w:tcPr>
          <w:p w14:paraId="0F52876D" w14:textId="77777777" w:rsidR="00613C0A" w:rsidRPr="00E306CC" w:rsidRDefault="00613C0A" w:rsidP="00613C0A">
            <w:pPr>
              <w:rPr>
                <w:sz w:val="18"/>
                <w:szCs w:val="18"/>
              </w:rPr>
            </w:pPr>
          </w:p>
        </w:tc>
        <w:tc>
          <w:tcPr>
            <w:tcW w:w="1070" w:type="dxa"/>
            <w:vAlign w:val="center"/>
          </w:tcPr>
          <w:p w14:paraId="6C221E90" w14:textId="77777777" w:rsidR="00613C0A" w:rsidRPr="00E306CC" w:rsidRDefault="00613C0A" w:rsidP="00613C0A">
            <w:pPr>
              <w:rPr>
                <w:sz w:val="18"/>
                <w:szCs w:val="18"/>
              </w:rPr>
            </w:pPr>
          </w:p>
        </w:tc>
        <w:tc>
          <w:tcPr>
            <w:tcW w:w="951" w:type="dxa"/>
            <w:vAlign w:val="center"/>
          </w:tcPr>
          <w:p w14:paraId="73FB6AD5" w14:textId="77777777" w:rsidR="00613C0A" w:rsidRPr="00E306CC" w:rsidRDefault="00613C0A" w:rsidP="00613C0A">
            <w:pPr>
              <w:rPr>
                <w:sz w:val="18"/>
                <w:szCs w:val="18"/>
              </w:rPr>
            </w:pPr>
          </w:p>
        </w:tc>
      </w:tr>
      <w:tr w:rsidR="00613C0A" w:rsidRPr="00E306CC" w14:paraId="34BC04C2" w14:textId="77777777" w:rsidTr="001E48B8">
        <w:tc>
          <w:tcPr>
            <w:tcW w:w="4675" w:type="dxa"/>
          </w:tcPr>
          <w:p w14:paraId="692CBCCE" w14:textId="1263C965" w:rsidR="00613C0A" w:rsidRPr="00E306CC" w:rsidRDefault="00613C0A" w:rsidP="00613C0A">
            <w:pPr>
              <w:rPr>
                <w:sz w:val="18"/>
                <w:szCs w:val="18"/>
              </w:rPr>
            </w:pPr>
            <w:r w:rsidRPr="00E306CC">
              <w:t>37 Eu falo com muitas pessoas diferentes em festas.</w:t>
            </w:r>
          </w:p>
        </w:tc>
        <w:tc>
          <w:tcPr>
            <w:tcW w:w="990" w:type="dxa"/>
            <w:vAlign w:val="center"/>
          </w:tcPr>
          <w:p w14:paraId="745415FB" w14:textId="77777777" w:rsidR="00613C0A" w:rsidRPr="00E306CC" w:rsidRDefault="00613C0A" w:rsidP="00613C0A">
            <w:pPr>
              <w:rPr>
                <w:sz w:val="18"/>
                <w:szCs w:val="18"/>
              </w:rPr>
            </w:pPr>
          </w:p>
        </w:tc>
        <w:tc>
          <w:tcPr>
            <w:tcW w:w="1080" w:type="dxa"/>
            <w:vAlign w:val="center"/>
          </w:tcPr>
          <w:p w14:paraId="58DC34A5" w14:textId="77777777" w:rsidR="00613C0A" w:rsidRPr="00E306CC" w:rsidRDefault="00613C0A" w:rsidP="00613C0A">
            <w:pPr>
              <w:rPr>
                <w:sz w:val="18"/>
                <w:szCs w:val="18"/>
              </w:rPr>
            </w:pPr>
          </w:p>
        </w:tc>
        <w:tc>
          <w:tcPr>
            <w:tcW w:w="990" w:type="dxa"/>
            <w:vAlign w:val="center"/>
          </w:tcPr>
          <w:p w14:paraId="12DC7E87" w14:textId="77777777" w:rsidR="00613C0A" w:rsidRPr="00E306CC" w:rsidRDefault="00613C0A" w:rsidP="00613C0A">
            <w:pPr>
              <w:rPr>
                <w:sz w:val="18"/>
                <w:szCs w:val="18"/>
              </w:rPr>
            </w:pPr>
          </w:p>
        </w:tc>
        <w:tc>
          <w:tcPr>
            <w:tcW w:w="1070" w:type="dxa"/>
            <w:vAlign w:val="center"/>
          </w:tcPr>
          <w:p w14:paraId="2FEEB9B1" w14:textId="77777777" w:rsidR="00613C0A" w:rsidRPr="00E306CC" w:rsidRDefault="00613C0A" w:rsidP="00613C0A">
            <w:pPr>
              <w:rPr>
                <w:sz w:val="18"/>
                <w:szCs w:val="18"/>
              </w:rPr>
            </w:pPr>
          </w:p>
        </w:tc>
        <w:tc>
          <w:tcPr>
            <w:tcW w:w="951" w:type="dxa"/>
            <w:vAlign w:val="center"/>
          </w:tcPr>
          <w:p w14:paraId="74567B10" w14:textId="77777777" w:rsidR="00613C0A" w:rsidRPr="00E306CC" w:rsidRDefault="00613C0A" w:rsidP="00613C0A">
            <w:pPr>
              <w:rPr>
                <w:sz w:val="18"/>
                <w:szCs w:val="18"/>
              </w:rPr>
            </w:pPr>
          </w:p>
        </w:tc>
      </w:tr>
      <w:tr w:rsidR="00613C0A" w:rsidRPr="00E306CC" w14:paraId="33BA0EBB" w14:textId="77777777" w:rsidTr="001E48B8">
        <w:tc>
          <w:tcPr>
            <w:tcW w:w="4675" w:type="dxa"/>
          </w:tcPr>
          <w:p w14:paraId="2C0F4857" w14:textId="2B32D574" w:rsidR="00613C0A" w:rsidRPr="00E306CC" w:rsidRDefault="00613C0A" w:rsidP="00613C0A">
            <w:pPr>
              <w:rPr>
                <w:sz w:val="18"/>
                <w:szCs w:val="18"/>
              </w:rPr>
            </w:pPr>
            <w:r w:rsidRPr="00E306CC">
              <w:t>38 Eu vejo beleza em coisas que outras pessoas podem não notar.</w:t>
            </w:r>
          </w:p>
        </w:tc>
        <w:tc>
          <w:tcPr>
            <w:tcW w:w="990" w:type="dxa"/>
            <w:vAlign w:val="center"/>
          </w:tcPr>
          <w:p w14:paraId="6156FE7B" w14:textId="77777777" w:rsidR="00613C0A" w:rsidRPr="00E306CC" w:rsidRDefault="00613C0A" w:rsidP="00613C0A">
            <w:pPr>
              <w:rPr>
                <w:sz w:val="18"/>
                <w:szCs w:val="18"/>
              </w:rPr>
            </w:pPr>
          </w:p>
        </w:tc>
        <w:tc>
          <w:tcPr>
            <w:tcW w:w="1080" w:type="dxa"/>
            <w:vAlign w:val="center"/>
          </w:tcPr>
          <w:p w14:paraId="616D9C75" w14:textId="77777777" w:rsidR="00613C0A" w:rsidRPr="00E306CC" w:rsidRDefault="00613C0A" w:rsidP="00613C0A">
            <w:pPr>
              <w:rPr>
                <w:sz w:val="18"/>
                <w:szCs w:val="18"/>
              </w:rPr>
            </w:pPr>
          </w:p>
        </w:tc>
        <w:tc>
          <w:tcPr>
            <w:tcW w:w="990" w:type="dxa"/>
            <w:vAlign w:val="center"/>
          </w:tcPr>
          <w:p w14:paraId="4518244C" w14:textId="77777777" w:rsidR="00613C0A" w:rsidRPr="00E306CC" w:rsidRDefault="00613C0A" w:rsidP="00613C0A">
            <w:pPr>
              <w:rPr>
                <w:sz w:val="18"/>
                <w:szCs w:val="18"/>
              </w:rPr>
            </w:pPr>
          </w:p>
        </w:tc>
        <w:tc>
          <w:tcPr>
            <w:tcW w:w="1070" w:type="dxa"/>
            <w:vAlign w:val="center"/>
          </w:tcPr>
          <w:p w14:paraId="4A3551BF" w14:textId="77777777" w:rsidR="00613C0A" w:rsidRPr="00E306CC" w:rsidRDefault="00613C0A" w:rsidP="00613C0A">
            <w:pPr>
              <w:rPr>
                <w:sz w:val="18"/>
                <w:szCs w:val="18"/>
              </w:rPr>
            </w:pPr>
          </w:p>
        </w:tc>
        <w:tc>
          <w:tcPr>
            <w:tcW w:w="951" w:type="dxa"/>
            <w:vAlign w:val="center"/>
          </w:tcPr>
          <w:p w14:paraId="7A8DF9EE" w14:textId="77777777" w:rsidR="00613C0A" w:rsidRPr="00E306CC" w:rsidRDefault="00613C0A" w:rsidP="00613C0A">
            <w:pPr>
              <w:rPr>
                <w:sz w:val="18"/>
                <w:szCs w:val="18"/>
              </w:rPr>
            </w:pPr>
          </w:p>
        </w:tc>
      </w:tr>
      <w:tr w:rsidR="00613C0A" w:rsidRPr="00E306CC" w14:paraId="5184A416" w14:textId="77777777" w:rsidTr="001E48B8">
        <w:tc>
          <w:tcPr>
            <w:tcW w:w="4675" w:type="dxa"/>
          </w:tcPr>
          <w:p w14:paraId="03D3EBBC" w14:textId="36899A23" w:rsidR="00613C0A" w:rsidRPr="00E306CC" w:rsidRDefault="00613C0A" w:rsidP="00613C0A">
            <w:pPr>
              <w:rPr>
                <w:sz w:val="18"/>
                <w:szCs w:val="18"/>
              </w:rPr>
            </w:pPr>
            <w:r w:rsidRPr="00E306CC">
              <w:t>39 Eu trapa</w:t>
            </w:r>
            <w:r w:rsidR="00973223">
              <w:t>ceio</w:t>
            </w:r>
            <w:r w:rsidRPr="00E306CC">
              <w:t xml:space="preserve"> para ir em frente</w:t>
            </w:r>
          </w:p>
        </w:tc>
        <w:tc>
          <w:tcPr>
            <w:tcW w:w="990" w:type="dxa"/>
            <w:vAlign w:val="center"/>
          </w:tcPr>
          <w:p w14:paraId="74074FEE" w14:textId="77777777" w:rsidR="00613C0A" w:rsidRPr="00E306CC" w:rsidRDefault="00613C0A" w:rsidP="00613C0A">
            <w:pPr>
              <w:rPr>
                <w:sz w:val="18"/>
                <w:szCs w:val="18"/>
              </w:rPr>
            </w:pPr>
          </w:p>
        </w:tc>
        <w:tc>
          <w:tcPr>
            <w:tcW w:w="1080" w:type="dxa"/>
            <w:vAlign w:val="center"/>
          </w:tcPr>
          <w:p w14:paraId="579245FC" w14:textId="77777777" w:rsidR="00613C0A" w:rsidRPr="00E306CC" w:rsidRDefault="00613C0A" w:rsidP="00613C0A">
            <w:pPr>
              <w:rPr>
                <w:sz w:val="18"/>
                <w:szCs w:val="18"/>
              </w:rPr>
            </w:pPr>
          </w:p>
        </w:tc>
        <w:tc>
          <w:tcPr>
            <w:tcW w:w="990" w:type="dxa"/>
            <w:vAlign w:val="center"/>
          </w:tcPr>
          <w:p w14:paraId="2193BD60" w14:textId="77777777" w:rsidR="00613C0A" w:rsidRPr="00E306CC" w:rsidRDefault="00613C0A" w:rsidP="00613C0A">
            <w:pPr>
              <w:rPr>
                <w:sz w:val="18"/>
                <w:szCs w:val="18"/>
              </w:rPr>
            </w:pPr>
          </w:p>
        </w:tc>
        <w:tc>
          <w:tcPr>
            <w:tcW w:w="1070" w:type="dxa"/>
            <w:vAlign w:val="center"/>
          </w:tcPr>
          <w:p w14:paraId="3BD4C3C6" w14:textId="77777777" w:rsidR="00613C0A" w:rsidRPr="00E306CC" w:rsidRDefault="00613C0A" w:rsidP="00613C0A">
            <w:pPr>
              <w:rPr>
                <w:sz w:val="18"/>
                <w:szCs w:val="18"/>
              </w:rPr>
            </w:pPr>
          </w:p>
        </w:tc>
        <w:tc>
          <w:tcPr>
            <w:tcW w:w="951" w:type="dxa"/>
            <w:vAlign w:val="center"/>
          </w:tcPr>
          <w:p w14:paraId="6C6749BC" w14:textId="77777777" w:rsidR="00613C0A" w:rsidRPr="00E306CC" w:rsidRDefault="00613C0A" w:rsidP="00613C0A">
            <w:pPr>
              <w:rPr>
                <w:sz w:val="18"/>
                <w:szCs w:val="18"/>
              </w:rPr>
            </w:pPr>
          </w:p>
        </w:tc>
      </w:tr>
      <w:tr w:rsidR="00613C0A" w:rsidRPr="00E306CC" w14:paraId="40A353AC" w14:textId="77777777" w:rsidTr="001E48B8">
        <w:tc>
          <w:tcPr>
            <w:tcW w:w="4675" w:type="dxa"/>
          </w:tcPr>
          <w:p w14:paraId="6897C452" w14:textId="40C5B7F3" w:rsidR="00613C0A" w:rsidRPr="00E306CC" w:rsidRDefault="00613C0A" w:rsidP="00613C0A">
            <w:pPr>
              <w:rPr>
                <w:sz w:val="18"/>
                <w:szCs w:val="18"/>
              </w:rPr>
            </w:pPr>
            <w:r w:rsidRPr="00E306CC">
              <w:t>40 Frequentemente eu me esqueço de devolver as coisas aos seus devidos lugares.</w:t>
            </w:r>
          </w:p>
        </w:tc>
        <w:tc>
          <w:tcPr>
            <w:tcW w:w="990" w:type="dxa"/>
            <w:vAlign w:val="center"/>
          </w:tcPr>
          <w:p w14:paraId="21535FF3" w14:textId="77777777" w:rsidR="00613C0A" w:rsidRPr="00E306CC" w:rsidRDefault="00613C0A" w:rsidP="00613C0A">
            <w:pPr>
              <w:rPr>
                <w:sz w:val="18"/>
                <w:szCs w:val="18"/>
              </w:rPr>
            </w:pPr>
          </w:p>
        </w:tc>
        <w:tc>
          <w:tcPr>
            <w:tcW w:w="1080" w:type="dxa"/>
            <w:vAlign w:val="center"/>
          </w:tcPr>
          <w:p w14:paraId="16949ECF" w14:textId="77777777" w:rsidR="00613C0A" w:rsidRPr="00E306CC" w:rsidRDefault="00613C0A" w:rsidP="00613C0A">
            <w:pPr>
              <w:rPr>
                <w:sz w:val="18"/>
                <w:szCs w:val="18"/>
              </w:rPr>
            </w:pPr>
          </w:p>
        </w:tc>
        <w:tc>
          <w:tcPr>
            <w:tcW w:w="990" w:type="dxa"/>
            <w:vAlign w:val="center"/>
          </w:tcPr>
          <w:p w14:paraId="5E9D2125" w14:textId="77777777" w:rsidR="00613C0A" w:rsidRPr="00E306CC" w:rsidRDefault="00613C0A" w:rsidP="00613C0A">
            <w:pPr>
              <w:rPr>
                <w:sz w:val="18"/>
                <w:szCs w:val="18"/>
              </w:rPr>
            </w:pPr>
          </w:p>
        </w:tc>
        <w:tc>
          <w:tcPr>
            <w:tcW w:w="1070" w:type="dxa"/>
            <w:vAlign w:val="center"/>
          </w:tcPr>
          <w:p w14:paraId="4D0D8040" w14:textId="77777777" w:rsidR="00613C0A" w:rsidRPr="00E306CC" w:rsidRDefault="00613C0A" w:rsidP="00613C0A">
            <w:pPr>
              <w:rPr>
                <w:sz w:val="18"/>
                <w:szCs w:val="18"/>
              </w:rPr>
            </w:pPr>
          </w:p>
        </w:tc>
        <w:tc>
          <w:tcPr>
            <w:tcW w:w="951" w:type="dxa"/>
            <w:vAlign w:val="center"/>
          </w:tcPr>
          <w:p w14:paraId="19FE021A" w14:textId="77777777" w:rsidR="00613C0A" w:rsidRPr="00E306CC" w:rsidRDefault="00613C0A" w:rsidP="00613C0A">
            <w:pPr>
              <w:rPr>
                <w:sz w:val="18"/>
                <w:szCs w:val="18"/>
              </w:rPr>
            </w:pPr>
          </w:p>
        </w:tc>
      </w:tr>
      <w:tr w:rsidR="00613C0A" w:rsidRPr="00E306CC" w14:paraId="45223067" w14:textId="77777777" w:rsidTr="001E48B8">
        <w:tc>
          <w:tcPr>
            <w:tcW w:w="4675" w:type="dxa"/>
          </w:tcPr>
          <w:p w14:paraId="54CDB81D" w14:textId="28D10EC9" w:rsidR="00613C0A" w:rsidRPr="00E306CC" w:rsidRDefault="00613C0A" w:rsidP="00613C0A">
            <w:pPr>
              <w:rPr>
                <w:sz w:val="18"/>
                <w:szCs w:val="18"/>
              </w:rPr>
            </w:pPr>
            <w:r w:rsidRPr="00E306CC">
              <w:t>41 Eu não gosto de mim mesmo(a).</w:t>
            </w:r>
          </w:p>
        </w:tc>
        <w:tc>
          <w:tcPr>
            <w:tcW w:w="990" w:type="dxa"/>
            <w:vAlign w:val="center"/>
          </w:tcPr>
          <w:p w14:paraId="731D0713" w14:textId="77777777" w:rsidR="00613C0A" w:rsidRPr="00E306CC" w:rsidRDefault="00613C0A" w:rsidP="00613C0A">
            <w:pPr>
              <w:rPr>
                <w:sz w:val="18"/>
                <w:szCs w:val="18"/>
              </w:rPr>
            </w:pPr>
          </w:p>
        </w:tc>
        <w:tc>
          <w:tcPr>
            <w:tcW w:w="1080" w:type="dxa"/>
            <w:vAlign w:val="center"/>
          </w:tcPr>
          <w:p w14:paraId="3BA55C3D" w14:textId="77777777" w:rsidR="00613C0A" w:rsidRPr="00E306CC" w:rsidRDefault="00613C0A" w:rsidP="00613C0A">
            <w:pPr>
              <w:rPr>
                <w:sz w:val="18"/>
                <w:szCs w:val="18"/>
              </w:rPr>
            </w:pPr>
          </w:p>
        </w:tc>
        <w:tc>
          <w:tcPr>
            <w:tcW w:w="990" w:type="dxa"/>
            <w:vAlign w:val="center"/>
          </w:tcPr>
          <w:p w14:paraId="51D05F35" w14:textId="77777777" w:rsidR="00613C0A" w:rsidRPr="00E306CC" w:rsidRDefault="00613C0A" w:rsidP="00613C0A">
            <w:pPr>
              <w:rPr>
                <w:sz w:val="18"/>
                <w:szCs w:val="18"/>
              </w:rPr>
            </w:pPr>
          </w:p>
        </w:tc>
        <w:tc>
          <w:tcPr>
            <w:tcW w:w="1070" w:type="dxa"/>
            <w:vAlign w:val="center"/>
          </w:tcPr>
          <w:p w14:paraId="41E1664C" w14:textId="77777777" w:rsidR="00613C0A" w:rsidRPr="00E306CC" w:rsidRDefault="00613C0A" w:rsidP="00613C0A">
            <w:pPr>
              <w:rPr>
                <w:sz w:val="18"/>
                <w:szCs w:val="18"/>
              </w:rPr>
            </w:pPr>
          </w:p>
        </w:tc>
        <w:tc>
          <w:tcPr>
            <w:tcW w:w="951" w:type="dxa"/>
            <w:vAlign w:val="center"/>
          </w:tcPr>
          <w:p w14:paraId="7F1E369D" w14:textId="77777777" w:rsidR="00613C0A" w:rsidRPr="00E306CC" w:rsidRDefault="00613C0A" w:rsidP="00613C0A">
            <w:pPr>
              <w:rPr>
                <w:sz w:val="18"/>
                <w:szCs w:val="18"/>
              </w:rPr>
            </w:pPr>
          </w:p>
        </w:tc>
      </w:tr>
      <w:tr w:rsidR="00613C0A" w:rsidRPr="00E306CC" w14:paraId="26270428" w14:textId="77777777" w:rsidTr="001E48B8">
        <w:tc>
          <w:tcPr>
            <w:tcW w:w="4675" w:type="dxa"/>
          </w:tcPr>
          <w:p w14:paraId="4BA7B390" w14:textId="302ADE8F" w:rsidR="00613C0A" w:rsidRPr="00E306CC" w:rsidRDefault="00613C0A" w:rsidP="00613C0A">
            <w:pPr>
              <w:rPr>
                <w:sz w:val="18"/>
                <w:szCs w:val="18"/>
              </w:rPr>
            </w:pPr>
            <w:r w:rsidRPr="00E306CC">
              <w:t>42 Eu tento liderar outros.</w:t>
            </w:r>
          </w:p>
        </w:tc>
        <w:tc>
          <w:tcPr>
            <w:tcW w:w="990" w:type="dxa"/>
            <w:vAlign w:val="center"/>
          </w:tcPr>
          <w:p w14:paraId="7BA07479" w14:textId="77777777" w:rsidR="00613C0A" w:rsidRPr="00E306CC" w:rsidRDefault="00613C0A" w:rsidP="00613C0A">
            <w:pPr>
              <w:rPr>
                <w:sz w:val="18"/>
                <w:szCs w:val="18"/>
              </w:rPr>
            </w:pPr>
          </w:p>
        </w:tc>
        <w:tc>
          <w:tcPr>
            <w:tcW w:w="1080" w:type="dxa"/>
            <w:vAlign w:val="center"/>
          </w:tcPr>
          <w:p w14:paraId="55A14C01" w14:textId="77777777" w:rsidR="00613C0A" w:rsidRPr="00E306CC" w:rsidRDefault="00613C0A" w:rsidP="00613C0A">
            <w:pPr>
              <w:rPr>
                <w:sz w:val="18"/>
                <w:szCs w:val="18"/>
              </w:rPr>
            </w:pPr>
          </w:p>
        </w:tc>
        <w:tc>
          <w:tcPr>
            <w:tcW w:w="990" w:type="dxa"/>
            <w:vAlign w:val="center"/>
          </w:tcPr>
          <w:p w14:paraId="27ED9A8E" w14:textId="77777777" w:rsidR="00613C0A" w:rsidRPr="00E306CC" w:rsidRDefault="00613C0A" w:rsidP="00613C0A">
            <w:pPr>
              <w:rPr>
                <w:sz w:val="18"/>
                <w:szCs w:val="18"/>
              </w:rPr>
            </w:pPr>
          </w:p>
        </w:tc>
        <w:tc>
          <w:tcPr>
            <w:tcW w:w="1070" w:type="dxa"/>
            <w:vAlign w:val="center"/>
          </w:tcPr>
          <w:p w14:paraId="614F0B68" w14:textId="77777777" w:rsidR="00613C0A" w:rsidRPr="00E306CC" w:rsidRDefault="00613C0A" w:rsidP="00613C0A">
            <w:pPr>
              <w:rPr>
                <w:sz w:val="18"/>
                <w:szCs w:val="18"/>
              </w:rPr>
            </w:pPr>
          </w:p>
        </w:tc>
        <w:tc>
          <w:tcPr>
            <w:tcW w:w="951" w:type="dxa"/>
            <w:vAlign w:val="center"/>
          </w:tcPr>
          <w:p w14:paraId="30757C1C" w14:textId="77777777" w:rsidR="00613C0A" w:rsidRPr="00E306CC" w:rsidRDefault="00613C0A" w:rsidP="00613C0A">
            <w:pPr>
              <w:rPr>
                <w:sz w:val="18"/>
                <w:szCs w:val="18"/>
              </w:rPr>
            </w:pPr>
          </w:p>
        </w:tc>
      </w:tr>
      <w:tr w:rsidR="00613C0A" w:rsidRPr="00E306CC" w14:paraId="582621F9" w14:textId="77777777" w:rsidTr="001E48B8">
        <w:tc>
          <w:tcPr>
            <w:tcW w:w="4675" w:type="dxa"/>
          </w:tcPr>
          <w:p w14:paraId="41D73F09" w14:textId="277AA743" w:rsidR="00613C0A" w:rsidRPr="00E306CC" w:rsidRDefault="00613C0A" w:rsidP="00613C0A">
            <w:pPr>
              <w:rPr>
                <w:sz w:val="18"/>
                <w:szCs w:val="18"/>
              </w:rPr>
            </w:pPr>
            <w:r w:rsidRPr="00E306CC">
              <w:t>43 Eu sou sensível as emoções das outras pessoas.</w:t>
            </w:r>
          </w:p>
        </w:tc>
        <w:tc>
          <w:tcPr>
            <w:tcW w:w="990" w:type="dxa"/>
            <w:vAlign w:val="center"/>
          </w:tcPr>
          <w:p w14:paraId="799A0133" w14:textId="77777777" w:rsidR="00613C0A" w:rsidRPr="00E306CC" w:rsidRDefault="00613C0A" w:rsidP="00613C0A">
            <w:pPr>
              <w:rPr>
                <w:sz w:val="18"/>
                <w:szCs w:val="18"/>
              </w:rPr>
            </w:pPr>
          </w:p>
        </w:tc>
        <w:tc>
          <w:tcPr>
            <w:tcW w:w="1080" w:type="dxa"/>
            <w:vAlign w:val="center"/>
          </w:tcPr>
          <w:p w14:paraId="242D05ED" w14:textId="77777777" w:rsidR="00613C0A" w:rsidRPr="00E306CC" w:rsidRDefault="00613C0A" w:rsidP="00613C0A">
            <w:pPr>
              <w:rPr>
                <w:sz w:val="18"/>
                <w:szCs w:val="18"/>
              </w:rPr>
            </w:pPr>
          </w:p>
        </w:tc>
        <w:tc>
          <w:tcPr>
            <w:tcW w:w="990" w:type="dxa"/>
            <w:vAlign w:val="center"/>
          </w:tcPr>
          <w:p w14:paraId="6E492D70" w14:textId="77777777" w:rsidR="00613C0A" w:rsidRPr="00E306CC" w:rsidRDefault="00613C0A" w:rsidP="00613C0A">
            <w:pPr>
              <w:rPr>
                <w:sz w:val="18"/>
                <w:szCs w:val="18"/>
              </w:rPr>
            </w:pPr>
          </w:p>
        </w:tc>
        <w:tc>
          <w:tcPr>
            <w:tcW w:w="1070" w:type="dxa"/>
            <w:vAlign w:val="center"/>
          </w:tcPr>
          <w:p w14:paraId="08610173" w14:textId="77777777" w:rsidR="00613C0A" w:rsidRPr="00E306CC" w:rsidRDefault="00613C0A" w:rsidP="00613C0A">
            <w:pPr>
              <w:rPr>
                <w:sz w:val="18"/>
                <w:szCs w:val="18"/>
              </w:rPr>
            </w:pPr>
          </w:p>
        </w:tc>
        <w:tc>
          <w:tcPr>
            <w:tcW w:w="951" w:type="dxa"/>
            <w:vAlign w:val="center"/>
          </w:tcPr>
          <w:p w14:paraId="0C8151A7" w14:textId="77777777" w:rsidR="00613C0A" w:rsidRPr="00E306CC" w:rsidRDefault="00613C0A" w:rsidP="00613C0A">
            <w:pPr>
              <w:rPr>
                <w:sz w:val="18"/>
                <w:szCs w:val="18"/>
              </w:rPr>
            </w:pPr>
          </w:p>
        </w:tc>
      </w:tr>
      <w:tr w:rsidR="00613C0A" w:rsidRPr="00E306CC" w14:paraId="10FEECFE" w14:textId="77777777" w:rsidTr="001E48B8">
        <w:tc>
          <w:tcPr>
            <w:tcW w:w="4675" w:type="dxa"/>
          </w:tcPr>
          <w:p w14:paraId="49F23109" w14:textId="7C08BE12" w:rsidR="00613C0A" w:rsidRPr="00E306CC" w:rsidRDefault="00613C0A" w:rsidP="00613C0A">
            <w:pPr>
              <w:rPr>
                <w:sz w:val="18"/>
                <w:szCs w:val="18"/>
              </w:rPr>
            </w:pPr>
            <w:r w:rsidRPr="00E306CC">
              <w:t>44 Eu me preocupo com outras pessoas.</w:t>
            </w:r>
          </w:p>
        </w:tc>
        <w:tc>
          <w:tcPr>
            <w:tcW w:w="990" w:type="dxa"/>
            <w:vAlign w:val="center"/>
          </w:tcPr>
          <w:p w14:paraId="6B500F77" w14:textId="77777777" w:rsidR="00613C0A" w:rsidRPr="00E306CC" w:rsidRDefault="00613C0A" w:rsidP="00613C0A">
            <w:pPr>
              <w:rPr>
                <w:sz w:val="18"/>
                <w:szCs w:val="18"/>
              </w:rPr>
            </w:pPr>
          </w:p>
        </w:tc>
        <w:tc>
          <w:tcPr>
            <w:tcW w:w="1080" w:type="dxa"/>
            <w:vAlign w:val="center"/>
          </w:tcPr>
          <w:p w14:paraId="796E4954" w14:textId="77777777" w:rsidR="00613C0A" w:rsidRPr="00E306CC" w:rsidRDefault="00613C0A" w:rsidP="00613C0A">
            <w:pPr>
              <w:rPr>
                <w:sz w:val="18"/>
                <w:szCs w:val="18"/>
              </w:rPr>
            </w:pPr>
          </w:p>
        </w:tc>
        <w:tc>
          <w:tcPr>
            <w:tcW w:w="990" w:type="dxa"/>
            <w:vAlign w:val="center"/>
          </w:tcPr>
          <w:p w14:paraId="17001A86" w14:textId="77777777" w:rsidR="00613C0A" w:rsidRPr="00E306CC" w:rsidRDefault="00613C0A" w:rsidP="00613C0A">
            <w:pPr>
              <w:rPr>
                <w:sz w:val="18"/>
                <w:szCs w:val="18"/>
              </w:rPr>
            </w:pPr>
          </w:p>
        </w:tc>
        <w:tc>
          <w:tcPr>
            <w:tcW w:w="1070" w:type="dxa"/>
            <w:vAlign w:val="center"/>
          </w:tcPr>
          <w:p w14:paraId="7A0635A8" w14:textId="77777777" w:rsidR="00613C0A" w:rsidRPr="00E306CC" w:rsidRDefault="00613C0A" w:rsidP="00613C0A">
            <w:pPr>
              <w:rPr>
                <w:sz w:val="18"/>
                <w:szCs w:val="18"/>
              </w:rPr>
            </w:pPr>
          </w:p>
        </w:tc>
        <w:tc>
          <w:tcPr>
            <w:tcW w:w="951" w:type="dxa"/>
            <w:vAlign w:val="center"/>
          </w:tcPr>
          <w:p w14:paraId="5B4569F6" w14:textId="77777777" w:rsidR="00613C0A" w:rsidRPr="00E306CC" w:rsidRDefault="00613C0A" w:rsidP="00613C0A">
            <w:pPr>
              <w:rPr>
                <w:sz w:val="18"/>
                <w:szCs w:val="18"/>
              </w:rPr>
            </w:pPr>
          </w:p>
        </w:tc>
      </w:tr>
      <w:tr w:rsidR="00613C0A" w:rsidRPr="00E306CC" w14:paraId="2A09A746" w14:textId="77777777" w:rsidTr="001E48B8">
        <w:tc>
          <w:tcPr>
            <w:tcW w:w="4675" w:type="dxa"/>
          </w:tcPr>
          <w:p w14:paraId="1ED691F6" w14:textId="5E6ED721" w:rsidR="00613C0A" w:rsidRPr="00E306CC" w:rsidRDefault="00613C0A" w:rsidP="00613C0A">
            <w:pPr>
              <w:rPr>
                <w:sz w:val="18"/>
                <w:szCs w:val="18"/>
              </w:rPr>
            </w:pPr>
            <w:r w:rsidRPr="00E306CC">
              <w:t>45 Eu falo a verdade.</w:t>
            </w:r>
          </w:p>
        </w:tc>
        <w:tc>
          <w:tcPr>
            <w:tcW w:w="990" w:type="dxa"/>
            <w:vAlign w:val="center"/>
          </w:tcPr>
          <w:p w14:paraId="28AA3AFF" w14:textId="77777777" w:rsidR="00613C0A" w:rsidRPr="00E306CC" w:rsidRDefault="00613C0A" w:rsidP="00613C0A">
            <w:pPr>
              <w:rPr>
                <w:sz w:val="18"/>
                <w:szCs w:val="18"/>
              </w:rPr>
            </w:pPr>
          </w:p>
        </w:tc>
        <w:tc>
          <w:tcPr>
            <w:tcW w:w="1080" w:type="dxa"/>
            <w:vAlign w:val="center"/>
          </w:tcPr>
          <w:p w14:paraId="25A61E0F" w14:textId="77777777" w:rsidR="00613C0A" w:rsidRPr="00E306CC" w:rsidRDefault="00613C0A" w:rsidP="00613C0A">
            <w:pPr>
              <w:rPr>
                <w:sz w:val="18"/>
                <w:szCs w:val="18"/>
              </w:rPr>
            </w:pPr>
          </w:p>
        </w:tc>
        <w:tc>
          <w:tcPr>
            <w:tcW w:w="990" w:type="dxa"/>
            <w:vAlign w:val="center"/>
          </w:tcPr>
          <w:p w14:paraId="70DBDB9F" w14:textId="77777777" w:rsidR="00613C0A" w:rsidRPr="00E306CC" w:rsidRDefault="00613C0A" w:rsidP="00613C0A">
            <w:pPr>
              <w:rPr>
                <w:sz w:val="18"/>
                <w:szCs w:val="18"/>
              </w:rPr>
            </w:pPr>
          </w:p>
        </w:tc>
        <w:tc>
          <w:tcPr>
            <w:tcW w:w="1070" w:type="dxa"/>
            <w:vAlign w:val="center"/>
          </w:tcPr>
          <w:p w14:paraId="3D85491D" w14:textId="77777777" w:rsidR="00613C0A" w:rsidRPr="00E306CC" w:rsidRDefault="00613C0A" w:rsidP="00613C0A">
            <w:pPr>
              <w:rPr>
                <w:sz w:val="18"/>
                <w:szCs w:val="18"/>
              </w:rPr>
            </w:pPr>
          </w:p>
        </w:tc>
        <w:tc>
          <w:tcPr>
            <w:tcW w:w="951" w:type="dxa"/>
            <w:vAlign w:val="center"/>
          </w:tcPr>
          <w:p w14:paraId="3D52BC2C" w14:textId="77777777" w:rsidR="00613C0A" w:rsidRPr="00E306CC" w:rsidRDefault="00613C0A" w:rsidP="00613C0A">
            <w:pPr>
              <w:rPr>
                <w:sz w:val="18"/>
                <w:szCs w:val="18"/>
              </w:rPr>
            </w:pPr>
          </w:p>
        </w:tc>
      </w:tr>
      <w:tr w:rsidR="00613C0A" w:rsidRPr="00E306CC" w14:paraId="41656ABB" w14:textId="77777777" w:rsidTr="001E48B8">
        <w:tc>
          <w:tcPr>
            <w:tcW w:w="4675" w:type="dxa"/>
          </w:tcPr>
          <w:p w14:paraId="4F62E040" w14:textId="7A6CC351" w:rsidR="00613C0A" w:rsidRPr="00E306CC" w:rsidRDefault="00613C0A" w:rsidP="00613C0A">
            <w:pPr>
              <w:rPr>
                <w:sz w:val="18"/>
                <w:szCs w:val="18"/>
              </w:rPr>
            </w:pPr>
            <w:r w:rsidRPr="00E306CC">
              <w:t>46 Eu não gosto de chamar atenção para mim mesmo(a).</w:t>
            </w:r>
          </w:p>
        </w:tc>
        <w:tc>
          <w:tcPr>
            <w:tcW w:w="990" w:type="dxa"/>
            <w:vAlign w:val="center"/>
          </w:tcPr>
          <w:p w14:paraId="1F41DD74" w14:textId="77777777" w:rsidR="00613C0A" w:rsidRPr="00E306CC" w:rsidRDefault="00613C0A" w:rsidP="00613C0A">
            <w:pPr>
              <w:rPr>
                <w:sz w:val="18"/>
                <w:szCs w:val="18"/>
              </w:rPr>
            </w:pPr>
          </w:p>
        </w:tc>
        <w:tc>
          <w:tcPr>
            <w:tcW w:w="1080" w:type="dxa"/>
            <w:vAlign w:val="center"/>
          </w:tcPr>
          <w:p w14:paraId="3CD97BB0" w14:textId="77777777" w:rsidR="00613C0A" w:rsidRPr="00E306CC" w:rsidRDefault="00613C0A" w:rsidP="00613C0A">
            <w:pPr>
              <w:rPr>
                <w:sz w:val="18"/>
                <w:szCs w:val="18"/>
              </w:rPr>
            </w:pPr>
          </w:p>
        </w:tc>
        <w:tc>
          <w:tcPr>
            <w:tcW w:w="990" w:type="dxa"/>
            <w:vAlign w:val="center"/>
          </w:tcPr>
          <w:p w14:paraId="7E6AF2E3" w14:textId="77777777" w:rsidR="00613C0A" w:rsidRPr="00E306CC" w:rsidRDefault="00613C0A" w:rsidP="00613C0A">
            <w:pPr>
              <w:rPr>
                <w:sz w:val="18"/>
                <w:szCs w:val="18"/>
              </w:rPr>
            </w:pPr>
          </w:p>
        </w:tc>
        <w:tc>
          <w:tcPr>
            <w:tcW w:w="1070" w:type="dxa"/>
            <w:vAlign w:val="center"/>
          </w:tcPr>
          <w:p w14:paraId="67F4FA81" w14:textId="77777777" w:rsidR="00613C0A" w:rsidRPr="00E306CC" w:rsidRDefault="00613C0A" w:rsidP="00613C0A">
            <w:pPr>
              <w:rPr>
                <w:sz w:val="18"/>
                <w:szCs w:val="18"/>
              </w:rPr>
            </w:pPr>
          </w:p>
        </w:tc>
        <w:tc>
          <w:tcPr>
            <w:tcW w:w="951" w:type="dxa"/>
            <w:vAlign w:val="center"/>
          </w:tcPr>
          <w:p w14:paraId="3C3B136F" w14:textId="77777777" w:rsidR="00613C0A" w:rsidRPr="00E306CC" w:rsidRDefault="00613C0A" w:rsidP="00613C0A">
            <w:pPr>
              <w:rPr>
                <w:sz w:val="18"/>
                <w:szCs w:val="18"/>
              </w:rPr>
            </w:pPr>
          </w:p>
        </w:tc>
      </w:tr>
      <w:tr w:rsidR="00613C0A" w:rsidRPr="00E306CC" w14:paraId="6D0A7F3B" w14:textId="77777777" w:rsidTr="001E48B8">
        <w:tc>
          <w:tcPr>
            <w:tcW w:w="4675" w:type="dxa"/>
          </w:tcPr>
          <w:p w14:paraId="6ABC66DE" w14:textId="18673222" w:rsidR="00613C0A" w:rsidRPr="00E306CC" w:rsidRDefault="00613C0A" w:rsidP="00613C0A">
            <w:pPr>
              <w:rPr>
                <w:sz w:val="18"/>
                <w:szCs w:val="18"/>
              </w:rPr>
            </w:pPr>
            <w:r w:rsidRPr="00E306CC">
              <w:t>47 Eu estou sempre em movimento.</w:t>
            </w:r>
          </w:p>
        </w:tc>
        <w:tc>
          <w:tcPr>
            <w:tcW w:w="990" w:type="dxa"/>
            <w:vAlign w:val="center"/>
          </w:tcPr>
          <w:p w14:paraId="58C331CE" w14:textId="77777777" w:rsidR="00613C0A" w:rsidRPr="00E306CC" w:rsidRDefault="00613C0A" w:rsidP="00613C0A">
            <w:pPr>
              <w:rPr>
                <w:sz w:val="18"/>
                <w:szCs w:val="18"/>
              </w:rPr>
            </w:pPr>
          </w:p>
        </w:tc>
        <w:tc>
          <w:tcPr>
            <w:tcW w:w="1080" w:type="dxa"/>
            <w:vAlign w:val="center"/>
          </w:tcPr>
          <w:p w14:paraId="535A9FE6" w14:textId="77777777" w:rsidR="00613C0A" w:rsidRPr="00E306CC" w:rsidRDefault="00613C0A" w:rsidP="00613C0A">
            <w:pPr>
              <w:rPr>
                <w:sz w:val="18"/>
                <w:szCs w:val="18"/>
              </w:rPr>
            </w:pPr>
          </w:p>
        </w:tc>
        <w:tc>
          <w:tcPr>
            <w:tcW w:w="990" w:type="dxa"/>
            <w:vAlign w:val="center"/>
          </w:tcPr>
          <w:p w14:paraId="56B52241" w14:textId="77777777" w:rsidR="00613C0A" w:rsidRPr="00E306CC" w:rsidRDefault="00613C0A" w:rsidP="00613C0A">
            <w:pPr>
              <w:rPr>
                <w:sz w:val="18"/>
                <w:szCs w:val="18"/>
              </w:rPr>
            </w:pPr>
          </w:p>
        </w:tc>
        <w:tc>
          <w:tcPr>
            <w:tcW w:w="1070" w:type="dxa"/>
            <w:vAlign w:val="center"/>
          </w:tcPr>
          <w:p w14:paraId="7DF0006F" w14:textId="77777777" w:rsidR="00613C0A" w:rsidRPr="00E306CC" w:rsidRDefault="00613C0A" w:rsidP="00613C0A">
            <w:pPr>
              <w:rPr>
                <w:sz w:val="18"/>
                <w:szCs w:val="18"/>
              </w:rPr>
            </w:pPr>
          </w:p>
        </w:tc>
        <w:tc>
          <w:tcPr>
            <w:tcW w:w="951" w:type="dxa"/>
            <w:vAlign w:val="center"/>
          </w:tcPr>
          <w:p w14:paraId="7B4DA6F2" w14:textId="77777777" w:rsidR="00613C0A" w:rsidRPr="00E306CC" w:rsidRDefault="00613C0A" w:rsidP="00613C0A">
            <w:pPr>
              <w:rPr>
                <w:sz w:val="18"/>
                <w:szCs w:val="18"/>
              </w:rPr>
            </w:pPr>
          </w:p>
        </w:tc>
      </w:tr>
      <w:tr w:rsidR="00613C0A" w:rsidRPr="00E306CC" w14:paraId="4BF2364E" w14:textId="77777777" w:rsidTr="001E48B8">
        <w:tc>
          <w:tcPr>
            <w:tcW w:w="4675" w:type="dxa"/>
          </w:tcPr>
          <w:p w14:paraId="46BFFB3C" w14:textId="3C762F06" w:rsidR="00613C0A" w:rsidRPr="00E306CC" w:rsidRDefault="00613C0A" w:rsidP="00613C0A">
            <w:pPr>
              <w:rPr>
                <w:sz w:val="18"/>
                <w:szCs w:val="18"/>
              </w:rPr>
            </w:pPr>
            <w:r w:rsidRPr="00E306CC">
              <w:t>48 Eu prefiro seguir com coisas que eu conheço.</w:t>
            </w:r>
          </w:p>
        </w:tc>
        <w:tc>
          <w:tcPr>
            <w:tcW w:w="990" w:type="dxa"/>
            <w:vAlign w:val="center"/>
          </w:tcPr>
          <w:p w14:paraId="4E160FED" w14:textId="77777777" w:rsidR="00613C0A" w:rsidRPr="00E306CC" w:rsidRDefault="00613C0A" w:rsidP="00613C0A">
            <w:pPr>
              <w:rPr>
                <w:sz w:val="18"/>
                <w:szCs w:val="18"/>
              </w:rPr>
            </w:pPr>
          </w:p>
        </w:tc>
        <w:tc>
          <w:tcPr>
            <w:tcW w:w="1080" w:type="dxa"/>
            <w:vAlign w:val="center"/>
          </w:tcPr>
          <w:p w14:paraId="3F6DDCDA" w14:textId="77777777" w:rsidR="00613C0A" w:rsidRPr="00E306CC" w:rsidRDefault="00613C0A" w:rsidP="00613C0A">
            <w:pPr>
              <w:rPr>
                <w:sz w:val="18"/>
                <w:szCs w:val="18"/>
              </w:rPr>
            </w:pPr>
          </w:p>
        </w:tc>
        <w:tc>
          <w:tcPr>
            <w:tcW w:w="990" w:type="dxa"/>
            <w:vAlign w:val="center"/>
          </w:tcPr>
          <w:p w14:paraId="74BE644B" w14:textId="77777777" w:rsidR="00613C0A" w:rsidRPr="00E306CC" w:rsidRDefault="00613C0A" w:rsidP="00613C0A">
            <w:pPr>
              <w:rPr>
                <w:sz w:val="18"/>
                <w:szCs w:val="18"/>
              </w:rPr>
            </w:pPr>
          </w:p>
        </w:tc>
        <w:tc>
          <w:tcPr>
            <w:tcW w:w="1070" w:type="dxa"/>
            <w:vAlign w:val="center"/>
          </w:tcPr>
          <w:p w14:paraId="471A8DED" w14:textId="77777777" w:rsidR="00613C0A" w:rsidRPr="00E306CC" w:rsidRDefault="00613C0A" w:rsidP="00613C0A">
            <w:pPr>
              <w:rPr>
                <w:sz w:val="18"/>
                <w:szCs w:val="18"/>
              </w:rPr>
            </w:pPr>
          </w:p>
        </w:tc>
        <w:tc>
          <w:tcPr>
            <w:tcW w:w="951" w:type="dxa"/>
            <w:vAlign w:val="center"/>
          </w:tcPr>
          <w:p w14:paraId="60C3A087" w14:textId="77777777" w:rsidR="00613C0A" w:rsidRPr="00E306CC" w:rsidRDefault="00613C0A" w:rsidP="00613C0A">
            <w:pPr>
              <w:rPr>
                <w:sz w:val="18"/>
                <w:szCs w:val="18"/>
              </w:rPr>
            </w:pPr>
          </w:p>
        </w:tc>
      </w:tr>
      <w:tr w:rsidR="00613C0A" w:rsidRPr="00E306CC" w14:paraId="64D6EB43" w14:textId="77777777" w:rsidTr="001E48B8">
        <w:tc>
          <w:tcPr>
            <w:tcW w:w="4675" w:type="dxa"/>
          </w:tcPr>
          <w:p w14:paraId="261A3151" w14:textId="42D6A654" w:rsidR="00613C0A" w:rsidRPr="00E306CC" w:rsidRDefault="00613C0A" w:rsidP="00613C0A">
            <w:pPr>
              <w:rPr>
                <w:sz w:val="18"/>
                <w:szCs w:val="18"/>
              </w:rPr>
            </w:pPr>
            <w:r w:rsidRPr="00E306CC">
              <w:t>49 Eu grito com as pessoas.</w:t>
            </w:r>
          </w:p>
        </w:tc>
        <w:tc>
          <w:tcPr>
            <w:tcW w:w="990" w:type="dxa"/>
            <w:vAlign w:val="center"/>
          </w:tcPr>
          <w:p w14:paraId="55E2C83E" w14:textId="77777777" w:rsidR="00613C0A" w:rsidRPr="00E306CC" w:rsidRDefault="00613C0A" w:rsidP="00613C0A">
            <w:pPr>
              <w:rPr>
                <w:sz w:val="18"/>
                <w:szCs w:val="18"/>
              </w:rPr>
            </w:pPr>
          </w:p>
        </w:tc>
        <w:tc>
          <w:tcPr>
            <w:tcW w:w="1080" w:type="dxa"/>
            <w:vAlign w:val="center"/>
          </w:tcPr>
          <w:p w14:paraId="7828C7DD" w14:textId="77777777" w:rsidR="00613C0A" w:rsidRPr="00E306CC" w:rsidRDefault="00613C0A" w:rsidP="00613C0A">
            <w:pPr>
              <w:rPr>
                <w:sz w:val="18"/>
                <w:szCs w:val="18"/>
              </w:rPr>
            </w:pPr>
          </w:p>
        </w:tc>
        <w:tc>
          <w:tcPr>
            <w:tcW w:w="990" w:type="dxa"/>
            <w:vAlign w:val="center"/>
          </w:tcPr>
          <w:p w14:paraId="4F886537" w14:textId="77777777" w:rsidR="00613C0A" w:rsidRPr="00E306CC" w:rsidRDefault="00613C0A" w:rsidP="00613C0A">
            <w:pPr>
              <w:rPr>
                <w:sz w:val="18"/>
                <w:szCs w:val="18"/>
              </w:rPr>
            </w:pPr>
          </w:p>
        </w:tc>
        <w:tc>
          <w:tcPr>
            <w:tcW w:w="1070" w:type="dxa"/>
            <w:vAlign w:val="center"/>
          </w:tcPr>
          <w:p w14:paraId="3E9FD99B" w14:textId="77777777" w:rsidR="00613C0A" w:rsidRPr="00E306CC" w:rsidRDefault="00613C0A" w:rsidP="00613C0A">
            <w:pPr>
              <w:rPr>
                <w:sz w:val="18"/>
                <w:szCs w:val="18"/>
              </w:rPr>
            </w:pPr>
          </w:p>
        </w:tc>
        <w:tc>
          <w:tcPr>
            <w:tcW w:w="951" w:type="dxa"/>
            <w:vAlign w:val="center"/>
          </w:tcPr>
          <w:p w14:paraId="156BD4FF" w14:textId="77777777" w:rsidR="00613C0A" w:rsidRPr="00E306CC" w:rsidRDefault="00613C0A" w:rsidP="00613C0A">
            <w:pPr>
              <w:rPr>
                <w:sz w:val="18"/>
                <w:szCs w:val="18"/>
              </w:rPr>
            </w:pPr>
          </w:p>
        </w:tc>
      </w:tr>
      <w:tr w:rsidR="00613C0A" w:rsidRPr="00E306CC" w14:paraId="0238FDB6" w14:textId="77777777" w:rsidTr="001E48B8">
        <w:tc>
          <w:tcPr>
            <w:tcW w:w="4675" w:type="dxa"/>
          </w:tcPr>
          <w:p w14:paraId="240C6520" w14:textId="0414BD01" w:rsidR="00613C0A" w:rsidRPr="00E306CC" w:rsidRDefault="00613C0A" w:rsidP="00613C0A">
            <w:pPr>
              <w:rPr>
                <w:sz w:val="18"/>
                <w:szCs w:val="18"/>
              </w:rPr>
            </w:pPr>
            <w:r w:rsidRPr="00E306CC">
              <w:t>50 Eu faço mais do que esperam de mim.</w:t>
            </w:r>
          </w:p>
        </w:tc>
        <w:tc>
          <w:tcPr>
            <w:tcW w:w="990" w:type="dxa"/>
            <w:vAlign w:val="center"/>
          </w:tcPr>
          <w:p w14:paraId="0A9032CD" w14:textId="77777777" w:rsidR="00613C0A" w:rsidRPr="00E306CC" w:rsidRDefault="00613C0A" w:rsidP="00613C0A">
            <w:pPr>
              <w:rPr>
                <w:sz w:val="18"/>
                <w:szCs w:val="18"/>
              </w:rPr>
            </w:pPr>
          </w:p>
        </w:tc>
        <w:tc>
          <w:tcPr>
            <w:tcW w:w="1080" w:type="dxa"/>
            <w:vAlign w:val="center"/>
          </w:tcPr>
          <w:p w14:paraId="58F9A276" w14:textId="77777777" w:rsidR="00613C0A" w:rsidRPr="00E306CC" w:rsidRDefault="00613C0A" w:rsidP="00613C0A">
            <w:pPr>
              <w:rPr>
                <w:sz w:val="18"/>
                <w:szCs w:val="18"/>
              </w:rPr>
            </w:pPr>
          </w:p>
        </w:tc>
        <w:tc>
          <w:tcPr>
            <w:tcW w:w="990" w:type="dxa"/>
            <w:vAlign w:val="center"/>
          </w:tcPr>
          <w:p w14:paraId="7BDA6759" w14:textId="77777777" w:rsidR="00613C0A" w:rsidRPr="00E306CC" w:rsidRDefault="00613C0A" w:rsidP="00613C0A">
            <w:pPr>
              <w:rPr>
                <w:sz w:val="18"/>
                <w:szCs w:val="18"/>
              </w:rPr>
            </w:pPr>
          </w:p>
        </w:tc>
        <w:tc>
          <w:tcPr>
            <w:tcW w:w="1070" w:type="dxa"/>
            <w:vAlign w:val="center"/>
          </w:tcPr>
          <w:p w14:paraId="04BBC369" w14:textId="77777777" w:rsidR="00613C0A" w:rsidRPr="00E306CC" w:rsidRDefault="00613C0A" w:rsidP="00613C0A">
            <w:pPr>
              <w:rPr>
                <w:sz w:val="18"/>
                <w:szCs w:val="18"/>
              </w:rPr>
            </w:pPr>
          </w:p>
        </w:tc>
        <w:tc>
          <w:tcPr>
            <w:tcW w:w="951" w:type="dxa"/>
            <w:vAlign w:val="center"/>
          </w:tcPr>
          <w:p w14:paraId="32445336" w14:textId="77777777" w:rsidR="00613C0A" w:rsidRPr="00E306CC" w:rsidRDefault="00613C0A" w:rsidP="00613C0A">
            <w:pPr>
              <w:rPr>
                <w:sz w:val="18"/>
                <w:szCs w:val="18"/>
              </w:rPr>
            </w:pPr>
          </w:p>
        </w:tc>
      </w:tr>
      <w:tr w:rsidR="00613C0A" w:rsidRPr="00E306CC" w14:paraId="6B4FCAF5" w14:textId="77777777" w:rsidTr="001E48B8">
        <w:tc>
          <w:tcPr>
            <w:tcW w:w="4675" w:type="dxa"/>
          </w:tcPr>
          <w:p w14:paraId="5F69E058" w14:textId="607D05A5" w:rsidR="00613C0A" w:rsidRPr="00E306CC" w:rsidRDefault="00613C0A" w:rsidP="00613C0A">
            <w:pPr>
              <w:rPr>
                <w:sz w:val="18"/>
                <w:szCs w:val="18"/>
              </w:rPr>
            </w:pPr>
            <w:r w:rsidRPr="00E306CC">
              <w:t>51 Eu raramente exagero.</w:t>
            </w:r>
          </w:p>
        </w:tc>
        <w:tc>
          <w:tcPr>
            <w:tcW w:w="990" w:type="dxa"/>
            <w:vAlign w:val="center"/>
          </w:tcPr>
          <w:p w14:paraId="7BD076C5" w14:textId="77777777" w:rsidR="00613C0A" w:rsidRPr="00E306CC" w:rsidRDefault="00613C0A" w:rsidP="00613C0A">
            <w:pPr>
              <w:rPr>
                <w:sz w:val="18"/>
                <w:szCs w:val="18"/>
              </w:rPr>
            </w:pPr>
          </w:p>
        </w:tc>
        <w:tc>
          <w:tcPr>
            <w:tcW w:w="1080" w:type="dxa"/>
            <w:vAlign w:val="center"/>
          </w:tcPr>
          <w:p w14:paraId="07695C81" w14:textId="77777777" w:rsidR="00613C0A" w:rsidRPr="00E306CC" w:rsidRDefault="00613C0A" w:rsidP="00613C0A">
            <w:pPr>
              <w:rPr>
                <w:sz w:val="18"/>
                <w:szCs w:val="18"/>
              </w:rPr>
            </w:pPr>
          </w:p>
        </w:tc>
        <w:tc>
          <w:tcPr>
            <w:tcW w:w="990" w:type="dxa"/>
            <w:vAlign w:val="center"/>
          </w:tcPr>
          <w:p w14:paraId="700E7AEE" w14:textId="77777777" w:rsidR="00613C0A" w:rsidRPr="00E306CC" w:rsidRDefault="00613C0A" w:rsidP="00613C0A">
            <w:pPr>
              <w:rPr>
                <w:sz w:val="18"/>
                <w:szCs w:val="18"/>
              </w:rPr>
            </w:pPr>
          </w:p>
        </w:tc>
        <w:tc>
          <w:tcPr>
            <w:tcW w:w="1070" w:type="dxa"/>
            <w:vAlign w:val="center"/>
          </w:tcPr>
          <w:p w14:paraId="768EF3E5" w14:textId="77777777" w:rsidR="00613C0A" w:rsidRPr="00E306CC" w:rsidRDefault="00613C0A" w:rsidP="00613C0A">
            <w:pPr>
              <w:rPr>
                <w:sz w:val="18"/>
                <w:szCs w:val="18"/>
              </w:rPr>
            </w:pPr>
          </w:p>
        </w:tc>
        <w:tc>
          <w:tcPr>
            <w:tcW w:w="951" w:type="dxa"/>
            <w:vAlign w:val="center"/>
          </w:tcPr>
          <w:p w14:paraId="652F86B5" w14:textId="77777777" w:rsidR="00613C0A" w:rsidRPr="00E306CC" w:rsidRDefault="00613C0A" w:rsidP="00613C0A">
            <w:pPr>
              <w:rPr>
                <w:sz w:val="18"/>
                <w:szCs w:val="18"/>
              </w:rPr>
            </w:pPr>
          </w:p>
        </w:tc>
      </w:tr>
      <w:tr w:rsidR="00613C0A" w:rsidRPr="00E306CC" w14:paraId="5E3CD1F9" w14:textId="77777777" w:rsidTr="001E48B8">
        <w:tc>
          <w:tcPr>
            <w:tcW w:w="4675" w:type="dxa"/>
          </w:tcPr>
          <w:p w14:paraId="6F2A06D9" w14:textId="5540C10B" w:rsidR="00613C0A" w:rsidRPr="00E306CC" w:rsidRDefault="00613C0A" w:rsidP="00613C0A">
            <w:pPr>
              <w:rPr>
                <w:sz w:val="18"/>
                <w:szCs w:val="18"/>
              </w:rPr>
            </w:pPr>
            <w:r w:rsidRPr="00E306CC">
              <w:lastRenderedPageBreak/>
              <w:t xml:space="preserve">52 Eu procuro por aventuras. </w:t>
            </w:r>
          </w:p>
        </w:tc>
        <w:tc>
          <w:tcPr>
            <w:tcW w:w="990" w:type="dxa"/>
            <w:vAlign w:val="center"/>
          </w:tcPr>
          <w:p w14:paraId="3A5597C3" w14:textId="77777777" w:rsidR="00613C0A" w:rsidRPr="00E306CC" w:rsidRDefault="00613C0A" w:rsidP="00613C0A">
            <w:pPr>
              <w:rPr>
                <w:sz w:val="18"/>
                <w:szCs w:val="18"/>
              </w:rPr>
            </w:pPr>
          </w:p>
        </w:tc>
        <w:tc>
          <w:tcPr>
            <w:tcW w:w="1080" w:type="dxa"/>
            <w:vAlign w:val="center"/>
          </w:tcPr>
          <w:p w14:paraId="00ABE118" w14:textId="77777777" w:rsidR="00613C0A" w:rsidRPr="00E306CC" w:rsidRDefault="00613C0A" w:rsidP="00613C0A">
            <w:pPr>
              <w:rPr>
                <w:sz w:val="18"/>
                <w:szCs w:val="18"/>
              </w:rPr>
            </w:pPr>
          </w:p>
        </w:tc>
        <w:tc>
          <w:tcPr>
            <w:tcW w:w="990" w:type="dxa"/>
            <w:vAlign w:val="center"/>
          </w:tcPr>
          <w:p w14:paraId="5CE7139C" w14:textId="77777777" w:rsidR="00613C0A" w:rsidRPr="00E306CC" w:rsidRDefault="00613C0A" w:rsidP="00613C0A">
            <w:pPr>
              <w:rPr>
                <w:sz w:val="18"/>
                <w:szCs w:val="18"/>
              </w:rPr>
            </w:pPr>
          </w:p>
        </w:tc>
        <w:tc>
          <w:tcPr>
            <w:tcW w:w="1070" w:type="dxa"/>
            <w:vAlign w:val="center"/>
          </w:tcPr>
          <w:p w14:paraId="27E822DD" w14:textId="77777777" w:rsidR="00613C0A" w:rsidRPr="00E306CC" w:rsidRDefault="00613C0A" w:rsidP="00613C0A">
            <w:pPr>
              <w:rPr>
                <w:sz w:val="18"/>
                <w:szCs w:val="18"/>
              </w:rPr>
            </w:pPr>
          </w:p>
        </w:tc>
        <w:tc>
          <w:tcPr>
            <w:tcW w:w="951" w:type="dxa"/>
            <w:vAlign w:val="center"/>
          </w:tcPr>
          <w:p w14:paraId="0F8E3967" w14:textId="77777777" w:rsidR="00613C0A" w:rsidRPr="00E306CC" w:rsidRDefault="00613C0A" w:rsidP="00613C0A">
            <w:pPr>
              <w:rPr>
                <w:sz w:val="18"/>
                <w:szCs w:val="18"/>
              </w:rPr>
            </w:pPr>
          </w:p>
        </w:tc>
      </w:tr>
      <w:tr w:rsidR="00613C0A" w:rsidRPr="00E306CC" w14:paraId="51373144" w14:textId="77777777" w:rsidTr="001E48B8">
        <w:tc>
          <w:tcPr>
            <w:tcW w:w="4675" w:type="dxa"/>
          </w:tcPr>
          <w:p w14:paraId="5E502814" w14:textId="5506DF3F" w:rsidR="00613C0A" w:rsidRPr="00E306CC" w:rsidRDefault="00613C0A" w:rsidP="00613C0A">
            <w:pPr>
              <w:rPr>
                <w:sz w:val="18"/>
                <w:szCs w:val="18"/>
              </w:rPr>
            </w:pPr>
            <w:r w:rsidRPr="00E306CC">
              <w:t>53 Eu evito discussões filosóficas.</w:t>
            </w:r>
          </w:p>
        </w:tc>
        <w:tc>
          <w:tcPr>
            <w:tcW w:w="990" w:type="dxa"/>
            <w:vAlign w:val="center"/>
          </w:tcPr>
          <w:p w14:paraId="441E7350" w14:textId="77777777" w:rsidR="00613C0A" w:rsidRPr="00E306CC" w:rsidRDefault="00613C0A" w:rsidP="00613C0A">
            <w:pPr>
              <w:rPr>
                <w:sz w:val="18"/>
                <w:szCs w:val="18"/>
              </w:rPr>
            </w:pPr>
          </w:p>
        </w:tc>
        <w:tc>
          <w:tcPr>
            <w:tcW w:w="1080" w:type="dxa"/>
            <w:vAlign w:val="center"/>
          </w:tcPr>
          <w:p w14:paraId="5F3A9B0D" w14:textId="77777777" w:rsidR="00613C0A" w:rsidRPr="00E306CC" w:rsidRDefault="00613C0A" w:rsidP="00613C0A">
            <w:pPr>
              <w:rPr>
                <w:sz w:val="18"/>
                <w:szCs w:val="18"/>
              </w:rPr>
            </w:pPr>
          </w:p>
        </w:tc>
        <w:tc>
          <w:tcPr>
            <w:tcW w:w="990" w:type="dxa"/>
            <w:vAlign w:val="center"/>
          </w:tcPr>
          <w:p w14:paraId="665B3D81" w14:textId="77777777" w:rsidR="00613C0A" w:rsidRPr="00E306CC" w:rsidRDefault="00613C0A" w:rsidP="00613C0A">
            <w:pPr>
              <w:rPr>
                <w:sz w:val="18"/>
                <w:szCs w:val="18"/>
              </w:rPr>
            </w:pPr>
          </w:p>
        </w:tc>
        <w:tc>
          <w:tcPr>
            <w:tcW w:w="1070" w:type="dxa"/>
            <w:vAlign w:val="center"/>
          </w:tcPr>
          <w:p w14:paraId="55535A66" w14:textId="77777777" w:rsidR="00613C0A" w:rsidRPr="00E306CC" w:rsidRDefault="00613C0A" w:rsidP="00613C0A">
            <w:pPr>
              <w:rPr>
                <w:sz w:val="18"/>
                <w:szCs w:val="18"/>
              </w:rPr>
            </w:pPr>
          </w:p>
        </w:tc>
        <w:tc>
          <w:tcPr>
            <w:tcW w:w="951" w:type="dxa"/>
            <w:vAlign w:val="center"/>
          </w:tcPr>
          <w:p w14:paraId="79BFE167" w14:textId="77777777" w:rsidR="00613C0A" w:rsidRPr="00E306CC" w:rsidRDefault="00613C0A" w:rsidP="00613C0A">
            <w:pPr>
              <w:rPr>
                <w:sz w:val="18"/>
                <w:szCs w:val="18"/>
              </w:rPr>
            </w:pPr>
          </w:p>
        </w:tc>
      </w:tr>
      <w:tr w:rsidR="00613C0A" w:rsidRPr="00E306CC" w14:paraId="6B2F42ED" w14:textId="77777777" w:rsidTr="001E48B8">
        <w:tc>
          <w:tcPr>
            <w:tcW w:w="4675" w:type="dxa"/>
          </w:tcPr>
          <w:p w14:paraId="4D69D97D" w14:textId="7A7EA51F" w:rsidR="00613C0A" w:rsidRPr="00E306CC" w:rsidRDefault="00613C0A" w:rsidP="00613C0A">
            <w:pPr>
              <w:rPr>
                <w:sz w:val="18"/>
                <w:szCs w:val="18"/>
              </w:rPr>
            </w:pPr>
            <w:r w:rsidRPr="00E306CC">
              <w:t>54 Eu penso muito em mim mesmo(a).</w:t>
            </w:r>
          </w:p>
        </w:tc>
        <w:tc>
          <w:tcPr>
            <w:tcW w:w="990" w:type="dxa"/>
            <w:vAlign w:val="center"/>
          </w:tcPr>
          <w:p w14:paraId="70C97DCE" w14:textId="77777777" w:rsidR="00613C0A" w:rsidRPr="00E306CC" w:rsidRDefault="00613C0A" w:rsidP="00613C0A">
            <w:pPr>
              <w:rPr>
                <w:sz w:val="18"/>
                <w:szCs w:val="18"/>
              </w:rPr>
            </w:pPr>
          </w:p>
        </w:tc>
        <w:tc>
          <w:tcPr>
            <w:tcW w:w="1080" w:type="dxa"/>
            <w:vAlign w:val="center"/>
          </w:tcPr>
          <w:p w14:paraId="7CEC292A" w14:textId="77777777" w:rsidR="00613C0A" w:rsidRPr="00E306CC" w:rsidRDefault="00613C0A" w:rsidP="00613C0A">
            <w:pPr>
              <w:rPr>
                <w:sz w:val="18"/>
                <w:szCs w:val="18"/>
              </w:rPr>
            </w:pPr>
          </w:p>
        </w:tc>
        <w:tc>
          <w:tcPr>
            <w:tcW w:w="990" w:type="dxa"/>
            <w:vAlign w:val="center"/>
          </w:tcPr>
          <w:p w14:paraId="0AF42EAA" w14:textId="77777777" w:rsidR="00613C0A" w:rsidRPr="00E306CC" w:rsidRDefault="00613C0A" w:rsidP="00613C0A">
            <w:pPr>
              <w:rPr>
                <w:sz w:val="18"/>
                <w:szCs w:val="18"/>
              </w:rPr>
            </w:pPr>
          </w:p>
        </w:tc>
        <w:tc>
          <w:tcPr>
            <w:tcW w:w="1070" w:type="dxa"/>
            <w:vAlign w:val="center"/>
          </w:tcPr>
          <w:p w14:paraId="54AEF3B8" w14:textId="77777777" w:rsidR="00613C0A" w:rsidRPr="00E306CC" w:rsidRDefault="00613C0A" w:rsidP="00613C0A">
            <w:pPr>
              <w:rPr>
                <w:sz w:val="18"/>
                <w:szCs w:val="18"/>
              </w:rPr>
            </w:pPr>
          </w:p>
        </w:tc>
        <w:tc>
          <w:tcPr>
            <w:tcW w:w="951" w:type="dxa"/>
            <w:vAlign w:val="center"/>
          </w:tcPr>
          <w:p w14:paraId="56C8AA04" w14:textId="77777777" w:rsidR="00613C0A" w:rsidRPr="00E306CC" w:rsidRDefault="00613C0A" w:rsidP="00613C0A">
            <w:pPr>
              <w:rPr>
                <w:sz w:val="18"/>
                <w:szCs w:val="18"/>
              </w:rPr>
            </w:pPr>
          </w:p>
        </w:tc>
      </w:tr>
      <w:tr w:rsidR="00613C0A" w:rsidRPr="00E306CC" w14:paraId="427F420B" w14:textId="77777777" w:rsidTr="001E48B8">
        <w:tc>
          <w:tcPr>
            <w:tcW w:w="4675" w:type="dxa"/>
          </w:tcPr>
          <w:p w14:paraId="0F277862" w14:textId="582EFA6D" w:rsidR="00613C0A" w:rsidRPr="00E306CC" w:rsidRDefault="00613C0A" w:rsidP="00613C0A">
            <w:pPr>
              <w:rPr>
                <w:sz w:val="18"/>
                <w:szCs w:val="18"/>
              </w:rPr>
            </w:pPr>
            <w:r w:rsidRPr="00E306CC">
              <w:t>55 Eu executo meus planos.</w:t>
            </w:r>
          </w:p>
        </w:tc>
        <w:tc>
          <w:tcPr>
            <w:tcW w:w="990" w:type="dxa"/>
            <w:vAlign w:val="center"/>
          </w:tcPr>
          <w:p w14:paraId="78420BDC" w14:textId="77777777" w:rsidR="00613C0A" w:rsidRPr="00E306CC" w:rsidRDefault="00613C0A" w:rsidP="00613C0A">
            <w:pPr>
              <w:rPr>
                <w:sz w:val="18"/>
                <w:szCs w:val="18"/>
              </w:rPr>
            </w:pPr>
          </w:p>
        </w:tc>
        <w:tc>
          <w:tcPr>
            <w:tcW w:w="1080" w:type="dxa"/>
            <w:vAlign w:val="center"/>
          </w:tcPr>
          <w:p w14:paraId="18CDE2F9" w14:textId="77777777" w:rsidR="00613C0A" w:rsidRPr="00E306CC" w:rsidRDefault="00613C0A" w:rsidP="00613C0A">
            <w:pPr>
              <w:rPr>
                <w:sz w:val="18"/>
                <w:szCs w:val="18"/>
              </w:rPr>
            </w:pPr>
          </w:p>
        </w:tc>
        <w:tc>
          <w:tcPr>
            <w:tcW w:w="990" w:type="dxa"/>
            <w:vAlign w:val="center"/>
          </w:tcPr>
          <w:p w14:paraId="2D891B3D" w14:textId="77777777" w:rsidR="00613C0A" w:rsidRPr="00E306CC" w:rsidRDefault="00613C0A" w:rsidP="00613C0A">
            <w:pPr>
              <w:rPr>
                <w:sz w:val="18"/>
                <w:szCs w:val="18"/>
              </w:rPr>
            </w:pPr>
          </w:p>
        </w:tc>
        <w:tc>
          <w:tcPr>
            <w:tcW w:w="1070" w:type="dxa"/>
            <w:vAlign w:val="center"/>
          </w:tcPr>
          <w:p w14:paraId="7FE6B026" w14:textId="77777777" w:rsidR="00613C0A" w:rsidRPr="00E306CC" w:rsidRDefault="00613C0A" w:rsidP="00613C0A">
            <w:pPr>
              <w:rPr>
                <w:sz w:val="18"/>
                <w:szCs w:val="18"/>
              </w:rPr>
            </w:pPr>
          </w:p>
        </w:tc>
        <w:tc>
          <w:tcPr>
            <w:tcW w:w="951" w:type="dxa"/>
            <w:vAlign w:val="center"/>
          </w:tcPr>
          <w:p w14:paraId="50009C76" w14:textId="77777777" w:rsidR="00613C0A" w:rsidRPr="00E306CC" w:rsidRDefault="00613C0A" w:rsidP="00613C0A">
            <w:pPr>
              <w:rPr>
                <w:sz w:val="18"/>
                <w:szCs w:val="18"/>
              </w:rPr>
            </w:pPr>
          </w:p>
        </w:tc>
      </w:tr>
      <w:tr w:rsidR="00613C0A" w:rsidRPr="00E306CC" w14:paraId="1EA2380C" w14:textId="77777777" w:rsidTr="001E48B8">
        <w:tc>
          <w:tcPr>
            <w:tcW w:w="4675" w:type="dxa"/>
          </w:tcPr>
          <w:p w14:paraId="27157E68" w14:textId="3CCC8459" w:rsidR="00613C0A" w:rsidRPr="00E306CC" w:rsidRDefault="00613C0A" w:rsidP="00613C0A">
            <w:pPr>
              <w:rPr>
                <w:sz w:val="18"/>
                <w:szCs w:val="18"/>
              </w:rPr>
            </w:pPr>
            <w:r w:rsidRPr="00E306CC">
              <w:t>56 Eu fico sobrecarregado por eventos.</w:t>
            </w:r>
          </w:p>
        </w:tc>
        <w:tc>
          <w:tcPr>
            <w:tcW w:w="990" w:type="dxa"/>
            <w:vAlign w:val="center"/>
          </w:tcPr>
          <w:p w14:paraId="7E9F3086" w14:textId="77777777" w:rsidR="00613C0A" w:rsidRPr="00E306CC" w:rsidRDefault="00613C0A" w:rsidP="00613C0A">
            <w:pPr>
              <w:rPr>
                <w:sz w:val="18"/>
                <w:szCs w:val="18"/>
              </w:rPr>
            </w:pPr>
          </w:p>
        </w:tc>
        <w:tc>
          <w:tcPr>
            <w:tcW w:w="1080" w:type="dxa"/>
            <w:vAlign w:val="center"/>
          </w:tcPr>
          <w:p w14:paraId="3C156F3A" w14:textId="77777777" w:rsidR="00613C0A" w:rsidRPr="00E306CC" w:rsidRDefault="00613C0A" w:rsidP="00613C0A">
            <w:pPr>
              <w:rPr>
                <w:sz w:val="18"/>
                <w:szCs w:val="18"/>
              </w:rPr>
            </w:pPr>
          </w:p>
        </w:tc>
        <w:tc>
          <w:tcPr>
            <w:tcW w:w="990" w:type="dxa"/>
            <w:vAlign w:val="center"/>
          </w:tcPr>
          <w:p w14:paraId="1D58E94D" w14:textId="77777777" w:rsidR="00613C0A" w:rsidRPr="00E306CC" w:rsidRDefault="00613C0A" w:rsidP="00613C0A">
            <w:pPr>
              <w:rPr>
                <w:sz w:val="18"/>
                <w:szCs w:val="18"/>
              </w:rPr>
            </w:pPr>
          </w:p>
        </w:tc>
        <w:tc>
          <w:tcPr>
            <w:tcW w:w="1070" w:type="dxa"/>
            <w:vAlign w:val="center"/>
          </w:tcPr>
          <w:p w14:paraId="76FAF1A8" w14:textId="77777777" w:rsidR="00613C0A" w:rsidRPr="00E306CC" w:rsidRDefault="00613C0A" w:rsidP="00613C0A">
            <w:pPr>
              <w:rPr>
                <w:sz w:val="18"/>
                <w:szCs w:val="18"/>
              </w:rPr>
            </w:pPr>
          </w:p>
        </w:tc>
        <w:tc>
          <w:tcPr>
            <w:tcW w:w="951" w:type="dxa"/>
            <w:vAlign w:val="center"/>
          </w:tcPr>
          <w:p w14:paraId="1415AD33" w14:textId="77777777" w:rsidR="00613C0A" w:rsidRPr="00E306CC" w:rsidRDefault="00613C0A" w:rsidP="00613C0A">
            <w:pPr>
              <w:rPr>
                <w:sz w:val="18"/>
                <w:szCs w:val="18"/>
              </w:rPr>
            </w:pPr>
          </w:p>
        </w:tc>
      </w:tr>
      <w:tr w:rsidR="00613C0A" w:rsidRPr="00E306CC" w14:paraId="239F0056" w14:textId="77777777" w:rsidTr="001E48B8">
        <w:tc>
          <w:tcPr>
            <w:tcW w:w="4675" w:type="dxa"/>
          </w:tcPr>
          <w:p w14:paraId="504CF8E1" w14:textId="0DE0D099" w:rsidR="00613C0A" w:rsidRPr="00E306CC" w:rsidRDefault="00613C0A" w:rsidP="00613C0A">
            <w:pPr>
              <w:rPr>
                <w:sz w:val="18"/>
                <w:szCs w:val="18"/>
              </w:rPr>
            </w:pPr>
            <w:r w:rsidRPr="00E306CC">
              <w:t>57 Eu me divirto muito.</w:t>
            </w:r>
          </w:p>
        </w:tc>
        <w:tc>
          <w:tcPr>
            <w:tcW w:w="990" w:type="dxa"/>
            <w:vAlign w:val="center"/>
          </w:tcPr>
          <w:p w14:paraId="33F4A562" w14:textId="77777777" w:rsidR="00613C0A" w:rsidRPr="00E306CC" w:rsidRDefault="00613C0A" w:rsidP="00613C0A">
            <w:pPr>
              <w:rPr>
                <w:sz w:val="18"/>
                <w:szCs w:val="18"/>
              </w:rPr>
            </w:pPr>
          </w:p>
        </w:tc>
        <w:tc>
          <w:tcPr>
            <w:tcW w:w="1080" w:type="dxa"/>
            <w:vAlign w:val="center"/>
          </w:tcPr>
          <w:p w14:paraId="4B796BAE" w14:textId="77777777" w:rsidR="00613C0A" w:rsidRPr="00E306CC" w:rsidRDefault="00613C0A" w:rsidP="00613C0A">
            <w:pPr>
              <w:rPr>
                <w:sz w:val="18"/>
                <w:szCs w:val="18"/>
              </w:rPr>
            </w:pPr>
          </w:p>
        </w:tc>
        <w:tc>
          <w:tcPr>
            <w:tcW w:w="990" w:type="dxa"/>
            <w:vAlign w:val="center"/>
          </w:tcPr>
          <w:p w14:paraId="0C24CC34" w14:textId="77777777" w:rsidR="00613C0A" w:rsidRPr="00E306CC" w:rsidRDefault="00613C0A" w:rsidP="00613C0A">
            <w:pPr>
              <w:rPr>
                <w:sz w:val="18"/>
                <w:szCs w:val="18"/>
              </w:rPr>
            </w:pPr>
          </w:p>
        </w:tc>
        <w:tc>
          <w:tcPr>
            <w:tcW w:w="1070" w:type="dxa"/>
            <w:vAlign w:val="center"/>
          </w:tcPr>
          <w:p w14:paraId="7ABAA022" w14:textId="77777777" w:rsidR="00613C0A" w:rsidRPr="00E306CC" w:rsidRDefault="00613C0A" w:rsidP="00613C0A">
            <w:pPr>
              <w:rPr>
                <w:sz w:val="18"/>
                <w:szCs w:val="18"/>
              </w:rPr>
            </w:pPr>
          </w:p>
        </w:tc>
        <w:tc>
          <w:tcPr>
            <w:tcW w:w="951" w:type="dxa"/>
            <w:vAlign w:val="center"/>
          </w:tcPr>
          <w:p w14:paraId="649E2FDC" w14:textId="77777777" w:rsidR="00613C0A" w:rsidRPr="00E306CC" w:rsidRDefault="00613C0A" w:rsidP="00613C0A">
            <w:pPr>
              <w:rPr>
                <w:sz w:val="18"/>
                <w:szCs w:val="18"/>
              </w:rPr>
            </w:pPr>
          </w:p>
        </w:tc>
      </w:tr>
      <w:tr w:rsidR="00613C0A" w:rsidRPr="00E306CC" w14:paraId="519F71D8" w14:textId="77777777" w:rsidTr="001E48B8">
        <w:tc>
          <w:tcPr>
            <w:tcW w:w="4675" w:type="dxa"/>
          </w:tcPr>
          <w:p w14:paraId="25DCAEEC" w14:textId="50C5F4F0" w:rsidR="00613C0A" w:rsidRPr="00E306CC" w:rsidRDefault="00613C0A" w:rsidP="00613C0A">
            <w:pPr>
              <w:rPr>
                <w:sz w:val="18"/>
                <w:szCs w:val="18"/>
              </w:rPr>
            </w:pPr>
            <w:r w:rsidRPr="00E306CC">
              <w:t>58 Eu acredito que não existe verdades absolutas.</w:t>
            </w:r>
          </w:p>
        </w:tc>
        <w:tc>
          <w:tcPr>
            <w:tcW w:w="990" w:type="dxa"/>
            <w:vAlign w:val="center"/>
          </w:tcPr>
          <w:p w14:paraId="1E2F58BF" w14:textId="77777777" w:rsidR="00613C0A" w:rsidRPr="00E306CC" w:rsidRDefault="00613C0A" w:rsidP="00613C0A">
            <w:pPr>
              <w:rPr>
                <w:sz w:val="18"/>
                <w:szCs w:val="18"/>
              </w:rPr>
            </w:pPr>
          </w:p>
        </w:tc>
        <w:tc>
          <w:tcPr>
            <w:tcW w:w="1080" w:type="dxa"/>
            <w:vAlign w:val="center"/>
          </w:tcPr>
          <w:p w14:paraId="196C5608" w14:textId="77777777" w:rsidR="00613C0A" w:rsidRPr="00E306CC" w:rsidRDefault="00613C0A" w:rsidP="00613C0A">
            <w:pPr>
              <w:rPr>
                <w:sz w:val="18"/>
                <w:szCs w:val="18"/>
              </w:rPr>
            </w:pPr>
          </w:p>
        </w:tc>
        <w:tc>
          <w:tcPr>
            <w:tcW w:w="990" w:type="dxa"/>
            <w:vAlign w:val="center"/>
          </w:tcPr>
          <w:p w14:paraId="6C2D1EAF" w14:textId="77777777" w:rsidR="00613C0A" w:rsidRPr="00E306CC" w:rsidRDefault="00613C0A" w:rsidP="00613C0A">
            <w:pPr>
              <w:rPr>
                <w:sz w:val="18"/>
                <w:szCs w:val="18"/>
              </w:rPr>
            </w:pPr>
          </w:p>
        </w:tc>
        <w:tc>
          <w:tcPr>
            <w:tcW w:w="1070" w:type="dxa"/>
            <w:vAlign w:val="center"/>
          </w:tcPr>
          <w:p w14:paraId="19FF1F1B" w14:textId="77777777" w:rsidR="00613C0A" w:rsidRPr="00E306CC" w:rsidRDefault="00613C0A" w:rsidP="00613C0A">
            <w:pPr>
              <w:rPr>
                <w:sz w:val="18"/>
                <w:szCs w:val="18"/>
              </w:rPr>
            </w:pPr>
          </w:p>
        </w:tc>
        <w:tc>
          <w:tcPr>
            <w:tcW w:w="951" w:type="dxa"/>
            <w:vAlign w:val="center"/>
          </w:tcPr>
          <w:p w14:paraId="6B590847" w14:textId="77777777" w:rsidR="00613C0A" w:rsidRPr="00E306CC" w:rsidRDefault="00613C0A" w:rsidP="00613C0A">
            <w:pPr>
              <w:rPr>
                <w:sz w:val="18"/>
                <w:szCs w:val="18"/>
              </w:rPr>
            </w:pPr>
          </w:p>
        </w:tc>
      </w:tr>
      <w:tr w:rsidR="00613C0A" w:rsidRPr="00E306CC" w14:paraId="4DC6CB35" w14:textId="77777777" w:rsidTr="001E48B8">
        <w:tc>
          <w:tcPr>
            <w:tcW w:w="4675" w:type="dxa"/>
          </w:tcPr>
          <w:p w14:paraId="6CDF5497" w14:textId="5974274A" w:rsidR="00613C0A" w:rsidRPr="00E306CC" w:rsidRDefault="00613C0A" w:rsidP="00613C0A">
            <w:pPr>
              <w:rPr>
                <w:sz w:val="18"/>
                <w:szCs w:val="18"/>
              </w:rPr>
            </w:pPr>
            <w:r w:rsidRPr="00E306CC">
              <w:t>59 Eu me simpatizo por pessoas em situação pior que a minha.</w:t>
            </w:r>
          </w:p>
        </w:tc>
        <w:tc>
          <w:tcPr>
            <w:tcW w:w="990" w:type="dxa"/>
            <w:vAlign w:val="center"/>
          </w:tcPr>
          <w:p w14:paraId="4EBD1EFD" w14:textId="77777777" w:rsidR="00613C0A" w:rsidRPr="00E306CC" w:rsidRDefault="00613C0A" w:rsidP="00613C0A">
            <w:pPr>
              <w:rPr>
                <w:sz w:val="18"/>
                <w:szCs w:val="18"/>
              </w:rPr>
            </w:pPr>
          </w:p>
        </w:tc>
        <w:tc>
          <w:tcPr>
            <w:tcW w:w="1080" w:type="dxa"/>
            <w:vAlign w:val="center"/>
          </w:tcPr>
          <w:p w14:paraId="485AACBF" w14:textId="77777777" w:rsidR="00613C0A" w:rsidRPr="00E306CC" w:rsidRDefault="00613C0A" w:rsidP="00613C0A">
            <w:pPr>
              <w:rPr>
                <w:sz w:val="18"/>
                <w:szCs w:val="18"/>
              </w:rPr>
            </w:pPr>
          </w:p>
        </w:tc>
        <w:tc>
          <w:tcPr>
            <w:tcW w:w="990" w:type="dxa"/>
            <w:vAlign w:val="center"/>
          </w:tcPr>
          <w:p w14:paraId="59A1F73F" w14:textId="77777777" w:rsidR="00613C0A" w:rsidRPr="00E306CC" w:rsidRDefault="00613C0A" w:rsidP="00613C0A">
            <w:pPr>
              <w:rPr>
                <w:sz w:val="18"/>
                <w:szCs w:val="18"/>
              </w:rPr>
            </w:pPr>
          </w:p>
        </w:tc>
        <w:tc>
          <w:tcPr>
            <w:tcW w:w="1070" w:type="dxa"/>
            <w:vAlign w:val="center"/>
          </w:tcPr>
          <w:p w14:paraId="35972040" w14:textId="77777777" w:rsidR="00613C0A" w:rsidRPr="00E306CC" w:rsidRDefault="00613C0A" w:rsidP="00613C0A">
            <w:pPr>
              <w:rPr>
                <w:sz w:val="18"/>
                <w:szCs w:val="18"/>
              </w:rPr>
            </w:pPr>
          </w:p>
        </w:tc>
        <w:tc>
          <w:tcPr>
            <w:tcW w:w="951" w:type="dxa"/>
            <w:vAlign w:val="center"/>
          </w:tcPr>
          <w:p w14:paraId="01BD1477" w14:textId="77777777" w:rsidR="00613C0A" w:rsidRPr="00E306CC" w:rsidRDefault="00613C0A" w:rsidP="00613C0A">
            <w:pPr>
              <w:rPr>
                <w:sz w:val="18"/>
                <w:szCs w:val="18"/>
              </w:rPr>
            </w:pPr>
          </w:p>
        </w:tc>
      </w:tr>
      <w:tr w:rsidR="00613C0A" w:rsidRPr="00E306CC" w14:paraId="61538D11" w14:textId="77777777" w:rsidTr="001E48B8">
        <w:tc>
          <w:tcPr>
            <w:tcW w:w="4675" w:type="dxa"/>
          </w:tcPr>
          <w:p w14:paraId="5E6E9003" w14:textId="1721F240" w:rsidR="00613C0A" w:rsidRPr="00E306CC" w:rsidRDefault="00613C0A" w:rsidP="00613C0A">
            <w:pPr>
              <w:rPr>
                <w:sz w:val="18"/>
                <w:szCs w:val="18"/>
              </w:rPr>
            </w:pPr>
            <w:r w:rsidRPr="00E306CC">
              <w:t>60 Eu tomo decisões precipitadas.</w:t>
            </w:r>
          </w:p>
        </w:tc>
        <w:tc>
          <w:tcPr>
            <w:tcW w:w="990" w:type="dxa"/>
            <w:vAlign w:val="center"/>
          </w:tcPr>
          <w:p w14:paraId="5297B92D" w14:textId="77777777" w:rsidR="00613C0A" w:rsidRPr="00E306CC" w:rsidRDefault="00613C0A" w:rsidP="00613C0A">
            <w:pPr>
              <w:rPr>
                <w:sz w:val="18"/>
                <w:szCs w:val="18"/>
              </w:rPr>
            </w:pPr>
          </w:p>
        </w:tc>
        <w:tc>
          <w:tcPr>
            <w:tcW w:w="1080" w:type="dxa"/>
            <w:vAlign w:val="center"/>
          </w:tcPr>
          <w:p w14:paraId="21A7D761" w14:textId="77777777" w:rsidR="00613C0A" w:rsidRPr="00E306CC" w:rsidRDefault="00613C0A" w:rsidP="00613C0A">
            <w:pPr>
              <w:rPr>
                <w:sz w:val="18"/>
                <w:szCs w:val="18"/>
              </w:rPr>
            </w:pPr>
          </w:p>
        </w:tc>
        <w:tc>
          <w:tcPr>
            <w:tcW w:w="990" w:type="dxa"/>
            <w:vAlign w:val="center"/>
          </w:tcPr>
          <w:p w14:paraId="3EFE6A85" w14:textId="77777777" w:rsidR="00613C0A" w:rsidRPr="00E306CC" w:rsidRDefault="00613C0A" w:rsidP="00613C0A">
            <w:pPr>
              <w:rPr>
                <w:sz w:val="18"/>
                <w:szCs w:val="18"/>
              </w:rPr>
            </w:pPr>
          </w:p>
        </w:tc>
        <w:tc>
          <w:tcPr>
            <w:tcW w:w="1070" w:type="dxa"/>
            <w:vAlign w:val="center"/>
          </w:tcPr>
          <w:p w14:paraId="414958B1" w14:textId="77777777" w:rsidR="00613C0A" w:rsidRPr="00E306CC" w:rsidRDefault="00613C0A" w:rsidP="00613C0A">
            <w:pPr>
              <w:rPr>
                <w:sz w:val="18"/>
                <w:szCs w:val="18"/>
              </w:rPr>
            </w:pPr>
          </w:p>
        </w:tc>
        <w:tc>
          <w:tcPr>
            <w:tcW w:w="951" w:type="dxa"/>
            <w:vAlign w:val="center"/>
          </w:tcPr>
          <w:p w14:paraId="35DC591D" w14:textId="77777777" w:rsidR="00613C0A" w:rsidRPr="00E306CC" w:rsidRDefault="00613C0A" w:rsidP="00613C0A">
            <w:pPr>
              <w:rPr>
                <w:sz w:val="18"/>
                <w:szCs w:val="18"/>
              </w:rPr>
            </w:pPr>
          </w:p>
        </w:tc>
      </w:tr>
      <w:tr w:rsidR="00613C0A" w:rsidRPr="00E306CC" w14:paraId="75383E6F" w14:textId="77777777" w:rsidTr="001E48B8">
        <w:tc>
          <w:tcPr>
            <w:tcW w:w="4675" w:type="dxa"/>
          </w:tcPr>
          <w:p w14:paraId="5D57B5B7" w14:textId="0C4BCA2E" w:rsidR="00613C0A" w:rsidRPr="00E306CC" w:rsidRDefault="00613C0A" w:rsidP="00613C0A">
            <w:pPr>
              <w:rPr>
                <w:sz w:val="18"/>
                <w:szCs w:val="18"/>
              </w:rPr>
            </w:pPr>
            <w:r w:rsidRPr="00E306CC">
              <w:t>61 Eu tenho medo de muitas coisas.</w:t>
            </w:r>
          </w:p>
        </w:tc>
        <w:tc>
          <w:tcPr>
            <w:tcW w:w="990" w:type="dxa"/>
            <w:vAlign w:val="center"/>
          </w:tcPr>
          <w:p w14:paraId="08E326F1" w14:textId="77777777" w:rsidR="00613C0A" w:rsidRPr="00E306CC" w:rsidRDefault="00613C0A" w:rsidP="00613C0A">
            <w:pPr>
              <w:rPr>
                <w:sz w:val="18"/>
                <w:szCs w:val="18"/>
              </w:rPr>
            </w:pPr>
          </w:p>
        </w:tc>
        <w:tc>
          <w:tcPr>
            <w:tcW w:w="1080" w:type="dxa"/>
            <w:vAlign w:val="center"/>
          </w:tcPr>
          <w:p w14:paraId="0D59AFE4" w14:textId="77777777" w:rsidR="00613C0A" w:rsidRPr="00E306CC" w:rsidRDefault="00613C0A" w:rsidP="00613C0A">
            <w:pPr>
              <w:rPr>
                <w:sz w:val="18"/>
                <w:szCs w:val="18"/>
              </w:rPr>
            </w:pPr>
          </w:p>
        </w:tc>
        <w:tc>
          <w:tcPr>
            <w:tcW w:w="990" w:type="dxa"/>
            <w:vAlign w:val="center"/>
          </w:tcPr>
          <w:p w14:paraId="44BD641E" w14:textId="77777777" w:rsidR="00613C0A" w:rsidRPr="00E306CC" w:rsidRDefault="00613C0A" w:rsidP="00613C0A">
            <w:pPr>
              <w:rPr>
                <w:sz w:val="18"/>
                <w:szCs w:val="18"/>
              </w:rPr>
            </w:pPr>
          </w:p>
        </w:tc>
        <w:tc>
          <w:tcPr>
            <w:tcW w:w="1070" w:type="dxa"/>
            <w:vAlign w:val="center"/>
          </w:tcPr>
          <w:p w14:paraId="30B6A5C5" w14:textId="77777777" w:rsidR="00613C0A" w:rsidRPr="00E306CC" w:rsidRDefault="00613C0A" w:rsidP="00613C0A">
            <w:pPr>
              <w:rPr>
                <w:sz w:val="18"/>
                <w:szCs w:val="18"/>
              </w:rPr>
            </w:pPr>
          </w:p>
        </w:tc>
        <w:tc>
          <w:tcPr>
            <w:tcW w:w="951" w:type="dxa"/>
            <w:vAlign w:val="center"/>
          </w:tcPr>
          <w:p w14:paraId="6A024C5B" w14:textId="77777777" w:rsidR="00613C0A" w:rsidRPr="00E306CC" w:rsidRDefault="00613C0A" w:rsidP="00613C0A">
            <w:pPr>
              <w:rPr>
                <w:sz w:val="18"/>
                <w:szCs w:val="18"/>
              </w:rPr>
            </w:pPr>
          </w:p>
        </w:tc>
      </w:tr>
      <w:tr w:rsidR="00613C0A" w:rsidRPr="00E306CC" w14:paraId="3E4CDFA8" w14:textId="77777777" w:rsidTr="001E48B8">
        <w:tc>
          <w:tcPr>
            <w:tcW w:w="4675" w:type="dxa"/>
          </w:tcPr>
          <w:p w14:paraId="09C02070" w14:textId="2CA4E6C1" w:rsidR="00613C0A" w:rsidRPr="00E306CC" w:rsidRDefault="00613C0A" w:rsidP="00613C0A">
            <w:pPr>
              <w:rPr>
                <w:sz w:val="18"/>
                <w:szCs w:val="18"/>
              </w:rPr>
            </w:pPr>
            <w:r w:rsidRPr="00E306CC">
              <w:t xml:space="preserve">62 Eu evito contato com outros. </w:t>
            </w:r>
          </w:p>
        </w:tc>
        <w:tc>
          <w:tcPr>
            <w:tcW w:w="990" w:type="dxa"/>
            <w:vAlign w:val="center"/>
          </w:tcPr>
          <w:p w14:paraId="2AA922C2" w14:textId="77777777" w:rsidR="00613C0A" w:rsidRPr="00E306CC" w:rsidRDefault="00613C0A" w:rsidP="00613C0A">
            <w:pPr>
              <w:rPr>
                <w:sz w:val="18"/>
                <w:szCs w:val="18"/>
              </w:rPr>
            </w:pPr>
          </w:p>
        </w:tc>
        <w:tc>
          <w:tcPr>
            <w:tcW w:w="1080" w:type="dxa"/>
            <w:vAlign w:val="center"/>
          </w:tcPr>
          <w:p w14:paraId="35A73D8D" w14:textId="77777777" w:rsidR="00613C0A" w:rsidRPr="00E306CC" w:rsidRDefault="00613C0A" w:rsidP="00613C0A">
            <w:pPr>
              <w:rPr>
                <w:sz w:val="18"/>
                <w:szCs w:val="18"/>
              </w:rPr>
            </w:pPr>
          </w:p>
        </w:tc>
        <w:tc>
          <w:tcPr>
            <w:tcW w:w="990" w:type="dxa"/>
            <w:vAlign w:val="center"/>
          </w:tcPr>
          <w:p w14:paraId="6BF1123A" w14:textId="77777777" w:rsidR="00613C0A" w:rsidRPr="00E306CC" w:rsidRDefault="00613C0A" w:rsidP="00613C0A">
            <w:pPr>
              <w:rPr>
                <w:sz w:val="18"/>
                <w:szCs w:val="18"/>
              </w:rPr>
            </w:pPr>
          </w:p>
        </w:tc>
        <w:tc>
          <w:tcPr>
            <w:tcW w:w="1070" w:type="dxa"/>
            <w:vAlign w:val="center"/>
          </w:tcPr>
          <w:p w14:paraId="1A552A44" w14:textId="77777777" w:rsidR="00613C0A" w:rsidRPr="00E306CC" w:rsidRDefault="00613C0A" w:rsidP="00613C0A">
            <w:pPr>
              <w:rPr>
                <w:sz w:val="18"/>
                <w:szCs w:val="18"/>
              </w:rPr>
            </w:pPr>
          </w:p>
        </w:tc>
        <w:tc>
          <w:tcPr>
            <w:tcW w:w="951" w:type="dxa"/>
            <w:vAlign w:val="center"/>
          </w:tcPr>
          <w:p w14:paraId="50433B75" w14:textId="77777777" w:rsidR="00613C0A" w:rsidRPr="00E306CC" w:rsidRDefault="00613C0A" w:rsidP="00613C0A">
            <w:pPr>
              <w:rPr>
                <w:sz w:val="18"/>
                <w:szCs w:val="18"/>
              </w:rPr>
            </w:pPr>
          </w:p>
        </w:tc>
      </w:tr>
      <w:tr w:rsidR="00613C0A" w:rsidRPr="00E306CC" w14:paraId="6F8C65CE" w14:textId="77777777" w:rsidTr="001E48B8">
        <w:tc>
          <w:tcPr>
            <w:tcW w:w="4675" w:type="dxa"/>
          </w:tcPr>
          <w:p w14:paraId="262CF5F1" w14:textId="1241650C" w:rsidR="00613C0A" w:rsidRPr="00E306CC" w:rsidRDefault="00613C0A" w:rsidP="00613C0A">
            <w:pPr>
              <w:rPr>
                <w:sz w:val="18"/>
                <w:szCs w:val="18"/>
              </w:rPr>
            </w:pPr>
            <w:r w:rsidRPr="00E306CC">
              <w:t>63 Eu adoro sonhar acordado.</w:t>
            </w:r>
          </w:p>
        </w:tc>
        <w:tc>
          <w:tcPr>
            <w:tcW w:w="990" w:type="dxa"/>
            <w:vAlign w:val="center"/>
          </w:tcPr>
          <w:p w14:paraId="25E3E416" w14:textId="77777777" w:rsidR="00613C0A" w:rsidRPr="00E306CC" w:rsidRDefault="00613C0A" w:rsidP="00613C0A">
            <w:pPr>
              <w:rPr>
                <w:sz w:val="18"/>
                <w:szCs w:val="18"/>
              </w:rPr>
            </w:pPr>
          </w:p>
        </w:tc>
        <w:tc>
          <w:tcPr>
            <w:tcW w:w="1080" w:type="dxa"/>
            <w:vAlign w:val="center"/>
          </w:tcPr>
          <w:p w14:paraId="32B1E90C" w14:textId="77777777" w:rsidR="00613C0A" w:rsidRPr="00E306CC" w:rsidRDefault="00613C0A" w:rsidP="00613C0A">
            <w:pPr>
              <w:rPr>
                <w:sz w:val="18"/>
                <w:szCs w:val="18"/>
              </w:rPr>
            </w:pPr>
          </w:p>
        </w:tc>
        <w:tc>
          <w:tcPr>
            <w:tcW w:w="990" w:type="dxa"/>
            <w:vAlign w:val="center"/>
          </w:tcPr>
          <w:p w14:paraId="6E464F04" w14:textId="77777777" w:rsidR="00613C0A" w:rsidRPr="00E306CC" w:rsidRDefault="00613C0A" w:rsidP="00613C0A">
            <w:pPr>
              <w:rPr>
                <w:sz w:val="18"/>
                <w:szCs w:val="18"/>
              </w:rPr>
            </w:pPr>
          </w:p>
        </w:tc>
        <w:tc>
          <w:tcPr>
            <w:tcW w:w="1070" w:type="dxa"/>
            <w:vAlign w:val="center"/>
          </w:tcPr>
          <w:p w14:paraId="1A524E9B" w14:textId="77777777" w:rsidR="00613C0A" w:rsidRPr="00E306CC" w:rsidRDefault="00613C0A" w:rsidP="00613C0A">
            <w:pPr>
              <w:rPr>
                <w:sz w:val="18"/>
                <w:szCs w:val="18"/>
              </w:rPr>
            </w:pPr>
          </w:p>
        </w:tc>
        <w:tc>
          <w:tcPr>
            <w:tcW w:w="951" w:type="dxa"/>
            <w:vAlign w:val="center"/>
          </w:tcPr>
          <w:p w14:paraId="629E576A" w14:textId="77777777" w:rsidR="00613C0A" w:rsidRPr="00E306CC" w:rsidRDefault="00613C0A" w:rsidP="00613C0A">
            <w:pPr>
              <w:rPr>
                <w:sz w:val="18"/>
                <w:szCs w:val="18"/>
              </w:rPr>
            </w:pPr>
          </w:p>
        </w:tc>
      </w:tr>
      <w:tr w:rsidR="00613C0A" w:rsidRPr="00E306CC" w14:paraId="22C04725" w14:textId="77777777" w:rsidTr="001E48B8">
        <w:tc>
          <w:tcPr>
            <w:tcW w:w="4675" w:type="dxa"/>
          </w:tcPr>
          <w:p w14:paraId="782A8A0A" w14:textId="10C0D60F" w:rsidR="00613C0A" w:rsidRPr="00E306CC" w:rsidRDefault="00613C0A" w:rsidP="00613C0A">
            <w:pPr>
              <w:rPr>
                <w:sz w:val="18"/>
                <w:szCs w:val="18"/>
              </w:rPr>
            </w:pPr>
            <w:r w:rsidRPr="00E306CC">
              <w:t>64 Eu acredito no que as pessoas dizem.</w:t>
            </w:r>
          </w:p>
        </w:tc>
        <w:tc>
          <w:tcPr>
            <w:tcW w:w="990" w:type="dxa"/>
            <w:vAlign w:val="center"/>
          </w:tcPr>
          <w:p w14:paraId="12FEABBB" w14:textId="77777777" w:rsidR="00613C0A" w:rsidRPr="00E306CC" w:rsidRDefault="00613C0A" w:rsidP="00613C0A">
            <w:pPr>
              <w:rPr>
                <w:sz w:val="18"/>
                <w:szCs w:val="18"/>
              </w:rPr>
            </w:pPr>
          </w:p>
        </w:tc>
        <w:tc>
          <w:tcPr>
            <w:tcW w:w="1080" w:type="dxa"/>
            <w:vAlign w:val="center"/>
          </w:tcPr>
          <w:p w14:paraId="4F0ECF6B" w14:textId="77777777" w:rsidR="00613C0A" w:rsidRPr="00E306CC" w:rsidRDefault="00613C0A" w:rsidP="00613C0A">
            <w:pPr>
              <w:rPr>
                <w:sz w:val="18"/>
                <w:szCs w:val="18"/>
              </w:rPr>
            </w:pPr>
          </w:p>
        </w:tc>
        <w:tc>
          <w:tcPr>
            <w:tcW w:w="990" w:type="dxa"/>
            <w:vAlign w:val="center"/>
          </w:tcPr>
          <w:p w14:paraId="06381557" w14:textId="77777777" w:rsidR="00613C0A" w:rsidRPr="00E306CC" w:rsidRDefault="00613C0A" w:rsidP="00613C0A">
            <w:pPr>
              <w:rPr>
                <w:sz w:val="18"/>
                <w:szCs w:val="18"/>
              </w:rPr>
            </w:pPr>
          </w:p>
        </w:tc>
        <w:tc>
          <w:tcPr>
            <w:tcW w:w="1070" w:type="dxa"/>
            <w:vAlign w:val="center"/>
          </w:tcPr>
          <w:p w14:paraId="30975970" w14:textId="77777777" w:rsidR="00613C0A" w:rsidRPr="00E306CC" w:rsidRDefault="00613C0A" w:rsidP="00613C0A">
            <w:pPr>
              <w:rPr>
                <w:sz w:val="18"/>
                <w:szCs w:val="18"/>
              </w:rPr>
            </w:pPr>
          </w:p>
        </w:tc>
        <w:tc>
          <w:tcPr>
            <w:tcW w:w="951" w:type="dxa"/>
            <w:vAlign w:val="center"/>
          </w:tcPr>
          <w:p w14:paraId="394EE552" w14:textId="77777777" w:rsidR="00613C0A" w:rsidRPr="00E306CC" w:rsidRDefault="00613C0A" w:rsidP="00613C0A">
            <w:pPr>
              <w:rPr>
                <w:sz w:val="18"/>
                <w:szCs w:val="18"/>
              </w:rPr>
            </w:pPr>
          </w:p>
        </w:tc>
      </w:tr>
      <w:tr w:rsidR="00613C0A" w:rsidRPr="00E306CC" w14:paraId="604F3774" w14:textId="77777777" w:rsidTr="001E48B8">
        <w:tc>
          <w:tcPr>
            <w:tcW w:w="4675" w:type="dxa"/>
          </w:tcPr>
          <w:p w14:paraId="45760D70" w14:textId="5A6B5DAD" w:rsidR="00613C0A" w:rsidRPr="00E306CC" w:rsidRDefault="00613C0A" w:rsidP="00613C0A">
            <w:pPr>
              <w:rPr>
                <w:sz w:val="18"/>
                <w:szCs w:val="18"/>
              </w:rPr>
            </w:pPr>
            <w:r w:rsidRPr="00E306CC">
              <w:t>65 Eu consigo lidar com minhas tarefas facilmente.</w:t>
            </w:r>
          </w:p>
        </w:tc>
        <w:tc>
          <w:tcPr>
            <w:tcW w:w="990" w:type="dxa"/>
            <w:vAlign w:val="center"/>
          </w:tcPr>
          <w:p w14:paraId="5CEE67F7" w14:textId="77777777" w:rsidR="00613C0A" w:rsidRPr="00E306CC" w:rsidRDefault="00613C0A" w:rsidP="00613C0A">
            <w:pPr>
              <w:rPr>
                <w:sz w:val="18"/>
                <w:szCs w:val="18"/>
              </w:rPr>
            </w:pPr>
          </w:p>
        </w:tc>
        <w:tc>
          <w:tcPr>
            <w:tcW w:w="1080" w:type="dxa"/>
            <w:vAlign w:val="center"/>
          </w:tcPr>
          <w:p w14:paraId="4117463F" w14:textId="77777777" w:rsidR="00613C0A" w:rsidRPr="00E306CC" w:rsidRDefault="00613C0A" w:rsidP="00613C0A">
            <w:pPr>
              <w:rPr>
                <w:sz w:val="18"/>
                <w:szCs w:val="18"/>
              </w:rPr>
            </w:pPr>
          </w:p>
        </w:tc>
        <w:tc>
          <w:tcPr>
            <w:tcW w:w="990" w:type="dxa"/>
            <w:vAlign w:val="center"/>
          </w:tcPr>
          <w:p w14:paraId="34EEBEB9" w14:textId="77777777" w:rsidR="00613C0A" w:rsidRPr="00E306CC" w:rsidRDefault="00613C0A" w:rsidP="00613C0A">
            <w:pPr>
              <w:rPr>
                <w:sz w:val="18"/>
                <w:szCs w:val="18"/>
              </w:rPr>
            </w:pPr>
          </w:p>
        </w:tc>
        <w:tc>
          <w:tcPr>
            <w:tcW w:w="1070" w:type="dxa"/>
            <w:vAlign w:val="center"/>
          </w:tcPr>
          <w:p w14:paraId="46177EE5" w14:textId="77777777" w:rsidR="00613C0A" w:rsidRPr="00E306CC" w:rsidRDefault="00613C0A" w:rsidP="00613C0A">
            <w:pPr>
              <w:rPr>
                <w:sz w:val="18"/>
                <w:szCs w:val="18"/>
              </w:rPr>
            </w:pPr>
          </w:p>
        </w:tc>
        <w:tc>
          <w:tcPr>
            <w:tcW w:w="951" w:type="dxa"/>
            <w:vAlign w:val="center"/>
          </w:tcPr>
          <w:p w14:paraId="0E6C002B" w14:textId="77777777" w:rsidR="00613C0A" w:rsidRPr="00E306CC" w:rsidRDefault="00613C0A" w:rsidP="00613C0A">
            <w:pPr>
              <w:rPr>
                <w:sz w:val="18"/>
                <w:szCs w:val="18"/>
              </w:rPr>
            </w:pPr>
          </w:p>
        </w:tc>
      </w:tr>
      <w:tr w:rsidR="00613C0A" w:rsidRPr="00E306CC" w14:paraId="10644D91" w14:textId="77777777" w:rsidTr="001E48B8">
        <w:tc>
          <w:tcPr>
            <w:tcW w:w="4675" w:type="dxa"/>
          </w:tcPr>
          <w:p w14:paraId="5A0F4211" w14:textId="6289F716" w:rsidR="00613C0A" w:rsidRPr="00E306CC" w:rsidRDefault="00613C0A" w:rsidP="00613C0A">
            <w:pPr>
              <w:rPr>
                <w:sz w:val="18"/>
                <w:szCs w:val="18"/>
              </w:rPr>
            </w:pPr>
            <w:r w:rsidRPr="00E306CC">
              <w:t>66 Eu perco a paciência.</w:t>
            </w:r>
          </w:p>
        </w:tc>
        <w:tc>
          <w:tcPr>
            <w:tcW w:w="990" w:type="dxa"/>
            <w:vAlign w:val="center"/>
          </w:tcPr>
          <w:p w14:paraId="166679B8" w14:textId="77777777" w:rsidR="00613C0A" w:rsidRPr="00E306CC" w:rsidRDefault="00613C0A" w:rsidP="00613C0A">
            <w:pPr>
              <w:rPr>
                <w:sz w:val="18"/>
                <w:szCs w:val="18"/>
              </w:rPr>
            </w:pPr>
          </w:p>
        </w:tc>
        <w:tc>
          <w:tcPr>
            <w:tcW w:w="1080" w:type="dxa"/>
            <w:vAlign w:val="center"/>
          </w:tcPr>
          <w:p w14:paraId="74583EC3" w14:textId="77777777" w:rsidR="00613C0A" w:rsidRPr="00E306CC" w:rsidRDefault="00613C0A" w:rsidP="00613C0A">
            <w:pPr>
              <w:rPr>
                <w:sz w:val="18"/>
                <w:szCs w:val="18"/>
              </w:rPr>
            </w:pPr>
          </w:p>
        </w:tc>
        <w:tc>
          <w:tcPr>
            <w:tcW w:w="990" w:type="dxa"/>
            <w:vAlign w:val="center"/>
          </w:tcPr>
          <w:p w14:paraId="786CC482" w14:textId="77777777" w:rsidR="00613C0A" w:rsidRPr="00E306CC" w:rsidRDefault="00613C0A" w:rsidP="00613C0A">
            <w:pPr>
              <w:rPr>
                <w:sz w:val="18"/>
                <w:szCs w:val="18"/>
              </w:rPr>
            </w:pPr>
          </w:p>
        </w:tc>
        <w:tc>
          <w:tcPr>
            <w:tcW w:w="1070" w:type="dxa"/>
            <w:vAlign w:val="center"/>
          </w:tcPr>
          <w:p w14:paraId="7FBBB139" w14:textId="77777777" w:rsidR="00613C0A" w:rsidRPr="00E306CC" w:rsidRDefault="00613C0A" w:rsidP="00613C0A">
            <w:pPr>
              <w:rPr>
                <w:sz w:val="18"/>
                <w:szCs w:val="18"/>
              </w:rPr>
            </w:pPr>
          </w:p>
        </w:tc>
        <w:tc>
          <w:tcPr>
            <w:tcW w:w="951" w:type="dxa"/>
            <w:vAlign w:val="center"/>
          </w:tcPr>
          <w:p w14:paraId="5E8ADD9A" w14:textId="77777777" w:rsidR="00613C0A" w:rsidRPr="00E306CC" w:rsidRDefault="00613C0A" w:rsidP="00613C0A">
            <w:pPr>
              <w:rPr>
                <w:sz w:val="18"/>
                <w:szCs w:val="18"/>
              </w:rPr>
            </w:pPr>
          </w:p>
        </w:tc>
      </w:tr>
      <w:tr w:rsidR="00613C0A" w:rsidRPr="00E306CC" w14:paraId="4F619CFB" w14:textId="77777777" w:rsidTr="001E48B8">
        <w:tc>
          <w:tcPr>
            <w:tcW w:w="4675" w:type="dxa"/>
          </w:tcPr>
          <w:p w14:paraId="73006760" w14:textId="5938D169" w:rsidR="00613C0A" w:rsidRPr="00E306CC" w:rsidRDefault="00613C0A" w:rsidP="00613C0A">
            <w:pPr>
              <w:rPr>
                <w:sz w:val="18"/>
                <w:szCs w:val="18"/>
              </w:rPr>
            </w:pPr>
            <w:r w:rsidRPr="00E306CC">
              <w:t>67 Eu prefiro ficar sozinha.</w:t>
            </w:r>
          </w:p>
        </w:tc>
        <w:tc>
          <w:tcPr>
            <w:tcW w:w="990" w:type="dxa"/>
            <w:vAlign w:val="center"/>
          </w:tcPr>
          <w:p w14:paraId="718AB473" w14:textId="77777777" w:rsidR="00613C0A" w:rsidRPr="00E306CC" w:rsidRDefault="00613C0A" w:rsidP="00613C0A">
            <w:pPr>
              <w:rPr>
                <w:sz w:val="18"/>
                <w:szCs w:val="18"/>
              </w:rPr>
            </w:pPr>
          </w:p>
        </w:tc>
        <w:tc>
          <w:tcPr>
            <w:tcW w:w="1080" w:type="dxa"/>
            <w:vAlign w:val="center"/>
          </w:tcPr>
          <w:p w14:paraId="7139933D" w14:textId="77777777" w:rsidR="00613C0A" w:rsidRPr="00E306CC" w:rsidRDefault="00613C0A" w:rsidP="00613C0A">
            <w:pPr>
              <w:rPr>
                <w:sz w:val="18"/>
                <w:szCs w:val="18"/>
              </w:rPr>
            </w:pPr>
          </w:p>
        </w:tc>
        <w:tc>
          <w:tcPr>
            <w:tcW w:w="990" w:type="dxa"/>
            <w:vAlign w:val="center"/>
          </w:tcPr>
          <w:p w14:paraId="48D287EA" w14:textId="77777777" w:rsidR="00613C0A" w:rsidRPr="00E306CC" w:rsidRDefault="00613C0A" w:rsidP="00613C0A">
            <w:pPr>
              <w:rPr>
                <w:sz w:val="18"/>
                <w:szCs w:val="18"/>
              </w:rPr>
            </w:pPr>
          </w:p>
        </w:tc>
        <w:tc>
          <w:tcPr>
            <w:tcW w:w="1070" w:type="dxa"/>
            <w:vAlign w:val="center"/>
          </w:tcPr>
          <w:p w14:paraId="4FB5067B" w14:textId="77777777" w:rsidR="00613C0A" w:rsidRPr="00E306CC" w:rsidRDefault="00613C0A" w:rsidP="00613C0A">
            <w:pPr>
              <w:rPr>
                <w:sz w:val="18"/>
                <w:szCs w:val="18"/>
              </w:rPr>
            </w:pPr>
          </w:p>
        </w:tc>
        <w:tc>
          <w:tcPr>
            <w:tcW w:w="951" w:type="dxa"/>
            <w:vAlign w:val="center"/>
          </w:tcPr>
          <w:p w14:paraId="6EC67ACA" w14:textId="77777777" w:rsidR="00613C0A" w:rsidRPr="00E306CC" w:rsidRDefault="00613C0A" w:rsidP="00613C0A">
            <w:pPr>
              <w:rPr>
                <w:sz w:val="18"/>
                <w:szCs w:val="18"/>
              </w:rPr>
            </w:pPr>
          </w:p>
        </w:tc>
      </w:tr>
      <w:tr w:rsidR="00613C0A" w:rsidRPr="00E306CC" w14:paraId="4D04CBD9" w14:textId="77777777" w:rsidTr="001E48B8">
        <w:tc>
          <w:tcPr>
            <w:tcW w:w="4675" w:type="dxa"/>
          </w:tcPr>
          <w:p w14:paraId="6ED01DED" w14:textId="23733A03" w:rsidR="00613C0A" w:rsidRPr="00E306CC" w:rsidRDefault="00613C0A" w:rsidP="00613C0A">
            <w:pPr>
              <w:rPr>
                <w:sz w:val="18"/>
                <w:szCs w:val="18"/>
              </w:rPr>
            </w:pPr>
            <w:r w:rsidRPr="00E306CC">
              <w:t>68 Eu não gosto de poesia.</w:t>
            </w:r>
          </w:p>
        </w:tc>
        <w:tc>
          <w:tcPr>
            <w:tcW w:w="990" w:type="dxa"/>
            <w:vAlign w:val="center"/>
          </w:tcPr>
          <w:p w14:paraId="4118F7A5" w14:textId="77777777" w:rsidR="00613C0A" w:rsidRPr="00E306CC" w:rsidRDefault="00613C0A" w:rsidP="00613C0A">
            <w:pPr>
              <w:rPr>
                <w:sz w:val="18"/>
                <w:szCs w:val="18"/>
              </w:rPr>
            </w:pPr>
          </w:p>
        </w:tc>
        <w:tc>
          <w:tcPr>
            <w:tcW w:w="1080" w:type="dxa"/>
            <w:vAlign w:val="center"/>
          </w:tcPr>
          <w:p w14:paraId="75E15A2B" w14:textId="77777777" w:rsidR="00613C0A" w:rsidRPr="00E306CC" w:rsidRDefault="00613C0A" w:rsidP="00613C0A">
            <w:pPr>
              <w:rPr>
                <w:sz w:val="18"/>
                <w:szCs w:val="18"/>
              </w:rPr>
            </w:pPr>
          </w:p>
        </w:tc>
        <w:tc>
          <w:tcPr>
            <w:tcW w:w="990" w:type="dxa"/>
            <w:vAlign w:val="center"/>
          </w:tcPr>
          <w:p w14:paraId="614D0CAB" w14:textId="77777777" w:rsidR="00613C0A" w:rsidRPr="00E306CC" w:rsidRDefault="00613C0A" w:rsidP="00613C0A">
            <w:pPr>
              <w:rPr>
                <w:sz w:val="18"/>
                <w:szCs w:val="18"/>
              </w:rPr>
            </w:pPr>
          </w:p>
        </w:tc>
        <w:tc>
          <w:tcPr>
            <w:tcW w:w="1070" w:type="dxa"/>
            <w:vAlign w:val="center"/>
          </w:tcPr>
          <w:p w14:paraId="63EBEF6F" w14:textId="77777777" w:rsidR="00613C0A" w:rsidRPr="00E306CC" w:rsidRDefault="00613C0A" w:rsidP="00613C0A">
            <w:pPr>
              <w:rPr>
                <w:sz w:val="18"/>
                <w:szCs w:val="18"/>
              </w:rPr>
            </w:pPr>
          </w:p>
        </w:tc>
        <w:tc>
          <w:tcPr>
            <w:tcW w:w="951" w:type="dxa"/>
            <w:vAlign w:val="center"/>
          </w:tcPr>
          <w:p w14:paraId="6D4D6411" w14:textId="77777777" w:rsidR="00613C0A" w:rsidRPr="00E306CC" w:rsidRDefault="00613C0A" w:rsidP="00613C0A">
            <w:pPr>
              <w:rPr>
                <w:sz w:val="18"/>
                <w:szCs w:val="18"/>
              </w:rPr>
            </w:pPr>
          </w:p>
        </w:tc>
      </w:tr>
      <w:tr w:rsidR="00613C0A" w:rsidRPr="00E306CC" w14:paraId="0A622F97" w14:textId="77777777" w:rsidTr="001E48B8">
        <w:tc>
          <w:tcPr>
            <w:tcW w:w="4675" w:type="dxa"/>
          </w:tcPr>
          <w:p w14:paraId="4C0D1E6C" w14:textId="11FFCB85" w:rsidR="00613C0A" w:rsidRPr="00E306CC" w:rsidRDefault="00613C0A" w:rsidP="00613C0A">
            <w:pPr>
              <w:rPr>
                <w:sz w:val="18"/>
                <w:szCs w:val="18"/>
              </w:rPr>
            </w:pPr>
            <w:r w:rsidRPr="00E306CC">
              <w:t>69 Eu me aproveito de outras pessoas.</w:t>
            </w:r>
          </w:p>
        </w:tc>
        <w:tc>
          <w:tcPr>
            <w:tcW w:w="990" w:type="dxa"/>
            <w:vAlign w:val="center"/>
          </w:tcPr>
          <w:p w14:paraId="2E54DFDD" w14:textId="77777777" w:rsidR="00613C0A" w:rsidRPr="00E306CC" w:rsidRDefault="00613C0A" w:rsidP="00613C0A">
            <w:pPr>
              <w:rPr>
                <w:sz w:val="18"/>
                <w:szCs w:val="18"/>
              </w:rPr>
            </w:pPr>
          </w:p>
        </w:tc>
        <w:tc>
          <w:tcPr>
            <w:tcW w:w="1080" w:type="dxa"/>
            <w:vAlign w:val="center"/>
          </w:tcPr>
          <w:p w14:paraId="091CF7D5" w14:textId="77777777" w:rsidR="00613C0A" w:rsidRPr="00E306CC" w:rsidRDefault="00613C0A" w:rsidP="00613C0A">
            <w:pPr>
              <w:rPr>
                <w:sz w:val="18"/>
                <w:szCs w:val="18"/>
              </w:rPr>
            </w:pPr>
          </w:p>
        </w:tc>
        <w:tc>
          <w:tcPr>
            <w:tcW w:w="990" w:type="dxa"/>
            <w:vAlign w:val="center"/>
          </w:tcPr>
          <w:p w14:paraId="375C51FD" w14:textId="77777777" w:rsidR="00613C0A" w:rsidRPr="00E306CC" w:rsidRDefault="00613C0A" w:rsidP="00613C0A">
            <w:pPr>
              <w:rPr>
                <w:sz w:val="18"/>
                <w:szCs w:val="18"/>
              </w:rPr>
            </w:pPr>
          </w:p>
        </w:tc>
        <w:tc>
          <w:tcPr>
            <w:tcW w:w="1070" w:type="dxa"/>
            <w:vAlign w:val="center"/>
          </w:tcPr>
          <w:p w14:paraId="6BC225CF" w14:textId="77777777" w:rsidR="00613C0A" w:rsidRPr="00E306CC" w:rsidRDefault="00613C0A" w:rsidP="00613C0A">
            <w:pPr>
              <w:rPr>
                <w:sz w:val="18"/>
                <w:szCs w:val="18"/>
              </w:rPr>
            </w:pPr>
          </w:p>
        </w:tc>
        <w:tc>
          <w:tcPr>
            <w:tcW w:w="951" w:type="dxa"/>
            <w:vAlign w:val="center"/>
          </w:tcPr>
          <w:p w14:paraId="12315A4E" w14:textId="77777777" w:rsidR="00613C0A" w:rsidRPr="00E306CC" w:rsidRDefault="00613C0A" w:rsidP="00613C0A">
            <w:pPr>
              <w:rPr>
                <w:sz w:val="18"/>
                <w:szCs w:val="18"/>
              </w:rPr>
            </w:pPr>
          </w:p>
        </w:tc>
      </w:tr>
      <w:tr w:rsidR="00613C0A" w:rsidRPr="00E306CC" w14:paraId="17B4AC97" w14:textId="77777777" w:rsidTr="001E48B8">
        <w:tc>
          <w:tcPr>
            <w:tcW w:w="4675" w:type="dxa"/>
          </w:tcPr>
          <w:p w14:paraId="73C871BE" w14:textId="3FB7C55D" w:rsidR="00613C0A" w:rsidRPr="00E306CC" w:rsidRDefault="00613C0A" w:rsidP="00613C0A">
            <w:pPr>
              <w:rPr>
                <w:sz w:val="18"/>
                <w:szCs w:val="18"/>
              </w:rPr>
            </w:pPr>
            <w:r w:rsidRPr="00E306CC">
              <w:t>70 Eu faço uma bagunça no meu quarto.</w:t>
            </w:r>
          </w:p>
        </w:tc>
        <w:tc>
          <w:tcPr>
            <w:tcW w:w="990" w:type="dxa"/>
            <w:vAlign w:val="center"/>
          </w:tcPr>
          <w:p w14:paraId="6BC08792" w14:textId="77777777" w:rsidR="00613C0A" w:rsidRPr="00E306CC" w:rsidRDefault="00613C0A" w:rsidP="00613C0A">
            <w:pPr>
              <w:rPr>
                <w:sz w:val="18"/>
                <w:szCs w:val="18"/>
              </w:rPr>
            </w:pPr>
          </w:p>
        </w:tc>
        <w:tc>
          <w:tcPr>
            <w:tcW w:w="1080" w:type="dxa"/>
            <w:vAlign w:val="center"/>
          </w:tcPr>
          <w:p w14:paraId="541DEE7D" w14:textId="77777777" w:rsidR="00613C0A" w:rsidRPr="00E306CC" w:rsidRDefault="00613C0A" w:rsidP="00613C0A">
            <w:pPr>
              <w:rPr>
                <w:sz w:val="18"/>
                <w:szCs w:val="18"/>
              </w:rPr>
            </w:pPr>
          </w:p>
        </w:tc>
        <w:tc>
          <w:tcPr>
            <w:tcW w:w="990" w:type="dxa"/>
            <w:vAlign w:val="center"/>
          </w:tcPr>
          <w:p w14:paraId="1B531465" w14:textId="77777777" w:rsidR="00613C0A" w:rsidRPr="00E306CC" w:rsidRDefault="00613C0A" w:rsidP="00613C0A">
            <w:pPr>
              <w:rPr>
                <w:sz w:val="18"/>
                <w:szCs w:val="18"/>
              </w:rPr>
            </w:pPr>
          </w:p>
        </w:tc>
        <w:tc>
          <w:tcPr>
            <w:tcW w:w="1070" w:type="dxa"/>
            <w:vAlign w:val="center"/>
          </w:tcPr>
          <w:p w14:paraId="5D421825" w14:textId="77777777" w:rsidR="00613C0A" w:rsidRPr="00E306CC" w:rsidRDefault="00613C0A" w:rsidP="00613C0A">
            <w:pPr>
              <w:rPr>
                <w:sz w:val="18"/>
                <w:szCs w:val="18"/>
              </w:rPr>
            </w:pPr>
          </w:p>
        </w:tc>
        <w:tc>
          <w:tcPr>
            <w:tcW w:w="951" w:type="dxa"/>
            <w:vAlign w:val="center"/>
          </w:tcPr>
          <w:p w14:paraId="4BA518C9" w14:textId="77777777" w:rsidR="00613C0A" w:rsidRPr="00E306CC" w:rsidRDefault="00613C0A" w:rsidP="00613C0A">
            <w:pPr>
              <w:rPr>
                <w:sz w:val="18"/>
                <w:szCs w:val="18"/>
              </w:rPr>
            </w:pPr>
          </w:p>
        </w:tc>
      </w:tr>
      <w:tr w:rsidR="00613C0A" w:rsidRPr="00E306CC" w14:paraId="01D912D7" w14:textId="77777777" w:rsidTr="001E48B8">
        <w:tc>
          <w:tcPr>
            <w:tcW w:w="4675" w:type="dxa"/>
          </w:tcPr>
          <w:p w14:paraId="094DE0F8" w14:textId="1C7BFD48" w:rsidR="00613C0A" w:rsidRPr="00E306CC" w:rsidRDefault="00613C0A" w:rsidP="00613C0A">
            <w:pPr>
              <w:rPr>
                <w:sz w:val="18"/>
                <w:szCs w:val="18"/>
              </w:rPr>
            </w:pPr>
            <w:r w:rsidRPr="00E306CC">
              <w:t>71 Eu frequentemente me sinto infeliz.</w:t>
            </w:r>
          </w:p>
        </w:tc>
        <w:tc>
          <w:tcPr>
            <w:tcW w:w="990" w:type="dxa"/>
            <w:vAlign w:val="center"/>
          </w:tcPr>
          <w:p w14:paraId="0BBC41D8" w14:textId="77777777" w:rsidR="00613C0A" w:rsidRPr="00E306CC" w:rsidRDefault="00613C0A" w:rsidP="00613C0A">
            <w:pPr>
              <w:rPr>
                <w:sz w:val="18"/>
                <w:szCs w:val="18"/>
              </w:rPr>
            </w:pPr>
          </w:p>
        </w:tc>
        <w:tc>
          <w:tcPr>
            <w:tcW w:w="1080" w:type="dxa"/>
            <w:vAlign w:val="center"/>
          </w:tcPr>
          <w:p w14:paraId="5036B457" w14:textId="77777777" w:rsidR="00613C0A" w:rsidRPr="00E306CC" w:rsidRDefault="00613C0A" w:rsidP="00613C0A">
            <w:pPr>
              <w:rPr>
                <w:sz w:val="18"/>
                <w:szCs w:val="18"/>
              </w:rPr>
            </w:pPr>
          </w:p>
        </w:tc>
        <w:tc>
          <w:tcPr>
            <w:tcW w:w="990" w:type="dxa"/>
            <w:vAlign w:val="center"/>
          </w:tcPr>
          <w:p w14:paraId="5DB14246" w14:textId="77777777" w:rsidR="00613C0A" w:rsidRPr="00E306CC" w:rsidRDefault="00613C0A" w:rsidP="00613C0A">
            <w:pPr>
              <w:rPr>
                <w:sz w:val="18"/>
                <w:szCs w:val="18"/>
              </w:rPr>
            </w:pPr>
          </w:p>
        </w:tc>
        <w:tc>
          <w:tcPr>
            <w:tcW w:w="1070" w:type="dxa"/>
            <w:vAlign w:val="center"/>
          </w:tcPr>
          <w:p w14:paraId="74485B02" w14:textId="77777777" w:rsidR="00613C0A" w:rsidRPr="00E306CC" w:rsidRDefault="00613C0A" w:rsidP="00613C0A">
            <w:pPr>
              <w:rPr>
                <w:sz w:val="18"/>
                <w:szCs w:val="18"/>
              </w:rPr>
            </w:pPr>
          </w:p>
        </w:tc>
        <w:tc>
          <w:tcPr>
            <w:tcW w:w="951" w:type="dxa"/>
            <w:vAlign w:val="center"/>
          </w:tcPr>
          <w:p w14:paraId="16D844EE" w14:textId="77777777" w:rsidR="00613C0A" w:rsidRPr="00E306CC" w:rsidRDefault="00613C0A" w:rsidP="00613C0A">
            <w:pPr>
              <w:rPr>
                <w:sz w:val="18"/>
                <w:szCs w:val="18"/>
              </w:rPr>
            </w:pPr>
          </w:p>
        </w:tc>
      </w:tr>
      <w:tr w:rsidR="00613C0A" w:rsidRPr="00E306CC" w14:paraId="5CE62E74" w14:textId="77777777" w:rsidTr="001E48B8">
        <w:tc>
          <w:tcPr>
            <w:tcW w:w="4675" w:type="dxa"/>
          </w:tcPr>
          <w:p w14:paraId="7FB4744E" w14:textId="1C94418A" w:rsidR="00613C0A" w:rsidRPr="00E306CC" w:rsidRDefault="00613C0A" w:rsidP="00613C0A">
            <w:pPr>
              <w:rPr>
                <w:sz w:val="18"/>
                <w:szCs w:val="18"/>
              </w:rPr>
            </w:pPr>
            <w:r w:rsidRPr="00E306CC">
              <w:t>72 Eu assumo o controle das coisas.</w:t>
            </w:r>
          </w:p>
        </w:tc>
        <w:tc>
          <w:tcPr>
            <w:tcW w:w="990" w:type="dxa"/>
            <w:vAlign w:val="center"/>
          </w:tcPr>
          <w:p w14:paraId="48DEC900" w14:textId="77777777" w:rsidR="00613C0A" w:rsidRPr="00E306CC" w:rsidRDefault="00613C0A" w:rsidP="00613C0A">
            <w:pPr>
              <w:rPr>
                <w:sz w:val="18"/>
                <w:szCs w:val="18"/>
              </w:rPr>
            </w:pPr>
          </w:p>
        </w:tc>
        <w:tc>
          <w:tcPr>
            <w:tcW w:w="1080" w:type="dxa"/>
            <w:vAlign w:val="center"/>
          </w:tcPr>
          <w:p w14:paraId="25D1EEBA" w14:textId="77777777" w:rsidR="00613C0A" w:rsidRPr="00E306CC" w:rsidRDefault="00613C0A" w:rsidP="00613C0A">
            <w:pPr>
              <w:rPr>
                <w:sz w:val="18"/>
                <w:szCs w:val="18"/>
              </w:rPr>
            </w:pPr>
          </w:p>
        </w:tc>
        <w:tc>
          <w:tcPr>
            <w:tcW w:w="990" w:type="dxa"/>
            <w:vAlign w:val="center"/>
          </w:tcPr>
          <w:p w14:paraId="01C0145D" w14:textId="77777777" w:rsidR="00613C0A" w:rsidRPr="00E306CC" w:rsidRDefault="00613C0A" w:rsidP="00613C0A">
            <w:pPr>
              <w:rPr>
                <w:sz w:val="18"/>
                <w:szCs w:val="18"/>
              </w:rPr>
            </w:pPr>
          </w:p>
        </w:tc>
        <w:tc>
          <w:tcPr>
            <w:tcW w:w="1070" w:type="dxa"/>
            <w:vAlign w:val="center"/>
          </w:tcPr>
          <w:p w14:paraId="40D9EF81" w14:textId="77777777" w:rsidR="00613C0A" w:rsidRPr="00E306CC" w:rsidRDefault="00613C0A" w:rsidP="00613C0A">
            <w:pPr>
              <w:rPr>
                <w:sz w:val="18"/>
                <w:szCs w:val="18"/>
              </w:rPr>
            </w:pPr>
          </w:p>
        </w:tc>
        <w:tc>
          <w:tcPr>
            <w:tcW w:w="951" w:type="dxa"/>
            <w:vAlign w:val="center"/>
          </w:tcPr>
          <w:p w14:paraId="03C5F8CB" w14:textId="77777777" w:rsidR="00613C0A" w:rsidRPr="00E306CC" w:rsidRDefault="00613C0A" w:rsidP="00613C0A">
            <w:pPr>
              <w:rPr>
                <w:sz w:val="18"/>
                <w:szCs w:val="18"/>
              </w:rPr>
            </w:pPr>
          </w:p>
        </w:tc>
      </w:tr>
      <w:tr w:rsidR="00613C0A" w:rsidRPr="00E306CC" w14:paraId="733623F2" w14:textId="77777777" w:rsidTr="001E48B8">
        <w:tc>
          <w:tcPr>
            <w:tcW w:w="4675" w:type="dxa"/>
          </w:tcPr>
          <w:p w14:paraId="05910684" w14:textId="4F9566C1" w:rsidR="00613C0A" w:rsidRPr="00E306CC" w:rsidRDefault="00613C0A" w:rsidP="00613C0A">
            <w:pPr>
              <w:rPr>
                <w:sz w:val="18"/>
                <w:szCs w:val="18"/>
              </w:rPr>
            </w:pPr>
            <w:r w:rsidRPr="00E306CC">
              <w:t>73 Eu raramente presto atenção nas minhas reações emocionais.</w:t>
            </w:r>
          </w:p>
        </w:tc>
        <w:tc>
          <w:tcPr>
            <w:tcW w:w="990" w:type="dxa"/>
            <w:vAlign w:val="center"/>
          </w:tcPr>
          <w:p w14:paraId="27B3986C" w14:textId="77777777" w:rsidR="00613C0A" w:rsidRPr="00E306CC" w:rsidRDefault="00613C0A" w:rsidP="00613C0A">
            <w:pPr>
              <w:rPr>
                <w:sz w:val="18"/>
                <w:szCs w:val="18"/>
              </w:rPr>
            </w:pPr>
          </w:p>
        </w:tc>
        <w:tc>
          <w:tcPr>
            <w:tcW w:w="1080" w:type="dxa"/>
            <w:vAlign w:val="center"/>
          </w:tcPr>
          <w:p w14:paraId="2FEB2FFE" w14:textId="77777777" w:rsidR="00613C0A" w:rsidRPr="00E306CC" w:rsidRDefault="00613C0A" w:rsidP="00613C0A">
            <w:pPr>
              <w:rPr>
                <w:sz w:val="18"/>
                <w:szCs w:val="18"/>
              </w:rPr>
            </w:pPr>
          </w:p>
        </w:tc>
        <w:tc>
          <w:tcPr>
            <w:tcW w:w="990" w:type="dxa"/>
            <w:vAlign w:val="center"/>
          </w:tcPr>
          <w:p w14:paraId="6C9CE50F" w14:textId="77777777" w:rsidR="00613C0A" w:rsidRPr="00E306CC" w:rsidRDefault="00613C0A" w:rsidP="00613C0A">
            <w:pPr>
              <w:rPr>
                <w:sz w:val="18"/>
                <w:szCs w:val="18"/>
              </w:rPr>
            </w:pPr>
          </w:p>
        </w:tc>
        <w:tc>
          <w:tcPr>
            <w:tcW w:w="1070" w:type="dxa"/>
            <w:vAlign w:val="center"/>
          </w:tcPr>
          <w:p w14:paraId="5A0C5CB8" w14:textId="77777777" w:rsidR="00613C0A" w:rsidRPr="00E306CC" w:rsidRDefault="00613C0A" w:rsidP="00613C0A">
            <w:pPr>
              <w:rPr>
                <w:sz w:val="18"/>
                <w:szCs w:val="18"/>
              </w:rPr>
            </w:pPr>
          </w:p>
        </w:tc>
        <w:tc>
          <w:tcPr>
            <w:tcW w:w="951" w:type="dxa"/>
            <w:vAlign w:val="center"/>
          </w:tcPr>
          <w:p w14:paraId="274DEAD1" w14:textId="77777777" w:rsidR="00613C0A" w:rsidRPr="00E306CC" w:rsidRDefault="00613C0A" w:rsidP="00613C0A">
            <w:pPr>
              <w:rPr>
                <w:sz w:val="18"/>
                <w:szCs w:val="18"/>
              </w:rPr>
            </w:pPr>
          </w:p>
        </w:tc>
      </w:tr>
      <w:tr w:rsidR="00613C0A" w:rsidRPr="00E306CC" w14:paraId="31831356" w14:textId="77777777" w:rsidTr="001E48B8">
        <w:tc>
          <w:tcPr>
            <w:tcW w:w="4675" w:type="dxa"/>
          </w:tcPr>
          <w:p w14:paraId="7F0DFAD0" w14:textId="116A6FF8" w:rsidR="00613C0A" w:rsidRPr="00E306CC" w:rsidRDefault="00613C0A" w:rsidP="00613C0A">
            <w:pPr>
              <w:rPr>
                <w:sz w:val="18"/>
                <w:szCs w:val="18"/>
              </w:rPr>
            </w:pPr>
            <w:r w:rsidRPr="00E306CC">
              <w:t>74 Eu sou indiferente quanto ao sentimento dos outros.</w:t>
            </w:r>
          </w:p>
        </w:tc>
        <w:tc>
          <w:tcPr>
            <w:tcW w:w="990" w:type="dxa"/>
            <w:vAlign w:val="center"/>
          </w:tcPr>
          <w:p w14:paraId="565C0029" w14:textId="77777777" w:rsidR="00613C0A" w:rsidRPr="00E306CC" w:rsidRDefault="00613C0A" w:rsidP="00613C0A">
            <w:pPr>
              <w:rPr>
                <w:sz w:val="18"/>
                <w:szCs w:val="18"/>
              </w:rPr>
            </w:pPr>
          </w:p>
        </w:tc>
        <w:tc>
          <w:tcPr>
            <w:tcW w:w="1080" w:type="dxa"/>
            <w:vAlign w:val="center"/>
          </w:tcPr>
          <w:p w14:paraId="227F15D0" w14:textId="77777777" w:rsidR="00613C0A" w:rsidRPr="00E306CC" w:rsidRDefault="00613C0A" w:rsidP="00613C0A">
            <w:pPr>
              <w:rPr>
                <w:sz w:val="18"/>
                <w:szCs w:val="18"/>
              </w:rPr>
            </w:pPr>
          </w:p>
        </w:tc>
        <w:tc>
          <w:tcPr>
            <w:tcW w:w="990" w:type="dxa"/>
            <w:vAlign w:val="center"/>
          </w:tcPr>
          <w:p w14:paraId="00749C24" w14:textId="77777777" w:rsidR="00613C0A" w:rsidRPr="00E306CC" w:rsidRDefault="00613C0A" w:rsidP="00613C0A">
            <w:pPr>
              <w:rPr>
                <w:sz w:val="18"/>
                <w:szCs w:val="18"/>
              </w:rPr>
            </w:pPr>
          </w:p>
        </w:tc>
        <w:tc>
          <w:tcPr>
            <w:tcW w:w="1070" w:type="dxa"/>
            <w:vAlign w:val="center"/>
          </w:tcPr>
          <w:p w14:paraId="1496C0CF" w14:textId="77777777" w:rsidR="00613C0A" w:rsidRPr="00E306CC" w:rsidRDefault="00613C0A" w:rsidP="00613C0A">
            <w:pPr>
              <w:rPr>
                <w:sz w:val="18"/>
                <w:szCs w:val="18"/>
              </w:rPr>
            </w:pPr>
          </w:p>
        </w:tc>
        <w:tc>
          <w:tcPr>
            <w:tcW w:w="951" w:type="dxa"/>
            <w:vAlign w:val="center"/>
          </w:tcPr>
          <w:p w14:paraId="766F93B9" w14:textId="77777777" w:rsidR="00613C0A" w:rsidRPr="00E306CC" w:rsidRDefault="00613C0A" w:rsidP="00613C0A">
            <w:pPr>
              <w:rPr>
                <w:sz w:val="18"/>
                <w:szCs w:val="18"/>
              </w:rPr>
            </w:pPr>
          </w:p>
        </w:tc>
      </w:tr>
      <w:tr w:rsidR="00613C0A" w:rsidRPr="00E306CC" w14:paraId="34A1FE2C" w14:textId="77777777" w:rsidTr="001E48B8">
        <w:tc>
          <w:tcPr>
            <w:tcW w:w="4675" w:type="dxa"/>
          </w:tcPr>
          <w:p w14:paraId="0C899480" w14:textId="5DC64FA4" w:rsidR="00613C0A" w:rsidRPr="00E306CC" w:rsidRDefault="00613C0A" w:rsidP="00613C0A">
            <w:pPr>
              <w:rPr>
                <w:sz w:val="18"/>
                <w:szCs w:val="18"/>
              </w:rPr>
            </w:pPr>
            <w:r w:rsidRPr="00E306CC">
              <w:t xml:space="preserve">75 Eu </w:t>
            </w:r>
            <w:r w:rsidR="00973223" w:rsidRPr="00E306CC">
              <w:t>desobedeço a regras</w:t>
            </w:r>
            <w:r w:rsidRPr="00E306CC">
              <w:t>.</w:t>
            </w:r>
          </w:p>
        </w:tc>
        <w:tc>
          <w:tcPr>
            <w:tcW w:w="990" w:type="dxa"/>
            <w:vAlign w:val="center"/>
          </w:tcPr>
          <w:p w14:paraId="1512A634" w14:textId="77777777" w:rsidR="00613C0A" w:rsidRPr="00E306CC" w:rsidRDefault="00613C0A" w:rsidP="00613C0A">
            <w:pPr>
              <w:rPr>
                <w:sz w:val="18"/>
                <w:szCs w:val="18"/>
              </w:rPr>
            </w:pPr>
          </w:p>
        </w:tc>
        <w:tc>
          <w:tcPr>
            <w:tcW w:w="1080" w:type="dxa"/>
            <w:vAlign w:val="center"/>
          </w:tcPr>
          <w:p w14:paraId="077ED91C" w14:textId="77777777" w:rsidR="00613C0A" w:rsidRPr="00E306CC" w:rsidRDefault="00613C0A" w:rsidP="00613C0A">
            <w:pPr>
              <w:rPr>
                <w:sz w:val="18"/>
                <w:szCs w:val="18"/>
              </w:rPr>
            </w:pPr>
          </w:p>
        </w:tc>
        <w:tc>
          <w:tcPr>
            <w:tcW w:w="990" w:type="dxa"/>
            <w:vAlign w:val="center"/>
          </w:tcPr>
          <w:p w14:paraId="285BADD6" w14:textId="77777777" w:rsidR="00613C0A" w:rsidRPr="00E306CC" w:rsidRDefault="00613C0A" w:rsidP="00613C0A">
            <w:pPr>
              <w:rPr>
                <w:sz w:val="18"/>
                <w:szCs w:val="18"/>
              </w:rPr>
            </w:pPr>
          </w:p>
        </w:tc>
        <w:tc>
          <w:tcPr>
            <w:tcW w:w="1070" w:type="dxa"/>
            <w:vAlign w:val="center"/>
          </w:tcPr>
          <w:p w14:paraId="6028BA17" w14:textId="77777777" w:rsidR="00613C0A" w:rsidRPr="00E306CC" w:rsidRDefault="00613C0A" w:rsidP="00613C0A">
            <w:pPr>
              <w:rPr>
                <w:sz w:val="18"/>
                <w:szCs w:val="18"/>
              </w:rPr>
            </w:pPr>
          </w:p>
        </w:tc>
        <w:tc>
          <w:tcPr>
            <w:tcW w:w="951" w:type="dxa"/>
            <w:vAlign w:val="center"/>
          </w:tcPr>
          <w:p w14:paraId="1577EBE9" w14:textId="77777777" w:rsidR="00613C0A" w:rsidRPr="00E306CC" w:rsidRDefault="00613C0A" w:rsidP="00613C0A">
            <w:pPr>
              <w:rPr>
                <w:sz w:val="18"/>
                <w:szCs w:val="18"/>
              </w:rPr>
            </w:pPr>
          </w:p>
        </w:tc>
      </w:tr>
      <w:tr w:rsidR="00613C0A" w:rsidRPr="00E306CC" w14:paraId="49B1F6F2" w14:textId="77777777" w:rsidTr="001E48B8">
        <w:tc>
          <w:tcPr>
            <w:tcW w:w="4675" w:type="dxa"/>
          </w:tcPr>
          <w:p w14:paraId="45A09E1F" w14:textId="450197A2" w:rsidR="00613C0A" w:rsidRPr="00E306CC" w:rsidRDefault="00613C0A" w:rsidP="00613C0A">
            <w:pPr>
              <w:rPr>
                <w:sz w:val="18"/>
                <w:szCs w:val="18"/>
              </w:rPr>
            </w:pPr>
            <w:r w:rsidRPr="00E306CC">
              <w:t>76 Eu só me sinto confortável com amigos.</w:t>
            </w:r>
          </w:p>
        </w:tc>
        <w:tc>
          <w:tcPr>
            <w:tcW w:w="990" w:type="dxa"/>
            <w:vAlign w:val="center"/>
          </w:tcPr>
          <w:p w14:paraId="3DDEF7AF" w14:textId="77777777" w:rsidR="00613C0A" w:rsidRPr="00E306CC" w:rsidRDefault="00613C0A" w:rsidP="00613C0A">
            <w:pPr>
              <w:rPr>
                <w:sz w:val="18"/>
                <w:szCs w:val="18"/>
              </w:rPr>
            </w:pPr>
          </w:p>
        </w:tc>
        <w:tc>
          <w:tcPr>
            <w:tcW w:w="1080" w:type="dxa"/>
            <w:vAlign w:val="center"/>
          </w:tcPr>
          <w:p w14:paraId="2DD0C80C" w14:textId="77777777" w:rsidR="00613C0A" w:rsidRPr="00E306CC" w:rsidRDefault="00613C0A" w:rsidP="00613C0A">
            <w:pPr>
              <w:rPr>
                <w:sz w:val="18"/>
                <w:szCs w:val="18"/>
              </w:rPr>
            </w:pPr>
          </w:p>
        </w:tc>
        <w:tc>
          <w:tcPr>
            <w:tcW w:w="990" w:type="dxa"/>
            <w:vAlign w:val="center"/>
          </w:tcPr>
          <w:p w14:paraId="3D97352C" w14:textId="77777777" w:rsidR="00613C0A" w:rsidRPr="00E306CC" w:rsidRDefault="00613C0A" w:rsidP="00613C0A">
            <w:pPr>
              <w:rPr>
                <w:sz w:val="18"/>
                <w:szCs w:val="18"/>
              </w:rPr>
            </w:pPr>
          </w:p>
        </w:tc>
        <w:tc>
          <w:tcPr>
            <w:tcW w:w="1070" w:type="dxa"/>
            <w:vAlign w:val="center"/>
          </w:tcPr>
          <w:p w14:paraId="6CDFB764" w14:textId="77777777" w:rsidR="00613C0A" w:rsidRPr="00E306CC" w:rsidRDefault="00613C0A" w:rsidP="00613C0A">
            <w:pPr>
              <w:rPr>
                <w:sz w:val="18"/>
                <w:szCs w:val="18"/>
              </w:rPr>
            </w:pPr>
          </w:p>
        </w:tc>
        <w:tc>
          <w:tcPr>
            <w:tcW w:w="951" w:type="dxa"/>
            <w:vAlign w:val="center"/>
          </w:tcPr>
          <w:p w14:paraId="5D8B726F" w14:textId="77777777" w:rsidR="00613C0A" w:rsidRPr="00E306CC" w:rsidRDefault="00613C0A" w:rsidP="00613C0A">
            <w:pPr>
              <w:rPr>
                <w:sz w:val="18"/>
                <w:szCs w:val="18"/>
              </w:rPr>
            </w:pPr>
          </w:p>
        </w:tc>
      </w:tr>
      <w:tr w:rsidR="00613C0A" w:rsidRPr="00E306CC" w14:paraId="484C135E" w14:textId="77777777" w:rsidTr="001E48B8">
        <w:tc>
          <w:tcPr>
            <w:tcW w:w="4675" w:type="dxa"/>
          </w:tcPr>
          <w:p w14:paraId="4B5B8DF6" w14:textId="7DC28B1C" w:rsidR="00613C0A" w:rsidRPr="00E306CC" w:rsidRDefault="00613C0A" w:rsidP="00613C0A">
            <w:pPr>
              <w:rPr>
                <w:sz w:val="18"/>
                <w:szCs w:val="18"/>
              </w:rPr>
            </w:pPr>
            <w:r w:rsidRPr="00E306CC">
              <w:t xml:space="preserve">77 Eu faço muitas coisas no meu tempo livre. </w:t>
            </w:r>
          </w:p>
        </w:tc>
        <w:tc>
          <w:tcPr>
            <w:tcW w:w="990" w:type="dxa"/>
            <w:vAlign w:val="center"/>
          </w:tcPr>
          <w:p w14:paraId="1261ED5D" w14:textId="77777777" w:rsidR="00613C0A" w:rsidRPr="00E306CC" w:rsidRDefault="00613C0A" w:rsidP="00613C0A">
            <w:pPr>
              <w:rPr>
                <w:sz w:val="18"/>
                <w:szCs w:val="18"/>
              </w:rPr>
            </w:pPr>
          </w:p>
        </w:tc>
        <w:tc>
          <w:tcPr>
            <w:tcW w:w="1080" w:type="dxa"/>
            <w:vAlign w:val="center"/>
          </w:tcPr>
          <w:p w14:paraId="51DBB7D7" w14:textId="77777777" w:rsidR="00613C0A" w:rsidRPr="00E306CC" w:rsidRDefault="00613C0A" w:rsidP="00613C0A">
            <w:pPr>
              <w:rPr>
                <w:sz w:val="18"/>
                <w:szCs w:val="18"/>
              </w:rPr>
            </w:pPr>
          </w:p>
        </w:tc>
        <w:tc>
          <w:tcPr>
            <w:tcW w:w="990" w:type="dxa"/>
            <w:vAlign w:val="center"/>
          </w:tcPr>
          <w:p w14:paraId="75288FA4" w14:textId="77777777" w:rsidR="00613C0A" w:rsidRPr="00E306CC" w:rsidRDefault="00613C0A" w:rsidP="00613C0A">
            <w:pPr>
              <w:rPr>
                <w:sz w:val="18"/>
                <w:szCs w:val="18"/>
              </w:rPr>
            </w:pPr>
          </w:p>
        </w:tc>
        <w:tc>
          <w:tcPr>
            <w:tcW w:w="1070" w:type="dxa"/>
            <w:vAlign w:val="center"/>
          </w:tcPr>
          <w:p w14:paraId="301B6CEE" w14:textId="77777777" w:rsidR="00613C0A" w:rsidRPr="00E306CC" w:rsidRDefault="00613C0A" w:rsidP="00613C0A">
            <w:pPr>
              <w:rPr>
                <w:sz w:val="18"/>
                <w:szCs w:val="18"/>
              </w:rPr>
            </w:pPr>
          </w:p>
        </w:tc>
        <w:tc>
          <w:tcPr>
            <w:tcW w:w="951" w:type="dxa"/>
            <w:vAlign w:val="center"/>
          </w:tcPr>
          <w:p w14:paraId="272EC519" w14:textId="77777777" w:rsidR="00613C0A" w:rsidRPr="00E306CC" w:rsidRDefault="00613C0A" w:rsidP="00613C0A">
            <w:pPr>
              <w:rPr>
                <w:sz w:val="18"/>
                <w:szCs w:val="18"/>
              </w:rPr>
            </w:pPr>
          </w:p>
        </w:tc>
      </w:tr>
      <w:tr w:rsidR="00613C0A" w:rsidRPr="00E306CC" w14:paraId="263DF3B2" w14:textId="77777777" w:rsidTr="001E48B8">
        <w:tc>
          <w:tcPr>
            <w:tcW w:w="4675" w:type="dxa"/>
          </w:tcPr>
          <w:p w14:paraId="298FDB56" w14:textId="0DD767A6" w:rsidR="00613C0A" w:rsidRPr="00E306CC" w:rsidRDefault="00613C0A" w:rsidP="00613C0A">
            <w:pPr>
              <w:rPr>
                <w:sz w:val="18"/>
                <w:szCs w:val="18"/>
              </w:rPr>
            </w:pPr>
            <w:r w:rsidRPr="00E306CC">
              <w:t>78 Eu não gosto de mudanças.</w:t>
            </w:r>
          </w:p>
        </w:tc>
        <w:tc>
          <w:tcPr>
            <w:tcW w:w="990" w:type="dxa"/>
            <w:vAlign w:val="center"/>
          </w:tcPr>
          <w:p w14:paraId="0EDE3216" w14:textId="77777777" w:rsidR="00613C0A" w:rsidRPr="00E306CC" w:rsidRDefault="00613C0A" w:rsidP="00613C0A">
            <w:pPr>
              <w:rPr>
                <w:sz w:val="18"/>
                <w:szCs w:val="18"/>
              </w:rPr>
            </w:pPr>
          </w:p>
        </w:tc>
        <w:tc>
          <w:tcPr>
            <w:tcW w:w="1080" w:type="dxa"/>
            <w:vAlign w:val="center"/>
          </w:tcPr>
          <w:p w14:paraId="7D34202C" w14:textId="77777777" w:rsidR="00613C0A" w:rsidRPr="00E306CC" w:rsidRDefault="00613C0A" w:rsidP="00613C0A">
            <w:pPr>
              <w:rPr>
                <w:sz w:val="18"/>
                <w:szCs w:val="18"/>
              </w:rPr>
            </w:pPr>
          </w:p>
        </w:tc>
        <w:tc>
          <w:tcPr>
            <w:tcW w:w="990" w:type="dxa"/>
            <w:vAlign w:val="center"/>
          </w:tcPr>
          <w:p w14:paraId="53C3424D" w14:textId="77777777" w:rsidR="00613C0A" w:rsidRPr="00E306CC" w:rsidRDefault="00613C0A" w:rsidP="00613C0A">
            <w:pPr>
              <w:rPr>
                <w:sz w:val="18"/>
                <w:szCs w:val="18"/>
              </w:rPr>
            </w:pPr>
          </w:p>
        </w:tc>
        <w:tc>
          <w:tcPr>
            <w:tcW w:w="1070" w:type="dxa"/>
            <w:vAlign w:val="center"/>
          </w:tcPr>
          <w:p w14:paraId="04D369CE" w14:textId="77777777" w:rsidR="00613C0A" w:rsidRPr="00E306CC" w:rsidRDefault="00613C0A" w:rsidP="00613C0A">
            <w:pPr>
              <w:rPr>
                <w:sz w:val="18"/>
                <w:szCs w:val="18"/>
              </w:rPr>
            </w:pPr>
          </w:p>
        </w:tc>
        <w:tc>
          <w:tcPr>
            <w:tcW w:w="951" w:type="dxa"/>
            <w:vAlign w:val="center"/>
          </w:tcPr>
          <w:p w14:paraId="3D8EB18B" w14:textId="77777777" w:rsidR="00613C0A" w:rsidRPr="00E306CC" w:rsidRDefault="00613C0A" w:rsidP="00613C0A">
            <w:pPr>
              <w:rPr>
                <w:sz w:val="18"/>
                <w:szCs w:val="18"/>
              </w:rPr>
            </w:pPr>
          </w:p>
        </w:tc>
      </w:tr>
      <w:tr w:rsidR="00613C0A" w:rsidRPr="00E306CC" w14:paraId="26566F4E" w14:textId="77777777" w:rsidTr="001E48B8">
        <w:tc>
          <w:tcPr>
            <w:tcW w:w="4675" w:type="dxa"/>
          </w:tcPr>
          <w:p w14:paraId="31BAB11B" w14:textId="486100C1" w:rsidR="00613C0A" w:rsidRPr="00E306CC" w:rsidRDefault="00613C0A" w:rsidP="00613C0A">
            <w:pPr>
              <w:rPr>
                <w:sz w:val="18"/>
                <w:szCs w:val="18"/>
              </w:rPr>
            </w:pPr>
            <w:r w:rsidRPr="00E306CC">
              <w:t>79 Eu sou grosseiro(a) com as pessoas.</w:t>
            </w:r>
          </w:p>
        </w:tc>
        <w:tc>
          <w:tcPr>
            <w:tcW w:w="990" w:type="dxa"/>
            <w:vAlign w:val="center"/>
          </w:tcPr>
          <w:p w14:paraId="6229308C" w14:textId="77777777" w:rsidR="00613C0A" w:rsidRPr="00E306CC" w:rsidRDefault="00613C0A" w:rsidP="00613C0A">
            <w:pPr>
              <w:rPr>
                <w:sz w:val="18"/>
                <w:szCs w:val="18"/>
              </w:rPr>
            </w:pPr>
          </w:p>
        </w:tc>
        <w:tc>
          <w:tcPr>
            <w:tcW w:w="1080" w:type="dxa"/>
            <w:vAlign w:val="center"/>
          </w:tcPr>
          <w:p w14:paraId="61385F99" w14:textId="77777777" w:rsidR="00613C0A" w:rsidRPr="00E306CC" w:rsidRDefault="00613C0A" w:rsidP="00613C0A">
            <w:pPr>
              <w:rPr>
                <w:sz w:val="18"/>
                <w:szCs w:val="18"/>
              </w:rPr>
            </w:pPr>
          </w:p>
        </w:tc>
        <w:tc>
          <w:tcPr>
            <w:tcW w:w="990" w:type="dxa"/>
            <w:vAlign w:val="center"/>
          </w:tcPr>
          <w:p w14:paraId="4AB84A45" w14:textId="77777777" w:rsidR="00613C0A" w:rsidRPr="00E306CC" w:rsidRDefault="00613C0A" w:rsidP="00613C0A">
            <w:pPr>
              <w:rPr>
                <w:sz w:val="18"/>
                <w:szCs w:val="18"/>
              </w:rPr>
            </w:pPr>
          </w:p>
        </w:tc>
        <w:tc>
          <w:tcPr>
            <w:tcW w:w="1070" w:type="dxa"/>
            <w:vAlign w:val="center"/>
          </w:tcPr>
          <w:p w14:paraId="1B06232B" w14:textId="77777777" w:rsidR="00613C0A" w:rsidRPr="00E306CC" w:rsidRDefault="00613C0A" w:rsidP="00613C0A">
            <w:pPr>
              <w:rPr>
                <w:sz w:val="18"/>
                <w:szCs w:val="18"/>
              </w:rPr>
            </w:pPr>
          </w:p>
        </w:tc>
        <w:tc>
          <w:tcPr>
            <w:tcW w:w="951" w:type="dxa"/>
            <w:vAlign w:val="center"/>
          </w:tcPr>
          <w:p w14:paraId="557FE3E3" w14:textId="77777777" w:rsidR="00613C0A" w:rsidRPr="00E306CC" w:rsidRDefault="00613C0A" w:rsidP="00613C0A">
            <w:pPr>
              <w:rPr>
                <w:sz w:val="18"/>
                <w:szCs w:val="18"/>
              </w:rPr>
            </w:pPr>
          </w:p>
        </w:tc>
      </w:tr>
      <w:tr w:rsidR="00613C0A" w:rsidRPr="00E306CC" w14:paraId="632476E7" w14:textId="77777777" w:rsidTr="001E48B8">
        <w:tc>
          <w:tcPr>
            <w:tcW w:w="4675" w:type="dxa"/>
          </w:tcPr>
          <w:p w14:paraId="5CF8D621" w14:textId="1BA5ABC2" w:rsidR="00613C0A" w:rsidRPr="00E306CC" w:rsidRDefault="00613C0A" w:rsidP="00613C0A">
            <w:pPr>
              <w:rPr>
                <w:sz w:val="18"/>
                <w:szCs w:val="18"/>
              </w:rPr>
            </w:pPr>
            <w:r w:rsidRPr="00E306CC">
              <w:t>80 Eu faço apenas o suficiente para finalizar o trabalho.</w:t>
            </w:r>
          </w:p>
        </w:tc>
        <w:tc>
          <w:tcPr>
            <w:tcW w:w="990" w:type="dxa"/>
            <w:vAlign w:val="center"/>
          </w:tcPr>
          <w:p w14:paraId="513BA52D" w14:textId="77777777" w:rsidR="00613C0A" w:rsidRPr="00E306CC" w:rsidRDefault="00613C0A" w:rsidP="00613C0A">
            <w:pPr>
              <w:rPr>
                <w:sz w:val="18"/>
                <w:szCs w:val="18"/>
              </w:rPr>
            </w:pPr>
          </w:p>
        </w:tc>
        <w:tc>
          <w:tcPr>
            <w:tcW w:w="1080" w:type="dxa"/>
            <w:vAlign w:val="center"/>
          </w:tcPr>
          <w:p w14:paraId="783C8C7B" w14:textId="77777777" w:rsidR="00613C0A" w:rsidRPr="00E306CC" w:rsidRDefault="00613C0A" w:rsidP="00613C0A">
            <w:pPr>
              <w:rPr>
                <w:sz w:val="18"/>
                <w:szCs w:val="18"/>
              </w:rPr>
            </w:pPr>
          </w:p>
        </w:tc>
        <w:tc>
          <w:tcPr>
            <w:tcW w:w="990" w:type="dxa"/>
            <w:vAlign w:val="center"/>
          </w:tcPr>
          <w:p w14:paraId="45E6426B" w14:textId="77777777" w:rsidR="00613C0A" w:rsidRPr="00E306CC" w:rsidRDefault="00613C0A" w:rsidP="00613C0A">
            <w:pPr>
              <w:rPr>
                <w:sz w:val="18"/>
                <w:szCs w:val="18"/>
              </w:rPr>
            </w:pPr>
          </w:p>
        </w:tc>
        <w:tc>
          <w:tcPr>
            <w:tcW w:w="1070" w:type="dxa"/>
            <w:vAlign w:val="center"/>
          </w:tcPr>
          <w:p w14:paraId="2D8EE6E7" w14:textId="77777777" w:rsidR="00613C0A" w:rsidRPr="00E306CC" w:rsidRDefault="00613C0A" w:rsidP="00613C0A">
            <w:pPr>
              <w:rPr>
                <w:sz w:val="18"/>
                <w:szCs w:val="18"/>
              </w:rPr>
            </w:pPr>
          </w:p>
        </w:tc>
        <w:tc>
          <w:tcPr>
            <w:tcW w:w="951" w:type="dxa"/>
            <w:vAlign w:val="center"/>
          </w:tcPr>
          <w:p w14:paraId="5E3CF233" w14:textId="77777777" w:rsidR="00613C0A" w:rsidRPr="00E306CC" w:rsidRDefault="00613C0A" w:rsidP="00613C0A">
            <w:pPr>
              <w:rPr>
                <w:sz w:val="18"/>
                <w:szCs w:val="18"/>
              </w:rPr>
            </w:pPr>
          </w:p>
        </w:tc>
      </w:tr>
      <w:tr w:rsidR="00613C0A" w:rsidRPr="00E306CC" w14:paraId="5702CA33" w14:textId="77777777" w:rsidTr="001E48B8">
        <w:tc>
          <w:tcPr>
            <w:tcW w:w="4675" w:type="dxa"/>
          </w:tcPr>
          <w:p w14:paraId="08F256BC" w14:textId="2C010358" w:rsidR="00613C0A" w:rsidRPr="00E306CC" w:rsidRDefault="00613C0A" w:rsidP="00613C0A">
            <w:pPr>
              <w:rPr>
                <w:sz w:val="18"/>
                <w:szCs w:val="18"/>
              </w:rPr>
            </w:pPr>
            <w:r w:rsidRPr="00E306CC">
              <w:t xml:space="preserve">81 Eu </w:t>
            </w:r>
            <w:r w:rsidR="00973223" w:rsidRPr="00E306CC">
              <w:t>resisto</w:t>
            </w:r>
            <w:r w:rsidRPr="00E306CC">
              <w:t xml:space="preserve"> facilmente às tentações.</w:t>
            </w:r>
          </w:p>
        </w:tc>
        <w:tc>
          <w:tcPr>
            <w:tcW w:w="990" w:type="dxa"/>
            <w:vAlign w:val="center"/>
          </w:tcPr>
          <w:p w14:paraId="53F62377" w14:textId="77777777" w:rsidR="00613C0A" w:rsidRPr="00E306CC" w:rsidRDefault="00613C0A" w:rsidP="00613C0A">
            <w:pPr>
              <w:rPr>
                <w:sz w:val="18"/>
                <w:szCs w:val="18"/>
              </w:rPr>
            </w:pPr>
          </w:p>
        </w:tc>
        <w:tc>
          <w:tcPr>
            <w:tcW w:w="1080" w:type="dxa"/>
            <w:vAlign w:val="center"/>
          </w:tcPr>
          <w:p w14:paraId="24BB7CC6" w14:textId="77777777" w:rsidR="00613C0A" w:rsidRPr="00E306CC" w:rsidRDefault="00613C0A" w:rsidP="00613C0A">
            <w:pPr>
              <w:rPr>
                <w:sz w:val="18"/>
                <w:szCs w:val="18"/>
              </w:rPr>
            </w:pPr>
          </w:p>
        </w:tc>
        <w:tc>
          <w:tcPr>
            <w:tcW w:w="990" w:type="dxa"/>
            <w:vAlign w:val="center"/>
          </w:tcPr>
          <w:p w14:paraId="47AE8B06" w14:textId="77777777" w:rsidR="00613C0A" w:rsidRPr="00E306CC" w:rsidRDefault="00613C0A" w:rsidP="00613C0A">
            <w:pPr>
              <w:rPr>
                <w:sz w:val="18"/>
                <w:szCs w:val="18"/>
              </w:rPr>
            </w:pPr>
          </w:p>
        </w:tc>
        <w:tc>
          <w:tcPr>
            <w:tcW w:w="1070" w:type="dxa"/>
            <w:vAlign w:val="center"/>
          </w:tcPr>
          <w:p w14:paraId="0E184FE2" w14:textId="77777777" w:rsidR="00613C0A" w:rsidRPr="00E306CC" w:rsidRDefault="00613C0A" w:rsidP="00613C0A">
            <w:pPr>
              <w:rPr>
                <w:sz w:val="18"/>
                <w:szCs w:val="18"/>
              </w:rPr>
            </w:pPr>
          </w:p>
        </w:tc>
        <w:tc>
          <w:tcPr>
            <w:tcW w:w="951" w:type="dxa"/>
            <w:vAlign w:val="center"/>
          </w:tcPr>
          <w:p w14:paraId="55BD3764" w14:textId="77777777" w:rsidR="00613C0A" w:rsidRPr="00E306CC" w:rsidRDefault="00613C0A" w:rsidP="00613C0A">
            <w:pPr>
              <w:rPr>
                <w:sz w:val="18"/>
                <w:szCs w:val="18"/>
              </w:rPr>
            </w:pPr>
          </w:p>
        </w:tc>
      </w:tr>
      <w:tr w:rsidR="00613C0A" w:rsidRPr="00E306CC" w14:paraId="6C129CDD" w14:textId="77777777" w:rsidTr="001E48B8">
        <w:tc>
          <w:tcPr>
            <w:tcW w:w="4675" w:type="dxa"/>
          </w:tcPr>
          <w:p w14:paraId="2113DC53" w14:textId="1E390295" w:rsidR="00613C0A" w:rsidRPr="00E306CC" w:rsidRDefault="00613C0A" w:rsidP="00613C0A">
            <w:pPr>
              <w:rPr>
                <w:sz w:val="18"/>
                <w:szCs w:val="18"/>
              </w:rPr>
            </w:pPr>
            <w:r w:rsidRPr="00E306CC">
              <w:t>82 Eu gosto de ser imprudente.</w:t>
            </w:r>
          </w:p>
        </w:tc>
        <w:tc>
          <w:tcPr>
            <w:tcW w:w="990" w:type="dxa"/>
            <w:vAlign w:val="center"/>
          </w:tcPr>
          <w:p w14:paraId="11F80ECF" w14:textId="77777777" w:rsidR="00613C0A" w:rsidRPr="00E306CC" w:rsidRDefault="00613C0A" w:rsidP="00613C0A">
            <w:pPr>
              <w:rPr>
                <w:sz w:val="18"/>
                <w:szCs w:val="18"/>
              </w:rPr>
            </w:pPr>
          </w:p>
        </w:tc>
        <w:tc>
          <w:tcPr>
            <w:tcW w:w="1080" w:type="dxa"/>
            <w:vAlign w:val="center"/>
          </w:tcPr>
          <w:p w14:paraId="745CC694" w14:textId="77777777" w:rsidR="00613C0A" w:rsidRPr="00E306CC" w:rsidRDefault="00613C0A" w:rsidP="00613C0A">
            <w:pPr>
              <w:rPr>
                <w:sz w:val="18"/>
                <w:szCs w:val="18"/>
              </w:rPr>
            </w:pPr>
          </w:p>
        </w:tc>
        <w:tc>
          <w:tcPr>
            <w:tcW w:w="990" w:type="dxa"/>
            <w:vAlign w:val="center"/>
          </w:tcPr>
          <w:p w14:paraId="263B227D" w14:textId="77777777" w:rsidR="00613C0A" w:rsidRPr="00E306CC" w:rsidRDefault="00613C0A" w:rsidP="00613C0A">
            <w:pPr>
              <w:rPr>
                <w:sz w:val="18"/>
                <w:szCs w:val="18"/>
              </w:rPr>
            </w:pPr>
          </w:p>
        </w:tc>
        <w:tc>
          <w:tcPr>
            <w:tcW w:w="1070" w:type="dxa"/>
            <w:vAlign w:val="center"/>
          </w:tcPr>
          <w:p w14:paraId="45A6DFAA" w14:textId="77777777" w:rsidR="00613C0A" w:rsidRPr="00E306CC" w:rsidRDefault="00613C0A" w:rsidP="00613C0A">
            <w:pPr>
              <w:rPr>
                <w:sz w:val="18"/>
                <w:szCs w:val="18"/>
              </w:rPr>
            </w:pPr>
          </w:p>
        </w:tc>
        <w:tc>
          <w:tcPr>
            <w:tcW w:w="951" w:type="dxa"/>
            <w:vAlign w:val="center"/>
          </w:tcPr>
          <w:p w14:paraId="2DDF56D3" w14:textId="77777777" w:rsidR="00613C0A" w:rsidRPr="00E306CC" w:rsidRDefault="00613C0A" w:rsidP="00613C0A">
            <w:pPr>
              <w:rPr>
                <w:sz w:val="18"/>
                <w:szCs w:val="18"/>
              </w:rPr>
            </w:pPr>
          </w:p>
        </w:tc>
      </w:tr>
      <w:tr w:rsidR="00613C0A" w:rsidRPr="00E306CC" w14:paraId="121F6DEF" w14:textId="77777777" w:rsidTr="001E48B8">
        <w:tc>
          <w:tcPr>
            <w:tcW w:w="4675" w:type="dxa"/>
          </w:tcPr>
          <w:p w14:paraId="2118BDAD" w14:textId="59F3C2A1" w:rsidR="00613C0A" w:rsidRPr="00E306CC" w:rsidRDefault="00613C0A" w:rsidP="00613C0A">
            <w:pPr>
              <w:rPr>
                <w:sz w:val="18"/>
                <w:szCs w:val="18"/>
              </w:rPr>
            </w:pPr>
            <w:r w:rsidRPr="00E306CC">
              <w:t xml:space="preserve">83 Eu tenho dificuldade para entender </w:t>
            </w:r>
            <w:r w:rsidR="00973223" w:rsidRPr="00E306CC">
              <w:t>ideias</w:t>
            </w:r>
            <w:r w:rsidRPr="00E306CC">
              <w:t xml:space="preserve"> abstratas.</w:t>
            </w:r>
          </w:p>
        </w:tc>
        <w:tc>
          <w:tcPr>
            <w:tcW w:w="990" w:type="dxa"/>
            <w:vAlign w:val="center"/>
          </w:tcPr>
          <w:p w14:paraId="4D316532" w14:textId="77777777" w:rsidR="00613C0A" w:rsidRPr="00E306CC" w:rsidRDefault="00613C0A" w:rsidP="00613C0A">
            <w:pPr>
              <w:rPr>
                <w:sz w:val="18"/>
                <w:szCs w:val="18"/>
              </w:rPr>
            </w:pPr>
          </w:p>
        </w:tc>
        <w:tc>
          <w:tcPr>
            <w:tcW w:w="1080" w:type="dxa"/>
            <w:vAlign w:val="center"/>
          </w:tcPr>
          <w:p w14:paraId="7B0416B6" w14:textId="77777777" w:rsidR="00613C0A" w:rsidRPr="00E306CC" w:rsidRDefault="00613C0A" w:rsidP="00613C0A">
            <w:pPr>
              <w:rPr>
                <w:sz w:val="18"/>
                <w:szCs w:val="18"/>
              </w:rPr>
            </w:pPr>
          </w:p>
        </w:tc>
        <w:tc>
          <w:tcPr>
            <w:tcW w:w="990" w:type="dxa"/>
            <w:vAlign w:val="center"/>
          </w:tcPr>
          <w:p w14:paraId="66E8455E" w14:textId="77777777" w:rsidR="00613C0A" w:rsidRPr="00E306CC" w:rsidRDefault="00613C0A" w:rsidP="00613C0A">
            <w:pPr>
              <w:rPr>
                <w:sz w:val="18"/>
                <w:szCs w:val="18"/>
              </w:rPr>
            </w:pPr>
          </w:p>
        </w:tc>
        <w:tc>
          <w:tcPr>
            <w:tcW w:w="1070" w:type="dxa"/>
            <w:vAlign w:val="center"/>
          </w:tcPr>
          <w:p w14:paraId="77BA0DB9" w14:textId="77777777" w:rsidR="00613C0A" w:rsidRPr="00E306CC" w:rsidRDefault="00613C0A" w:rsidP="00613C0A">
            <w:pPr>
              <w:rPr>
                <w:sz w:val="18"/>
                <w:szCs w:val="18"/>
              </w:rPr>
            </w:pPr>
          </w:p>
        </w:tc>
        <w:tc>
          <w:tcPr>
            <w:tcW w:w="951" w:type="dxa"/>
            <w:vAlign w:val="center"/>
          </w:tcPr>
          <w:p w14:paraId="37AD6599" w14:textId="77777777" w:rsidR="00613C0A" w:rsidRPr="00E306CC" w:rsidRDefault="00613C0A" w:rsidP="00613C0A">
            <w:pPr>
              <w:rPr>
                <w:sz w:val="18"/>
                <w:szCs w:val="18"/>
              </w:rPr>
            </w:pPr>
          </w:p>
        </w:tc>
      </w:tr>
      <w:tr w:rsidR="00613C0A" w:rsidRPr="00E306CC" w14:paraId="021BD11C" w14:textId="77777777" w:rsidTr="001E48B8">
        <w:tc>
          <w:tcPr>
            <w:tcW w:w="4675" w:type="dxa"/>
          </w:tcPr>
          <w:p w14:paraId="5AC92B03" w14:textId="550BE71D" w:rsidR="00613C0A" w:rsidRPr="00E306CC" w:rsidRDefault="00613C0A" w:rsidP="00613C0A">
            <w:pPr>
              <w:rPr>
                <w:sz w:val="18"/>
                <w:szCs w:val="18"/>
              </w:rPr>
            </w:pPr>
            <w:r w:rsidRPr="00E306CC">
              <w:t>84 Eu tenho uma opinião elevada sobre mim mesmo(a).</w:t>
            </w:r>
          </w:p>
        </w:tc>
        <w:tc>
          <w:tcPr>
            <w:tcW w:w="990" w:type="dxa"/>
            <w:vAlign w:val="center"/>
          </w:tcPr>
          <w:p w14:paraId="7283ECFA" w14:textId="77777777" w:rsidR="00613C0A" w:rsidRPr="00E306CC" w:rsidRDefault="00613C0A" w:rsidP="00613C0A">
            <w:pPr>
              <w:rPr>
                <w:sz w:val="18"/>
                <w:szCs w:val="18"/>
              </w:rPr>
            </w:pPr>
          </w:p>
        </w:tc>
        <w:tc>
          <w:tcPr>
            <w:tcW w:w="1080" w:type="dxa"/>
            <w:vAlign w:val="center"/>
          </w:tcPr>
          <w:p w14:paraId="4A271952" w14:textId="77777777" w:rsidR="00613C0A" w:rsidRPr="00E306CC" w:rsidRDefault="00613C0A" w:rsidP="00613C0A">
            <w:pPr>
              <w:rPr>
                <w:sz w:val="18"/>
                <w:szCs w:val="18"/>
              </w:rPr>
            </w:pPr>
          </w:p>
        </w:tc>
        <w:tc>
          <w:tcPr>
            <w:tcW w:w="990" w:type="dxa"/>
            <w:vAlign w:val="center"/>
          </w:tcPr>
          <w:p w14:paraId="59034B36" w14:textId="77777777" w:rsidR="00613C0A" w:rsidRPr="00E306CC" w:rsidRDefault="00613C0A" w:rsidP="00613C0A">
            <w:pPr>
              <w:rPr>
                <w:sz w:val="18"/>
                <w:szCs w:val="18"/>
              </w:rPr>
            </w:pPr>
          </w:p>
        </w:tc>
        <w:tc>
          <w:tcPr>
            <w:tcW w:w="1070" w:type="dxa"/>
            <w:vAlign w:val="center"/>
          </w:tcPr>
          <w:p w14:paraId="6E692A16" w14:textId="77777777" w:rsidR="00613C0A" w:rsidRPr="00E306CC" w:rsidRDefault="00613C0A" w:rsidP="00613C0A">
            <w:pPr>
              <w:rPr>
                <w:sz w:val="18"/>
                <w:szCs w:val="18"/>
              </w:rPr>
            </w:pPr>
          </w:p>
        </w:tc>
        <w:tc>
          <w:tcPr>
            <w:tcW w:w="951" w:type="dxa"/>
            <w:vAlign w:val="center"/>
          </w:tcPr>
          <w:p w14:paraId="5380752B" w14:textId="77777777" w:rsidR="00613C0A" w:rsidRPr="00E306CC" w:rsidRDefault="00613C0A" w:rsidP="00613C0A">
            <w:pPr>
              <w:rPr>
                <w:sz w:val="18"/>
                <w:szCs w:val="18"/>
              </w:rPr>
            </w:pPr>
          </w:p>
        </w:tc>
      </w:tr>
      <w:tr w:rsidR="00613C0A" w:rsidRPr="00E306CC" w14:paraId="65F49623" w14:textId="77777777" w:rsidTr="001E48B8">
        <w:tc>
          <w:tcPr>
            <w:tcW w:w="4675" w:type="dxa"/>
          </w:tcPr>
          <w:p w14:paraId="0031D486" w14:textId="6747D66F" w:rsidR="00613C0A" w:rsidRPr="00E306CC" w:rsidRDefault="00613C0A" w:rsidP="00613C0A">
            <w:pPr>
              <w:rPr>
                <w:sz w:val="18"/>
                <w:szCs w:val="18"/>
              </w:rPr>
            </w:pPr>
            <w:r w:rsidRPr="00E306CC">
              <w:t>85 Eu desperdiço meu tempo.</w:t>
            </w:r>
          </w:p>
        </w:tc>
        <w:tc>
          <w:tcPr>
            <w:tcW w:w="990" w:type="dxa"/>
            <w:vAlign w:val="center"/>
          </w:tcPr>
          <w:p w14:paraId="12B2D8C0" w14:textId="77777777" w:rsidR="00613C0A" w:rsidRPr="00E306CC" w:rsidRDefault="00613C0A" w:rsidP="00613C0A">
            <w:pPr>
              <w:rPr>
                <w:sz w:val="18"/>
                <w:szCs w:val="18"/>
              </w:rPr>
            </w:pPr>
          </w:p>
        </w:tc>
        <w:tc>
          <w:tcPr>
            <w:tcW w:w="1080" w:type="dxa"/>
            <w:vAlign w:val="center"/>
          </w:tcPr>
          <w:p w14:paraId="7231ED79" w14:textId="77777777" w:rsidR="00613C0A" w:rsidRPr="00E306CC" w:rsidRDefault="00613C0A" w:rsidP="00613C0A">
            <w:pPr>
              <w:rPr>
                <w:sz w:val="18"/>
                <w:szCs w:val="18"/>
              </w:rPr>
            </w:pPr>
          </w:p>
        </w:tc>
        <w:tc>
          <w:tcPr>
            <w:tcW w:w="990" w:type="dxa"/>
            <w:vAlign w:val="center"/>
          </w:tcPr>
          <w:p w14:paraId="00701F97" w14:textId="77777777" w:rsidR="00613C0A" w:rsidRPr="00E306CC" w:rsidRDefault="00613C0A" w:rsidP="00613C0A">
            <w:pPr>
              <w:rPr>
                <w:sz w:val="18"/>
                <w:szCs w:val="18"/>
              </w:rPr>
            </w:pPr>
          </w:p>
        </w:tc>
        <w:tc>
          <w:tcPr>
            <w:tcW w:w="1070" w:type="dxa"/>
            <w:vAlign w:val="center"/>
          </w:tcPr>
          <w:p w14:paraId="6878953B" w14:textId="77777777" w:rsidR="00613C0A" w:rsidRPr="00E306CC" w:rsidRDefault="00613C0A" w:rsidP="00613C0A">
            <w:pPr>
              <w:rPr>
                <w:sz w:val="18"/>
                <w:szCs w:val="18"/>
              </w:rPr>
            </w:pPr>
          </w:p>
        </w:tc>
        <w:tc>
          <w:tcPr>
            <w:tcW w:w="951" w:type="dxa"/>
            <w:vAlign w:val="center"/>
          </w:tcPr>
          <w:p w14:paraId="7501ED2C" w14:textId="77777777" w:rsidR="00613C0A" w:rsidRPr="00E306CC" w:rsidRDefault="00613C0A" w:rsidP="00613C0A">
            <w:pPr>
              <w:rPr>
                <w:sz w:val="18"/>
                <w:szCs w:val="18"/>
              </w:rPr>
            </w:pPr>
          </w:p>
        </w:tc>
      </w:tr>
      <w:tr w:rsidR="00613C0A" w:rsidRPr="00E306CC" w14:paraId="088DAFEF" w14:textId="77777777" w:rsidTr="001E48B8">
        <w:tc>
          <w:tcPr>
            <w:tcW w:w="4675" w:type="dxa"/>
          </w:tcPr>
          <w:p w14:paraId="73309EF1" w14:textId="200C09A1" w:rsidR="00613C0A" w:rsidRPr="00E306CC" w:rsidRDefault="00613C0A" w:rsidP="00613C0A">
            <w:pPr>
              <w:rPr>
                <w:sz w:val="18"/>
                <w:szCs w:val="18"/>
              </w:rPr>
            </w:pPr>
            <w:r w:rsidRPr="00E306CC">
              <w:t>86 Eu me sinto incapaz de lidar com algumas coisas.</w:t>
            </w:r>
          </w:p>
        </w:tc>
        <w:tc>
          <w:tcPr>
            <w:tcW w:w="990" w:type="dxa"/>
            <w:vAlign w:val="center"/>
          </w:tcPr>
          <w:p w14:paraId="2B4E88C6" w14:textId="77777777" w:rsidR="00613C0A" w:rsidRPr="00E306CC" w:rsidRDefault="00613C0A" w:rsidP="00613C0A">
            <w:pPr>
              <w:rPr>
                <w:sz w:val="18"/>
                <w:szCs w:val="18"/>
              </w:rPr>
            </w:pPr>
          </w:p>
        </w:tc>
        <w:tc>
          <w:tcPr>
            <w:tcW w:w="1080" w:type="dxa"/>
            <w:vAlign w:val="center"/>
          </w:tcPr>
          <w:p w14:paraId="7EE1EC44" w14:textId="77777777" w:rsidR="00613C0A" w:rsidRPr="00E306CC" w:rsidRDefault="00613C0A" w:rsidP="00613C0A">
            <w:pPr>
              <w:rPr>
                <w:sz w:val="18"/>
                <w:szCs w:val="18"/>
              </w:rPr>
            </w:pPr>
          </w:p>
        </w:tc>
        <w:tc>
          <w:tcPr>
            <w:tcW w:w="990" w:type="dxa"/>
            <w:vAlign w:val="center"/>
          </w:tcPr>
          <w:p w14:paraId="3C31F2D3" w14:textId="77777777" w:rsidR="00613C0A" w:rsidRPr="00E306CC" w:rsidRDefault="00613C0A" w:rsidP="00613C0A">
            <w:pPr>
              <w:rPr>
                <w:sz w:val="18"/>
                <w:szCs w:val="18"/>
              </w:rPr>
            </w:pPr>
          </w:p>
        </w:tc>
        <w:tc>
          <w:tcPr>
            <w:tcW w:w="1070" w:type="dxa"/>
            <w:vAlign w:val="center"/>
          </w:tcPr>
          <w:p w14:paraId="633D67E2" w14:textId="77777777" w:rsidR="00613C0A" w:rsidRPr="00E306CC" w:rsidRDefault="00613C0A" w:rsidP="00613C0A">
            <w:pPr>
              <w:rPr>
                <w:sz w:val="18"/>
                <w:szCs w:val="18"/>
              </w:rPr>
            </w:pPr>
          </w:p>
        </w:tc>
        <w:tc>
          <w:tcPr>
            <w:tcW w:w="951" w:type="dxa"/>
            <w:vAlign w:val="center"/>
          </w:tcPr>
          <w:p w14:paraId="45C74422" w14:textId="77777777" w:rsidR="00613C0A" w:rsidRPr="00E306CC" w:rsidRDefault="00613C0A" w:rsidP="00613C0A">
            <w:pPr>
              <w:rPr>
                <w:sz w:val="18"/>
                <w:szCs w:val="18"/>
              </w:rPr>
            </w:pPr>
          </w:p>
        </w:tc>
      </w:tr>
      <w:tr w:rsidR="00613C0A" w:rsidRPr="00E306CC" w14:paraId="534DBE81" w14:textId="77777777" w:rsidTr="001E48B8">
        <w:tc>
          <w:tcPr>
            <w:tcW w:w="4675" w:type="dxa"/>
          </w:tcPr>
          <w:p w14:paraId="3EA326A9" w14:textId="355806BC" w:rsidR="00613C0A" w:rsidRPr="00E306CC" w:rsidRDefault="00613C0A" w:rsidP="00613C0A">
            <w:pPr>
              <w:rPr>
                <w:sz w:val="18"/>
                <w:szCs w:val="18"/>
              </w:rPr>
            </w:pPr>
            <w:r w:rsidRPr="00E306CC">
              <w:t>87 Eu amo a vida.</w:t>
            </w:r>
          </w:p>
        </w:tc>
        <w:tc>
          <w:tcPr>
            <w:tcW w:w="990" w:type="dxa"/>
            <w:vAlign w:val="center"/>
          </w:tcPr>
          <w:p w14:paraId="140EFC23" w14:textId="77777777" w:rsidR="00613C0A" w:rsidRPr="00E306CC" w:rsidRDefault="00613C0A" w:rsidP="00613C0A">
            <w:pPr>
              <w:rPr>
                <w:sz w:val="18"/>
                <w:szCs w:val="18"/>
              </w:rPr>
            </w:pPr>
          </w:p>
        </w:tc>
        <w:tc>
          <w:tcPr>
            <w:tcW w:w="1080" w:type="dxa"/>
            <w:vAlign w:val="center"/>
          </w:tcPr>
          <w:p w14:paraId="1DEB7CEB" w14:textId="77777777" w:rsidR="00613C0A" w:rsidRPr="00E306CC" w:rsidRDefault="00613C0A" w:rsidP="00613C0A">
            <w:pPr>
              <w:rPr>
                <w:sz w:val="18"/>
                <w:szCs w:val="18"/>
              </w:rPr>
            </w:pPr>
          </w:p>
        </w:tc>
        <w:tc>
          <w:tcPr>
            <w:tcW w:w="990" w:type="dxa"/>
            <w:vAlign w:val="center"/>
          </w:tcPr>
          <w:p w14:paraId="6E2411AB" w14:textId="77777777" w:rsidR="00613C0A" w:rsidRPr="00E306CC" w:rsidRDefault="00613C0A" w:rsidP="00613C0A">
            <w:pPr>
              <w:rPr>
                <w:sz w:val="18"/>
                <w:szCs w:val="18"/>
              </w:rPr>
            </w:pPr>
          </w:p>
        </w:tc>
        <w:tc>
          <w:tcPr>
            <w:tcW w:w="1070" w:type="dxa"/>
            <w:vAlign w:val="center"/>
          </w:tcPr>
          <w:p w14:paraId="78C6C634" w14:textId="77777777" w:rsidR="00613C0A" w:rsidRPr="00E306CC" w:rsidRDefault="00613C0A" w:rsidP="00613C0A">
            <w:pPr>
              <w:rPr>
                <w:sz w:val="18"/>
                <w:szCs w:val="18"/>
              </w:rPr>
            </w:pPr>
          </w:p>
        </w:tc>
        <w:tc>
          <w:tcPr>
            <w:tcW w:w="951" w:type="dxa"/>
            <w:vAlign w:val="center"/>
          </w:tcPr>
          <w:p w14:paraId="7CAEA71B" w14:textId="77777777" w:rsidR="00613C0A" w:rsidRPr="00E306CC" w:rsidRDefault="00613C0A" w:rsidP="00613C0A">
            <w:pPr>
              <w:rPr>
                <w:sz w:val="18"/>
                <w:szCs w:val="18"/>
              </w:rPr>
            </w:pPr>
          </w:p>
        </w:tc>
      </w:tr>
      <w:tr w:rsidR="00613C0A" w:rsidRPr="00E306CC" w14:paraId="747E6A1D" w14:textId="77777777" w:rsidTr="001E48B8">
        <w:tc>
          <w:tcPr>
            <w:tcW w:w="4675" w:type="dxa"/>
          </w:tcPr>
          <w:p w14:paraId="689232E7" w14:textId="67A75D0D" w:rsidR="00613C0A" w:rsidRPr="00E306CC" w:rsidRDefault="00613C0A" w:rsidP="00613C0A">
            <w:pPr>
              <w:rPr>
                <w:sz w:val="18"/>
                <w:szCs w:val="18"/>
              </w:rPr>
            </w:pPr>
            <w:r w:rsidRPr="00E306CC">
              <w:t>88 Eu tenho tendência de votar em candidatos políticos conservadores.</w:t>
            </w:r>
          </w:p>
        </w:tc>
        <w:tc>
          <w:tcPr>
            <w:tcW w:w="990" w:type="dxa"/>
            <w:vAlign w:val="center"/>
          </w:tcPr>
          <w:p w14:paraId="4BB7B22A" w14:textId="77777777" w:rsidR="00613C0A" w:rsidRPr="00E306CC" w:rsidRDefault="00613C0A" w:rsidP="00613C0A">
            <w:pPr>
              <w:rPr>
                <w:sz w:val="18"/>
                <w:szCs w:val="18"/>
              </w:rPr>
            </w:pPr>
          </w:p>
        </w:tc>
        <w:tc>
          <w:tcPr>
            <w:tcW w:w="1080" w:type="dxa"/>
            <w:vAlign w:val="center"/>
          </w:tcPr>
          <w:p w14:paraId="613AE4D3" w14:textId="77777777" w:rsidR="00613C0A" w:rsidRPr="00E306CC" w:rsidRDefault="00613C0A" w:rsidP="00613C0A">
            <w:pPr>
              <w:rPr>
                <w:sz w:val="18"/>
                <w:szCs w:val="18"/>
              </w:rPr>
            </w:pPr>
          </w:p>
        </w:tc>
        <w:tc>
          <w:tcPr>
            <w:tcW w:w="990" w:type="dxa"/>
            <w:vAlign w:val="center"/>
          </w:tcPr>
          <w:p w14:paraId="2B695E40" w14:textId="77777777" w:rsidR="00613C0A" w:rsidRPr="00E306CC" w:rsidRDefault="00613C0A" w:rsidP="00613C0A">
            <w:pPr>
              <w:rPr>
                <w:sz w:val="18"/>
                <w:szCs w:val="18"/>
              </w:rPr>
            </w:pPr>
          </w:p>
        </w:tc>
        <w:tc>
          <w:tcPr>
            <w:tcW w:w="1070" w:type="dxa"/>
            <w:vAlign w:val="center"/>
          </w:tcPr>
          <w:p w14:paraId="045190CD" w14:textId="77777777" w:rsidR="00613C0A" w:rsidRPr="00E306CC" w:rsidRDefault="00613C0A" w:rsidP="00613C0A">
            <w:pPr>
              <w:rPr>
                <w:sz w:val="18"/>
                <w:szCs w:val="18"/>
              </w:rPr>
            </w:pPr>
          </w:p>
        </w:tc>
        <w:tc>
          <w:tcPr>
            <w:tcW w:w="951" w:type="dxa"/>
            <w:vAlign w:val="center"/>
          </w:tcPr>
          <w:p w14:paraId="482CA9E4" w14:textId="77777777" w:rsidR="00613C0A" w:rsidRPr="00E306CC" w:rsidRDefault="00613C0A" w:rsidP="00613C0A">
            <w:pPr>
              <w:rPr>
                <w:sz w:val="18"/>
                <w:szCs w:val="18"/>
              </w:rPr>
            </w:pPr>
          </w:p>
        </w:tc>
      </w:tr>
      <w:tr w:rsidR="00613C0A" w:rsidRPr="00E306CC" w14:paraId="65C8AB0B" w14:textId="77777777" w:rsidTr="001E48B8">
        <w:tc>
          <w:tcPr>
            <w:tcW w:w="4675" w:type="dxa"/>
          </w:tcPr>
          <w:p w14:paraId="30B9D605" w14:textId="3EE99436" w:rsidR="00613C0A" w:rsidRPr="00E306CC" w:rsidRDefault="00613C0A" w:rsidP="00613C0A">
            <w:pPr>
              <w:rPr>
                <w:sz w:val="18"/>
                <w:szCs w:val="18"/>
              </w:rPr>
            </w:pPr>
            <w:r w:rsidRPr="00E306CC">
              <w:t xml:space="preserve">89 Eu </w:t>
            </w:r>
            <w:r w:rsidR="00973223" w:rsidRPr="00E306CC">
              <w:t>não</w:t>
            </w:r>
            <w:r w:rsidRPr="00E306CC">
              <w:t xml:space="preserve"> tenho interesse pelo</w:t>
            </w:r>
            <w:r w:rsidR="00973223">
              <w:t>s</w:t>
            </w:r>
            <w:r w:rsidRPr="00E306CC">
              <w:t xml:space="preserve"> problemas dos outros.</w:t>
            </w:r>
          </w:p>
        </w:tc>
        <w:tc>
          <w:tcPr>
            <w:tcW w:w="990" w:type="dxa"/>
            <w:vAlign w:val="center"/>
          </w:tcPr>
          <w:p w14:paraId="64543E7A" w14:textId="77777777" w:rsidR="00613C0A" w:rsidRPr="00E306CC" w:rsidRDefault="00613C0A" w:rsidP="00613C0A">
            <w:pPr>
              <w:rPr>
                <w:sz w:val="18"/>
                <w:szCs w:val="18"/>
              </w:rPr>
            </w:pPr>
          </w:p>
        </w:tc>
        <w:tc>
          <w:tcPr>
            <w:tcW w:w="1080" w:type="dxa"/>
            <w:vAlign w:val="center"/>
          </w:tcPr>
          <w:p w14:paraId="0EEDC529" w14:textId="77777777" w:rsidR="00613C0A" w:rsidRPr="00E306CC" w:rsidRDefault="00613C0A" w:rsidP="00613C0A">
            <w:pPr>
              <w:rPr>
                <w:sz w:val="18"/>
                <w:szCs w:val="18"/>
              </w:rPr>
            </w:pPr>
          </w:p>
        </w:tc>
        <w:tc>
          <w:tcPr>
            <w:tcW w:w="990" w:type="dxa"/>
            <w:vAlign w:val="center"/>
          </w:tcPr>
          <w:p w14:paraId="52B16C84" w14:textId="77777777" w:rsidR="00613C0A" w:rsidRPr="00E306CC" w:rsidRDefault="00613C0A" w:rsidP="00613C0A">
            <w:pPr>
              <w:rPr>
                <w:sz w:val="18"/>
                <w:szCs w:val="18"/>
              </w:rPr>
            </w:pPr>
          </w:p>
        </w:tc>
        <w:tc>
          <w:tcPr>
            <w:tcW w:w="1070" w:type="dxa"/>
            <w:vAlign w:val="center"/>
          </w:tcPr>
          <w:p w14:paraId="7B9CEDC0" w14:textId="77777777" w:rsidR="00613C0A" w:rsidRPr="00E306CC" w:rsidRDefault="00613C0A" w:rsidP="00613C0A">
            <w:pPr>
              <w:rPr>
                <w:sz w:val="18"/>
                <w:szCs w:val="18"/>
              </w:rPr>
            </w:pPr>
          </w:p>
        </w:tc>
        <w:tc>
          <w:tcPr>
            <w:tcW w:w="951" w:type="dxa"/>
            <w:vAlign w:val="center"/>
          </w:tcPr>
          <w:p w14:paraId="4E59CADF" w14:textId="77777777" w:rsidR="00613C0A" w:rsidRPr="00E306CC" w:rsidRDefault="00613C0A" w:rsidP="00613C0A">
            <w:pPr>
              <w:rPr>
                <w:sz w:val="18"/>
                <w:szCs w:val="18"/>
              </w:rPr>
            </w:pPr>
          </w:p>
        </w:tc>
      </w:tr>
      <w:tr w:rsidR="00613C0A" w:rsidRPr="00E306CC" w14:paraId="6150F6FB" w14:textId="77777777" w:rsidTr="001E48B8">
        <w:tc>
          <w:tcPr>
            <w:tcW w:w="4675" w:type="dxa"/>
          </w:tcPr>
          <w:p w14:paraId="5E56C3A0" w14:textId="17576AAE" w:rsidR="00613C0A" w:rsidRPr="00E306CC" w:rsidRDefault="00613C0A" w:rsidP="00613C0A">
            <w:pPr>
              <w:rPr>
                <w:sz w:val="18"/>
                <w:szCs w:val="18"/>
              </w:rPr>
            </w:pPr>
            <w:r w:rsidRPr="00E306CC">
              <w:t>90 Eu me precipito nas coisas.</w:t>
            </w:r>
          </w:p>
        </w:tc>
        <w:tc>
          <w:tcPr>
            <w:tcW w:w="990" w:type="dxa"/>
            <w:vAlign w:val="center"/>
          </w:tcPr>
          <w:p w14:paraId="419BA9EA" w14:textId="77777777" w:rsidR="00613C0A" w:rsidRPr="00E306CC" w:rsidRDefault="00613C0A" w:rsidP="00613C0A">
            <w:pPr>
              <w:rPr>
                <w:sz w:val="18"/>
                <w:szCs w:val="18"/>
              </w:rPr>
            </w:pPr>
          </w:p>
        </w:tc>
        <w:tc>
          <w:tcPr>
            <w:tcW w:w="1080" w:type="dxa"/>
            <w:vAlign w:val="center"/>
          </w:tcPr>
          <w:p w14:paraId="0BD25937" w14:textId="77777777" w:rsidR="00613C0A" w:rsidRPr="00E306CC" w:rsidRDefault="00613C0A" w:rsidP="00613C0A">
            <w:pPr>
              <w:rPr>
                <w:sz w:val="18"/>
                <w:szCs w:val="18"/>
              </w:rPr>
            </w:pPr>
          </w:p>
        </w:tc>
        <w:tc>
          <w:tcPr>
            <w:tcW w:w="990" w:type="dxa"/>
            <w:vAlign w:val="center"/>
          </w:tcPr>
          <w:p w14:paraId="1FB55957" w14:textId="77777777" w:rsidR="00613C0A" w:rsidRPr="00E306CC" w:rsidRDefault="00613C0A" w:rsidP="00613C0A">
            <w:pPr>
              <w:rPr>
                <w:sz w:val="18"/>
                <w:szCs w:val="18"/>
              </w:rPr>
            </w:pPr>
          </w:p>
        </w:tc>
        <w:tc>
          <w:tcPr>
            <w:tcW w:w="1070" w:type="dxa"/>
            <w:vAlign w:val="center"/>
          </w:tcPr>
          <w:p w14:paraId="0B312797" w14:textId="77777777" w:rsidR="00613C0A" w:rsidRPr="00E306CC" w:rsidRDefault="00613C0A" w:rsidP="00613C0A">
            <w:pPr>
              <w:rPr>
                <w:sz w:val="18"/>
                <w:szCs w:val="18"/>
              </w:rPr>
            </w:pPr>
          </w:p>
        </w:tc>
        <w:tc>
          <w:tcPr>
            <w:tcW w:w="951" w:type="dxa"/>
            <w:vAlign w:val="center"/>
          </w:tcPr>
          <w:p w14:paraId="77C87C2E" w14:textId="77777777" w:rsidR="00613C0A" w:rsidRPr="00E306CC" w:rsidRDefault="00613C0A" w:rsidP="00613C0A">
            <w:pPr>
              <w:rPr>
                <w:sz w:val="18"/>
                <w:szCs w:val="18"/>
              </w:rPr>
            </w:pPr>
          </w:p>
        </w:tc>
      </w:tr>
      <w:tr w:rsidR="00613C0A" w:rsidRPr="00E306CC" w14:paraId="0C238C1D" w14:textId="77777777" w:rsidTr="001E48B8">
        <w:tc>
          <w:tcPr>
            <w:tcW w:w="4675" w:type="dxa"/>
          </w:tcPr>
          <w:p w14:paraId="7A1FE833" w14:textId="2C03FF6E" w:rsidR="00613C0A" w:rsidRPr="00E306CC" w:rsidRDefault="00613C0A" w:rsidP="00613C0A">
            <w:pPr>
              <w:rPr>
                <w:sz w:val="18"/>
                <w:szCs w:val="18"/>
              </w:rPr>
            </w:pPr>
            <w:r w:rsidRPr="00E306CC">
              <w:t>91 Eu me estresso facilmente.</w:t>
            </w:r>
          </w:p>
        </w:tc>
        <w:tc>
          <w:tcPr>
            <w:tcW w:w="990" w:type="dxa"/>
            <w:vAlign w:val="center"/>
          </w:tcPr>
          <w:p w14:paraId="351BF7BF" w14:textId="77777777" w:rsidR="00613C0A" w:rsidRPr="00E306CC" w:rsidRDefault="00613C0A" w:rsidP="00613C0A">
            <w:pPr>
              <w:rPr>
                <w:sz w:val="18"/>
                <w:szCs w:val="18"/>
              </w:rPr>
            </w:pPr>
          </w:p>
        </w:tc>
        <w:tc>
          <w:tcPr>
            <w:tcW w:w="1080" w:type="dxa"/>
            <w:vAlign w:val="center"/>
          </w:tcPr>
          <w:p w14:paraId="0CFC20BF" w14:textId="77777777" w:rsidR="00613C0A" w:rsidRPr="00E306CC" w:rsidRDefault="00613C0A" w:rsidP="00613C0A">
            <w:pPr>
              <w:rPr>
                <w:sz w:val="18"/>
                <w:szCs w:val="18"/>
              </w:rPr>
            </w:pPr>
          </w:p>
        </w:tc>
        <w:tc>
          <w:tcPr>
            <w:tcW w:w="990" w:type="dxa"/>
            <w:vAlign w:val="center"/>
          </w:tcPr>
          <w:p w14:paraId="3F81085E" w14:textId="77777777" w:rsidR="00613C0A" w:rsidRPr="00E306CC" w:rsidRDefault="00613C0A" w:rsidP="00613C0A">
            <w:pPr>
              <w:rPr>
                <w:sz w:val="18"/>
                <w:szCs w:val="18"/>
              </w:rPr>
            </w:pPr>
          </w:p>
        </w:tc>
        <w:tc>
          <w:tcPr>
            <w:tcW w:w="1070" w:type="dxa"/>
            <w:vAlign w:val="center"/>
          </w:tcPr>
          <w:p w14:paraId="542AD4D7" w14:textId="77777777" w:rsidR="00613C0A" w:rsidRPr="00E306CC" w:rsidRDefault="00613C0A" w:rsidP="00613C0A">
            <w:pPr>
              <w:rPr>
                <w:sz w:val="18"/>
                <w:szCs w:val="18"/>
              </w:rPr>
            </w:pPr>
          </w:p>
        </w:tc>
        <w:tc>
          <w:tcPr>
            <w:tcW w:w="951" w:type="dxa"/>
            <w:vAlign w:val="center"/>
          </w:tcPr>
          <w:p w14:paraId="0A341C04" w14:textId="77777777" w:rsidR="00613C0A" w:rsidRPr="00E306CC" w:rsidRDefault="00613C0A" w:rsidP="00613C0A">
            <w:pPr>
              <w:rPr>
                <w:sz w:val="18"/>
                <w:szCs w:val="18"/>
              </w:rPr>
            </w:pPr>
          </w:p>
        </w:tc>
      </w:tr>
      <w:tr w:rsidR="00613C0A" w:rsidRPr="00E306CC" w14:paraId="6FD7773E" w14:textId="77777777" w:rsidTr="001E48B8">
        <w:tc>
          <w:tcPr>
            <w:tcW w:w="4675" w:type="dxa"/>
          </w:tcPr>
          <w:p w14:paraId="4AC2F306" w14:textId="11D20DEB" w:rsidR="00613C0A" w:rsidRPr="00E306CC" w:rsidRDefault="00613C0A" w:rsidP="00613C0A">
            <w:pPr>
              <w:rPr>
                <w:sz w:val="18"/>
                <w:szCs w:val="18"/>
              </w:rPr>
            </w:pPr>
            <w:r w:rsidRPr="00E306CC">
              <w:t>92 Eu mantenho outros a distância.</w:t>
            </w:r>
          </w:p>
        </w:tc>
        <w:tc>
          <w:tcPr>
            <w:tcW w:w="990" w:type="dxa"/>
            <w:vAlign w:val="center"/>
          </w:tcPr>
          <w:p w14:paraId="33F219C0" w14:textId="77777777" w:rsidR="00613C0A" w:rsidRPr="00E306CC" w:rsidRDefault="00613C0A" w:rsidP="00613C0A">
            <w:pPr>
              <w:rPr>
                <w:sz w:val="18"/>
                <w:szCs w:val="18"/>
              </w:rPr>
            </w:pPr>
          </w:p>
        </w:tc>
        <w:tc>
          <w:tcPr>
            <w:tcW w:w="1080" w:type="dxa"/>
            <w:vAlign w:val="center"/>
          </w:tcPr>
          <w:p w14:paraId="69D2BC28" w14:textId="77777777" w:rsidR="00613C0A" w:rsidRPr="00E306CC" w:rsidRDefault="00613C0A" w:rsidP="00613C0A">
            <w:pPr>
              <w:rPr>
                <w:sz w:val="18"/>
                <w:szCs w:val="18"/>
              </w:rPr>
            </w:pPr>
          </w:p>
        </w:tc>
        <w:tc>
          <w:tcPr>
            <w:tcW w:w="990" w:type="dxa"/>
            <w:vAlign w:val="center"/>
          </w:tcPr>
          <w:p w14:paraId="54892977" w14:textId="77777777" w:rsidR="00613C0A" w:rsidRPr="00E306CC" w:rsidRDefault="00613C0A" w:rsidP="00613C0A">
            <w:pPr>
              <w:rPr>
                <w:sz w:val="18"/>
                <w:szCs w:val="18"/>
              </w:rPr>
            </w:pPr>
          </w:p>
        </w:tc>
        <w:tc>
          <w:tcPr>
            <w:tcW w:w="1070" w:type="dxa"/>
            <w:vAlign w:val="center"/>
          </w:tcPr>
          <w:p w14:paraId="2D089964" w14:textId="77777777" w:rsidR="00613C0A" w:rsidRPr="00E306CC" w:rsidRDefault="00613C0A" w:rsidP="00613C0A">
            <w:pPr>
              <w:rPr>
                <w:sz w:val="18"/>
                <w:szCs w:val="18"/>
              </w:rPr>
            </w:pPr>
          </w:p>
        </w:tc>
        <w:tc>
          <w:tcPr>
            <w:tcW w:w="951" w:type="dxa"/>
            <w:vAlign w:val="center"/>
          </w:tcPr>
          <w:p w14:paraId="3DF15F07" w14:textId="77777777" w:rsidR="00613C0A" w:rsidRPr="00E306CC" w:rsidRDefault="00613C0A" w:rsidP="00613C0A">
            <w:pPr>
              <w:rPr>
                <w:sz w:val="18"/>
                <w:szCs w:val="18"/>
              </w:rPr>
            </w:pPr>
          </w:p>
        </w:tc>
      </w:tr>
      <w:tr w:rsidR="00613C0A" w:rsidRPr="00E306CC" w14:paraId="69DB4A33" w14:textId="77777777" w:rsidTr="001E48B8">
        <w:tc>
          <w:tcPr>
            <w:tcW w:w="4675" w:type="dxa"/>
          </w:tcPr>
          <w:p w14:paraId="38066E59" w14:textId="5B7ABD27" w:rsidR="00613C0A" w:rsidRPr="00E306CC" w:rsidRDefault="00613C0A" w:rsidP="00613C0A">
            <w:pPr>
              <w:rPr>
                <w:sz w:val="18"/>
                <w:szCs w:val="18"/>
              </w:rPr>
            </w:pPr>
            <w:r w:rsidRPr="00E306CC">
              <w:lastRenderedPageBreak/>
              <w:t>93 Eu gosto de me perder em meus pensamentos.</w:t>
            </w:r>
          </w:p>
        </w:tc>
        <w:tc>
          <w:tcPr>
            <w:tcW w:w="990" w:type="dxa"/>
            <w:vAlign w:val="center"/>
          </w:tcPr>
          <w:p w14:paraId="69C42AAA" w14:textId="77777777" w:rsidR="00613C0A" w:rsidRPr="00E306CC" w:rsidRDefault="00613C0A" w:rsidP="00613C0A">
            <w:pPr>
              <w:rPr>
                <w:sz w:val="18"/>
                <w:szCs w:val="18"/>
              </w:rPr>
            </w:pPr>
          </w:p>
        </w:tc>
        <w:tc>
          <w:tcPr>
            <w:tcW w:w="1080" w:type="dxa"/>
            <w:vAlign w:val="center"/>
          </w:tcPr>
          <w:p w14:paraId="25A5AFE6" w14:textId="77777777" w:rsidR="00613C0A" w:rsidRPr="00E306CC" w:rsidRDefault="00613C0A" w:rsidP="00613C0A">
            <w:pPr>
              <w:rPr>
                <w:sz w:val="18"/>
                <w:szCs w:val="18"/>
              </w:rPr>
            </w:pPr>
          </w:p>
        </w:tc>
        <w:tc>
          <w:tcPr>
            <w:tcW w:w="990" w:type="dxa"/>
            <w:vAlign w:val="center"/>
          </w:tcPr>
          <w:p w14:paraId="6059D2DC" w14:textId="77777777" w:rsidR="00613C0A" w:rsidRPr="00E306CC" w:rsidRDefault="00613C0A" w:rsidP="00613C0A">
            <w:pPr>
              <w:rPr>
                <w:sz w:val="18"/>
                <w:szCs w:val="18"/>
              </w:rPr>
            </w:pPr>
          </w:p>
        </w:tc>
        <w:tc>
          <w:tcPr>
            <w:tcW w:w="1070" w:type="dxa"/>
            <w:vAlign w:val="center"/>
          </w:tcPr>
          <w:p w14:paraId="70FB269F" w14:textId="77777777" w:rsidR="00613C0A" w:rsidRPr="00E306CC" w:rsidRDefault="00613C0A" w:rsidP="00613C0A">
            <w:pPr>
              <w:rPr>
                <w:sz w:val="18"/>
                <w:szCs w:val="18"/>
              </w:rPr>
            </w:pPr>
          </w:p>
        </w:tc>
        <w:tc>
          <w:tcPr>
            <w:tcW w:w="951" w:type="dxa"/>
            <w:vAlign w:val="center"/>
          </w:tcPr>
          <w:p w14:paraId="6E05A6C2" w14:textId="77777777" w:rsidR="00613C0A" w:rsidRPr="00E306CC" w:rsidRDefault="00613C0A" w:rsidP="00613C0A">
            <w:pPr>
              <w:rPr>
                <w:sz w:val="18"/>
                <w:szCs w:val="18"/>
              </w:rPr>
            </w:pPr>
          </w:p>
        </w:tc>
      </w:tr>
      <w:tr w:rsidR="00613C0A" w:rsidRPr="00E306CC" w14:paraId="757AE8E6" w14:textId="77777777" w:rsidTr="001E48B8">
        <w:tc>
          <w:tcPr>
            <w:tcW w:w="4675" w:type="dxa"/>
          </w:tcPr>
          <w:p w14:paraId="1CBA6BC2" w14:textId="2B170E4E" w:rsidR="00613C0A" w:rsidRPr="00E306CC" w:rsidRDefault="00613C0A" w:rsidP="00613C0A">
            <w:pPr>
              <w:rPr>
                <w:sz w:val="18"/>
                <w:szCs w:val="18"/>
              </w:rPr>
            </w:pPr>
            <w:r w:rsidRPr="00E306CC">
              <w:t>94 Eu desconfio das pessoas.</w:t>
            </w:r>
          </w:p>
        </w:tc>
        <w:tc>
          <w:tcPr>
            <w:tcW w:w="990" w:type="dxa"/>
            <w:vAlign w:val="center"/>
          </w:tcPr>
          <w:p w14:paraId="36C4B42A" w14:textId="77777777" w:rsidR="00613C0A" w:rsidRPr="00E306CC" w:rsidRDefault="00613C0A" w:rsidP="00613C0A">
            <w:pPr>
              <w:rPr>
                <w:sz w:val="18"/>
                <w:szCs w:val="18"/>
              </w:rPr>
            </w:pPr>
          </w:p>
        </w:tc>
        <w:tc>
          <w:tcPr>
            <w:tcW w:w="1080" w:type="dxa"/>
            <w:vAlign w:val="center"/>
          </w:tcPr>
          <w:p w14:paraId="33407C0F" w14:textId="77777777" w:rsidR="00613C0A" w:rsidRPr="00E306CC" w:rsidRDefault="00613C0A" w:rsidP="00613C0A">
            <w:pPr>
              <w:rPr>
                <w:sz w:val="18"/>
                <w:szCs w:val="18"/>
              </w:rPr>
            </w:pPr>
          </w:p>
        </w:tc>
        <w:tc>
          <w:tcPr>
            <w:tcW w:w="990" w:type="dxa"/>
            <w:vAlign w:val="center"/>
          </w:tcPr>
          <w:p w14:paraId="4BE42C42" w14:textId="77777777" w:rsidR="00613C0A" w:rsidRPr="00E306CC" w:rsidRDefault="00613C0A" w:rsidP="00613C0A">
            <w:pPr>
              <w:rPr>
                <w:sz w:val="18"/>
                <w:szCs w:val="18"/>
              </w:rPr>
            </w:pPr>
          </w:p>
        </w:tc>
        <w:tc>
          <w:tcPr>
            <w:tcW w:w="1070" w:type="dxa"/>
            <w:vAlign w:val="center"/>
          </w:tcPr>
          <w:p w14:paraId="0B82AD88" w14:textId="77777777" w:rsidR="00613C0A" w:rsidRPr="00E306CC" w:rsidRDefault="00613C0A" w:rsidP="00613C0A">
            <w:pPr>
              <w:rPr>
                <w:sz w:val="18"/>
                <w:szCs w:val="18"/>
              </w:rPr>
            </w:pPr>
          </w:p>
        </w:tc>
        <w:tc>
          <w:tcPr>
            <w:tcW w:w="951" w:type="dxa"/>
            <w:vAlign w:val="center"/>
          </w:tcPr>
          <w:p w14:paraId="2F47EDCF" w14:textId="77777777" w:rsidR="00613C0A" w:rsidRPr="00E306CC" w:rsidRDefault="00613C0A" w:rsidP="00613C0A">
            <w:pPr>
              <w:rPr>
                <w:sz w:val="18"/>
                <w:szCs w:val="18"/>
              </w:rPr>
            </w:pPr>
          </w:p>
        </w:tc>
      </w:tr>
      <w:tr w:rsidR="00613C0A" w:rsidRPr="00E306CC" w14:paraId="55EAF5F9" w14:textId="77777777" w:rsidTr="001E48B8">
        <w:tc>
          <w:tcPr>
            <w:tcW w:w="4675" w:type="dxa"/>
          </w:tcPr>
          <w:p w14:paraId="0745C36F" w14:textId="626B6138" w:rsidR="00613C0A" w:rsidRPr="00E306CC" w:rsidRDefault="00613C0A" w:rsidP="00613C0A">
            <w:pPr>
              <w:rPr>
                <w:sz w:val="18"/>
                <w:szCs w:val="18"/>
              </w:rPr>
            </w:pPr>
            <w:r w:rsidRPr="00E306CC">
              <w:t>95 Eu sei como fazer as coisas.</w:t>
            </w:r>
          </w:p>
        </w:tc>
        <w:tc>
          <w:tcPr>
            <w:tcW w:w="990" w:type="dxa"/>
            <w:vAlign w:val="center"/>
          </w:tcPr>
          <w:p w14:paraId="1A6720D0" w14:textId="77777777" w:rsidR="00613C0A" w:rsidRPr="00E306CC" w:rsidRDefault="00613C0A" w:rsidP="00613C0A">
            <w:pPr>
              <w:rPr>
                <w:sz w:val="18"/>
                <w:szCs w:val="18"/>
              </w:rPr>
            </w:pPr>
          </w:p>
        </w:tc>
        <w:tc>
          <w:tcPr>
            <w:tcW w:w="1080" w:type="dxa"/>
            <w:vAlign w:val="center"/>
          </w:tcPr>
          <w:p w14:paraId="01629AD7" w14:textId="77777777" w:rsidR="00613C0A" w:rsidRPr="00E306CC" w:rsidRDefault="00613C0A" w:rsidP="00613C0A">
            <w:pPr>
              <w:rPr>
                <w:sz w:val="18"/>
                <w:szCs w:val="18"/>
              </w:rPr>
            </w:pPr>
          </w:p>
        </w:tc>
        <w:tc>
          <w:tcPr>
            <w:tcW w:w="990" w:type="dxa"/>
            <w:vAlign w:val="center"/>
          </w:tcPr>
          <w:p w14:paraId="3EDAE453" w14:textId="77777777" w:rsidR="00613C0A" w:rsidRPr="00E306CC" w:rsidRDefault="00613C0A" w:rsidP="00613C0A">
            <w:pPr>
              <w:rPr>
                <w:sz w:val="18"/>
                <w:szCs w:val="18"/>
              </w:rPr>
            </w:pPr>
          </w:p>
        </w:tc>
        <w:tc>
          <w:tcPr>
            <w:tcW w:w="1070" w:type="dxa"/>
            <w:vAlign w:val="center"/>
          </w:tcPr>
          <w:p w14:paraId="6E762329" w14:textId="77777777" w:rsidR="00613C0A" w:rsidRPr="00E306CC" w:rsidRDefault="00613C0A" w:rsidP="00613C0A">
            <w:pPr>
              <w:rPr>
                <w:sz w:val="18"/>
                <w:szCs w:val="18"/>
              </w:rPr>
            </w:pPr>
          </w:p>
        </w:tc>
        <w:tc>
          <w:tcPr>
            <w:tcW w:w="951" w:type="dxa"/>
            <w:vAlign w:val="center"/>
          </w:tcPr>
          <w:p w14:paraId="452FCD7C" w14:textId="77777777" w:rsidR="00613C0A" w:rsidRPr="00E306CC" w:rsidRDefault="00613C0A" w:rsidP="00613C0A">
            <w:pPr>
              <w:rPr>
                <w:sz w:val="18"/>
                <w:szCs w:val="18"/>
              </w:rPr>
            </w:pPr>
          </w:p>
        </w:tc>
      </w:tr>
      <w:tr w:rsidR="00613C0A" w:rsidRPr="00E306CC" w14:paraId="4FC73D92" w14:textId="77777777" w:rsidTr="001E48B8">
        <w:tc>
          <w:tcPr>
            <w:tcW w:w="4675" w:type="dxa"/>
          </w:tcPr>
          <w:p w14:paraId="31EB28D3" w14:textId="0680D984" w:rsidR="00613C0A" w:rsidRPr="00E306CC" w:rsidRDefault="00613C0A" w:rsidP="00613C0A">
            <w:pPr>
              <w:rPr>
                <w:sz w:val="18"/>
                <w:szCs w:val="18"/>
              </w:rPr>
            </w:pPr>
            <w:r w:rsidRPr="00E306CC">
              <w:t>96 Eu não sou facilmente aborrecido.</w:t>
            </w:r>
          </w:p>
        </w:tc>
        <w:tc>
          <w:tcPr>
            <w:tcW w:w="990" w:type="dxa"/>
            <w:vAlign w:val="center"/>
          </w:tcPr>
          <w:p w14:paraId="2589F88D" w14:textId="77777777" w:rsidR="00613C0A" w:rsidRPr="00E306CC" w:rsidRDefault="00613C0A" w:rsidP="00613C0A">
            <w:pPr>
              <w:rPr>
                <w:sz w:val="18"/>
                <w:szCs w:val="18"/>
              </w:rPr>
            </w:pPr>
          </w:p>
        </w:tc>
        <w:tc>
          <w:tcPr>
            <w:tcW w:w="1080" w:type="dxa"/>
            <w:vAlign w:val="center"/>
          </w:tcPr>
          <w:p w14:paraId="39110128" w14:textId="77777777" w:rsidR="00613C0A" w:rsidRPr="00E306CC" w:rsidRDefault="00613C0A" w:rsidP="00613C0A">
            <w:pPr>
              <w:rPr>
                <w:sz w:val="18"/>
                <w:szCs w:val="18"/>
              </w:rPr>
            </w:pPr>
          </w:p>
        </w:tc>
        <w:tc>
          <w:tcPr>
            <w:tcW w:w="990" w:type="dxa"/>
            <w:vAlign w:val="center"/>
          </w:tcPr>
          <w:p w14:paraId="5C661D64" w14:textId="77777777" w:rsidR="00613C0A" w:rsidRPr="00E306CC" w:rsidRDefault="00613C0A" w:rsidP="00613C0A">
            <w:pPr>
              <w:rPr>
                <w:sz w:val="18"/>
                <w:szCs w:val="18"/>
              </w:rPr>
            </w:pPr>
          </w:p>
        </w:tc>
        <w:tc>
          <w:tcPr>
            <w:tcW w:w="1070" w:type="dxa"/>
            <w:vAlign w:val="center"/>
          </w:tcPr>
          <w:p w14:paraId="54827891" w14:textId="77777777" w:rsidR="00613C0A" w:rsidRPr="00E306CC" w:rsidRDefault="00613C0A" w:rsidP="00613C0A">
            <w:pPr>
              <w:rPr>
                <w:sz w:val="18"/>
                <w:szCs w:val="18"/>
              </w:rPr>
            </w:pPr>
          </w:p>
        </w:tc>
        <w:tc>
          <w:tcPr>
            <w:tcW w:w="951" w:type="dxa"/>
            <w:vAlign w:val="center"/>
          </w:tcPr>
          <w:p w14:paraId="2C583A74" w14:textId="77777777" w:rsidR="00613C0A" w:rsidRPr="00E306CC" w:rsidRDefault="00613C0A" w:rsidP="00613C0A">
            <w:pPr>
              <w:rPr>
                <w:sz w:val="18"/>
                <w:szCs w:val="18"/>
              </w:rPr>
            </w:pPr>
          </w:p>
        </w:tc>
      </w:tr>
      <w:tr w:rsidR="00613C0A" w:rsidRPr="00E306CC" w14:paraId="607119D6" w14:textId="77777777" w:rsidTr="001E48B8">
        <w:tc>
          <w:tcPr>
            <w:tcW w:w="4675" w:type="dxa"/>
          </w:tcPr>
          <w:p w14:paraId="2991E42E" w14:textId="69A2881B" w:rsidR="00613C0A" w:rsidRPr="00E306CC" w:rsidRDefault="00613C0A" w:rsidP="00613C0A">
            <w:pPr>
              <w:rPr>
                <w:sz w:val="18"/>
                <w:szCs w:val="18"/>
              </w:rPr>
            </w:pPr>
            <w:r w:rsidRPr="00E306CC">
              <w:t>97 Eu evito multidões.</w:t>
            </w:r>
          </w:p>
        </w:tc>
        <w:tc>
          <w:tcPr>
            <w:tcW w:w="990" w:type="dxa"/>
            <w:vAlign w:val="center"/>
          </w:tcPr>
          <w:p w14:paraId="5CEB7FE4" w14:textId="77777777" w:rsidR="00613C0A" w:rsidRPr="00E306CC" w:rsidRDefault="00613C0A" w:rsidP="00613C0A">
            <w:pPr>
              <w:rPr>
                <w:sz w:val="18"/>
                <w:szCs w:val="18"/>
              </w:rPr>
            </w:pPr>
          </w:p>
        </w:tc>
        <w:tc>
          <w:tcPr>
            <w:tcW w:w="1080" w:type="dxa"/>
            <w:vAlign w:val="center"/>
          </w:tcPr>
          <w:p w14:paraId="51963D19" w14:textId="77777777" w:rsidR="00613C0A" w:rsidRPr="00E306CC" w:rsidRDefault="00613C0A" w:rsidP="00613C0A">
            <w:pPr>
              <w:rPr>
                <w:sz w:val="18"/>
                <w:szCs w:val="18"/>
              </w:rPr>
            </w:pPr>
          </w:p>
        </w:tc>
        <w:tc>
          <w:tcPr>
            <w:tcW w:w="990" w:type="dxa"/>
            <w:vAlign w:val="center"/>
          </w:tcPr>
          <w:p w14:paraId="0BB2B7CF" w14:textId="77777777" w:rsidR="00613C0A" w:rsidRPr="00E306CC" w:rsidRDefault="00613C0A" w:rsidP="00613C0A">
            <w:pPr>
              <w:rPr>
                <w:sz w:val="18"/>
                <w:szCs w:val="18"/>
              </w:rPr>
            </w:pPr>
          </w:p>
        </w:tc>
        <w:tc>
          <w:tcPr>
            <w:tcW w:w="1070" w:type="dxa"/>
            <w:vAlign w:val="center"/>
          </w:tcPr>
          <w:p w14:paraId="62423DDD" w14:textId="77777777" w:rsidR="00613C0A" w:rsidRPr="00E306CC" w:rsidRDefault="00613C0A" w:rsidP="00613C0A">
            <w:pPr>
              <w:rPr>
                <w:sz w:val="18"/>
                <w:szCs w:val="18"/>
              </w:rPr>
            </w:pPr>
          </w:p>
        </w:tc>
        <w:tc>
          <w:tcPr>
            <w:tcW w:w="951" w:type="dxa"/>
            <w:vAlign w:val="center"/>
          </w:tcPr>
          <w:p w14:paraId="224C33EF" w14:textId="77777777" w:rsidR="00613C0A" w:rsidRPr="00E306CC" w:rsidRDefault="00613C0A" w:rsidP="00613C0A">
            <w:pPr>
              <w:rPr>
                <w:sz w:val="18"/>
                <w:szCs w:val="18"/>
              </w:rPr>
            </w:pPr>
          </w:p>
        </w:tc>
      </w:tr>
      <w:tr w:rsidR="00613C0A" w:rsidRPr="00E306CC" w14:paraId="664193F4" w14:textId="77777777" w:rsidTr="001E48B8">
        <w:tc>
          <w:tcPr>
            <w:tcW w:w="4675" w:type="dxa"/>
          </w:tcPr>
          <w:p w14:paraId="6DF9018E" w14:textId="5D425D53" w:rsidR="00613C0A" w:rsidRPr="00E306CC" w:rsidRDefault="00613C0A" w:rsidP="00613C0A">
            <w:pPr>
              <w:rPr>
                <w:sz w:val="18"/>
                <w:szCs w:val="18"/>
              </w:rPr>
            </w:pPr>
            <w:r w:rsidRPr="00E306CC">
              <w:t>98 Eu não gosto de visitar museus de arte.</w:t>
            </w:r>
          </w:p>
        </w:tc>
        <w:tc>
          <w:tcPr>
            <w:tcW w:w="990" w:type="dxa"/>
            <w:vAlign w:val="center"/>
          </w:tcPr>
          <w:p w14:paraId="04BD8420" w14:textId="77777777" w:rsidR="00613C0A" w:rsidRPr="00E306CC" w:rsidRDefault="00613C0A" w:rsidP="00613C0A">
            <w:pPr>
              <w:rPr>
                <w:sz w:val="18"/>
                <w:szCs w:val="18"/>
              </w:rPr>
            </w:pPr>
          </w:p>
        </w:tc>
        <w:tc>
          <w:tcPr>
            <w:tcW w:w="1080" w:type="dxa"/>
            <w:vAlign w:val="center"/>
          </w:tcPr>
          <w:p w14:paraId="75826383" w14:textId="77777777" w:rsidR="00613C0A" w:rsidRPr="00E306CC" w:rsidRDefault="00613C0A" w:rsidP="00613C0A">
            <w:pPr>
              <w:rPr>
                <w:sz w:val="18"/>
                <w:szCs w:val="18"/>
              </w:rPr>
            </w:pPr>
          </w:p>
        </w:tc>
        <w:tc>
          <w:tcPr>
            <w:tcW w:w="990" w:type="dxa"/>
            <w:vAlign w:val="center"/>
          </w:tcPr>
          <w:p w14:paraId="26309905" w14:textId="77777777" w:rsidR="00613C0A" w:rsidRPr="00E306CC" w:rsidRDefault="00613C0A" w:rsidP="00613C0A">
            <w:pPr>
              <w:rPr>
                <w:sz w:val="18"/>
                <w:szCs w:val="18"/>
              </w:rPr>
            </w:pPr>
          </w:p>
        </w:tc>
        <w:tc>
          <w:tcPr>
            <w:tcW w:w="1070" w:type="dxa"/>
            <w:vAlign w:val="center"/>
          </w:tcPr>
          <w:p w14:paraId="316B152E" w14:textId="77777777" w:rsidR="00613C0A" w:rsidRPr="00E306CC" w:rsidRDefault="00613C0A" w:rsidP="00613C0A">
            <w:pPr>
              <w:rPr>
                <w:sz w:val="18"/>
                <w:szCs w:val="18"/>
              </w:rPr>
            </w:pPr>
          </w:p>
        </w:tc>
        <w:tc>
          <w:tcPr>
            <w:tcW w:w="951" w:type="dxa"/>
            <w:vAlign w:val="center"/>
          </w:tcPr>
          <w:p w14:paraId="741860AC" w14:textId="77777777" w:rsidR="00613C0A" w:rsidRPr="00E306CC" w:rsidRDefault="00613C0A" w:rsidP="00613C0A">
            <w:pPr>
              <w:rPr>
                <w:sz w:val="18"/>
                <w:szCs w:val="18"/>
              </w:rPr>
            </w:pPr>
          </w:p>
        </w:tc>
      </w:tr>
      <w:tr w:rsidR="00613C0A" w:rsidRPr="00E306CC" w14:paraId="1215DF02" w14:textId="77777777" w:rsidTr="001E48B8">
        <w:tc>
          <w:tcPr>
            <w:tcW w:w="4675" w:type="dxa"/>
          </w:tcPr>
          <w:p w14:paraId="7CD5E003" w14:textId="4F61076B" w:rsidR="00613C0A" w:rsidRPr="00E306CC" w:rsidRDefault="00613C0A" w:rsidP="00613C0A">
            <w:pPr>
              <w:rPr>
                <w:sz w:val="18"/>
                <w:szCs w:val="18"/>
              </w:rPr>
            </w:pPr>
            <w:r w:rsidRPr="00E306CC">
              <w:t>99 Eu atrapalho o plano dos outros.</w:t>
            </w:r>
          </w:p>
        </w:tc>
        <w:tc>
          <w:tcPr>
            <w:tcW w:w="990" w:type="dxa"/>
            <w:vAlign w:val="center"/>
          </w:tcPr>
          <w:p w14:paraId="33FFD444" w14:textId="77777777" w:rsidR="00613C0A" w:rsidRPr="00E306CC" w:rsidRDefault="00613C0A" w:rsidP="00613C0A">
            <w:pPr>
              <w:rPr>
                <w:sz w:val="18"/>
                <w:szCs w:val="18"/>
              </w:rPr>
            </w:pPr>
          </w:p>
        </w:tc>
        <w:tc>
          <w:tcPr>
            <w:tcW w:w="1080" w:type="dxa"/>
            <w:vAlign w:val="center"/>
          </w:tcPr>
          <w:p w14:paraId="787F143C" w14:textId="77777777" w:rsidR="00613C0A" w:rsidRPr="00E306CC" w:rsidRDefault="00613C0A" w:rsidP="00613C0A">
            <w:pPr>
              <w:rPr>
                <w:sz w:val="18"/>
                <w:szCs w:val="18"/>
              </w:rPr>
            </w:pPr>
          </w:p>
        </w:tc>
        <w:tc>
          <w:tcPr>
            <w:tcW w:w="990" w:type="dxa"/>
            <w:vAlign w:val="center"/>
          </w:tcPr>
          <w:p w14:paraId="3E383257" w14:textId="77777777" w:rsidR="00613C0A" w:rsidRPr="00E306CC" w:rsidRDefault="00613C0A" w:rsidP="00613C0A">
            <w:pPr>
              <w:rPr>
                <w:sz w:val="18"/>
                <w:szCs w:val="18"/>
              </w:rPr>
            </w:pPr>
          </w:p>
        </w:tc>
        <w:tc>
          <w:tcPr>
            <w:tcW w:w="1070" w:type="dxa"/>
            <w:vAlign w:val="center"/>
          </w:tcPr>
          <w:p w14:paraId="0CF006DB" w14:textId="77777777" w:rsidR="00613C0A" w:rsidRPr="00E306CC" w:rsidRDefault="00613C0A" w:rsidP="00613C0A">
            <w:pPr>
              <w:rPr>
                <w:sz w:val="18"/>
                <w:szCs w:val="18"/>
              </w:rPr>
            </w:pPr>
          </w:p>
        </w:tc>
        <w:tc>
          <w:tcPr>
            <w:tcW w:w="951" w:type="dxa"/>
            <w:vAlign w:val="center"/>
          </w:tcPr>
          <w:p w14:paraId="6F43AB77" w14:textId="77777777" w:rsidR="00613C0A" w:rsidRPr="00E306CC" w:rsidRDefault="00613C0A" w:rsidP="00613C0A">
            <w:pPr>
              <w:rPr>
                <w:sz w:val="18"/>
                <w:szCs w:val="18"/>
              </w:rPr>
            </w:pPr>
          </w:p>
        </w:tc>
      </w:tr>
      <w:tr w:rsidR="00613C0A" w:rsidRPr="00E306CC" w14:paraId="3A3D22A9" w14:textId="77777777" w:rsidTr="001E48B8">
        <w:tc>
          <w:tcPr>
            <w:tcW w:w="4675" w:type="dxa"/>
          </w:tcPr>
          <w:p w14:paraId="6C18FD0E" w14:textId="6DDC01A8" w:rsidR="00613C0A" w:rsidRPr="00E306CC" w:rsidRDefault="00613C0A" w:rsidP="00613C0A">
            <w:pPr>
              <w:rPr>
                <w:sz w:val="18"/>
                <w:szCs w:val="18"/>
              </w:rPr>
            </w:pPr>
            <w:r w:rsidRPr="00E306CC">
              <w:t>100 Eu largo minhas coisas em qualquer lugar.</w:t>
            </w:r>
          </w:p>
        </w:tc>
        <w:tc>
          <w:tcPr>
            <w:tcW w:w="990" w:type="dxa"/>
            <w:vAlign w:val="center"/>
          </w:tcPr>
          <w:p w14:paraId="15B0FE2C" w14:textId="77777777" w:rsidR="00613C0A" w:rsidRPr="00E306CC" w:rsidRDefault="00613C0A" w:rsidP="00613C0A">
            <w:pPr>
              <w:rPr>
                <w:sz w:val="18"/>
                <w:szCs w:val="18"/>
              </w:rPr>
            </w:pPr>
          </w:p>
        </w:tc>
        <w:tc>
          <w:tcPr>
            <w:tcW w:w="1080" w:type="dxa"/>
            <w:vAlign w:val="center"/>
          </w:tcPr>
          <w:p w14:paraId="421389AB" w14:textId="77777777" w:rsidR="00613C0A" w:rsidRPr="00E306CC" w:rsidRDefault="00613C0A" w:rsidP="00613C0A">
            <w:pPr>
              <w:rPr>
                <w:sz w:val="18"/>
                <w:szCs w:val="18"/>
              </w:rPr>
            </w:pPr>
          </w:p>
        </w:tc>
        <w:tc>
          <w:tcPr>
            <w:tcW w:w="990" w:type="dxa"/>
            <w:vAlign w:val="center"/>
          </w:tcPr>
          <w:p w14:paraId="02953AFE" w14:textId="77777777" w:rsidR="00613C0A" w:rsidRPr="00E306CC" w:rsidRDefault="00613C0A" w:rsidP="00613C0A">
            <w:pPr>
              <w:rPr>
                <w:sz w:val="18"/>
                <w:szCs w:val="18"/>
              </w:rPr>
            </w:pPr>
          </w:p>
        </w:tc>
        <w:tc>
          <w:tcPr>
            <w:tcW w:w="1070" w:type="dxa"/>
            <w:vAlign w:val="center"/>
          </w:tcPr>
          <w:p w14:paraId="3204DBE5" w14:textId="77777777" w:rsidR="00613C0A" w:rsidRPr="00E306CC" w:rsidRDefault="00613C0A" w:rsidP="00613C0A">
            <w:pPr>
              <w:rPr>
                <w:sz w:val="18"/>
                <w:szCs w:val="18"/>
              </w:rPr>
            </w:pPr>
          </w:p>
        </w:tc>
        <w:tc>
          <w:tcPr>
            <w:tcW w:w="951" w:type="dxa"/>
            <w:vAlign w:val="center"/>
          </w:tcPr>
          <w:p w14:paraId="7F74ADD1" w14:textId="77777777" w:rsidR="00613C0A" w:rsidRPr="00E306CC" w:rsidRDefault="00613C0A" w:rsidP="00613C0A">
            <w:pPr>
              <w:rPr>
                <w:sz w:val="18"/>
                <w:szCs w:val="18"/>
              </w:rPr>
            </w:pPr>
          </w:p>
        </w:tc>
      </w:tr>
      <w:tr w:rsidR="00613C0A" w:rsidRPr="00E306CC" w14:paraId="2F04F20F" w14:textId="77777777" w:rsidTr="001E48B8">
        <w:tc>
          <w:tcPr>
            <w:tcW w:w="4675" w:type="dxa"/>
          </w:tcPr>
          <w:p w14:paraId="5667916C" w14:textId="0CC63808" w:rsidR="00613C0A" w:rsidRPr="00E306CC" w:rsidRDefault="00613C0A" w:rsidP="00613C0A">
            <w:pPr>
              <w:rPr>
                <w:sz w:val="18"/>
                <w:szCs w:val="18"/>
              </w:rPr>
            </w:pPr>
            <w:r w:rsidRPr="00E306CC">
              <w:t>101 Eu me sinto confortável comigo mesmo(a).</w:t>
            </w:r>
          </w:p>
        </w:tc>
        <w:tc>
          <w:tcPr>
            <w:tcW w:w="990" w:type="dxa"/>
            <w:vAlign w:val="center"/>
          </w:tcPr>
          <w:p w14:paraId="5E42C8E1" w14:textId="77777777" w:rsidR="00613C0A" w:rsidRPr="00E306CC" w:rsidRDefault="00613C0A" w:rsidP="00613C0A">
            <w:pPr>
              <w:rPr>
                <w:sz w:val="18"/>
                <w:szCs w:val="18"/>
              </w:rPr>
            </w:pPr>
          </w:p>
        </w:tc>
        <w:tc>
          <w:tcPr>
            <w:tcW w:w="1080" w:type="dxa"/>
            <w:vAlign w:val="center"/>
          </w:tcPr>
          <w:p w14:paraId="4321481D" w14:textId="77777777" w:rsidR="00613C0A" w:rsidRPr="00E306CC" w:rsidRDefault="00613C0A" w:rsidP="00613C0A">
            <w:pPr>
              <w:rPr>
                <w:sz w:val="18"/>
                <w:szCs w:val="18"/>
              </w:rPr>
            </w:pPr>
          </w:p>
        </w:tc>
        <w:tc>
          <w:tcPr>
            <w:tcW w:w="990" w:type="dxa"/>
            <w:vAlign w:val="center"/>
          </w:tcPr>
          <w:p w14:paraId="6ED85B59" w14:textId="77777777" w:rsidR="00613C0A" w:rsidRPr="00E306CC" w:rsidRDefault="00613C0A" w:rsidP="00613C0A">
            <w:pPr>
              <w:rPr>
                <w:sz w:val="18"/>
                <w:szCs w:val="18"/>
              </w:rPr>
            </w:pPr>
          </w:p>
        </w:tc>
        <w:tc>
          <w:tcPr>
            <w:tcW w:w="1070" w:type="dxa"/>
            <w:vAlign w:val="center"/>
          </w:tcPr>
          <w:p w14:paraId="7D3544DD" w14:textId="77777777" w:rsidR="00613C0A" w:rsidRPr="00E306CC" w:rsidRDefault="00613C0A" w:rsidP="00613C0A">
            <w:pPr>
              <w:rPr>
                <w:sz w:val="18"/>
                <w:szCs w:val="18"/>
              </w:rPr>
            </w:pPr>
          </w:p>
        </w:tc>
        <w:tc>
          <w:tcPr>
            <w:tcW w:w="951" w:type="dxa"/>
            <w:vAlign w:val="center"/>
          </w:tcPr>
          <w:p w14:paraId="7F9FC2E6" w14:textId="77777777" w:rsidR="00613C0A" w:rsidRPr="00E306CC" w:rsidRDefault="00613C0A" w:rsidP="00613C0A">
            <w:pPr>
              <w:rPr>
                <w:sz w:val="18"/>
                <w:szCs w:val="18"/>
              </w:rPr>
            </w:pPr>
          </w:p>
        </w:tc>
      </w:tr>
      <w:tr w:rsidR="00613C0A" w:rsidRPr="00E306CC" w14:paraId="4014D6B0" w14:textId="77777777" w:rsidTr="001E48B8">
        <w:tc>
          <w:tcPr>
            <w:tcW w:w="4675" w:type="dxa"/>
          </w:tcPr>
          <w:p w14:paraId="6BC6F0B4" w14:textId="27BE9655" w:rsidR="00613C0A" w:rsidRPr="00E306CC" w:rsidRDefault="00613C0A" w:rsidP="00613C0A">
            <w:pPr>
              <w:rPr>
                <w:sz w:val="18"/>
                <w:szCs w:val="18"/>
              </w:rPr>
            </w:pPr>
            <w:r w:rsidRPr="00E306CC">
              <w:t>102 Eu espero para que outras pessoas liderem.</w:t>
            </w:r>
          </w:p>
        </w:tc>
        <w:tc>
          <w:tcPr>
            <w:tcW w:w="990" w:type="dxa"/>
            <w:vAlign w:val="center"/>
          </w:tcPr>
          <w:p w14:paraId="4A0D1FA1" w14:textId="77777777" w:rsidR="00613C0A" w:rsidRPr="00E306CC" w:rsidRDefault="00613C0A" w:rsidP="00613C0A">
            <w:pPr>
              <w:rPr>
                <w:sz w:val="18"/>
                <w:szCs w:val="18"/>
              </w:rPr>
            </w:pPr>
          </w:p>
        </w:tc>
        <w:tc>
          <w:tcPr>
            <w:tcW w:w="1080" w:type="dxa"/>
            <w:vAlign w:val="center"/>
          </w:tcPr>
          <w:p w14:paraId="74832F3D" w14:textId="77777777" w:rsidR="00613C0A" w:rsidRPr="00E306CC" w:rsidRDefault="00613C0A" w:rsidP="00613C0A">
            <w:pPr>
              <w:rPr>
                <w:sz w:val="18"/>
                <w:szCs w:val="18"/>
              </w:rPr>
            </w:pPr>
          </w:p>
        </w:tc>
        <w:tc>
          <w:tcPr>
            <w:tcW w:w="990" w:type="dxa"/>
            <w:vAlign w:val="center"/>
          </w:tcPr>
          <w:p w14:paraId="67B82980" w14:textId="77777777" w:rsidR="00613C0A" w:rsidRPr="00E306CC" w:rsidRDefault="00613C0A" w:rsidP="00613C0A">
            <w:pPr>
              <w:rPr>
                <w:sz w:val="18"/>
                <w:szCs w:val="18"/>
              </w:rPr>
            </w:pPr>
          </w:p>
        </w:tc>
        <w:tc>
          <w:tcPr>
            <w:tcW w:w="1070" w:type="dxa"/>
            <w:vAlign w:val="center"/>
          </w:tcPr>
          <w:p w14:paraId="1F1CF489" w14:textId="77777777" w:rsidR="00613C0A" w:rsidRPr="00E306CC" w:rsidRDefault="00613C0A" w:rsidP="00613C0A">
            <w:pPr>
              <w:rPr>
                <w:sz w:val="18"/>
                <w:szCs w:val="18"/>
              </w:rPr>
            </w:pPr>
          </w:p>
        </w:tc>
        <w:tc>
          <w:tcPr>
            <w:tcW w:w="951" w:type="dxa"/>
            <w:vAlign w:val="center"/>
          </w:tcPr>
          <w:p w14:paraId="34DDE7DD" w14:textId="77777777" w:rsidR="00613C0A" w:rsidRPr="00E306CC" w:rsidRDefault="00613C0A" w:rsidP="00613C0A">
            <w:pPr>
              <w:rPr>
                <w:sz w:val="18"/>
                <w:szCs w:val="18"/>
              </w:rPr>
            </w:pPr>
          </w:p>
        </w:tc>
      </w:tr>
      <w:tr w:rsidR="00613C0A" w:rsidRPr="00E306CC" w14:paraId="74C14471" w14:textId="77777777" w:rsidTr="001E48B8">
        <w:tc>
          <w:tcPr>
            <w:tcW w:w="4675" w:type="dxa"/>
          </w:tcPr>
          <w:p w14:paraId="7A7CE9C3" w14:textId="5B771E36" w:rsidR="00613C0A" w:rsidRPr="00E306CC" w:rsidRDefault="00613C0A" w:rsidP="00613C0A">
            <w:pPr>
              <w:rPr>
                <w:sz w:val="18"/>
                <w:szCs w:val="18"/>
              </w:rPr>
            </w:pPr>
            <w:r w:rsidRPr="00E306CC">
              <w:t xml:space="preserve">103 Eu não entendo </w:t>
            </w:r>
            <w:r w:rsidR="00973223" w:rsidRPr="00E306CC">
              <w:t>por que</w:t>
            </w:r>
            <w:r w:rsidR="00973223">
              <w:t xml:space="preserve"> as</w:t>
            </w:r>
            <w:r w:rsidRPr="00E306CC">
              <w:t xml:space="preserve"> pessoas que ficam emotivas.</w:t>
            </w:r>
          </w:p>
        </w:tc>
        <w:tc>
          <w:tcPr>
            <w:tcW w:w="990" w:type="dxa"/>
            <w:vAlign w:val="center"/>
          </w:tcPr>
          <w:p w14:paraId="2520D727" w14:textId="77777777" w:rsidR="00613C0A" w:rsidRPr="00E306CC" w:rsidRDefault="00613C0A" w:rsidP="00613C0A">
            <w:pPr>
              <w:rPr>
                <w:sz w:val="18"/>
                <w:szCs w:val="18"/>
              </w:rPr>
            </w:pPr>
          </w:p>
        </w:tc>
        <w:tc>
          <w:tcPr>
            <w:tcW w:w="1080" w:type="dxa"/>
            <w:vAlign w:val="center"/>
          </w:tcPr>
          <w:p w14:paraId="77EAA9A3" w14:textId="77777777" w:rsidR="00613C0A" w:rsidRPr="00E306CC" w:rsidRDefault="00613C0A" w:rsidP="00613C0A">
            <w:pPr>
              <w:rPr>
                <w:sz w:val="18"/>
                <w:szCs w:val="18"/>
              </w:rPr>
            </w:pPr>
          </w:p>
        </w:tc>
        <w:tc>
          <w:tcPr>
            <w:tcW w:w="990" w:type="dxa"/>
            <w:vAlign w:val="center"/>
          </w:tcPr>
          <w:p w14:paraId="007AD472" w14:textId="77777777" w:rsidR="00613C0A" w:rsidRPr="00E306CC" w:rsidRDefault="00613C0A" w:rsidP="00613C0A">
            <w:pPr>
              <w:rPr>
                <w:sz w:val="18"/>
                <w:szCs w:val="18"/>
              </w:rPr>
            </w:pPr>
          </w:p>
        </w:tc>
        <w:tc>
          <w:tcPr>
            <w:tcW w:w="1070" w:type="dxa"/>
            <w:vAlign w:val="center"/>
          </w:tcPr>
          <w:p w14:paraId="0334C134" w14:textId="77777777" w:rsidR="00613C0A" w:rsidRPr="00E306CC" w:rsidRDefault="00613C0A" w:rsidP="00613C0A">
            <w:pPr>
              <w:rPr>
                <w:sz w:val="18"/>
                <w:szCs w:val="18"/>
              </w:rPr>
            </w:pPr>
          </w:p>
        </w:tc>
        <w:tc>
          <w:tcPr>
            <w:tcW w:w="951" w:type="dxa"/>
            <w:vAlign w:val="center"/>
          </w:tcPr>
          <w:p w14:paraId="19E4ACAE" w14:textId="77777777" w:rsidR="00613C0A" w:rsidRPr="00E306CC" w:rsidRDefault="00613C0A" w:rsidP="00613C0A">
            <w:pPr>
              <w:rPr>
                <w:sz w:val="18"/>
                <w:szCs w:val="18"/>
              </w:rPr>
            </w:pPr>
          </w:p>
        </w:tc>
      </w:tr>
      <w:tr w:rsidR="00613C0A" w:rsidRPr="00E306CC" w14:paraId="169EEAE3" w14:textId="77777777" w:rsidTr="001E48B8">
        <w:tc>
          <w:tcPr>
            <w:tcW w:w="4675" w:type="dxa"/>
          </w:tcPr>
          <w:p w14:paraId="356BA191" w14:textId="0835EA7B" w:rsidR="00613C0A" w:rsidRPr="00E306CC" w:rsidRDefault="00613C0A" w:rsidP="00613C0A">
            <w:pPr>
              <w:rPr>
                <w:sz w:val="18"/>
                <w:szCs w:val="18"/>
              </w:rPr>
            </w:pPr>
            <w:r w:rsidRPr="00E306CC">
              <w:t>104 Eu não dedico tempo aos outros.</w:t>
            </w:r>
          </w:p>
        </w:tc>
        <w:tc>
          <w:tcPr>
            <w:tcW w:w="990" w:type="dxa"/>
            <w:vAlign w:val="center"/>
          </w:tcPr>
          <w:p w14:paraId="7D22194E" w14:textId="77777777" w:rsidR="00613C0A" w:rsidRPr="00E306CC" w:rsidRDefault="00613C0A" w:rsidP="00613C0A">
            <w:pPr>
              <w:rPr>
                <w:sz w:val="18"/>
                <w:szCs w:val="18"/>
              </w:rPr>
            </w:pPr>
          </w:p>
        </w:tc>
        <w:tc>
          <w:tcPr>
            <w:tcW w:w="1080" w:type="dxa"/>
            <w:vAlign w:val="center"/>
          </w:tcPr>
          <w:p w14:paraId="2031B92D" w14:textId="77777777" w:rsidR="00613C0A" w:rsidRPr="00E306CC" w:rsidRDefault="00613C0A" w:rsidP="00613C0A">
            <w:pPr>
              <w:rPr>
                <w:sz w:val="18"/>
                <w:szCs w:val="18"/>
              </w:rPr>
            </w:pPr>
          </w:p>
        </w:tc>
        <w:tc>
          <w:tcPr>
            <w:tcW w:w="990" w:type="dxa"/>
            <w:vAlign w:val="center"/>
          </w:tcPr>
          <w:p w14:paraId="2E99C64B" w14:textId="77777777" w:rsidR="00613C0A" w:rsidRPr="00E306CC" w:rsidRDefault="00613C0A" w:rsidP="00613C0A">
            <w:pPr>
              <w:rPr>
                <w:sz w:val="18"/>
                <w:szCs w:val="18"/>
              </w:rPr>
            </w:pPr>
          </w:p>
        </w:tc>
        <w:tc>
          <w:tcPr>
            <w:tcW w:w="1070" w:type="dxa"/>
            <w:vAlign w:val="center"/>
          </w:tcPr>
          <w:p w14:paraId="5C590802" w14:textId="77777777" w:rsidR="00613C0A" w:rsidRPr="00E306CC" w:rsidRDefault="00613C0A" w:rsidP="00613C0A">
            <w:pPr>
              <w:rPr>
                <w:sz w:val="18"/>
                <w:szCs w:val="18"/>
              </w:rPr>
            </w:pPr>
          </w:p>
        </w:tc>
        <w:tc>
          <w:tcPr>
            <w:tcW w:w="951" w:type="dxa"/>
            <w:vAlign w:val="center"/>
          </w:tcPr>
          <w:p w14:paraId="5E95099E" w14:textId="77777777" w:rsidR="00613C0A" w:rsidRPr="00E306CC" w:rsidRDefault="00613C0A" w:rsidP="00613C0A">
            <w:pPr>
              <w:rPr>
                <w:sz w:val="18"/>
                <w:szCs w:val="18"/>
              </w:rPr>
            </w:pPr>
          </w:p>
        </w:tc>
      </w:tr>
      <w:tr w:rsidR="00613C0A" w:rsidRPr="00E306CC" w14:paraId="058BE6D5" w14:textId="77777777" w:rsidTr="001E48B8">
        <w:tc>
          <w:tcPr>
            <w:tcW w:w="4675" w:type="dxa"/>
          </w:tcPr>
          <w:p w14:paraId="69A5BCEF" w14:textId="681B065F" w:rsidR="00613C0A" w:rsidRPr="00E306CC" w:rsidRDefault="00613C0A" w:rsidP="00613C0A">
            <w:pPr>
              <w:rPr>
                <w:sz w:val="18"/>
                <w:szCs w:val="18"/>
              </w:rPr>
            </w:pPr>
            <w:r w:rsidRPr="00E306CC">
              <w:t>105 Eu quebro minhas promessas.</w:t>
            </w:r>
          </w:p>
        </w:tc>
        <w:tc>
          <w:tcPr>
            <w:tcW w:w="990" w:type="dxa"/>
            <w:vAlign w:val="center"/>
          </w:tcPr>
          <w:p w14:paraId="164E1F0D" w14:textId="77777777" w:rsidR="00613C0A" w:rsidRPr="00E306CC" w:rsidRDefault="00613C0A" w:rsidP="00613C0A">
            <w:pPr>
              <w:rPr>
                <w:sz w:val="18"/>
                <w:szCs w:val="18"/>
              </w:rPr>
            </w:pPr>
          </w:p>
        </w:tc>
        <w:tc>
          <w:tcPr>
            <w:tcW w:w="1080" w:type="dxa"/>
            <w:vAlign w:val="center"/>
          </w:tcPr>
          <w:p w14:paraId="4E0A03B9" w14:textId="77777777" w:rsidR="00613C0A" w:rsidRPr="00E306CC" w:rsidRDefault="00613C0A" w:rsidP="00613C0A">
            <w:pPr>
              <w:rPr>
                <w:sz w:val="18"/>
                <w:szCs w:val="18"/>
              </w:rPr>
            </w:pPr>
          </w:p>
        </w:tc>
        <w:tc>
          <w:tcPr>
            <w:tcW w:w="990" w:type="dxa"/>
            <w:vAlign w:val="center"/>
          </w:tcPr>
          <w:p w14:paraId="713DAD6A" w14:textId="77777777" w:rsidR="00613C0A" w:rsidRPr="00E306CC" w:rsidRDefault="00613C0A" w:rsidP="00613C0A">
            <w:pPr>
              <w:rPr>
                <w:sz w:val="18"/>
                <w:szCs w:val="18"/>
              </w:rPr>
            </w:pPr>
          </w:p>
        </w:tc>
        <w:tc>
          <w:tcPr>
            <w:tcW w:w="1070" w:type="dxa"/>
            <w:vAlign w:val="center"/>
          </w:tcPr>
          <w:p w14:paraId="6632BA36" w14:textId="77777777" w:rsidR="00613C0A" w:rsidRPr="00E306CC" w:rsidRDefault="00613C0A" w:rsidP="00613C0A">
            <w:pPr>
              <w:rPr>
                <w:sz w:val="18"/>
                <w:szCs w:val="18"/>
              </w:rPr>
            </w:pPr>
          </w:p>
        </w:tc>
        <w:tc>
          <w:tcPr>
            <w:tcW w:w="951" w:type="dxa"/>
            <w:vAlign w:val="center"/>
          </w:tcPr>
          <w:p w14:paraId="431E8973" w14:textId="77777777" w:rsidR="00613C0A" w:rsidRPr="00E306CC" w:rsidRDefault="00613C0A" w:rsidP="00613C0A">
            <w:pPr>
              <w:rPr>
                <w:sz w:val="18"/>
                <w:szCs w:val="18"/>
              </w:rPr>
            </w:pPr>
          </w:p>
        </w:tc>
      </w:tr>
      <w:tr w:rsidR="00613C0A" w:rsidRPr="00E306CC" w14:paraId="5EDAF8D5" w14:textId="77777777" w:rsidTr="001E48B8">
        <w:tc>
          <w:tcPr>
            <w:tcW w:w="4675" w:type="dxa"/>
          </w:tcPr>
          <w:p w14:paraId="63233BFD" w14:textId="24569CCF" w:rsidR="00613C0A" w:rsidRPr="00E306CC" w:rsidRDefault="00613C0A" w:rsidP="00613C0A">
            <w:pPr>
              <w:rPr>
                <w:sz w:val="18"/>
                <w:szCs w:val="18"/>
              </w:rPr>
            </w:pPr>
            <w:r w:rsidRPr="00E306CC">
              <w:t>106 Eu não me aborreço pelas dificuldades em situações sociais.</w:t>
            </w:r>
          </w:p>
        </w:tc>
        <w:tc>
          <w:tcPr>
            <w:tcW w:w="990" w:type="dxa"/>
            <w:vAlign w:val="center"/>
          </w:tcPr>
          <w:p w14:paraId="59C1451B" w14:textId="77777777" w:rsidR="00613C0A" w:rsidRPr="00E306CC" w:rsidRDefault="00613C0A" w:rsidP="00613C0A">
            <w:pPr>
              <w:rPr>
                <w:sz w:val="18"/>
                <w:szCs w:val="18"/>
              </w:rPr>
            </w:pPr>
          </w:p>
        </w:tc>
        <w:tc>
          <w:tcPr>
            <w:tcW w:w="1080" w:type="dxa"/>
            <w:vAlign w:val="center"/>
          </w:tcPr>
          <w:p w14:paraId="668501BC" w14:textId="77777777" w:rsidR="00613C0A" w:rsidRPr="00E306CC" w:rsidRDefault="00613C0A" w:rsidP="00613C0A">
            <w:pPr>
              <w:rPr>
                <w:sz w:val="18"/>
                <w:szCs w:val="18"/>
              </w:rPr>
            </w:pPr>
          </w:p>
        </w:tc>
        <w:tc>
          <w:tcPr>
            <w:tcW w:w="990" w:type="dxa"/>
            <w:vAlign w:val="center"/>
          </w:tcPr>
          <w:p w14:paraId="17A07CD7" w14:textId="77777777" w:rsidR="00613C0A" w:rsidRPr="00E306CC" w:rsidRDefault="00613C0A" w:rsidP="00613C0A">
            <w:pPr>
              <w:rPr>
                <w:sz w:val="18"/>
                <w:szCs w:val="18"/>
              </w:rPr>
            </w:pPr>
          </w:p>
        </w:tc>
        <w:tc>
          <w:tcPr>
            <w:tcW w:w="1070" w:type="dxa"/>
            <w:vAlign w:val="center"/>
          </w:tcPr>
          <w:p w14:paraId="02E1FB08" w14:textId="77777777" w:rsidR="00613C0A" w:rsidRPr="00E306CC" w:rsidRDefault="00613C0A" w:rsidP="00613C0A">
            <w:pPr>
              <w:rPr>
                <w:sz w:val="18"/>
                <w:szCs w:val="18"/>
              </w:rPr>
            </w:pPr>
          </w:p>
        </w:tc>
        <w:tc>
          <w:tcPr>
            <w:tcW w:w="951" w:type="dxa"/>
            <w:vAlign w:val="center"/>
          </w:tcPr>
          <w:p w14:paraId="32681ADA" w14:textId="77777777" w:rsidR="00613C0A" w:rsidRPr="00E306CC" w:rsidRDefault="00613C0A" w:rsidP="00613C0A">
            <w:pPr>
              <w:rPr>
                <w:sz w:val="18"/>
                <w:szCs w:val="18"/>
              </w:rPr>
            </w:pPr>
          </w:p>
        </w:tc>
      </w:tr>
      <w:tr w:rsidR="00613C0A" w:rsidRPr="00E306CC" w14:paraId="4CFFBD96" w14:textId="77777777" w:rsidTr="001E48B8">
        <w:tc>
          <w:tcPr>
            <w:tcW w:w="4675" w:type="dxa"/>
          </w:tcPr>
          <w:p w14:paraId="1188F9D8" w14:textId="56A739F2" w:rsidR="00613C0A" w:rsidRPr="00E306CC" w:rsidRDefault="00613C0A" w:rsidP="00613C0A">
            <w:pPr>
              <w:rPr>
                <w:sz w:val="18"/>
                <w:szCs w:val="18"/>
              </w:rPr>
            </w:pPr>
            <w:r w:rsidRPr="00E306CC">
              <w:t>107 Eu gosto de ir com calma.</w:t>
            </w:r>
          </w:p>
        </w:tc>
        <w:tc>
          <w:tcPr>
            <w:tcW w:w="990" w:type="dxa"/>
            <w:vAlign w:val="center"/>
          </w:tcPr>
          <w:p w14:paraId="4EE58D9D" w14:textId="77777777" w:rsidR="00613C0A" w:rsidRPr="00E306CC" w:rsidRDefault="00613C0A" w:rsidP="00613C0A">
            <w:pPr>
              <w:rPr>
                <w:sz w:val="18"/>
                <w:szCs w:val="18"/>
              </w:rPr>
            </w:pPr>
          </w:p>
        </w:tc>
        <w:tc>
          <w:tcPr>
            <w:tcW w:w="1080" w:type="dxa"/>
            <w:vAlign w:val="center"/>
          </w:tcPr>
          <w:p w14:paraId="57769813" w14:textId="77777777" w:rsidR="00613C0A" w:rsidRPr="00E306CC" w:rsidRDefault="00613C0A" w:rsidP="00613C0A">
            <w:pPr>
              <w:rPr>
                <w:sz w:val="18"/>
                <w:szCs w:val="18"/>
              </w:rPr>
            </w:pPr>
          </w:p>
        </w:tc>
        <w:tc>
          <w:tcPr>
            <w:tcW w:w="990" w:type="dxa"/>
            <w:vAlign w:val="center"/>
          </w:tcPr>
          <w:p w14:paraId="7BB4FB26" w14:textId="77777777" w:rsidR="00613C0A" w:rsidRPr="00E306CC" w:rsidRDefault="00613C0A" w:rsidP="00613C0A">
            <w:pPr>
              <w:rPr>
                <w:sz w:val="18"/>
                <w:szCs w:val="18"/>
              </w:rPr>
            </w:pPr>
          </w:p>
        </w:tc>
        <w:tc>
          <w:tcPr>
            <w:tcW w:w="1070" w:type="dxa"/>
            <w:vAlign w:val="center"/>
          </w:tcPr>
          <w:p w14:paraId="6913D05F" w14:textId="77777777" w:rsidR="00613C0A" w:rsidRPr="00E306CC" w:rsidRDefault="00613C0A" w:rsidP="00613C0A">
            <w:pPr>
              <w:rPr>
                <w:sz w:val="18"/>
                <w:szCs w:val="18"/>
              </w:rPr>
            </w:pPr>
          </w:p>
        </w:tc>
        <w:tc>
          <w:tcPr>
            <w:tcW w:w="951" w:type="dxa"/>
            <w:vAlign w:val="center"/>
          </w:tcPr>
          <w:p w14:paraId="382DB82F" w14:textId="77777777" w:rsidR="00613C0A" w:rsidRPr="00E306CC" w:rsidRDefault="00613C0A" w:rsidP="00613C0A">
            <w:pPr>
              <w:rPr>
                <w:sz w:val="18"/>
                <w:szCs w:val="18"/>
              </w:rPr>
            </w:pPr>
          </w:p>
        </w:tc>
      </w:tr>
      <w:tr w:rsidR="00613C0A" w:rsidRPr="00E306CC" w14:paraId="1A56B101" w14:textId="77777777" w:rsidTr="001E48B8">
        <w:tc>
          <w:tcPr>
            <w:tcW w:w="4675" w:type="dxa"/>
          </w:tcPr>
          <w:p w14:paraId="0A190D85" w14:textId="4F02E181" w:rsidR="00613C0A" w:rsidRPr="00E306CC" w:rsidRDefault="00613C0A" w:rsidP="00613C0A">
            <w:pPr>
              <w:rPr>
                <w:sz w:val="18"/>
                <w:szCs w:val="18"/>
              </w:rPr>
            </w:pPr>
            <w:r w:rsidRPr="00E306CC">
              <w:t>108 Eu prefiro os meios convencionais.</w:t>
            </w:r>
          </w:p>
        </w:tc>
        <w:tc>
          <w:tcPr>
            <w:tcW w:w="990" w:type="dxa"/>
            <w:vAlign w:val="center"/>
          </w:tcPr>
          <w:p w14:paraId="7E285B9D" w14:textId="77777777" w:rsidR="00613C0A" w:rsidRPr="00E306CC" w:rsidRDefault="00613C0A" w:rsidP="00613C0A">
            <w:pPr>
              <w:rPr>
                <w:sz w:val="18"/>
                <w:szCs w:val="18"/>
              </w:rPr>
            </w:pPr>
          </w:p>
        </w:tc>
        <w:tc>
          <w:tcPr>
            <w:tcW w:w="1080" w:type="dxa"/>
            <w:vAlign w:val="center"/>
          </w:tcPr>
          <w:p w14:paraId="6D4F8DFE" w14:textId="77777777" w:rsidR="00613C0A" w:rsidRPr="00E306CC" w:rsidRDefault="00613C0A" w:rsidP="00613C0A">
            <w:pPr>
              <w:rPr>
                <w:sz w:val="18"/>
                <w:szCs w:val="18"/>
              </w:rPr>
            </w:pPr>
          </w:p>
        </w:tc>
        <w:tc>
          <w:tcPr>
            <w:tcW w:w="990" w:type="dxa"/>
            <w:vAlign w:val="center"/>
          </w:tcPr>
          <w:p w14:paraId="20074223" w14:textId="77777777" w:rsidR="00613C0A" w:rsidRPr="00E306CC" w:rsidRDefault="00613C0A" w:rsidP="00613C0A">
            <w:pPr>
              <w:rPr>
                <w:sz w:val="18"/>
                <w:szCs w:val="18"/>
              </w:rPr>
            </w:pPr>
          </w:p>
        </w:tc>
        <w:tc>
          <w:tcPr>
            <w:tcW w:w="1070" w:type="dxa"/>
            <w:vAlign w:val="center"/>
          </w:tcPr>
          <w:p w14:paraId="5180EBBE" w14:textId="77777777" w:rsidR="00613C0A" w:rsidRPr="00E306CC" w:rsidRDefault="00613C0A" w:rsidP="00613C0A">
            <w:pPr>
              <w:rPr>
                <w:sz w:val="18"/>
                <w:szCs w:val="18"/>
              </w:rPr>
            </w:pPr>
          </w:p>
        </w:tc>
        <w:tc>
          <w:tcPr>
            <w:tcW w:w="951" w:type="dxa"/>
            <w:vAlign w:val="center"/>
          </w:tcPr>
          <w:p w14:paraId="59E0A63F" w14:textId="77777777" w:rsidR="00613C0A" w:rsidRPr="00E306CC" w:rsidRDefault="00613C0A" w:rsidP="00613C0A">
            <w:pPr>
              <w:rPr>
                <w:sz w:val="18"/>
                <w:szCs w:val="18"/>
              </w:rPr>
            </w:pPr>
          </w:p>
        </w:tc>
      </w:tr>
      <w:tr w:rsidR="00613C0A" w:rsidRPr="00E306CC" w14:paraId="6302F5C0" w14:textId="77777777" w:rsidTr="001E48B8">
        <w:tc>
          <w:tcPr>
            <w:tcW w:w="4675" w:type="dxa"/>
          </w:tcPr>
          <w:p w14:paraId="0AD13F58" w14:textId="4625DD63" w:rsidR="00613C0A" w:rsidRPr="00E306CC" w:rsidRDefault="00613C0A" w:rsidP="00613C0A">
            <w:pPr>
              <w:rPr>
                <w:sz w:val="18"/>
                <w:szCs w:val="18"/>
              </w:rPr>
            </w:pPr>
            <w:r w:rsidRPr="00E306CC">
              <w:t>109 Eu me volto para os outros.</w:t>
            </w:r>
          </w:p>
        </w:tc>
        <w:tc>
          <w:tcPr>
            <w:tcW w:w="990" w:type="dxa"/>
            <w:vAlign w:val="center"/>
          </w:tcPr>
          <w:p w14:paraId="1877CD7E" w14:textId="77777777" w:rsidR="00613C0A" w:rsidRPr="00E306CC" w:rsidRDefault="00613C0A" w:rsidP="00613C0A">
            <w:pPr>
              <w:rPr>
                <w:sz w:val="18"/>
                <w:szCs w:val="18"/>
              </w:rPr>
            </w:pPr>
          </w:p>
        </w:tc>
        <w:tc>
          <w:tcPr>
            <w:tcW w:w="1080" w:type="dxa"/>
            <w:vAlign w:val="center"/>
          </w:tcPr>
          <w:p w14:paraId="471308EE" w14:textId="77777777" w:rsidR="00613C0A" w:rsidRPr="00E306CC" w:rsidRDefault="00613C0A" w:rsidP="00613C0A">
            <w:pPr>
              <w:rPr>
                <w:sz w:val="18"/>
                <w:szCs w:val="18"/>
              </w:rPr>
            </w:pPr>
          </w:p>
        </w:tc>
        <w:tc>
          <w:tcPr>
            <w:tcW w:w="990" w:type="dxa"/>
            <w:vAlign w:val="center"/>
          </w:tcPr>
          <w:p w14:paraId="404A681B" w14:textId="77777777" w:rsidR="00613C0A" w:rsidRPr="00E306CC" w:rsidRDefault="00613C0A" w:rsidP="00613C0A">
            <w:pPr>
              <w:rPr>
                <w:sz w:val="18"/>
                <w:szCs w:val="18"/>
              </w:rPr>
            </w:pPr>
          </w:p>
        </w:tc>
        <w:tc>
          <w:tcPr>
            <w:tcW w:w="1070" w:type="dxa"/>
            <w:vAlign w:val="center"/>
          </w:tcPr>
          <w:p w14:paraId="01889EE4" w14:textId="77777777" w:rsidR="00613C0A" w:rsidRPr="00E306CC" w:rsidRDefault="00613C0A" w:rsidP="00613C0A">
            <w:pPr>
              <w:rPr>
                <w:sz w:val="18"/>
                <w:szCs w:val="18"/>
              </w:rPr>
            </w:pPr>
          </w:p>
        </w:tc>
        <w:tc>
          <w:tcPr>
            <w:tcW w:w="951" w:type="dxa"/>
            <w:vAlign w:val="center"/>
          </w:tcPr>
          <w:p w14:paraId="71444473" w14:textId="77777777" w:rsidR="00613C0A" w:rsidRPr="00E306CC" w:rsidRDefault="00613C0A" w:rsidP="00613C0A">
            <w:pPr>
              <w:rPr>
                <w:sz w:val="18"/>
                <w:szCs w:val="18"/>
              </w:rPr>
            </w:pPr>
          </w:p>
        </w:tc>
      </w:tr>
      <w:tr w:rsidR="00613C0A" w:rsidRPr="00E306CC" w14:paraId="0C7BC0A5" w14:textId="77777777" w:rsidTr="001E48B8">
        <w:tc>
          <w:tcPr>
            <w:tcW w:w="4675" w:type="dxa"/>
          </w:tcPr>
          <w:p w14:paraId="039AA371" w14:textId="7DBE29FC" w:rsidR="00613C0A" w:rsidRPr="00E306CC" w:rsidRDefault="00613C0A" w:rsidP="00613C0A">
            <w:pPr>
              <w:rPr>
                <w:sz w:val="18"/>
                <w:szCs w:val="18"/>
              </w:rPr>
            </w:pPr>
            <w:r w:rsidRPr="00E306CC">
              <w:t>110 Eu dedico pouco tempo e esforço ao meu trabalho.</w:t>
            </w:r>
          </w:p>
        </w:tc>
        <w:tc>
          <w:tcPr>
            <w:tcW w:w="990" w:type="dxa"/>
            <w:vAlign w:val="center"/>
          </w:tcPr>
          <w:p w14:paraId="5E7CCD9D" w14:textId="77777777" w:rsidR="00613C0A" w:rsidRPr="00E306CC" w:rsidRDefault="00613C0A" w:rsidP="00613C0A">
            <w:pPr>
              <w:rPr>
                <w:sz w:val="18"/>
                <w:szCs w:val="18"/>
              </w:rPr>
            </w:pPr>
          </w:p>
        </w:tc>
        <w:tc>
          <w:tcPr>
            <w:tcW w:w="1080" w:type="dxa"/>
            <w:vAlign w:val="center"/>
          </w:tcPr>
          <w:p w14:paraId="74E8D646" w14:textId="77777777" w:rsidR="00613C0A" w:rsidRPr="00E306CC" w:rsidRDefault="00613C0A" w:rsidP="00613C0A">
            <w:pPr>
              <w:rPr>
                <w:sz w:val="18"/>
                <w:szCs w:val="18"/>
              </w:rPr>
            </w:pPr>
          </w:p>
        </w:tc>
        <w:tc>
          <w:tcPr>
            <w:tcW w:w="990" w:type="dxa"/>
            <w:vAlign w:val="center"/>
          </w:tcPr>
          <w:p w14:paraId="23713E42" w14:textId="77777777" w:rsidR="00613C0A" w:rsidRPr="00E306CC" w:rsidRDefault="00613C0A" w:rsidP="00613C0A">
            <w:pPr>
              <w:rPr>
                <w:sz w:val="18"/>
                <w:szCs w:val="18"/>
              </w:rPr>
            </w:pPr>
          </w:p>
        </w:tc>
        <w:tc>
          <w:tcPr>
            <w:tcW w:w="1070" w:type="dxa"/>
            <w:vAlign w:val="center"/>
          </w:tcPr>
          <w:p w14:paraId="4A6E2326" w14:textId="77777777" w:rsidR="00613C0A" w:rsidRPr="00E306CC" w:rsidRDefault="00613C0A" w:rsidP="00613C0A">
            <w:pPr>
              <w:rPr>
                <w:sz w:val="18"/>
                <w:szCs w:val="18"/>
              </w:rPr>
            </w:pPr>
          </w:p>
        </w:tc>
        <w:tc>
          <w:tcPr>
            <w:tcW w:w="951" w:type="dxa"/>
            <w:vAlign w:val="center"/>
          </w:tcPr>
          <w:p w14:paraId="7E4732FB" w14:textId="77777777" w:rsidR="00613C0A" w:rsidRPr="00E306CC" w:rsidRDefault="00613C0A" w:rsidP="00613C0A">
            <w:pPr>
              <w:rPr>
                <w:sz w:val="18"/>
                <w:szCs w:val="18"/>
              </w:rPr>
            </w:pPr>
          </w:p>
        </w:tc>
      </w:tr>
      <w:tr w:rsidR="00613C0A" w:rsidRPr="00E306CC" w14:paraId="2B3538DA" w14:textId="77777777" w:rsidTr="001E48B8">
        <w:tc>
          <w:tcPr>
            <w:tcW w:w="4675" w:type="dxa"/>
          </w:tcPr>
          <w:p w14:paraId="029A3E5B" w14:textId="3908F78D" w:rsidR="00613C0A" w:rsidRPr="00E306CC" w:rsidRDefault="00613C0A" w:rsidP="00613C0A">
            <w:pPr>
              <w:rPr>
                <w:sz w:val="18"/>
                <w:szCs w:val="18"/>
              </w:rPr>
            </w:pPr>
            <w:r w:rsidRPr="00E306CC">
              <w:t>111 Eu sou capaz de controlar meus desejos.</w:t>
            </w:r>
          </w:p>
        </w:tc>
        <w:tc>
          <w:tcPr>
            <w:tcW w:w="990" w:type="dxa"/>
            <w:vAlign w:val="center"/>
          </w:tcPr>
          <w:p w14:paraId="7256D650" w14:textId="77777777" w:rsidR="00613C0A" w:rsidRPr="00E306CC" w:rsidRDefault="00613C0A" w:rsidP="00613C0A">
            <w:pPr>
              <w:rPr>
                <w:sz w:val="18"/>
                <w:szCs w:val="18"/>
              </w:rPr>
            </w:pPr>
          </w:p>
        </w:tc>
        <w:tc>
          <w:tcPr>
            <w:tcW w:w="1080" w:type="dxa"/>
            <w:vAlign w:val="center"/>
          </w:tcPr>
          <w:p w14:paraId="0868B02E" w14:textId="77777777" w:rsidR="00613C0A" w:rsidRPr="00E306CC" w:rsidRDefault="00613C0A" w:rsidP="00613C0A">
            <w:pPr>
              <w:rPr>
                <w:sz w:val="18"/>
                <w:szCs w:val="18"/>
              </w:rPr>
            </w:pPr>
          </w:p>
        </w:tc>
        <w:tc>
          <w:tcPr>
            <w:tcW w:w="990" w:type="dxa"/>
            <w:vAlign w:val="center"/>
          </w:tcPr>
          <w:p w14:paraId="333B9B85" w14:textId="77777777" w:rsidR="00613C0A" w:rsidRPr="00E306CC" w:rsidRDefault="00613C0A" w:rsidP="00613C0A">
            <w:pPr>
              <w:rPr>
                <w:sz w:val="18"/>
                <w:szCs w:val="18"/>
              </w:rPr>
            </w:pPr>
          </w:p>
        </w:tc>
        <w:tc>
          <w:tcPr>
            <w:tcW w:w="1070" w:type="dxa"/>
            <w:vAlign w:val="center"/>
          </w:tcPr>
          <w:p w14:paraId="10CA09BF" w14:textId="77777777" w:rsidR="00613C0A" w:rsidRPr="00E306CC" w:rsidRDefault="00613C0A" w:rsidP="00613C0A">
            <w:pPr>
              <w:rPr>
                <w:sz w:val="18"/>
                <w:szCs w:val="18"/>
              </w:rPr>
            </w:pPr>
          </w:p>
        </w:tc>
        <w:tc>
          <w:tcPr>
            <w:tcW w:w="951" w:type="dxa"/>
            <w:vAlign w:val="center"/>
          </w:tcPr>
          <w:p w14:paraId="31E4A25B" w14:textId="77777777" w:rsidR="00613C0A" w:rsidRPr="00E306CC" w:rsidRDefault="00613C0A" w:rsidP="00613C0A">
            <w:pPr>
              <w:rPr>
                <w:sz w:val="18"/>
                <w:szCs w:val="18"/>
              </w:rPr>
            </w:pPr>
          </w:p>
        </w:tc>
      </w:tr>
      <w:tr w:rsidR="00613C0A" w:rsidRPr="00E306CC" w14:paraId="10936A1D" w14:textId="77777777" w:rsidTr="001E48B8">
        <w:tc>
          <w:tcPr>
            <w:tcW w:w="4675" w:type="dxa"/>
          </w:tcPr>
          <w:p w14:paraId="33D2DB16" w14:textId="31EBAB87" w:rsidR="00613C0A" w:rsidRPr="00E306CC" w:rsidRDefault="00613C0A" w:rsidP="00613C0A">
            <w:pPr>
              <w:rPr>
                <w:sz w:val="18"/>
                <w:szCs w:val="18"/>
              </w:rPr>
            </w:pPr>
            <w:r w:rsidRPr="00E306CC">
              <w:t>112 Eu ajo loucamente.</w:t>
            </w:r>
          </w:p>
        </w:tc>
        <w:tc>
          <w:tcPr>
            <w:tcW w:w="990" w:type="dxa"/>
            <w:vAlign w:val="center"/>
          </w:tcPr>
          <w:p w14:paraId="3B2BB74E" w14:textId="77777777" w:rsidR="00613C0A" w:rsidRPr="00E306CC" w:rsidRDefault="00613C0A" w:rsidP="00613C0A">
            <w:pPr>
              <w:rPr>
                <w:sz w:val="18"/>
                <w:szCs w:val="18"/>
              </w:rPr>
            </w:pPr>
          </w:p>
        </w:tc>
        <w:tc>
          <w:tcPr>
            <w:tcW w:w="1080" w:type="dxa"/>
            <w:vAlign w:val="center"/>
          </w:tcPr>
          <w:p w14:paraId="1723FCC9" w14:textId="77777777" w:rsidR="00613C0A" w:rsidRPr="00E306CC" w:rsidRDefault="00613C0A" w:rsidP="00613C0A">
            <w:pPr>
              <w:rPr>
                <w:sz w:val="18"/>
                <w:szCs w:val="18"/>
              </w:rPr>
            </w:pPr>
          </w:p>
        </w:tc>
        <w:tc>
          <w:tcPr>
            <w:tcW w:w="990" w:type="dxa"/>
            <w:vAlign w:val="center"/>
          </w:tcPr>
          <w:p w14:paraId="5AA56F81" w14:textId="77777777" w:rsidR="00613C0A" w:rsidRPr="00E306CC" w:rsidRDefault="00613C0A" w:rsidP="00613C0A">
            <w:pPr>
              <w:rPr>
                <w:sz w:val="18"/>
                <w:szCs w:val="18"/>
              </w:rPr>
            </w:pPr>
          </w:p>
        </w:tc>
        <w:tc>
          <w:tcPr>
            <w:tcW w:w="1070" w:type="dxa"/>
            <w:vAlign w:val="center"/>
          </w:tcPr>
          <w:p w14:paraId="17B38274" w14:textId="77777777" w:rsidR="00613C0A" w:rsidRPr="00E306CC" w:rsidRDefault="00613C0A" w:rsidP="00613C0A">
            <w:pPr>
              <w:rPr>
                <w:sz w:val="18"/>
                <w:szCs w:val="18"/>
              </w:rPr>
            </w:pPr>
          </w:p>
        </w:tc>
        <w:tc>
          <w:tcPr>
            <w:tcW w:w="951" w:type="dxa"/>
            <w:vAlign w:val="center"/>
          </w:tcPr>
          <w:p w14:paraId="5CA066C5" w14:textId="77777777" w:rsidR="00613C0A" w:rsidRPr="00E306CC" w:rsidRDefault="00613C0A" w:rsidP="00613C0A">
            <w:pPr>
              <w:rPr>
                <w:sz w:val="18"/>
                <w:szCs w:val="18"/>
              </w:rPr>
            </w:pPr>
          </w:p>
        </w:tc>
      </w:tr>
      <w:tr w:rsidR="00613C0A" w:rsidRPr="00E306CC" w14:paraId="1EA09471" w14:textId="77777777" w:rsidTr="001E48B8">
        <w:tc>
          <w:tcPr>
            <w:tcW w:w="4675" w:type="dxa"/>
          </w:tcPr>
          <w:p w14:paraId="025A8626" w14:textId="21D26987" w:rsidR="00613C0A" w:rsidRPr="00E306CC" w:rsidRDefault="00613C0A" w:rsidP="00613C0A">
            <w:pPr>
              <w:rPr>
                <w:sz w:val="18"/>
                <w:szCs w:val="18"/>
              </w:rPr>
            </w:pPr>
            <w:r w:rsidRPr="00E306CC">
              <w:t xml:space="preserve">113 Eu não me interesso por discussões teóricas. </w:t>
            </w:r>
          </w:p>
        </w:tc>
        <w:tc>
          <w:tcPr>
            <w:tcW w:w="990" w:type="dxa"/>
            <w:vAlign w:val="center"/>
          </w:tcPr>
          <w:p w14:paraId="65D90857" w14:textId="77777777" w:rsidR="00613C0A" w:rsidRPr="00E306CC" w:rsidRDefault="00613C0A" w:rsidP="00613C0A">
            <w:pPr>
              <w:rPr>
                <w:sz w:val="18"/>
                <w:szCs w:val="18"/>
              </w:rPr>
            </w:pPr>
          </w:p>
        </w:tc>
        <w:tc>
          <w:tcPr>
            <w:tcW w:w="1080" w:type="dxa"/>
            <w:vAlign w:val="center"/>
          </w:tcPr>
          <w:p w14:paraId="5221D5B6" w14:textId="77777777" w:rsidR="00613C0A" w:rsidRPr="00E306CC" w:rsidRDefault="00613C0A" w:rsidP="00613C0A">
            <w:pPr>
              <w:rPr>
                <w:sz w:val="18"/>
                <w:szCs w:val="18"/>
              </w:rPr>
            </w:pPr>
          </w:p>
        </w:tc>
        <w:tc>
          <w:tcPr>
            <w:tcW w:w="990" w:type="dxa"/>
            <w:vAlign w:val="center"/>
          </w:tcPr>
          <w:p w14:paraId="77108B5E" w14:textId="77777777" w:rsidR="00613C0A" w:rsidRPr="00E306CC" w:rsidRDefault="00613C0A" w:rsidP="00613C0A">
            <w:pPr>
              <w:rPr>
                <w:sz w:val="18"/>
                <w:szCs w:val="18"/>
              </w:rPr>
            </w:pPr>
          </w:p>
        </w:tc>
        <w:tc>
          <w:tcPr>
            <w:tcW w:w="1070" w:type="dxa"/>
            <w:vAlign w:val="center"/>
          </w:tcPr>
          <w:p w14:paraId="50BF96B3" w14:textId="77777777" w:rsidR="00613C0A" w:rsidRPr="00E306CC" w:rsidRDefault="00613C0A" w:rsidP="00613C0A">
            <w:pPr>
              <w:rPr>
                <w:sz w:val="18"/>
                <w:szCs w:val="18"/>
              </w:rPr>
            </w:pPr>
          </w:p>
        </w:tc>
        <w:tc>
          <w:tcPr>
            <w:tcW w:w="951" w:type="dxa"/>
            <w:vAlign w:val="center"/>
          </w:tcPr>
          <w:p w14:paraId="61052D1D" w14:textId="77777777" w:rsidR="00613C0A" w:rsidRPr="00E306CC" w:rsidRDefault="00613C0A" w:rsidP="00613C0A">
            <w:pPr>
              <w:rPr>
                <w:sz w:val="18"/>
                <w:szCs w:val="18"/>
              </w:rPr>
            </w:pPr>
          </w:p>
        </w:tc>
      </w:tr>
      <w:tr w:rsidR="00613C0A" w:rsidRPr="00E306CC" w14:paraId="7289D7EB" w14:textId="77777777" w:rsidTr="001E48B8">
        <w:tc>
          <w:tcPr>
            <w:tcW w:w="4675" w:type="dxa"/>
          </w:tcPr>
          <w:p w14:paraId="116B83E7" w14:textId="1963619E" w:rsidR="00613C0A" w:rsidRPr="00E306CC" w:rsidRDefault="00613C0A" w:rsidP="00613C0A">
            <w:pPr>
              <w:rPr>
                <w:sz w:val="18"/>
                <w:szCs w:val="18"/>
              </w:rPr>
            </w:pPr>
            <w:r w:rsidRPr="00E306CC">
              <w:t xml:space="preserve">114 Eu me orgulho de minhas virtudes. </w:t>
            </w:r>
          </w:p>
        </w:tc>
        <w:tc>
          <w:tcPr>
            <w:tcW w:w="990" w:type="dxa"/>
            <w:vAlign w:val="center"/>
          </w:tcPr>
          <w:p w14:paraId="64AFE804" w14:textId="77777777" w:rsidR="00613C0A" w:rsidRPr="00E306CC" w:rsidRDefault="00613C0A" w:rsidP="00613C0A">
            <w:pPr>
              <w:rPr>
                <w:sz w:val="18"/>
                <w:szCs w:val="18"/>
              </w:rPr>
            </w:pPr>
          </w:p>
        </w:tc>
        <w:tc>
          <w:tcPr>
            <w:tcW w:w="1080" w:type="dxa"/>
            <w:vAlign w:val="center"/>
          </w:tcPr>
          <w:p w14:paraId="4B64DD02" w14:textId="77777777" w:rsidR="00613C0A" w:rsidRPr="00E306CC" w:rsidRDefault="00613C0A" w:rsidP="00613C0A">
            <w:pPr>
              <w:rPr>
                <w:sz w:val="18"/>
                <w:szCs w:val="18"/>
              </w:rPr>
            </w:pPr>
          </w:p>
        </w:tc>
        <w:tc>
          <w:tcPr>
            <w:tcW w:w="990" w:type="dxa"/>
            <w:vAlign w:val="center"/>
          </w:tcPr>
          <w:p w14:paraId="777F83B8" w14:textId="77777777" w:rsidR="00613C0A" w:rsidRPr="00E306CC" w:rsidRDefault="00613C0A" w:rsidP="00613C0A">
            <w:pPr>
              <w:rPr>
                <w:sz w:val="18"/>
                <w:szCs w:val="18"/>
              </w:rPr>
            </w:pPr>
          </w:p>
        </w:tc>
        <w:tc>
          <w:tcPr>
            <w:tcW w:w="1070" w:type="dxa"/>
            <w:vAlign w:val="center"/>
          </w:tcPr>
          <w:p w14:paraId="71ED1C8E" w14:textId="77777777" w:rsidR="00613C0A" w:rsidRPr="00E306CC" w:rsidRDefault="00613C0A" w:rsidP="00613C0A">
            <w:pPr>
              <w:rPr>
                <w:sz w:val="18"/>
                <w:szCs w:val="18"/>
              </w:rPr>
            </w:pPr>
          </w:p>
        </w:tc>
        <w:tc>
          <w:tcPr>
            <w:tcW w:w="951" w:type="dxa"/>
            <w:vAlign w:val="center"/>
          </w:tcPr>
          <w:p w14:paraId="306D7763" w14:textId="77777777" w:rsidR="00613C0A" w:rsidRPr="00E306CC" w:rsidRDefault="00613C0A" w:rsidP="00613C0A">
            <w:pPr>
              <w:rPr>
                <w:sz w:val="18"/>
                <w:szCs w:val="18"/>
              </w:rPr>
            </w:pPr>
          </w:p>
        </w:tc>
      </w:tr>
      <w:tr w:rsidR="00613C0A" w:rsidRPr="00E306CC" w14:paraId="61144F7E" w14:textId="77777777" w:rsidTr="001E48B8">
        <w:tc>
          <w:tcPr>
            <w:tcW w:w="4675" w:type="dxa"/>
          </w:tcPr>
          <w:p w14:paraId="2D2D5319" w14:textId="09F60FCD" w:rsidR="00613C0A" w:rsidRPr="00E306CC" w:rsidRDefault="00613C0A" w:rsidP="00613C0A">
            <w:pPr>
              <w:rPr>
                <w:sz w:val="18"/>
                <w:szCs w:val="18"/>
              </w:rPr>
            </w:pPr>
            <w:r w:rsidRPr="00E306CC">
              <w:t xml:space="preserve">115 Eu tenho dificuldade de iniciar tarefas. </w:t>
            </w:r>
          </w:p>
        </w:tc>
        <w:tc>
          <w:tcPr>
            <w:tcW w:w="990" w:type="dxa"/>
            <w:vAlign w:val="center"/>
          </w:tcPr>
          <w:p w14:paraId="3ED9C252" w14:textId="77777777" w:rsidR="00613C0A" w:rsidRPr="00E306CC" w:rsidRDefault="00613C0A" w:rsidP="00613C0A">
            <w:pPr>
              <w:rPr>
                <w:sz w:val="18"/>
                <w:szCs w:val="18"/>
              </w:rPr>
            </w:pPr>
          </w:p>
        </w:tc>
        <w:tc>
          <w:tcPr>
            <w:tcW w:w="1080" w:type="dxa"/>
            <w:vAlign w:val="center"/>
          </w:tcPr>
          <w:p w14:paraId="43008E45" w14:textId="77777777" w:rsidR="00613C0A" w:rsidRPr="00E306CC" w:rsidRDefault="00613C0A" w:rsidP="00613C0A">
            <w:pPr>
              <w:rPr>
                <w:sz w:val="18"/>
                <w:szCs w:val="18"/>
              </w:rPr>
            </w:pPr>
          </w:p>
        </w:tc>
        <w:tc>
          <w:tcPr>
            <w:tcW w:w="990" w:type="dxa"/>
            <w:vAlign w:val="center"/>
          </w:tcPr>
          <w:p w14:paraId="075EB5AD" w14:textId="77777777" w:rsidR="00613C0A" w:rsidRPr="00E306CC" w:rsidRDefault="00613C0A" w:rsidP="00613C0A">
            <w:pPr>
              <w:rPr>
                <w:sz w:val="18"/>
                <w:szCs w:val="18"/>
              </w:rPr>
            </w:pPr>
          </w:p>
        </w:tc>
        <w:tc>
          <w:tcPr>
            <w:tcW w:w="1070" w:type="dxa"/>
            <w:vAlign w:val="center"/>
          </w:tcPr>
          <w:p w14:paraId="576C61B2" w14:textId="77777777" w:rsidR="00613C0A" w:rsidRPr="00E306CC" w:rsidRDefault="00613C0A" w:rsidP="00613C0A">
            <w:pPr>
              <w:rPr>
                <w:sz w:val="18"/>
                <w:szCs w:val="18"/>
              </w:rPr>
            </w:pPr>
          </w:p>
        </w:tc>
        <w:tc>
          <w:tcPr>
            <w:tcW w:w="951" w:type="dxa"/>
            <w:vAlign w:val="center"/>
          </w:tcPr>
          <w:p w14:paraId="73ECDE2D" w14:textId="77777777" w:rsidR="00613C0A" w:rsidRPr="00E306CC" w:rsidRDefault="00613C0A" w:rsidP="00613C0A">
            <w:pPr>
              <w:rPr>
                <w:sz w:val="18"/>
                <w:szCs w:val="18"/>
              </w:rPr>
            </w:pPr>
          </w:p>
        </w:tc>
      </w:tr>
      <w:tr w:rsidR="00613C0A" w:rsidRPr="00E306CC" w14:paraId="0918A10B" w14:textId="77777777" w:rsidTr="001E48B8">
        <w:tc>
          <w:tcPr>
            <w:tcW w:w="4675" w:type="dxa"/>
          </w:tcPr>
          <w:p w14:paraId="633A8B62" w14:textId="18B63B19" w:rsidR="00613C0A" w:rsidRPr="00E306CC" w:rsidRDefault="00613C0A" w:rsidP="00613C0A">
            <w:pPr>
              <w:rPr>
                <w:sz w:val="18"/>
                <w:szCs w:val="18"/>
              </w:rPr>
            </w:pPr>
            <w:r w:rsidRPr="00E306CC">
              <w:t>116 Eu permaneço calmo(a) mesmo sobre pressão.</w:t>
            </w:r>
          </w:p>
        </w:tc>
        <w:tc>
          <w:tcPr>
            <w:tcW w:w="990" w:type="dxa"/>
            <w:vAlign w:val="center"/>
          </w:tcPr>
          <w:p w14:paraId="58021D0B" w14:textId="77777777" w:rsidR="00613C0A" w:rsidRPr="00E306CC" w:rsidRDefault="00613C0A" w:rsidP="00613C0A">
            <w:pPr>
              <w:rPr>
                <w:sz w:val="18"/>
                <w:szCs w:val="18"/>
              </w:rPr>
            </w:pPr>
          </w:p>
        </w:tc>
        <w:tc>
          <w:tcPr>
            <w:tcW w:w="1080" w:type="dxa"/>
            <w:vAlign w:val="center"/>
          </w:tcPr>
          <w:p w14:paraId="64212528" w14:textId="77777777" w:rsidR="00613C0A" w:rsidRPr="00E306CC" w:rsidRDefault="00613C0A" w:rsidP="00613C0A">
            <w:pPr>
              <w:rPr>
                <w:sz w:val="18"/>
                <w:szCs w:val="18"/>
              </w:rPr>
            </w:pPr>
          </w:p>
        </w:tc>
        <w:tc>
          <w:tcPr>
            <w:tcW w:w="990" w:type="dxa"/>
            <w:vAlign w:val="center"/>
          </w:tcPr>
          <w:p w14:paraId="669B5A87" w14:textId="77777777" w:rsidR="00613C0A" w:rsidRPr="00E306CC" w:rsidRDefault="00613C0A" w:rsidP="00613C0A">
            <w:pPr>
              <w:rPr>
                <w:sz w:val="18"/>
                <w:szCs w:val="18"/>
              </w:rPr>
            </w:pPr>
          </w:p>
        </w:tc>
        <w:tc>
          <w:tcPr>
            <w:tcW w:w="1070" w:type="dxa"/>
            <w:vAlign w:val="center"/>
          </w:tcPr>
          <w:p w14:paraId="70ECD591" w14:textId="77777777" w:rsidR="00613C0A" w:rsidRPr="00E306CC" w:rsidRDefault="00613C0A" w:rsidP="00613C0A">
            <w:pPr>
              <w:rPr>
                <w:sz w:val="18"/>
                <w:szCs w:val="18"/>
              </w:rPr>
            </w:pPr>
          </w:p>
        </w:tc>
        <w:tc>
          <w:tcPr>
            <w:tcW w:w="951" w:type="dxa"/>
            <w:vAlign w:val="center"/>
          </w:tcPr>
          <w:p w14:paraId="48CA046D" w14:textId="77777777" w:rsidR="00613C0A" w:rsidRPr="00E306CC" w:rsidRDefault="00613C0A" w:rsidP="00613C0A">
            <w:pPr>
              <w:rPr>
                <w:sz w:val="18"/>
                <w:szCs w:val="18"/>
              </w:rPr>
            </w:pPr>
          </w:p>
        </w:tc>
      </w:tr>
      <w:tr w:rsidR="00613C0A" w:rsidRPr="00E306CC" w14:paraId="37E0847D" w14:textId="77777777" w:rsidTr="001E48B8">
        <w:tc>
          <w:tcPr>
            <w:tcW w:w="4675" w:type="dxa"/>
          </w:tcPr>
          <w:p w14:paraId="10E6D580" w14:textId="585D0917" w:rsidR="00613C0A" w:rsidRPr="00E306CC" w:rsidRDefault="00613C0A" w:rsidP="00613C0A">
            <w:pPr>
              <w:rPr>
                <w:sz w:val="18"/>
                <w:szCs w:val="18"/>
              </w:rPr>
            </w:pPr>
            <w:r w:rsidRPr="00E306CC">
              <w:t>117 Eu olho para o lado positivo das coisas.</w:t>
            </w:r>
          </w:p>
        </w:tc>
        <w:tc>
          <w:tcPr>
            <w:tcW w:w="990" w:type="dxa"/>
            <w:vAlign w:val="center"/>
          </w:tcPr>
          <w:p w14:paraId="02995350" w14:textId="77777777" w:rsidR="00613C0A" w:rsidRPr="00E306CC" w:rsidRDefault="00613C0A" w:rsidP="00613C0A">
            <w:pPr>
              <w:rPr>
                <w:sz w:val="18"/>
                <w:szCs w:val="18"/>
              </w:rPr>
            </w:pPr>
          </w:p>
        </w:tc>
        <w:tc>
          <w:tcPr>
            <w:tcW w:w="1080" w:type="dxa"/>
            <w:vAlign w:val="center"/>
          </w:tcPr>
          <w:p w14:paraId="4F1DE64C" w14:textId="77777777" w:rsidR="00613C0A" w:rsidRPr="00E306CC" w:rsidRDefault="00613C0A" w:rsidP="00613C0A">
            <w:pPr>
              <w:rPr>
                <w:sz w:val="18"/>
                <w:szCs w:val="18"/>
              </w:rPr>
            </w:pPr>
          </w:p>
        </w:tc>
        <w:tc>
          <w:tcPr>
            <w:tcW w:w="990" w:type="dxa"/>
            <w:vAlign w:val="center"/>
          </w:tcPr>
          <w:p w14:paraId="4918E154" w14:textId="77777777" w:rsidR="00613C0A" w:rsidRPr="00E306CC" w:rsidRDefault="00613C0A" w:rsidP="00613C0A">
            <w:pPr>
              <w:rPr>
                <w:sz w:val="18"/>
                <w:szCs w:val="18"/>
              </w:rPr>
            </w:pPr>
          </w:p>
        </w:tc>
        <w:tc>
          <w:tcPr>
            <w:tcW w:w="1070" w:type="dxa"/>
            <w:vAlign w:val="center"/>
          </w:tcPr>
          <w:p w14:paraId="5A893DB0" w14:textId="77777777" w:rsidR="00613C0A" w:rsidRPr="00E306CC" w:rsidRDefault="00613C0A" w:rsidP="00613C0A">
            <w:pPr>
              <w:rPr>
                <w:sz w:val="18"/>
                <w:szCs w:val="18"/>
              </w:rPr>
            </w:pPr>
          </w:p>
        </w:tc>
        <w:tc>
          <w:tcPr>
            <w:tcW w:w="951" w:type="dxa"/>
            <w:vAlign w:val="center"/>
          </w:tcPr>
          <w:p w14:paraId="5E107189" w14:textId="77777777" w:rsidR="00613C0A" w:rsidRPr="00E306CC" w:rsidRDefault="00613C0A" w:rsidP="00613C0A">
            <w:pPr>
              <w:rPr>
                <w:sz w:val="18"/>
                <w:szCs w:val="18"/>
              </w:rPr>
            </w:pPr>
          </w:p>
        </w:tc>
      </w:tr>
      <w:tr w:rsidR="00613C0A" w:rsidRPr="00E306CC" w14:paraId="1B146DF7" w14:textId="77777777" w:rsidTr="001E48B8">
        <w:tc>
          <w:tcPr>
            <w:tcW w:w="4675" w:type="dxa"/>
          </w:tcPr>
          <w:p w14:paraId="3B478295" w14:textId="2762AA03" w:rsidR="00613C0A" w:rsidRPr="00E306CC" w:rsidRDefault="00613C0A" w:rsidP="00613C0A">
            <w:pPr>
              <w:rPr>
                <w:sz w:val="18"/>
                <w:szCs w:val="18"/>
              </w:rPr>
            </w:pPr>
            <w:r w:rsidRPr="00E306CC">
              <w:t xml:space="preserve">118 Eu acredito que nós devemos ser severos no que diz respeito a crimes. </w:t>
            </w:r>
          </w:p>
        </w:tc>
        <w:tc>
          <w:tcPr>
            <w:tcW w:w="990" w:type="dxa"/>
            <w:vAlign w:val="center"/>
          </w:tcPr>
          <w:p w14:paraId="4169596F" w14:textId="77777777" w:rsidR="00613C0A" w:rsidRPr="00E306CC" w:rsidRDefault="00613C0A" w:rsidP="00613C0A">
            <w:pPr>
              <w:rPr>
                <w:sz w:val="18"/>
                <w:szCs w:val="18"/>
              </w:rPr>
            </w:pPr>
          </w:p>
        </w:tc>
        <w:tc>
          <w:tcPr>
            <w:tcW w:w="1080" w:type="dxa"/>
            <w:vAlign w:val="center"/>
          </w:tcPr>
          <w:p w14:paraId="0198BFDC" w14:textId="77777777" w:rsidR="00613C0A" w:rsidRPr="00E306CC" w:rsidRDefault="00613C0A" w:rsidP="00613C0A">
            <w:pPr>
              <w:rPr>
                <w:sz w:val="18"/>
                <w:szCs w:val="18"/>
              </w:rPr>
            </w:pPr>
          </w:p>
        </w:tc>
        <w:tc>
          <w:tcPr>
            <w:tcW w:w="990" w:type="dxa"/>
            <w:vAlign w:val="center"/>
          </w:tcPr>
          <w:p w14:paraId="5C0507CD" w14:textId="77777777" w:rsidR="00613C0A" w:rsidRPr="00E306CC" w:rsidRDefault="00613C0A" w:rsidP="00613C0A">
            <w:pPr>
              <w:rPr>
                <w:sz w:val="18"/>
                <w:szCs w:val="18"/>
              </w:rPr>
            </w:pPr>
          </w:p>
        </w:tc>
        <w:tc>
          <w:tcPr>
            <w:tcW w:w="1070" w:type="dxa"/>
            <w:vAlign w:val="center"/>
          </w:tcPr>
          <w:p w14:paraId="48093C1C" w14:textId="77777777" w:rsidR="00613C0A" w:rsidRPr="00E306CC" w:rsidRDefault="00613C0A" w:rsidP="00613C0A">
            <w:pPr>
              <w:rPr>
                <w:sz w:val="18"/>
                <w:szCs w:val="18"/>
              </w:rPr>
            </w:pPr>
          </w:p>
        </w:tc>
        <w:tc>
          <w:tcPr>
            <w:tcW w:w="951" w:type="dxa"/>
            <w:vAlign w:val="center"/>
          </w:tcPr>
          <w:p w14:paraId="2553CE0C" w14:textId="77777777" w:rsidR="00613C0A" w:rsidRPr="00E306CC" w:rsidRDefault="00613C0A" w:rsidP="00613C0A">
            <w:pPr>
              <w:rPr>
                <w:sz w:val="18"/>
                <w:szCs w:val="18"/>
              </w:rPr>
            </w:pPr>
          </w:p>
        </w:tc>
      </w:tr>
      <w:tr w:rsidR="00613C0A" w:rsidRPr="00E306CC" w14:paraId="7A737A70" w14:textId="77777777" w:rsidTr="001E48B8">
        <w:tc>
          <w:tcPr>
            <w:tcW w:w="4675" w:type="dxa"/>
          </w:tcPr>
          <w:p w14:paraId="79CB5AC5" w14:textId="00F64145" w:rsidR="00613C0A" w:rsidRPr="00E306CC" w:rsidRDefault="00613C0A" w:rsidP="00613C0A">
            <w:pPr>
              <w:rPr>
                <w:sz w:val="18"/>
                <w:szCs w:val="18"/>
              </w:rPr>
            </w:pPr>
            <w:r w:rsidRPr="00E306CC">
              <w:t>119 Eu tento não pensar no necessitado.</w:t>
            </w:r>
          </w:p>
        </w:tc>
        <w:tc>
          <w:tcPr>
            <w:tcW w:w="990" w:type="dxa"/>
            <w:vAlign w:val="center"/>
          </w:tcPr>
          <w:p w14:paraId="096620B2" w14:textId="77777777" w:rsidR="00613C0A" w:rsidRPr="00E306CC" w:rsidRDefault="00613C0A" w:rsidP="00613C0A">
            <w:pPr>
              <w:rPr>
                <w:sz w:val="18"/>
                <w:szCs w:val="18"/>
              </w:rPr>
            </w:pPr>
          </w:p>
        </w:tc>
        <w:tc>
          <w:tcPr>
            <w:tcW w:w="1080" w:type="dxa"/>
            <w:vAlign w:val="center"/>
          </w:tcPr>
          <w:p w14:paraId="2E00FA26" w14:textId="77777777" w:rsidR="00613C0A" w:rsidRPr="00E306CC" w:rsidRDefault="00613C0A" w:rsidP="00613C0A">
            <w:pPr>
              <w:rPr>
                <w:sz w:val="18"/>
                <w:szCs w:val="18"/>
              </w:rPr>
            </w:pPr>
          </w:p>
        </w:tc>
        <w:tc>
          <w:tcPr>
            <w:tcW w:w="990" w:type="dxa"/>
            <w:vAlign w:val="center"/>
          </w:tcPr>
          <w:p w14:paraId="76894118" w14:textId="77777777" w:rsidR="00613C0A" w:rsidRPr="00E306CC" w:rsidRDefault="00613C0A" w:rsidP="00613C0A">
            <w:pPr>
              <w:rPr>
                <w:sz w:val="18"/>
                <w:szCs w:val="18"/>
              </w:rPr>
            </w:pPr>
          </w:p>
        </w:tc>
        <w:tc>
          <w:tcPr>
            <w:tcW w:w="1070" w:type="dxa"/>
            <w:vAlign w:val="center"/>
          </w:tcPr>
          <w:p w14:paraId="0A9325E4" w14:textId="77777777" w:rsidR="00613C0A" w:rsidRPr="00E306CC" w:rsidRDefault="00613C0A" w:rsidP="00613C0A">
            <w:pPr>
              <w:rPr>
                <w:sz w:val="18"/>
                <w:szCs w:val="18"/>
              </w:rPr>
            </w:pPr>
          </w:p>
        </w:tc>
        <w:tc>
          <w:tcPr>
            <w:tcW w:w="951" w:type="dxa"/>
            <w:vAlign w:val="center"/>
          </w:tcPr>
          <w:p w14:paraId="4A214C28" w14:textId="77777777" w:rsidR="00613C0A" w:rsidRPr="00E306CC" w:rsidRDefault="00613C0A" w:rsidP="00613C0A">
            <w:pPr>
              <w:rPr>
                <w:sz w:val="18"/>
                <w:szCs w:val="18"/>
              </w:rPr>
            </w:pPr>
          </w:p>
        </w:tc>
      </w:tr>
      <w:tr w:rsidR="00613C0A" w:rsidRPr="00E306CC" w14:paraId="752E03E0" w14:textId="77777777" w:rsidTr="001E48B8">
        <w:tc>
          <w:tcPr>
            <w:tcW w:w="4675" w:type="dxa"/>
          </w:tcPr>
          <w:p w14:paraId="3B2D07B5" w14:textId="69C5CE86" w:rsidR="00613C0A" w:rsidRPr="00E306CC" w:rsidRDefault="00613C0A" w:rsidP="00613C0A">
            <w:pPr>
              <w:rPr>
                <w:sz w:val="18"/>
                <w:szCs w:val="18"/>
              </w:rPr>
            </w:pPr>
            <w:r w:rsidRPr="00E306CC">
              <w:t xml:space="preserve">120 Eu ajo sem pensar. </w:t>
            </w:r>
          </w:p>
        </w:tc>
        <w:tc>
          <w:tcPr>
            <w:tcW w:w="990" w:type="dxa"/>
            <w:vAlign w:val="center"/>
          </w:tcPr>
          <w:p w14:paraId="498D8FAF" w14:textId="77777777" w:rsidR="00613C0A" w:rsidRPr="00E306CC" w:rsidRDefault="00613C0A" w:rsidP="00613C0A">
            <w:pPr>
              <w:rPr>
                <w:sz w:val="18"/>
                <w:szCs w:val="18"/>
              </w:rPr>
            </w:pPr>
          </w:p>
        </w:tc>
        <w:tc>
          <w:tcPr>
            <w:tcW w:w="1080" w:type="dxa"/>
            <w:vAlign w:val="center"/>
          </w:tcPr>
          <w:p w14:paraId="56CDF9C0" w14:textId="77777777" w:rsidR="00613C0A" w:rsidRPr="00E306CC" w:rsidRDefault="00613C0A" w:rsidP="00613C0A">
            <w:pPr>
              <w:rPr>
                <w:sz w:val="18"/>
                <w:szCs w:val="18"/>
              </w:rPr>
            </w:pPr>
          </w:p>
        </w:tc>
        <w:tc>
          <w:tcPr>
            <w:tcW w:w="990" w:type="dxa"/>
            <w:vAlign w:val="center"/>
          </w:tcPr>
          <w:p w14:paraId="36F31809" w14:textId="77777777" w:rsidR="00613C0A" w:rsidRPr="00E306CC" w:rsidRDefault="00613C0A" w:rsidP="00613C0A">
            <w:pPr>
              <w:rPr>
                <w:sz w:val="18"/>
                <w:szCs w:val="18"/>
              </w:rPr>
            </w:pPr>
          </w:p>
        </w:tc>
        <w:tc>
          <w:tcPr>
            <w:tcW w:w="1070" w:type="dxa"/>
            <w:vAlign w:val="center"/>
          </w:tcPr>
          <w:p w14:paraId="26EDF095" w14:textId="77777777" w:rsidR="00613C0A" w:rsidRPr="00E306CC" w:rsidRDefault="00613C0A" w:rsidP="00613C0A">
            <w:pPr>
              <w:rPr>
                <w:sz w:val="18"/>
                <w:szCs w:val="18"/>
              </w:rPr>
            </w:pPr>
          </w:p>
        </w:tc>
        <w:tc>
          <w:tcPr>
            <w:tcW w:w="951" w:type="dxa"/>
            <w:vAlign w:val="center"/>
          </w:tcPr>
          <w:p w14:paraId="11333968" w14:textId="77777777" w:rsidR="00613C0A" w:rsidRPr="00E306CC" w:rsidRDefault="00613C0A" w:rsidP="00613C0A">
            <w:pPr>
              <w:rPr>
                <w:sz w:val="18"/>
                <w:szCs w:val="18"/>
              </w:rPr>
            </w:pPr>
          </w:p>
        </w:tc>
      </w:tr>
    </w:tbl>
    <w:p w14:paraId="015791F4" w14:textId="77777777" w:rsidR="00B4749B" w:rsidRPr="00E306CC" w:rsidRDefault="00B4749B" w:rsidP="00B4749B"/>
    <w:p w14:paraId="1786EE92" w14:textId="739A3DFF" w:rsidR="00B4749B" w:rsidRPr="00E306CC" w:rsidRDefault="00B4749B" w:rsidP="00B4749B">
      <w:pPr>
        <w:pStyle w:val="Heading2"/>
        <w:numPr>
          <w:ilvl w:val="0"/>
          <w:numId w:val="0"/>
        </w:numPr>
        <w:jc w:val="both"/>
        <w:rPr>
          <w:lang w:val="pt-BR"/>
        </w:rPr>
      </w:pPr>
      <w:r w:rsidRPr="00E306CC">
        <w:rPr>
          <w:lang w:val="pt-BR"/>
        </w:rPr>
        <w:t>Part</w:t>
      </w:r>
      <w:r w:rsidR="00E306CC">
        <w:rPr>
          <w:lang w:val="pt-BR"/>
        </w:rPr>
        <w:t>e</w:t>
      </w:r>
      <w:r w:rsidRPr="00E306CC">
        <w:rPr>
          <w:lang w:val="pt-BR"/>
        </w:rPr>
        <w:t xml:space="preserve"> III – </w:t>
      </w:r>
      <w:r w:rsidR="00E306CC" w:rsidRPr="00E306CC">
        <w:rPr>
          <w:lang w:val="pt-BR"/>
        </w:rPr>
        <w:t>Eficácia d</w:t>
      </w:r>
      <w:r w:rsidR="00127EF9">
        <w:rPr>
          <w:lang w:val="pt-BR"/>
        </w:rPr>
        <w:t>a</w:t>
      </w:r>
      <w:r w:rsidR="00E306CC" w:rsidRPr="00E306CC">
        <w:rPr>
          <w:lang w:val="pt-BR"/>
        </w:rPr>
        <w:t xml:space="preserve"> Decisão</w:t>
      </w:r>
      <w:r w:rsidR="00127EF9">
        <w:rPr>
          <w:rStyle w:val="FootnoteReference"/>
          <w:lang w:val="pt-BR"/>
        </w:rPr>
        <w:footnoteReference w:id="2"/>
      </w:r>
      <w:r w:rsidR="00127EF9">
        <w:rPr>
          <w:lang w:val="pt-BR"/>
        </w:rPr>
        <w:t xml:space="preserve"> </w:t>
      </w:r>
    </w:p>
    <w:p w14:paraId="44D2FEA6" w14:textId="4B0F862B" w:rsidR="00B4749B" w:rsidRDefault="00E306CC" w:rsidP="00B4749B">
      <w:pPr>
        <w:pStyle w:val="BodyTextFirstIndent"/>
      </w:pPr>
      <w:r w:rsidRPr="00E306CC">
        <w:t xml:space="preserve">Por favor, para cada um dos itens a seguir, escolha uma opção que representa quão certo você está de que você executa cada uma das atividades durante a tomada de uma decisão. As opções variam de 0 a 100, onde 0 representa </w:t>
      </w:r>
      <w:r w:rsidR="00973223">
        <w:t>que você não se vê executando o item em quest</w:t>
      </w:r>
      <w:r w:rsidRPr="00E306CC">
        <w:t>ão, 50 represe</w:t>
      </w:r>
      <w:r>
        <w:t>n</w:t>
      </w:r>
      <w:r w:rsidRPr="00E306CC">
        <w:t>ta que você</w:t>
      </w:r>
      <w:r w:rsidR="00973223">
        <w:t xml:space="preserve"> se vê</w:t>
      </w:r>
      <w:r w:rsidRPr="00E306CC">
        <w:t xml:space="preserve"> moderadamente executa</w:t>
      </w:r>
      <w:r w:rsidR="00973223">
        <w:t>ndo o item</w:t>
      </w:r>
      <w:r w:rsidRPr="00E306CC">
        <w:t>, e 100 que você certamente executa</w:t>
      </w:r>
      <w:r w:rsidR="00973223">
        <w:t>ria</w:t>
      </w:r>
      <w:r w:rsidRPr="00E306CC">
        <w:t xml:space="preserve"> a atividade em questão.</w:t>
      </w:r>
    </w:p>
    <w:p w14:paraId="78EC2110" w14:textId="77777777" w:rsidR="00E306CC" w:rsidRPr="00E306CC" w:rsidRDefault="00E306CC" w:rsidP="00B4749B">
      <w:pPr>
        <w:pStyle w:val="BodyTextFirstIndent"/>
      </w:pPr>
    </w:p>
    <w:tbl>
      <w:tblPr>
        <w:tblStyle w:val="TableGrid"/>
        <w:tblW w:w="0" w:type="auto"/>
        <w:tblLook w:val="04A0" w:firstRow="1" w:lastRow="0" w:firstColumn="1" w:lastColumn="0" w:noHBand="0" w:noVBand="1"/>
      </w:tblPr>
      <w:tblGrid>
        <w:gridCol w:w="7195"/>
        <w:gridCol w:w="2433"/>
      </w:tblGrid>
      <w:tr w:rsidR="00B4749B" w:rsidRPr="00E306CC" w14:paraId="32111CDD" w14:textId="77777777" w:rsidTr="00DD589C">
        <w:tc>
          <w:tcPr>
            <w:tcW w:w="7195" w:type="dxa"/>
            <w:shd w:val="clear" w:color="auto" w:fill="E7E6E6" w:themeFill="background2"/>
            <w:vAlign w:val="center"/>
          </w:tcPr>
          <w:p w14:paraId="6D7FF670" w14:textId="77777777" w:rsidR="00B4749B" w:rsidRPr="00E306CC" w:rsidRDefault="00B4749B" w:rsidP="00DD589C">
            <w:pPr>
              <w:pStyle w:val="BodyTextFirstIndent"/>
              <w:ind w:firstLine="0"/>
              <w:jc w:val="center"/>
              <w:rPr>
                <w:b/>
                <w:bCs/>
              </w:rPr>
            </w:pPr>
            <w:r w:rsidRPr="00E306CC">
              <w:rPr>
                <w:b/>
                <w:bCs/>
              </w:rPr>
              <w:t>Item</w:t>
            </w:r>
          </w:p>
        </w:tc>
        <w:tc>
          <w:tcPr>
            <w:tcW w:w="2433" w:type="dxa"/>
            <w:shd w:val="clear" w:color="auto" w:fill="E7E6E6" w:themeFill="background2"/>
            <w:vAlign w:val="center"/>
          </w:tcPr>
          <w:p w14:paraId="611E1DD2" w14:textId="24B49457" w:rsidR="00B4749B" w:rsidRPr="00E306CC" w:rsidRDefault="00E306CC" w:rsidP="00DD589C">
            <w:pPr>
              <w:pStyle w:val="BodyTextFirstIndent"/>
              <w:ind w:firstLine="0"/>
              <w:jc w:val="center"/>
              <w:rPr>
                <w:b/>
                <w:bCs/>
              </w:rPr>
            </w:pPr>
            <w:r w:rsidRPr="00E306CC">
              <w:rPr>
                <w:b/>
                <w:bCs/>
              </w:rPr>
              <w:t>Opção Escolhida</w:t>
            </w:r>
          </w:p>
          <w:p w14:paraId="5B6AFA4C" w14:textId="6A87F5BC" w:rsidR="00B4749B" w:rsidRPr="00E306CC" w:rsidRDefault="00B4749B" w:rsidP="00E306CC">
            <w:pPr>
              <w:pStyle w:val="BodyTextFirstIndent"/>
              <w:spacing w:line="240" w:lineRule="auto"/>
              <w:ind w:firstLine="0"/>
              <w:jc w:val="center"/>
              <w:rPr>
                <w:i/>
                <w:iCs/>
                <w:sz w:val="16"/>
                <w:szCs w:val="16"/>
              </w:rPr>
            </w:pPr>
            <w:r w:rsidRPr="00E306CC">
              <w:rPr>
                <w:i/>
                <w:iCs/>
                <w:sz w:val="16"/>
                <w:szCs w:val="16"/>
              </w:rPr>
              <w:t>(</w:t>
            </w:r>
            <w:r w:rsidR="00E306CC">
              <w:rPr>
                <w:i/>
                <w:iCs/>
                <w:sz w:val="16"/>
                <w:szCs w:val="16"/>
              </w:rPr>
              <w:t>número entre</w:t>
            </w:r>
            <w:r w:rsidRPr="00E306CC">
              <w:rPr>
                <w:i/>
                <w:iCs/>
                <w:sz w:val="16"/>
                <w:szCs w:val="16"/>
              </w:rPr>
              <w:t xml:space="preserve"> 0 </w:t>
            </w:r>
            <w:r w:rsidR="00E306CC" w:rsidRPr="00E306CC">
              <w:rPr>
                <w:i/>
                <w:iCs/>
                <w:sz w:val="16"/>
                <w:szCs w:val="16"/>
              </w:rPr>
              <w:t>e</w:t>
            </w:r>
            <w:r w:rsidRPr="00E306CC">
              <w:rPr>
                <w:i/>
                <w:iCs/>
                <w:sz w:val="16"/>
                <w:szCs w:val="16"/>
              </w:rPr>
              <w:t xml:space="preserve"> 100)</w:t>
            </w:r>
          </w:p>
        </w:tc>
      </w:tr>
      <w:tr w:rsidR="00E306CC" w:rsidRPr="00E306CC" w14:paraId="12B97525" w14:textId="77777777" w:rsidTr="004A768F">
        <w:tc>
          <w:tcPr>
            <w:tcW w:w="7195" w:type="dxa"/>
          </w:tcPr>
          <w:p w14:paraId="558D094D" w14:textId="1A0A7A7A" w:rsidR="00E306CC" w:rsidRPr="00E306CC" w:rsidRDefault="00E306CC" w:rsidP="00E306CC">
            <w:pPr>
              <w:pStyle w:val="BodyTextFirstIndent"/>
              <w:ind w:firstLine="0"/>
            </w:pPr>
            <w:r w:rsidRPr="00E306CC">
              <w:t>01. Eu penso claramente e mantenho todos os fatores importantes em mente.</w:t>
            </w:r>
          </w:p>
        </w:tc>
        <w:tc>
          <w:tcPr>
            <w:tcW w:w="2433" w:type="dxa"/>
            <w:vAlign w:val="center"/>
          </w:tcPr>
          <w:p w14:paraId="1EAA9F99" w14:textId="77777777" w:rsidR="00E306CC" w:rsidRPr="00E306CC" w:rsidRDefault="00E306CC" w:rsidP="00E306CC">
            <w:pPr>
              <w:pStyle w:val="BodyTextFirstIndent"/>
              <w:ind w:firstLine="0"/>
            </w:pPr>
          </w:p>
        </w:tc>
      </w:tr>
      <w:tr w:rsidR="00E306CC" w:rsidRPr="00E306CC" w14:paraId="264C5633" w14:textId="77777777" w:rsidTr="004A768F">
        <w:tc>
          <w:tcPr>
            <w:tcW w:w="7195" w:type="dxa"/>
          </w:tcPr>
          <w:p w14:paraId="6FCFC7A2" w14:textId="449B2A07" w:rsidR="00E306CC" w:rsidRPr="00E306CC" w:rsidRDefault="00E306CC" w:rsidP="00E306CC">
            <w:pPr>
              <w:pStyle w:val="BodyTextFirstIndent"/>
              <w:ind w:firstLine="0"/>
            </w:pPr>
            <w:r w:rsidRPr="00E306CC">
              <w:t>02. Eu controlo o meu nível de atenção e concentração quando há pressão em relação ao tempo</w:t>
            </w:r>
          </w:p>
        </w:tc>
        <w:tc>
          <w:tcPr>
            <w:tcW w:w="2433" w:type="dxa"/>
            <w:vAlign w:val="center"/>
          </w:tcPr>
          <w:p w14:paraId="112A7EBA" w14:textId="77777777" w:rsidR="00E306CC" w:rsidRPr="00E306CC" w:rsidRDefault="00E306CC" w:rsidP="00E306CC">
            <w:pPr>
              <w:pStyle w:val="BodyTextFirstIndent"/>
              <w:ind w:firstLine="0"/>
            </w:pPr>
          </w:p>
        </w:tc>
      </w:tr>
      <w:tr w:rsidR="00E306CC" w:rsidRPr="00E306CC" w14:paraId="32CC7121" w14:textId="77777777" w:rsidTr="004A768F">
        <w:tc>
          <w:tcPr>
            <w:tcW w:w="7195" w:type="dxa"/>
          </w:tcPr>
          <w:p w14:paraId="5993B7F2" w14:textId="43808DFC" w:rsidR="00E306CC" w:rsidRPr="00E306CC" w:rsidRDefault="00E306CC" w:rsidP="00E306CC">
            <w:pPr>
              <w:pStyle w:val="BodyTextFirstIndent"/>
              <w:ind w:firstLine="0"/>
            </w:pPr>
            <w:r w:rsidRPr="00E306CC">
              <w:lastRenderedPageBreak/>
              <w:t>03. Eu controlo os pensamentos negativos que surgem em minha mente</w:t>
            </w:r>
          </w:p>
        </w:tc>
        <w:tc>
          <w:tcPr>
            <w:tcW w:w="2433" w:type="dxa"/>
            <w:vAlign w:val="center"/>
          </w:tcPr>
          <w:p w14:paraId="13049B74" w14:textId="77777777" w:rsidR="00E306CC" w:rsidRPr="00E306CC" w:rsidRDefault="00E306CC" w:rsidP="00E306CC">
            <w:pPr>
              <w:pStyle w:val="BodyTextFirstIndent"/>
              <w:ind w:firstLine="0"/>
            </w:pPr>
          </w:p>
        </w:tc>
      </w:tr>
      <w:tr w:rsidR="00E306CC" w:rsidRPr="00E306CC" w14:paraId="7FC8F48B" w14:textId="77777777" w:rsidTr="004A768F">
        <w:tc>
          <w:tcPr>
            <w:tcW w:w="7195" w:type="dxa"/>
          </w:tcPr>
          <w:p w14:paraId="681CDD79" w14:textId="1CAEB04D" w:rsidR="00E306CC" w:rsidRPr="00E306CC" w:rsidRDefault="00E306CC" w:rsidP="00E306CC">
            <w:pPr>
              <w:pStyle w:val="BodyTextFirstIndent"/>
              <w:ind w:firstLine="0"/>
            </w:pPr>
            <w:r w:rsidRPr="00E306CC">
              <w:t>04. Eu reprimo a preocupação em relação as escolhas e consequências da decisão</w:t>
            </w:r>
          </w:p>
        </w:tc>
        <w:tc>
          <w:tcPr>
            <w:tcW w:w="2433" w:type="dxa"/>
            <w:vAlign w:val="center"/>
          </w:tcPr>
          <w:p w14:paraId="366946AC" w14:textId="77777777" w:rsidR="00E306CC" w:rsidRPr="00E306CC" w:rsidRDefault="00E306CC" w:rsidP="00E306CC">
            <w:pPr>
              <w:pStyle w:val="BodyTextFirstIndent"/>
              <w:ind w:firstLine="0"/>
            </w:pPr>
          </w:p>
        </w:tc>
      </w:tr>
      <w:tr w:rsidR="00E306CC" w:rsidRPr="00E306CC" w14:paraId="2C2E5536" w14:textId="77777777" w:rsidTr="004A768F">
        <w:tc>
          <w:tcPr>
            <w:tcW w:w="7195" w:type="dxa"/>
          </w:tcPr>
          <w:p w14:paraId="5B5A8450" w14:textId="5A9674FD" w:rsidR="00E306CC" w:rsidRPr="00E306CC" w:rsidRDefault="00E306CC" w:rsidP="00E306CC">
            <w:pPr>
              <w:pStyle w:val="BodyTextFirstIndent"/>
              <w:ind w:firstLine="0"/>
            </w:pPr>
            <w:r w:rsidRPr="00E306CC">
              <w:t>05. Eu controlo minhas dúvidas sobre minha própria capacidade de lidar com as consequências adversas</w:t>
            </w:r>
          </w:p>
        </w:tc>
        <w:tc>
          <w:tcPr>
            <w:tcW w:w="2433" w:type="dxa"/>
            <w:vAlign w:val="center"/>
          </w:tcPr>
          <w:p w14:paraId="3A92C8CE" w14:textId="77777777" w:rsidR="00E306CC" w:rsidRPr="00E306CC" w:rsidRDefault="00E306CC" w:rsidP="00E306CC">
            <w:pPr>
              <w:pStyle w:val="BodyTextFirstIndent"/>
              <w:ind w:firstLine="0"/>
            </w:pPr>
          </w:p>
        </w:tc>
      </w:tr>
      <w:tr w:rsidR="00E306CC" w:rsidRPr="00E306CC" w14:paraId="409757F5" w14:textId="77777777" w:rsidTr="004A768F">
        <w:tc>
          <w:tcPr>
            <w:tcW w:w="7195" w:type="dxa"/>
          </w:tcPr>
          <w:p w14:paraId="0887D24F" w14:textId="48202217" w:rsidR="00E306CC" w:rsidRPr="00E306CC" w:rsidRDefault="00E306CC" w:rsidP="00E306CC">
            <w:pPr>
              <w:pStyle w:val="BodyTextFirstIndent"/>
              <w:ind w:firstLine="0"/>
            </w:pPr>
            <w:r w:rsidRPr="00E306CC">
              <w:t>06. Eu continuo seguro na minha capacidade de fazer julgamentos sólidos e escolhas corretas</w:t>
            </w:r>
          </w:p>
        </w:tc>
        <w:tc>
          <w:tcPr>
            <w:tcW w:w="2433" w:type="dxa"/>
            <w:vAlign w:val="center"/>
          </w:tcPr>
          <w:p w14:paraId="5D9BE46F" w14:textId="77777777" w:rsidR="00E306CC" w:rsidRPr="00E306CC" w:rsidRDefault="00E306CC" w:rsidP="00E306CC">
            <w:pPr>
              <w:pStyle w:val="BodyTextFirstIndent"/>
              <w:ind w:firstLine="0"/>
            </w:pPr>
          </w:p>
        </w:tc>
      </w:tr>
      <w:tr w:rsidR="00E306CC" w:rsidRPr="00E306CC" w14:paraId="31613182" w14:textId="77777777" w:rsidTr="004A768F">
        <w:tc>
          <w:tcPr>
            <w:tcW w:w="7195" w:type="dxa"/>
          </w:tcPr>
          <w:p w14:paraId="09161F7C" w14:textId="1460150B" w:rsidR="00E306CC" w:rsidRPr="00E306CC" w:rsidRDefault="00E306CC" w:rsidP="00E306CC">
            <w:pPr>
              <w:pStyle w:val="BodyTextFirstIndent"/>
              <w:ind w:firstLine="0"/>
            </w:pPr>
            <w:r w:rsidRPr="00E306CC">
              <w:t>07. Eu sei o que preciso fazer a seguir na tomada de decisão</w:t>
            </w:r>
          </w:p>
        </w:tc>
        <w:tc>
          <w:tcPr>
            <w:tcW w:w="2433" w:type="dxa"/>
            <w:vAlign w:val="center"/>
          </w:tcPr>
          <w:p w14:paraId="30C2847B" w14:textId="77777777" w:rsidR="00E306CC" w:rsidRPr="00E306CC" w:rsidRDefault="00E306CC" w:rsidP="00E306CC">
            <w:pPr>
              <w:pStyle w:val="BodyTextFirstIndent"/>
              <w:ind w:firstLine="0"/>
            </w:pPr>
          </w:p>
        </w:tc>
      </w:tr>
      <w:tr w:rsidR="00E306CC" w:rsidRPr="00E306CC" w14:paraId="09FC0C90" w14:textId="77777777" w:rsidTr="004A768F">
        <w:tc>
          <w:tcPr>
            <w:tcW w:w="7195" w:type="dxa"/>
          </w:tcPr>
          <w:p w14:paraId="78B5255C" w14:textId="2E6AD85E" w:rsidR="00E306CC" w:rsidRPr="00E306CC" w:rsidRDefault="00E306CC" w:rsidP="00E306CC">
            <w:pPr>
              <w:pStyle w:val="BodyTextFirstIndent"/>
              <w:ind w:firstLine="0"/>
            </w:pPr>
            <w:r w:rsidRPr="00E306CC">
              <w:t>08. Eu sinto que estou tomando a decisão correta</w:t>
            </w:r>
          </w:p>
        </w:tc>
        <w:tc>
          <w:tcPr>
            <w:tcW w:w="2433" w:type="dxa"/>
            <w:vAlign w:val="center"/>
          </w:tcPr>
          <w:p w14:paraId="58673228" w14:textId="77777777" w:rsidR="00E306CC" w:rsidRPr="00E306CC" w:rsidRDefault="00E306CC" w:rsidP="00E306CC">
            <w:pPr>
              <w:pStyle w:val="BodyTextFirstIndent"/>
              <w:ind w:firstLine="0"/>
            </w:pPr>
          </w:p>
        </w:tc>
      </w:tr>
      <w:tr w:rsidR="00E306CC" w:rsidRPr="00E306CC" w14:paraId="12CB1B09" w14:textId="77777777" w:rsidTr="004A768F">
        <w:tc>
          <w:tcPr>
            <w:tcW w:w="7195" w:type="dxa"/>
          </w:tcPr>
          <w:p w14:paraId="257AB699" w14:textId="6B504EEE" w:rsidR="00E306CC" w:rsidRPr="00E306CC" w:rsidRDefault="00E306CC" w:rsidP="00E306CC">
            <w:pPr>
              <w:pStyle w:val="BodyTextFirstIndent"/>
              <w:ind w:firstLine="0"/>
            </w:pPr>
            <w:r w:rsidRPr="00E306CC">
              <w:t>09. É mais difícil para mim tomar decisões quando há pressão de tempo</w:t>
            </w:r>
          </w:p>
        </w:tc>
        <w:tc>
          <w:tcPr>
            <w:tcW w:w="2433" w:type="dxa"/>
            <w:vAlign w:val="center"/>
          </w:tcPr>
          <w:p w14:paraId="6FBBCD97" w14:textId="77777777" w:rsidR="00E306CC" w:rsidRPr="00E306CC" w:rsidRDefault="00E306CC" w:rsidP="00E306CC">
            <w:pPr>
              <w:pStyle w:val="BodyTextFirstIndent"/>
              <w:ind w:firstLine="0"/>
            </w:pPr>
          </w:p>
        </w:tc>
      </w:tr>
      <w:tr w:rsidR="00E306CC" w:rsidRPr="00E306CC" w14:paraId="39BD8888" w14:textId="77777777" w:rsidTr="004A768F">
        <w:tc>
          <w:tcPr>
            <w:tcW w:w="7195" w:type="dxa"/>
          </w:tcPr>
          <w:p w14:paraId="14D8E171" w14:textId="6FD92C5A" w:rsidR="00E306CC" w:rsidRPr="00E306CC" w:rsidRDefault="00E306CC" w:rsidP="00E306CC">
            <w:pPr>
              <w:pStyle w:val="BodyTextFirstIndent"/>
              <w:ind w:firstLine="0"/>
            </w:pPr>
            <w:r w:rsidRPr="00E306CC">
              <w:t>10. Eu uso um processo de pensamento metódico em minhas decisões</w:t>
            </w:r>
          </w:p>
        </w:tc>
        <w:tc>
          <w:tcPr>
            <w:tcW w:w="2433" w:type="dxa"/>
            <w:vAlign w:val="center"/>
          </w:tcPr>
          <w:p w14:paraId="5F4D763A" w14:textId="77777777" w:rsidR="00E306CC" w:rsidRPr="00E306CC" w:rsidRDefault="00E306CC" w:rsidP="00E306CC">
            <w:pPr>
              <w:pStyle w:val="BodyTextFirstIndent"/>
              <w:ind w:firstLine="0"/>
            </w:pPr>
          </w:p>
        </w:tc>
      </w:tr>
      <w:tr w:rsidR="00E306CC" w:rsidRPr="00E306CC" w14:paraId="44AD85B8" w14:textId="77777777" w:rsidTr="004A768F">
        <w:tc>
          <w:tcPr>
            <w:tcW w:w="7195" w:type="dxa"/>
          </w:tcPr>
          <w:p w14:paraId="372B8DBE" w14:textId="5A13FC63" w:rsidR="00E306CC" w:rsidRPr="00E306CC" w:rsidRDefault="00E306CC" w:rsidP="00E306CC">
            <w:pPr>
              <w:pStyle w:val="BodyTextFirstIndent"/>
              <w:ind w:firstLine="0"/>
            </w:pPr>
            <w:r w:rsidRPr="00E306CC">
              <w:t>11. Eu analiso e interpreto os dados numéricos ou quantitativos de maneira correta</w:t>
            </w:r>
          </w:p>
        </w:tc>
        <w:tc>
          <w:tcPr>
            <w:tcW w:w="2433" w:type="dxa"/>
            <w:vAlign w:val="center"/>
          </w:tcPr>
          <w:p w14:paraId="1CE97EAD" w14:textId="77777777" w:rsidR="00E306CC" w:rsidRPr="00E306CC" w:rsidRDefault="00E306CC" w:rsidP="00E306CC">
            <w:pPr>
              <w:pStyle w:val="BodyTextFirstIndent"/>
              <w:ind w:firstLine="0"/>
            </w:pPr>
          </w:p>
        </w:tc>
      </w:tr>
      <w:tr w:rsidR="00E306CC" w:rsidRPr="00E306CC" w14:paraId="45D1582E" w14:textId="77777777" w:rsidTr="004A768F">
        <w:tc>
          <w:tcPr>
            <w:tcW w:w="7195" w:type="dxa"/>
          </w:tcPr>
          <w:p w14:paraId="4FEFB9A3" w14:textId="5A6EFA96" w:rsidR="00E306CC" w:rsidRPr="00E306CC" w:rsidRDefault="00E306CC" w:rsidP="00E306CC">
            <w:pPr>
              <w:pStyle w:val="BodyTextFirstIndent"/>
              <w:ind w:firstLine="0"/>
            </w:pPr>
            <w:r w:rsidRPr="00E306CC">
              <w:t xml:space="preserve">12. Eu exploro uma variedade de </w:t>
            </w:r>
            <w:r w:rsidR="00777C68" w:rsidRPr="00E306CC">
              <w:t>alternativas</w:t>
            </w:r>
            <w:r w:rsidRPr="00E306CC">
              <w:t xml:space="preserve"> ou soluções</w:t>
            </w:r>
          </w:p>
        </w:tc>
        <w:tc>
          <w:tcPr>
            <w:tcW w:w="2433" w:type="dxa"/>
            <w:vAlign w:val="center"/>
          </w:tcPr>
          <w:p w14:paraId="3AB17B3B" w14:textId="77777777" w:rsidR="00E306CC" w:rsidRPr="00E306CC" w:rsidRDefault="00E306CC" w:rsidP="00E306CC">
            <w:pPr>
              <w:pStyle w:val="BodyTextFirstIndent"/>
              <w:ind w:firstLine="0"/>
            </w:pPr>
          </w:p>
        </w:tc>
      </w:tr>
      <w:tr w:rsidR="00E306CC" w:rsidRPr="00E306CC" w14:paraId="03FAF713" w14:textId="77777777" w:rsidTr="004A768F">
        <w:tc>
          <w:tcPr>
            <w:tcW w:w="7195" w:type="dxa"/>
          </w:tcPr>
          <w:p w14:paraId="0B30BD13" w14:textId="04404CE5" w:rsidR="00E306CC" w:rsidRPr="00E306CC" w:rsidRDefault="00E306CC" w:rsidP="00E306CC">
            <w:pPr>
              <w:pStyle w:val="BodyTextFirstIndent"/>
              <w:ind w:firstLine="0"/>
            </w:pPr>
            <w:r w:rsidRPr="00E306CC">
              <w:t>13. Eu peso consequências negativas e positivas para cada opção</w:t>
            </w:r>
          </w:p>
        </w:tc>
        <w:tc>
          <w:tcPr>
            <w:tcW w:w="2433" w:type="dxa"/>
            <w:vAlign w:val="center"/>
          </w:tcPr>
          <w:p w14:paraId="67D225A4" w14:textId="77777777" w:rsidR="00E306CC" w:rsidRPr="00E306CC" w:rsidRDefault="00E306CC" w:rsidP="00E306CC">
            <w:pPr>
              <w:pStyle w:val="BodyTextFirstIndent"/>
              <w:ind w:firstLine="0"/>
            </w:pPr>
          </w:p>
        </w:tc>
      </w:tr>
      <w:tr w:rsidR="00E306CC" w:rsidRPr="00E306CC" w14:paraId="7B1B3E66" w14:textId="77777777" w:rsidTr="004A768F">
        <w:tc>
          <w:tcPr>
            <w:tcW w:w="7195" w:type="dxa"/>
          </w:tcPr>
          <w:p w14:paraId="4DE535FF" w14:textId="78A40F34" w:rsidR="00E306CC" w:rsidRPr="00E306CC" w:rsidRDefault="00E306CC" w:rsidP="00E306CC">
            <w:pPr>
              <w:pStyle w:val="BodyTextFirstIndent"/>
              <w:ind w:firstLine="0"/>
            </w:pPr>
            <w:r w:rsidRPr="00E306CC">
              <w:t>14. Eu me recuso a mudar minha mente para uma alternativa censurável</w:t>
            </w:r>
          </w:p>
        </w:tc>
        <w:tc>
          <w:tcPr>
            <w:tcW w:w="2433" w:type="dxa"/>
            <w:vAlign w:val="center"/>
          </w:tcPr>
          <w:p w14:paraId="6D5543E9" w14:textId="77777777" w:rsidR="00E306CC" w:rsidRPr="00E306CC" w:rsidRDefault="00E306CC" w:rsidP="00E306CC">
            <w:pPr>
              <w:pStyle w:val="BodyTextFirstIndent"/>
              <w:ind w:firstLine="0"/>
            </w:pPr>
          </w:p>
        </w:tc>
      </w:tr>
      <w:tr w:rsidR="00E306CC" w:rsidRPr="00E306CC" w14:paraId="5194ED46" w14:textId="77777777" w:rsidTr="004A768F">
        <w:tc>
          <w:tcPr>
            <w:tcW w:w="7195" w:type="dxa"/>
          </w:tcPr>
          <w:p w14:paraId="5F35B987" w14:textId="0FB73B13" w:rsidR="00E306CC" w:rsidRPr="00E306CC" w:rsidRDefault="00E306CC" w:rsidP="00E306CC">
            <w:pPr>
              <w:pStyle w:val="BodyTextFirstIndent"/>
              <w:ind w:firstLine="0"/>
            </w:pPr>
            <w:r w:rsidRPr="00E306CC">
              <w:t>15. Eu confio em meu próprio julgamento e expresso minhas opiniões firmemente</w:t>
            </w:r>
          </w:p>
        </w:tc>
        <w:tc>
          <w:tcPr>
            <w:tcW w:w="2433" w:type="dxa"/>
            <w:vAlign w:val="center"/>
          </w:tcPr>
          <w:p w14:paraId="2B1B4E3B" w14:textId="77777777" w:rsidR="00E306CC" w:rsidRPr="00E306CC" w:rsidRDefault="00E306CC" w:rsidP="00E306CC">
            <w:pPr>
              <w:pStyle w:val="BodyTextFirstIndent"/>
              <w:ind w:firstLine="0"/>
            </w:pPr>
          </w:p>
        </w:tc>
      </w:tr>
      <w:tr w:rsidR="00E306CC" w:rsidRPr="00E306CC" w14:paraId="2A06599C" w14:textId="77777777" w:rsidTr="004A768F">
        <w:tc>
          <w:tcPr>
            <w:tcW w:w="7195" w:type="dxa"/>
          </w:tcPr>
          <w:p w14:paraId="595F66FA" w14:textId="60D5EB55" w:rsidR="00E306CC" w:rsidRPr="00E306CC" w:rsidRDefault="00E306CC" w:rsidP="00E306CC">
            <w:pPr>
              <w:pStyle w:val="BodyTextFirstIndent"/>
              <w:ind w:firstLine="0"/>
            </w:pPr>
            <w:r w:rsidRPr="00E306CC">
              <w:t>16. Eu influencio as decisões com a certeza de que elas funcionarão</w:t>
            </w:r>
          </w:p>
        </w:tc>
        <w:tc>
          <w:tcPr>
            <w:tcW w:w="2433" w:type="dxa"/>
            <w:vAlign w:val="center"/>
          </w:tcPr>
          <w:p w14:paraId="3BFE68C6" w14:textId="77777777" w:rsidR="00E306CC" w:rsidRPr="00E306CC" w:rsidRDefault="00E306CC" w:rsidP="00E306CC">
            <w:pPr>
              <w:pStyle w:val="BodyTextFirstIndent"/>
              <w:ind w:firstLine="0"/>
            </w:pPr>
          </w:p>
        </w:tc>
      </w:tr>
      <w:tr w:rsidR="00E306CC" w:rsidRPr="00E306CC" w14:paraId="7387287B" w14:textId="77777777" w:rsidTr="004A768F">
        <w:tc>
          <w:tcPr>
            <w:tcW w:w="7195" w:type="dxa"/>
          </w:tcPr>
          <w:p w14:paraId="50A87BCE" w14:textId="0CD5840F" w:rsidR="00E306CC" w:rsidRPr="00E306CC" w:rsidRDefault="00E306CC" w:rsidP="00E306CC">
            <w:pPr>
              <w:pStyle w:val="BodyTextFirstIndent"/>
              <w:ind w:firstLine="0"/>
            </w:pPr>
            <w:r w:rsidRPr="00E306CC">
              <w:t xml:space="preserve">17. Eu me </w:t>
            </w:r>
            <w:r w:rsidR="00777C68" w:rsidRPr="00E306CC">
              <w:t>comprometo</w:t>
            </w:r>
            <w:r w:rsidRPr="00E306CC">
              <w:t xml:space="preserve"> prontamente com as minhas decisões</w:t>
            </w:r>
          </w:p>
        </w:tc>
        <w:tc>
          <w:tcPr>
            <w:tcW w:w="2433" w:type="dxa"/>
            <w:vAlign w:val="center"/>
          </w:tcPr>
          <w:p w14:paraId="6AA26846" w14:textId="77777777" w:rsidR="00E306CC" w:rsidRPr="00E306CC" w:rsidRDefault="00E306CC" w:rsidP="00E306CC">
            <w:pPr>
              <w:pStyle w:val="BodyTextFirstIndent"/>
              <w:ind w:firstLine="0"/>
            </w:pPr>
          </w:p>
        </w:tc>
      </w:tr>
      <w:tr w:rsidR="00E306CC" w:rsidRPr="00E306CC" w14:paraId="3FCB28C2" w14:textId="77777777" w:rsidTr="004A768F">
        <w:tc>
          <w:tcPr>
            <w:tcW w:w="7195" w:type="dxa"/>
          </w:tcPr>
          <w:p w14:paraId="2328FBD5" w14:textId="543609D5" w:rsidR="00E306CC" w:rsidRPr="00E306CC" w:rsidRDefault="00E306CC" w:rsidP="00E306CC">
            <w:pPr>
              <w:pStyle w:val="BodyTextFirstIndent"/>
              <w:ind w:firstLine="0"/>
            </w:pPr>
            <w:r w:rsidRPr="00E306CC">
              <w:t>18. Eu avalio uma situação problema relacionada a uma decisão de negócio rapidamente</w:t>
            </w:r>
          </w:p>
        </w:tc>
        <w:tc>
          <w:tcPr>
            <w:tcW w:w="2433" w:type="dxa"/>
            <w:vAlign w:val="center"/>
          </w:tcPr>
          <w:p w14:paraId="7651EBAC" w14:textId="77777777" w:rsidR="00E306CC" w:rsidRPr="00E306CC" w:rsidRDefault="00E306CC" w:rsidP="00E306CC">
            <w:pPr>
              <w:pStyle w:val="BodyTextFirstIndent"/>
              <w:ind w:firstLine="0"/>
            </w:pPr>
          </w:p>
        </w:tc>
      </w:tr>
      <w:tr w:rsidR="00E306CC" w:rsidRPr="00E306CC" w14:paraId="21DF5081" w14:textId="77777777" w:rsidTr="004A768F">
        <w:tc>
          <w:tcPr>
            <w:tcW w:w="7195" w:type="dxa"/>
          </w:tcPr>
          <w:p w14:paraId="6FE77D4E" w14:textId="5D604D35" w:rsidR="00E306CC" w:rsidRPr="00E306CC" w:rsidRDefault="00E306CC" w:rsidP="00E306CC">
            <w:pPr>
              <w:pStyle w:val="BodyTextFirstIndent"/>
              <w:ind w:firstLine="0"/>
            </w:pPr>
            <w:r w:rsidRPr="00E306CC">
              <w:t>19. Eu procuro por novas informações e alternativas</w:t>
            </w:r>
          </w:p>
        </w:tc>
        <w:tc>
          <w:tcPr>
            <w:tcW w:w="2433" w:type="dxa"/>
            <w:vAlign w:val="center"/>
          </w:tcPr>
          <w:p w14:paraId="1EBF0995" w14:textId="77777777" w:rsidR="00E306CC" w:rsidRPr="00E306CC" w:rsidRDefault="00E306CC" w:rsidP="00E306CC">
            <w:pPr>
              <w:pStyle w:val="BodyTextFirstIndent"/>
              <w:ind w:firstLine="0"/>
            </w:pPr>
          </w:p>
        </w:tc>
      </w:tr>
      <w:tr w:rsidR="00E306CC" w:rsidRPr="00E306CC" w14:paraId="06A41D2D" w14:textId="77777777" w:rsidTr="004A768F">
        <w:tc>
          <w:tcPr>
            <w:tcW w:w="7195" w:type="dxa"/>
          </w:tcPr>
          <w:p w14:paraId="0F202142" w14:textId="66B0E1CF" w:rsidR="00E306CC" w:rsidRPr="00E306CC" w:rsidRDefault="00E306CC" w:rsidP="00E306CC">
            <w:pPr>
              <w:pStyle w:val="BodyTextFirstIndent"/>
              <w:ind w:firstLine="0"/>
            </w:pPr>
            <w:r w:rsidRPr="00E306CC">
              <w:t>20. Eu obtenho informação procurando as necessidades do que precisa ser conhecido</w:t>
            </w:r>
          </w:p>
        </w:tc>
        <w:tc>
          <w:tcPr>
            <w:tcW w:w="2433" w:type="dxa"/>
            <w:vAlign w:val="center"/>
          </w:tcPr>
          <w:p w14:paraId="5EA8A3E3" w14:textId="77777777" w:rsidR="00E306CC" w:rsidRPr="00E306CC" w:rsidRDefault="00E306CC" w:rsidP="00E306CC">
            <w:pPr>
              <w:pStyle w:val="BodyTextFirstIndent"/>
              <w:ind w:firstLine="0"/>
            </w:pPr>
          </w:p>
        </w:tc>
      </w:tr>
      <w:tr w:rsidR="00E306CC" w:rsidRPr="00E306CC" w14:paraId="399D7B6A" w14:textId="77777777" w:rsidTr="004A768F">
        <w:tc>
          <w:tcPr>
            <w:tcW w:w="7195" w:type="dxa"/>
          </w:tcPr>
          <w:p w14:paraId="60FFF56D" w14:textId="14830CE2" w:rsidR="00E306CC" w:rsidRPr="00E306CC" w:rsidRDefault="00E306CC" w:rsidP="00E306CC">
            <w:pPr>
              <w:pStyle w:val="BodyTextFirstIndent"/>
              <w:ind w:firstLine="0"/>
            </w:pPr>
            <w:r w:rsidRPr="00E306CC">
              <w:t>21. Eu especifico uma lista de alternativas que parecem ser opções efetivas</w:t>
            </w:r>
          </w:p>
        </w:tc>
        <w:tc>
          <w:tcPr>
            <w:tcW w:w="2433" w:type="dxa"/>
            <w:vAlign w:val="center"/>
          </w:tcPr>
          <w:p w14:paraId="56774BA2" w14:textId="77777777" w:rsidR="00E306CC" w:rsidRPr="00E306CC" w:rsidRDefault="00E306CC" w:rsidP="00E306CC">
            <w:pPr>
              <w:pStyle w:val="BodyTextFirstIndent"/>
              <w:ind w:firstLine="0"/>
            </w:pPr>
          </w:p>
        </w:tc>
      </w:tr>
      <w:tr w:rsidR="00E306CC" w:rsidRPr="00E306CC" w14:paraId="58314D14" w14:textId="77777777" w:rsidTr="004A768F">
        <w:tc>
          <w:tcPr>
            <w:tcW w:w="7195" w:type="dxa"/>
          </w:tcPr>
          <w:p w14:paraId="69946B1F" w14:textId="3550E18C" w:rsidR="00E306CC" w:rsidRPr="00E306CC" w:rsidRDefault="00E306CC" w:rsidP="00E306CC">
            <w:pPr>
              <w:pStyle w:val="BodyTextFirstIndent"/>
              <w:ind w:firstLine="0"/>
            </w:pPr>
            <w:r w:rsidRPr="00E306CC">
              <w:t>22. Eu manipulo dados quantitativos para identificar tendências, problemas e suas causas</w:t>
            </w:r>
          </w:p>
        </w:tc>
        <w:tc>
          <w:tcPr>
            <w:tcW w:w="2433" w:type="dxa"/>
            <w:vAlign w:val="center"/>
          </w:tcPr>
          <w:p w14:paraId="7DDE6763" w14:textId="77777777" w:rsidR="00E306CC" w:rsidRPr="00E306CC" w:rsidRDefault="00E306CC" w:rsidP="00E306CC">
            <w:pPr>
              <w:pStyle w:val="BodyTextFirstIndent"/>
              <w:ind w:firstLine="0"/>
            </w:pPr>
          </w:p>
        </w:tc>
      </w:tr>
      <w:tr w:rsidR="00E306CC" w:rsidRPr="00E306CC" w14:paraId="2D70BD9D" w14:textId="77777777" w:rsidTr="004A768F">
        <w:tc>
          <w:tcPr>
            <w:tcW w:w="7195" w:type="dxa"/>
          </w:tcPr>
          <w:p w14:paraId="7666EBE1" w14:textId="6D620A62" w:rsidR="00E306CC" w:rsidRPr="00E306CC" w:rsidRDefault="00E306CC" w:rsidP="00E306CC">
            <w:pPr>
              <w:pStyle w:val="BodyTextFirstIndent"/>
              <w:ind w:firstLine="0"/>
            </w:pPr>
            <w:r w:rsidRPr="00E306CC">
              <w:t>23. Eu escolho a melhor alternativa dada uma certa situação</w:t>
            </w:r>
          </w:p>
        </w:tc>
        <w:tc>
          <w:tcPr>
            <w:tcW w:w="2433" w:type="dxa"/>
            <w:vAlign w:val="center"/>
          </w:tcPr>
          <w:p w14:paraId="6573FAFE" w14:textId="77777777" w:rsidR="00E306CC" w:rsidRPr="00E306CC" w:rsidRDefault="00E306CC" w:rsidP="00E306CC">
            <w:pPr>
              <w:pStyle w:val="BodyTextFirstIndent"/>
              <w:ind w:firstLine="0"/>
            </w:pPr>
          </w:p>
        </w:tc>
      </w:tr>
      <w:tr w:rsidR="00E306CC" w:rsidRPr="00E306CC" w14:paraId="7634D438" w14:textId="77777777" w:rsidTr="004A768F">
        <w:tc>
          <w:tcPr>
            <w:tcW w:w="7195" w:type="dxa"/>
          </w:tcPr>
          <w:p w14:paraId="5926F39F" w14:textId="2D32047F" w:rsidR="00E306CC" w:rsidRPr="00E306CC" w:rsidRDefault="00E306CC" w:rsidP="00E306CC">
            <w:pPr>
              <w:pStyle w:val="BodyTextFirstIndent"/>
              <w:ind w:firstLine="0"/>
            </w:pPr>
            <w:r w:rsidRPr="00E306CC">
              <w:t xml:space="preserve">24. Eu me persisto em minhas tentativas de </w:t>
            </w:r>
            <w:r w:rsidR="00777C68" w:rsidRPr="00E306CC">
              <w:t>convencer</w:t>
            </w:r>
            <w:r w:rsidRPr="00E306CC">
              <w:t xml:space="preserve"> os outros das minhas escolhas de decisão</w:t>
            </w:r>
          </w:p>
        </w:tc>
        <w:tc>
          <w:tcPr>
            <w:tcW w:w="2433" w:type="dxa"/>
            <w:vAlign w:val="center"/>
          </w:tcPr>
          <w:p w14:paraId="465CEE75" w14:textId="77777777" w:rsidR="00E306CC" w:rsidRPr="00E306CC" w:rsidRDefault="00E306CC" w:rsidP="00E306CC">
            <w:pPr>
              <w:pStyle w:val="BodyTextFirstIndent"/>
              <w:ind w:firstLine="0"/>
            </w:pPr>
          </w:p>
        </w:tc>
      </w:tr>
      <w:tr w:rsidR="00E306CC" w:rsidRPr="00E306CC" w14:paraId="295FDA0A" w14:textId="77777777" w:rsidTr="004A768F">
        <w:tc>
          <w:tcPr>
            <w:tcW w:w="7195" w:type="dxa"/>
          </w:tcPr>
          <w:p w14:paraId="63BE60C0" w14:textId="5D38961B" w:rsidR="00E306CC" w:rsidRPr="00E306CC" w:rsidRDefault="00E306CC" w:rsidP="00E306CC">
            <w:pPr>
              <w:pStyle w:val="BodyTextFirstIndent"/>
              <w:ind w:firstLine="0"/>
            </w:pPr>
            <w:r w:rsidRPr="00E306CC">
              <w:t>25. Eu tomo decisões que contém riscos e potenciais consequências não desejáveis</w:t>
            </w:r>
          </w:p>
        </w:tc>
        <w:tc>
          <w:tcPr>
            <w:tcW w:w="2433" w:type="dxa"/>
            <w:vAlign w:val="center"/>
          </w:tcPr>
          <w:p w14:paraId="1992A20F" w14:textId="77777777" w:rsidR="00E306CC" w:rsidRPr="00E306CC" w:rsidRDefault="00E306CC" w:rsidP="00E306CC">
            <w:pPr>
              <w:pStyle w:val="BodyTextFirstIndent"/>
              <w:ind w:firstLine="0"/>
            </w:pPr>
          </w:p>
        </w:tc>
      </w:tr>
      <w:tr w:rsidR="00E306CC" w:rsidRPr="00E306CC" w14:paraId="41A737B7" w14:textId="77777777" w:rsidTr="004A768F">
        <w:tc>
          <w:tcPr>
            <w:tcW w:w="7195" w:type="dxa"/>
          </w:tcPr>
          <w:p w14:paraId="5D3C7B23" w14:textId="5846DCE0" w:rsidR="00E306CC" w:rsidRPr="00E306CC" w:rsidRDefault="00E306CC" w:rsidP="00E306CC">
            <w:pPr>
              <w:pStyle w:val="BodyTextFirstIndent"/>
              <w:ind w:firstLine="0"/>
            </w:pPr>
            <w:r w:rsidRPr="00E306CC">
              <w:t>26. Eu tomo decisões e continuo com as ações para finalizar sua implementação</w:t>
            </w:r>
          </w:p>
        </w:tc>
        <w:tc>
          <w:tcPr>
            <w:tcW w:w="2433" w:type="dxa"/>
            <w:vAlign w:val="center"/>
          </w:tcPr>
          <w:p w14:paraId="744CCED2" w14:textId="77777777" w:rsidR="00E306CC" w:rsidRPr="00E306CC" w:rsidRDefault="00E306CC" w:rsidP="00E306CC">
            <w:pPr>
              <w:pStyle w:val="BodyTextFirstIndent"/>
              <w:ind w:firstLine="0"/>
            </w:pPr>
          </w:p>
        </w:tc>
      </w:tr>
      <w:tr w:rsidR="00E306CC" w:rsidRPr="00E306CC" w14:paraId="7145604F" w14:textId="77777777" w:rsidTr="004A768F">
        <w:tc>
          <w:tcPr>
            <w:tcW w:w="7195" w:type="dxa"/>
          </w:tcPr>
          <w:p w14:paraId="471130D6" w14:textId="24F0B2FD" w:rsidR="00E306CC" w:rsidRPr="00E306CC" w:rsidRDefault="00E306CC" w:rsidP="00E306CC">
            <w:pPr>
              <w:pStyle w:val="BodyTextFirstIndent"/>
              <w:ind w:firstLine="0"/>
            </w:pPr>
            <w:r w:rsidRPr="00E306CC">
              <w:t>27. Eu asseguro que existam recursos para implementar minhas decisões</w:t>
            </w:r>
          </w:p>
        </w:tc>
        <w:tc>
          <w:tcPr>
            <w:tcW w:w="2433" w:type="dxa"/>
            <w:vAlign w:val="center"/>
          </w:tcPr>
          <w:p w14:paraId="798B54E9" w14:textId="77777777" w:rsidR="00E306CC" w:rsidRPr="00E306CC" w:rsidRDefault="00E306CC" w:rsidP="00E306CC">
            <w:pPr>
              <w:pStyle w:val="BodyTextFirstIndent"/>
              <w:ind w:firstLine="0"/>
            </w:pPr>
          </w:p>
        </w:tc>
      </w:tr>
      <w:tr w:rsidR="00E306CC" w:rsidRPr="00E306CC" w14:paraId="42717043" w14:textId="77777777" w:rsidTr="004A768F">
        <w:tc>
          <w:tcPr>
            <w:tcW w:w="7195" w:type="dxa"/>
          </w:tcPr>
          <w:p w14:paraId="0D8CA5AC" w14:textId="04183CC9" w:rsidR="00E306CC" w:rsidRPr="00E306CC" w:rsidRDefault="00E306CC" w:rsidP="00E306CC">
            <w:pPr>
              <w:pStyle w:val="BodyTextFirstIndent"/>
              <w:ind w:firstLine="0"/>
            </w:pPr>
            <w:r w:rsidRPr="00E306CC">
              <w:t>28. Eu convenço os outros da minha escolha mesmo quando há oposição</w:t>
            </w:r>
          </w:p>
        </w:tc>
        <w:tc>
          <w:tcPr>
            <w:tcW w:w="2433" w:type="dxa"/>
            <w:vAlign w:val="center"/>
          </w:tcPr>
          <w:p w14:paraId="67BC6B68" w14:textId="77777777" w:rsidR="00E306CC" w:rsidRPr="00E306CC" w:rsidRDefault="00E306CC" w:rsidP="00E306CC">
            <w:pPr>
              <w:pStyle w:val="BodyTextFirstIndent"/>
              <w:ind w:firstLine="0"/>
            </w:pPr>
          </w:p>
        </w:tc>
      </w:tr>
      <w:tr w:rsidR="00E306CC" w:rsidRPr="00E306CC" w14:paraId="31B5A7C0" w14:textId="77777777" w:rsidTr="004A768F">
        <w:tc>
          <w:tcPr>
            <w:tcW w:w="7195" w:type="dxa"/>
          </w:tcPr>
          <w:p w14:paraId="14ECA15F" w14:textId="0115DE4E" w:rsidR="00E306CC" w:rsidRPr="00E306CC" w:rsidRDefault="00E306CC" w:rsidP="00E306CC">
            <w:pPr>
              <w:pStyle w:val="BodyTextFirstIndent"/>
              <w:ind w:firstLine="0"/>
            </w:pPr>
            <w:r w:rsidRPr="00E306CC">
              <w:t xml:space="preserve">29. Eu influencio decisões </w:t>
            </w:r>
            <w:r w:rsidR="00777C68" w:rsidRPr="00E306CC">
              <w:t>independentemente</w:t>
            </w:r>
            <w:r w:rsidRPr="00E306CC">
              <w:t xml:space="preserve"> da quantidade de controle que eu tenho sobre as restrições organizacionais</w:t>
            </w:r>
          </w:p>
        </w:tc>
        <w:tc>
          <w:tcPr>
            <w:tcW w:w="2433" w:type="dxa"/>
            <w:vAlign w:val="center"/>
          </w:tcPr>
          <w:p w14:paraId="54F7639F" w14:textId="77777777" w:rsidR="00E306CC" w:rsidRPr="00E306CC" w:rsidRDefault="00E306CC" w:rsidP="00E306CC">
            <w:pPr>
              <w:pStyle w:val="BodyTextFirstIndent"/>
              <w:ind w:firstLine="0"/>
            </w:pPr>
          </w:p>
        </w:tc>
      </w:tr>
      <w:tr w:rsidR="00E306CC" w:rsidRPr="00E306CC" w14:paraId="24C4EB20" w14:textId="77777777" w:rsidTr="004A768F">
        <w:tc>
          <w:tcPr>
            <w:tcW w:w="7195" w:type="dxa"/>
          </w:tcPr>
          <w:p w14:paraId="20F13430" w14:textId="44B9EAD8" w:rsidR="00E306CC" w:rsidRPr="00E306CC" w:rsidRDefault="00E306CC" w:rsidP="00E306CC">
            <w:pPr>
              <w:pStyle w:val="BodyTextFirstIndent"/>
              <w:ind w:firstLine="0"/>
            </w:pPr>
            <w:r w:rsidRPr="00E306CC">
              <w:t>30. Eu evito impor postergar decisões difíceis</w:t>
            </w:r>
          </w:p>
        </w:tc>
        <w:tc>
          <w:tcPr>
            <w:tcW w:w="2433" w:type="dxa"/>
            <w:vAlign w:val="center"/>
          </w:tcPr>
          <w:p w14:paraId="606BDB32" w14:textId="77777777" w:rsidR="00E306CC" w:rsidRPr="00E306CC" w:rsidRDefault="00E306CC" w:rsidP="00E306CC">
            <w:pPr>
              <w:pStyle w:val="BodyTextFirstIndent"/>
              <w:ind w:firstLine="0"/>
            </w:pPr>
          </w:p>
        </w:tc>
      </w:tr>
    </w:tbl>
    <w:p w14:paraId="317CFBEC" w14:textId="77777777" w:rsidR="00B4749B" w:rsidRPr="00E306CC" w:rsidRDefault="00B4749B" w:rsidP="00B4749B">
      <w:pPr>
        <w:pStyle w:val="BodyTextFirstIndent"/>
        <w:ind w:firstLine="0"/>
      </w:pPr>
    </w:p>
    <w:p w14:paraId="22D969A6" w14:textId="4C7A007E" w:rsidR="00B4749B" w:rsidRPr="00E306CC" w:rsidRDefault="00B4749B" w:rsidP="00B4749B">
      <w:pPr>
        <w:pStyle w:val="Heading2"/>
        <w:numPr>
          <w:ilvl w:val="0"/>
          <w:numId w:val="0"/>
        </w:numPr>
        <w:jc w:val="both"/>
        <w:rPr>
          <w:lang w:val="pt-BR"/>
        </w:rPr>
      </w:pPr>
      <w:r w:rsidRPr="00E306CC">
        <w:rPr>
          <w:lang w:val="pt-BR"/>
        </w:rPr>
        <w:t>Part</w:t>
      </w:r>
      <w:r w:rsidR="00E306CC">
        <w:rPr>
          <w:lang w:val="pt-BR"/>
        </w:rPr>
        <w:t>e</w:t>
      </w:r>
      <w:r w:rsidRPr="00E306CC">
        <w:rPr>
          <w:lang w:val="pt-BR"/>
        </w:rPr>
        <w:t xml:space="preserve"> IV – </w:t>
      </w:r>
      <w:r w:rsidR="00E306CC">
        <w:rPr>
          <w:lang w:val="pt-BR"/>
        </w:rPr>
        <w:t>Estilo de Tomada de Decisão</w:t>
      </w:r>
      <w:r w:rsidR="00127EF9">
        <w:rPr>
          <w:rStyle w:val="FootnoteReference"/>
          <w:lang w:val="pt-BR"/>
        </w:rPr>
        <w:footnoteReference w:id="3"/>
      </w:r>
    </w:p>
    <w:p w14:paraId="6D03223E" w14:textId="77777777" w:rsidR="00D64C9A" w:rsidRDefault="00E306CC" w:rsidP="00B4749B">
      <w:pPr>
        <w:pStyle w:val="BodyTextFirstIndent"/>
        <w:ind w:firstLine="0"/>
      </w:pPr>
      <w:r w:rsidRPr="00E306CC">
        <w:t xml:space="preserve">Abaixo está a descrição de 30 casos. Cada caso retrata um gerente em uma situação de tomada de decisão nas quais algumas ações são necessárias. Além disso, as ações relacionadas a decisão tomada têm efeitos sobre outras pessoas além de sobre você mesmo – tipicamente subordinados que terão que executar as ações. Para cada um dos casos existem cinco possíveis processos que representam maneiras diferentes de lidar com a tomada de decisão. Cada um dos processos varia na extensão com que os subordinados participam da decisão. </w:t>
      </w:r>
    </w:p>
    <w:p w14:paraId="306BF27E" w14:textId="77777777" w:rsidR="00973223" w:rsidRDefault="00D64C9A" w:rsidP="00D64C9A">
      <w:pPr>
        <w:pStyle w:val="BodyTextFirstIndent"/>
      </w:pPr>
      <w:r>
        <w:tab/>
      </w:r>
      <w:r w:rsidR="00E306CC" w:rsidRPr="00E306CC">
        <w:t xml:space="preserve">Sua tarefa é assumir o papel de gerente em cada caso e selecionar o processo que você julga adequado para o caso em questão. Em alguns casos </w:t>
      </w:r>
      <w:r w:rsidR="00777C68" w:rsidRPr="00E306CC">
        <w:t>pode haver</w:t>
      </w:r>
      <w:r w:rsidR="00E306CC" w:rsidRPr="00E306CC">
        <w:t xml:space="preserve"> discrepâncias entre o que você acha que deveria fazer com o que você </w:t>
      </w:r>
      <w:r w:rsidR="00E306CC" w:rsidRPr="00E306CC">
        <w:lastRenderedPageBreak/>
        <w:t xml:space="preserve">realmente faria em um caso particular. Se tal discrepância ocorrer, você deve escolher o processo que representa o que você realmente faria naquele caso. A sua tarefa é prever seu comportamento em cada um dos casos. Você deve indicar qual abordagem ao escolher uma das cinco alternativas apresentadas. </w:t>
      </w:r>
    </w:p>
    <w:p w14:paraId="433492CF" w14:textId="343C6F08" w:rsidR="00973223" w:rsidRDefault="00E306CC" w:rsidP="00D64C9A">
      <w:pPr>
        <w:pStyle w:val="BodyTextFirstIndent"/>
      </w:pPr>
      <w:r w:rsidRPr="00E306CC">
        <w:t>É importante que você não considere que esse teste tenha como objetivo escolher a alternativa correta. Ao invés disso, você pode aproveitar a oportunidade para aprender sobre suas reações em situações gerenciais.</w:t>
      </w:r>
    </w:p>
    <w:p w14:paraId="0D7C630C" w14:textId="77777777" w:rsidR="00973223" w:rsidRDefault="00973223" w:rsidP="00973223">
      <w:pPr>
        <w:pStyle w:val="BodyTextFirstIndent"/>
      </w:pPr>
      <w:r>
        <w:br w:type="page"/>
      </w:r>
    </w:p>
    <w:p w14:paraId="6F2331DA" w14:textId="77777777" w:rsidR="00B4749B" w:rsidRDefault="00B4749B" w:rsidP="00D64C9A">
      <w:pPr>
        <w:pStyle w:val="BodyTextFirstIndent"/>
      </w:pPr>
    </w:p>
    <w:p w14:paraId="5F458F27" w14:textId="77777777" w:rsidR="00E306CC" w:rsidRPr="00E306CC" w:rsidRDefault="00E306CC" w:rsidP="00B4749B">
      <w:pPr>
        <w:pStyle w:val="BodyTextFirstIndent"/>
        <w:ind w:firstLine="0"/>
      </w:pPr>
    </w:p>
    <w:tbl>
      <w:tblPr>
        <w:tblStyle w:val="TableGrid"/>
        <w:tblW w:w="0" w:type="auto"/>
        <w:tblLook w:val="04A0" w:firstRow="1" w:lastRow="0" w:firstColumn="1" w:lastColumn="0" w:noHBand="0" w:noVBand="1"/>
      </w:tblPr>
      <w:tblGrid>
        <w:gridCol w:w="1312"/>
        <w:gridCol w:w="8316"/>
      </w:tblGrid>
      <w:tr w:rsidR="00B4749B" w:rsidRPr="00E306CC" w14:paraId="7FB8AFD6" w14:textId="77777777" w:rsidTr="00DD589C">
        <w:tc>
          <w:tcPr>
            <w:tcW w:w="9628" w:type="dxa"/>
            <w:gridSpan w:val="2"/>
            <w:shd w:val="clear" w:color="auto" w:fill="E7E6E6" w:themeFill="background2"/>
            <w:vAlign w:val="center"/>
          </w:tcPr>
          <w:p w14:paraId="52F0ECC9" w14:textId="25B4CA3C" w:rsidR="00B4749B" w:rsidRPr="00E306CC" w:rsidRDefault="00B4749B" w:rsidP="00DD589C">
            <w:pPr>
              <w:pStyle w:val="BodyTextFirstIndent"/>
              <w:tabs>
                <w:tab w:val="clear" w:pos="6917"/>
              </w:tabs>
              <w:ind w:firstLine="0"/>
              <w:jc w:val="center"/>
            </w:pPr>
            <w:r w:rsidRPr="00E306CC">
              <w:rPr>
                <w:b/>
                <w:bCs/>
              </w:rPr>
              <w:t>Alternativ</w:t>
            </w:r>
            <w:r w:rsidR="00E306CC">
              <w:rPr>
                <w:b/>
                <w:bCs/>
              </w:rPr>
              <w:t>as</w:t>
            </w:r>
            <w:r w:rsidR="00777C68">
              <w:rPr>
                <w:b/>
                <w:bCs/>
              </w:rPr>
              <w:t xml:space="preserve"> Disponíveis</w:t>
            </w:r>
          </w:p>
        </w:tc>
      </w:tr>
      <w:tr w:rsidR="00B52A56" w:rsidRPr="00E306CC" w14:paraId="26728642" w14:textId="77777777" w:rsidTr="00714096">
        <w:tc>
          <w:tcPr>
            <w:tcW w:w="1312" w:type="dxa"/>
            <w:vAlign w:val="center"/>
          </w:tcPr>
          <w:p w14:paraId="6B3E9642" w14:textId="77777777" w:rsidR="00B52A56" w:rsidRPr="00E306CC" w:rsidRDefault="00B52A56" w:rsidP="00B52A56">
            <w:pPr>
              <w:pStyle w:val="BodyTextFirstIndent"/>
              <w:tabs>
                <w:tab w:val="clear" w:pos="6917"/>
              </w:tabs>
              <w:ind w:firstLine="0"/>
              <w:jc w:val="center"/>
              <w:rPr>
                <w:b/>
                <w:bCs/>
              </w:rPr>
            </w:pPr>
            <w:r w:rsidRPr="00E306CC">
              <w:rPr>
                <w:b/>
                <w:bCs/>
              </w:rPr>
              <w:t>AI</w:t>
            </w:r>
          </w:p>
        </w:tc>
        <w:tc>
          <w:tcPr>
            <w:tcW w:w="8316" w:type="dxa"/>
          </w:tcPr>
          <w:p w14:paraId="5B174302" w14:textId="2472D625" w:rsidR="00B52A56" w:rsidRPr="00E306CC" w:rsidRDefault="00B52A56" w:rsidP="00B52A56">
            <w:pPr>
              <w:pStyle w:val="BodyTextFirstIndent"/>
              <w:tabs>
                <w:tab w:val="clear" w:pos="6917"/>
              </w:tabs>
              <w:ind w:firstLine="0"/>
            </w:pPr>
            <w:r w:rsidRPr="00DF7529">
              <w:t>Você resolve o problema ou toma a decisão você mesmo, usando informações disponíveis para você naquele momento.</w:t>
            </w:r>
          </w:p>
        </w:tc>
      </w:tr>
      <w:tr w:rsidR="00B52A56" w:rsidRPr="00E306CC" w14:paraId="519A4EF4" w14:textId="77777777" w:rsidTr="00714096">
        <w:tc>
          <w:tcPr>
            <w:tcW w:w="1312" w:type="dxa"/>
            <w:vAlign w:val="center"/>
          </w:tcPr>
          <w:p w14:paraId="12956659" w14:textId="77777777" w:rsidR="00B52A56" w:rsidRPr="00E306CC" w:rsidRDefault="00B52A56" w:rsidP="00B52A56">
            <w:pPr>
              <w:pStyle w:val="BodyTextFirstIndent"/>
              <w:tabs>
                <w:tab w:val="clear" w:pos="6917"/>
              </w:tabs>
              <w:ind w:firstLine="0"/>
              <w:jc w:val="center"/>
              <w:rPr>
                <w:b/>
                <w:bCs/>
              </w:rPr>
            </w:pPr>
            <w:r w:rsidRPr="00E306CC">
              <w:rPr>
                <w:b/>
                <w:bCs/>
              </w:rPr>
              <w:t>AII</w:t>
            </w:r>
          </w:p>
        </w:tc>
        <w:tc>
          <w:tcPr>
            <w:tcW w:w="8316" w:type="dxa"/>
          </w:tcPr>
          <w:p w14:paraId="08842C0B" w14:textId="39F56077" w:rsidR="00B52A56" w:rsidRPr="00E306CC" w:rsidRDefault="00B52A56" w:rsidP="00B52A56">
            <w:pPr>
              <w:pStyle w:val="BodyTextFirstIndent"/>
              <w:tabs>
                <w:tab w:val="clear" w:pos="6917"/>
              </w:tabs>
              <w:ind w:firstLine="0"/>
            </w:pPr>
            <w:r w:rsidRPr="00DF7529">
              <w:t>Você obtém informações de seus subordinados, e então decide sobre a solução do problema você mesmo. Você pode ou não dizer aos subordinados o propósito de perguntar aquelas questões ou dar informações sobre o problema ou decisão que você está trabalhando. O que você realmente considera é a resposta da sua requisição de uma informação específica. Seus subordinados não atuam na definição do problema, ou na geração ou avaliação de soluções alternativas.</w:t>
            </w:r>
          </w:p>
        </w:tc>
      </w:tr>
      <w:tr w:rsidR="00B52A56" w:rsidRPr="00E306CC" w14:paraId="00C32D54" w14:textId="77777777" w:rsidTr="00714096">
        <w:tc>
          <w:tcPr>
            <w:tcW w:w="1312" w:type="dxa"/>
            <w:vAlign w:val="center"/>
          </w:tcPr>
          <w:p w14:paraId="27D3BFE2" w14:textId="77777777" w:rsidR="00B52A56" w:rsidRPr="00E306CC" w:rsidRDefault="00B52A56" w:rsidP="00B52A56">
            <w:pPr>
              <w:pStyle w:val="BodyTextFirstIndent"/>
              <w:tabs>
                <w:tab w:val="clear" w:pos="6917"/>
              </w:tabs>
              <w:ind w:firstLine="0"/>
              <w:jc w:val="center"/>
              <w:rPr>
                <w:b/>
                <w:bCs/>
              </w:rPr>
            </w:pPr>
            <w:r w:rsidRPr="00E306CC">
              <w:rPr>
                <w:b/>
                <w:bCs/>
              </w:rPr>
              <w:t>CI</w:t>
            </w:r>
          </w:p>
        </w:tc>
        <w:tc>
          <w:tcPr>
            <w:tcW w:w="8316" w:type="dxa"/>
          </w:tcPr>
          <w:p w14:paraId="01750165" w14:textId="4A2254F5" w:rsidR="00B52A56" w:rsidRPr="00E306CC" w:rsidRDefault="00B52A56" w:rsidP="00B52A56">
            <w:pPr>
              <w:pStyle w:val="BodyTextFirstIndent"/>
              <w:tabs>
                <w:tab w:val="clear" w:pos="6917"/>
              </w:tabs>
              <w:ind w:firstLine="0"/>
            </w:pPr>
            <w:r w:rsidRPr="00DF7529">
              <w:t>Você compartilha o problema com subordinados relevantes individualmente, obtendo suas ideias e sugestões (sem trazer o problema para ser discutido em um grupo). Então você toma a decisão que pode ou não refletir a influência de seus subordinados.</w:t>
            </w:r>
          </w:p>
        </w:tc>
      </w:tr>
      <w:tr w:rsidR="00B52A56" w:rsidRPr="00E306CC" w14:paraId="0AE088D0" w14:textId="77777777" w:rsidTr="00714096">
        <w:tc>
          <w:tcPr>
            <w:tcW w:w="1312" w:type="dxa"/>
            <w:vAlign w:val="center"/>
          </w:tcPr>
          <w:p w14:paraId="5AAE9461" w14:textId="77777777" w:rsidR="00B52A56" w:rsidRPr="00E306CC" w:rsidRDefault="00B52A56" w:rsidP="00B52A56">
            <w:pPr>
              <w:pStyle w:val="BodyTextFirstIndent"/>
              <w:tabs>
                <w:tab w:val="clear" w:pos="6917"/>
              </w:tabs>
              <w:ind w:firstLine="0"/>
              <w:jc w:val="center"/>
              <w:rPr>
                <w:b/>
                <w:bCs/>
              </w:rPr>
            </w:pPr>
            <w:r w:rsidRPr="00E306CC">
              <w:rPr>
                <w:b/>
                <w:bCs/>
              </w:rPr>
              <w:t>CII</w:t>
            </w:r>
          </w:p>
        </w:tc>
        <w:tc>
          <w:tcPr>
            <w:tcW w:w="8316" w:type="dxa"/>
          </w:tcPr>
          <w:p w14:paraId="767F40A9" w14:textId="0EC60852" w:rsidR="00B52A56" w:rsidRPr="00E306CC" w:rsidRDefault="00B52A56" w:rsidP="00B52A56">
            <w:pPr>
              <w:pStyle w:val="BodyTextFirstIndent"/>
              <w:tabs>
                <w:tab w:val="clear" w:pos="6917"/>
              </w:tabs>
              <w:ind w:firstLine="0"/>
            </w:pPr>
            <w:r w:rsidRPr="00DF7529">
              <w:t>Você compartilha o problema com seus subordinados em uma reunião do grupo. Durante a reunião você obtém ideias e sugestões. Então você toma a decisão que pode ou não refletir a influência de seus subordinados.</w:t>
            </w:r>
          </w:p>
        </w:tc>
      </w:tr>
      <w:tr w:rsidR="00B52A56" w:rsidRPr="00E306CC" w14:paraId="6653F247" w14:textId="77777777" w:rsidTr="00714096">
        <w:tc>
          <w:tcPr>
            <w:tcW w:w="1312" w:type="dxa"/>
            <w:vAlign w:val="center"/>
          </w:tcPr>
          <w:p w14:paraId="62ED38F3" w14:textId="77777777" w:rsidR="00B52A56" w:rsidRPr="00E306CC" w:rsidRDefault="00B52A56" w:rsidP="00B52A56">
            <w:pPr>
              <w:pStyle w:val="BodyTextFirstIndent"/>
              <w:tabs>
                <w:tab w:val="clear" w:pos="6917"/>
              </w:tabs>
              <w:ind w:firstLine="0"/>
              <w:jc w:val="center"/>
              <w:rPr>
                <w:b/>
                <w:bCs/>
              </w:rPr>
            </w:pPr>
            <w:r w:rsidRPr="00E306CC">
              <w:rPr>
                <w:b/>
                <w:bCs/>
              </w:rPr>
              <w:t>GII</w:t>
            </w:r>
          </w:p>
        </w:tc>
        <w:tc>
          <w:tcPr>
            <w:tcW w:w="8316" w:type="dxa"/>
          </w:tcPr>
          <w:p w14:paraId="41AEB49E" w14:textId="5DC6F007" w:rsidR="00B52A56" w:rsidRPr="00E306CC" w:rsidRDefault="00B52A56" w:rsidP="00B52A56">
            <w:pPr>
              <w:pStyle w:val="BodyTextFirstIndent"/>
              <w:tabs>
                <w:tab w:val="clear" w:pos="6917"/>
              </w:tabs>
              <w:ind w:firstLine="0"/>
            </w:pPr>
            <w:r w:rsidRPr="00DF7529">
              <w:t xml:space="preserve">Você compartilha o problema com seus subordinados em uma reunião com um grupo de subordinados. Juntos vocês geram e avaliam alternativas e tentam chegar em um acordo (consenso) sobre a solução. Sua função é muito mais </w:t>
            </w:r>
            <w:r w:rsidR="00973223" w:rsidRPr="00DF7529">
              <w:t>relacionada</w:t>
            </w:r>
            <w:r w:rsidRPr="00DF7529">
              <w:t xml:space="preserve"> a presidir, coordenar as discussões com objetivo de manter o foco no problema e garantir que todas as questões críticas são discutidas. Você pode trazer informações e ideias ao grupo, mas não tenta “pressioná-los” ou fazê-los adotar “sua” solução. Você recebe, aceita e implementa de bom grado qualquer solução que o grupo decidir.</w:t>
            </w:r>
          </w:p>
        </w:tc>
      </w:tr>
    </w:tbl>
    <w:p w14:paraId="3D8288AD" w14:textId="77777777" w:rsidR="00B4749B" w:rsidRPr="00E306CC" w:rsidRDefault="00B4749B" w:rsidP="00B4749B">
      <w:pPr>
        <w:pStyle w:val="BodyTextFirstIndent"/>
        <w:ind w:firstLine="0"/>
      </w:pPr>
    </w:p>
    <w:p w14:paraId="53C22A7D" w14:textId="5FE674E1" w:rsidR="00B4749B" w:rsidRPr="00E306CC" w:rsidRDefault="00B4749B" w:rsidP="00B4749B">
      <w:pPr>
        <w:pStyle w:val="BodyTextFirstIndent"/>
        <w:ind w:firstLine="0"/>
      </w:pPr>
    </w:p>
    <w:p w14:paraId="0EFCD4BC" w14:textId="77777777" w:rsidR="00777C68" w:rsidRPr="00973223" w:rsidRDefault="00777C68">
      <w:pPr>
        <w:tabs>
          <w:tab w:val="clear" w:pos="6917"/>
        </w:tabs>
        <w:snapToGrid/>
        <w:spacing w:after="160" w:line="259" w:lineRule="auto"/>
        <w:jc w:val="left"/>
        <w:rPr>
          <w:rFonts w:ascii="Arial" w:eastAsia="Arial Unicode MS" w:hAnsi="Arial" w:cs="Arial"/>
          <w:b/>
          <w:iCs/>
          <w:kern w:val="36"/>
          <w:szCs w:val="28"/>
        </w:rPr>
      </w:pPr>
      <w:r w:rsidRPr="00973223">
        <w:br w:type="page"/>
      </w:r>
    </w:p>
    <w:p w14:paraId="57EC1035" w14:textId="33F31B54" w:rsidR="00777C68" w:rsidRPr="00777C68" w:rsidRDefault="00777C68" w:rsidP="00777C68">
      <w:pPr>
        <w:pStyle w:val="Heading2"/>
        <w:numPr>
          <w:ilvl w:val="0"/>
          <w:numId w:val="0"/>
        </w:numPr>
        <w:rPr>
          <w:lang w:val="pt-BR"/>
        </w:rPr>
      </w:pPr>
      <w:r w:rsidRPr="00777C68">
        <w:rPr>
          <w:lang w:val="pt-BR"/>
        </w:rPr>
        <w:lastRenderedPageBreak/>
        <w:t>List</w:t>
      </w:r>
      <w:r w:rsidR="00973223">
        <w:rPr>
          <w:lang w:val="pt-BR"/>
        </w:rPr>
        <w:t>a</w:t>
      </w:r>
      <w:r w:rsidRPr="00777C68">
        <w:rPr>
          <w:lang w:val="pt-BR"/>
        </w:rPr>
        <w:t xml:space="preserve"> de Casos: </w:t>
      </w:r>
      <w:r w:rsidRPr="00777C68">
        <w:rPr>
          <w:lang w:val="pt-BR"/>
        </w:rPr>
        <w:tab/>
      </w:r>
    </w:p>
    <w:p w14:paraId="1636AD02" w14:textId="21013BA8" w:rsidR="00777C68" w:rsidRPr="00777C68" w:rsidRDefault="00777C68" w:rsidP="00777C68">
      <w:pPr>
        <w:pStyle w:val="BodyTextFirstIndent"/>
        <w:ind w:firstLine="0"/>
      </w:pPr>
      <w:r w:rsidRPr="00777C68">
        <w:rPr>
          <w:b/>
          <w:bCs/>
        </w:rPr>
        <w:t>CASO 1</w:t>
      </w:r>
    </w:p>
    <w:p w14:paraId="78FB57E3" w14:textId="77777777" w:rsidR="00D64C9A" w:rsidRDefault="00D64C9A" w:rsidP="00D64C9A">
      <w:pPr>
        <w:pStyle w:val="BodyTextFirstIndent"/>
        <w:ind w:firstLine="0"/>
      </w:pPr>
      <w:r>
        <w:t xml:space="preserve">Como resultado do aumento de suas responsabilidades, vocês está agora ausente de seu escritório cerca de 12 horas por semana. Essas 12 horas são compostas de sessões de quatro horas de duração em três diferentes manhãs. No momento, você tem total liberdade para escolher as manhãs, conforme a sua preferência, entretanto, você foi solicitado para definir a priori quais serão essas manhãs que você estará fora no próximo mês. </w:t>
      </w:r>
    </w:p>
    <w:p w14:paraId="21A10CE1" w14:textId="475A6BE8" w:rsidR="00777C68" w:rsidRDefault="00D64C9A" w:rsidP="00D64C9A">
      <w:pPr>
        <w:pStyle w:val="BodyTextFirstIndent"/>
      </w:pPr>
      <w:r>
        <w:t>Você acha que não será muito útil conversar com seus subordinados para decidir sobre quais serão as manhãs fora de seu escritório. Não é possível prever e planejar com antecedência para estar no escritório quando seus subordinados precisarem mais de você.</w:t>
      </w:r>
    </w:p>
    <w:p w14:paraId="72EA6EE2" w14:textId="77777777" w:rsidR="00D64C9A" w:rsidRPr="00777C68" w:rsidRDefault="00D64C9A" w:rsidP="00D64C9A">
      <w:pPr>
        <w:pStyle w:val="BodyTextFirstIndent"/>
      </w:pPr>
    </w:p>
    <w:p w14:paraId="3A77CA70" w14:textId="22C279D4" w:rsidR="00777C68" w:rsidRDefault="00777C68" w:rsidP="00777C68">
      <w:pPr>
        <w:pStyle w:val="BodyTextFirstIndent"/>
        <w:ind w:firstLine="0"/>
        <w:rPr>
          <w:b/>
          <w:bCs/>
        </w:rPr>
      </w:pPr>
      <w:r w:rsidRPr="00777C68">
        <w:rPr>
          <w:b/>
          <w:bCs/>
        </w:rPr>
        <w:t>Alternativa Escolhida: (        )</w:t>
      </w:r>
    </w:p>
    <w:p w14:paraId="19C88B8A" w14:textId="77777777" w:rsidR="00777C68" w:rsidRDefault="00777C68" w:rsidP="00777C68">
      <w:pPr>
        <w:pStyle w:val="BodyTextFirstIndent"/>
      </w:pPr>
      <w:r>
        <w:br w:type="page"/>
      </w:r>
    </w:p>
    <w:p w14:paraId="3D9DF896" w14:textId="5256CB4B" w:rsidR="00777C68" w:rsidRPr="00777C68" w:rsidRDefault="00777C68" w:rsidP="00777C68">
      <w:pPr>
        <w:pStyle w:val="BodyTextFirstIndent"/>
        <w:ind w:firstLine="0"/>
      </w:pPr>
      <w:r w:rsidRPr="00777C68">
        <w:rPr>
          <w:b/>
          <w:bCs/>
        </w:rPr>
        <w:lastRenderedPageBreak/>
        <w:t xml:space="preserve">CASO </w:t>
      </w:r>
      <w:r w:rsidR="00D64C9A">
        <w:rPr>
          <w:b/>
          <w:bCs/>
        </w:rPr>
        <w:t>2</w:t>
      </w:r>
    </w:p>
    <w:p w14:paraId="69AF5031" w14:textId="77777777" w:rsidR="00D64C9A" w:rsidRDefault="00D64C9A" w:rsidP="00D64C9A">
      <w:pPr>
        <w:pStyle w:val="BodyTextFirstIndent"/>
        <w:ind w:firstLine="0"/>
      </w:pPr>
      <w:r>
        <w:t>Como comprador de uma rede de lojas de departamento que trabalha com roupas femininas, você teve acesso as novas linhas e o departamento de marketing forneceu as últimas previsões de venda. Agora você deve tomar a decisão final sobre as compras do próximo trimestre. Você precisa da cooperação de seus gerentes, já que o trabalho deles é importante no processo de venda. É possível que o esforço dos compradores resulte em nada devido a problemas entre seus gerentes, já que um gerente pode arruinar o desempenho das vendas, seja ocultando estoque ou apenas dando ao comprador posições de operação ruins.</w:t>
      </w:r>
    </w:p>
    <w:p w14:paraId="705668F5" w14:textId="05A453ED" w:rsidR="00777C68" w:rsidRPr="00777C68" w:rsidRDefault="00D64C9A" w:rsidP="00D64C9A">
      <w:pPr>
        <w:pStyle w:val="BodyTextFirstIndent"/>
      </w:pPr>
      <w:r>
        <w:t>Seu desempenho tem sido muito bom, tanto no passado quanto no presente, e você é reconhecido em sua rede de lojas e na indústria como aquele que estabeleceu os contatos corretos na produção final, e também aquele que tem um verdadeiro talento para prever as tendências de moda. Você ganhou uma boa reputação de seus gerentes como um expert no assunto. Ambos, você e seus gerentes, serão avaliados pelo volume de vendas no trimestre. Eles contam com você para repetir o sucesso do último ano.</w:t>
      </w:r>
    </w:p>
    <w:p w14:paraId="3E05705F" w14:textId="77777777" w:rsidR="00777C68" w:rsidRPr="00777C68" w:rsidRDefault="00777C68" w:rsidP="00777C68">
      <w:pPr>
        <w:tabs>
          <w:tab w:val="clear" w:pos="6917"/>
        </w:tabs>
        <w:snapToGrid/>
        <w:spacing w:after="160" w:line="259" w:lineRule="auto"/>
        <w:jc w:val="left"/>
      </w:pPr>
    </w:p>
    <w:p w14:paraId="71B4BF9B" w14:textId="77777777" w:rsidR="00777C68" w:rsidRPr="00777C68" w:rsidRDefault="00777C68" w:rsidP="00777C68">
      <w:pPr>
        <w:pStyle w:val="BodyTextFirstIndent"/>
        <w:ind w:firstLine="0"/>
        <w:rPr>
          <w:b/>
          <w:bCs/>
        </w:rPr>
      </w:pPr>
      <w:r w:rsidRPr="00777C68">
        <w:rPr>
          <w:b/>
          <w:bCs/>
        </w:rPr>
        <w:t>Alternativa Escolhida: (        )</w:t>
      </w:r>
    </w:p>
    <w:p w14:paraId="09F8A444" w14:textId="3E278802" w:rsidR="00777C68" w:rsidRDefault="00777C68">
      <w:pPr>
        <w:tabs>
          <w:tab w:val="clear" w:pos="6917"/>
        </w:tabs>
        <w:snapToGrid/>
        <w:spacing w:after="160" w:line="259" w:lineRule="auto"/>
        <w:jc w:val="left"/>
        <w:rPr>
          <w:b/>
          <w:bCs/>
        </w:rPr>
      </w:pPr>
      <w:r>
        <w:rPr>
          <w:b/>
          <w:bCs/>
        </w:rPr>
        <w:br w:type="page"/>
      </w:r>
    </w:p>
    <w:p w14:paraId="5505391C" w14:textId="50BB17F6" w:rsidR="00777C68" w:rsidRPr="00777C68" w:rsidRDefault="00777C68" w:rsidP="00777C68">
      <w:pPr>
        <w:pStyle w:val="BodyTextFirstIndent"/>
        <w:ind w:firstLine="0"/>
      </w:pPr>
      <w:r w:rsidRPr="00777C68">
        <w:rPr>
          <w:b/>
          <w:bCs/>
        </w:rPr>
        <w:lastRenderedPageBreak/>
        <w:t xml:space="preserve">CASO </w:t>
      </w:r>
      <w:r w:rsidR="00D64C9A">
        <w:rPr>
          <w:b/>
          <w:bCs/>
        </w:rPr>
        <w:t>3</w:t>
      </w:r>
      <w:r w:rsidRPr="00777C68">
        <w:t xml:space="preserve"> </w:t>
      </w:r>
    </w:p>
    <w:p w14:paraId="49F9DE50" w14:textId="27DBE8E6" w:rsidR="00D64C9A" w:rsidRDefault="00D64C9A" w:rsidP="00D64C9A">
      <w:pPr>
        <w:pStyle w:val="BodyTextFirstIndent"/>
        <w:ind w:firstLine="0"/>
      </w:pPr>
      <w:r>
        <w:t>A empresa na qual você trabalha se mudou recentemente para um prédio de 30 andares localizado em uma grande área metropolitana. A empresa alugava um espaço em diversos outros prédios e a nova estrutura, projetada por uma firma de arquitetura famosa, é parte da tentativa da presidência de mudar a imagem da empresa p</w:t>
      </w:r>
      <w:r w:rsidR="00973223">
        <w:t>a</w:t>
      </w:r>
      <w:r>
        <w:t xml:space="preserve">ra uma organização progressiva e inovadora.  </w:t>
      </w:r>
    </w:p>
    <w:p w14:paraId="50C415F9" w14:textId="227CC69B" w:rsidR="00D64C9A" w:rsidRDefault="00D64C9A" w:rsidP="00D64C9A">
      <w:pPr>
        <w:pStyle w:val="BodyTextFirstIndent"/>
      </w:pPr>
      <w:r>
        <w:t xml:space="preserve"> Para adicionar um toque especial na estrutura física, o presidente pediu que fosse adquirida uma grande coleção de arte a um custo de meio milhão de reais e as obras serão usadas para decorar os corredores do novo prédio. Como </w:t>
      </w:r>
      <w:r w:rsidR="00973223">
        <w:t>vice-presidente</w:t>
      </w:r>
      <w:r>
        <w:t xml:space="preserve">, e também responsável pelo marketing, você recebeu a missão de selecionar da coleção, quais seriam as pinturas mais adequadas para a sala de conferências. Você examinou as alternativas disponíveis e consultou um decorador de interiores contratado pela empresa que te deu algumas ideias de quais características as pinturas que ocuparão essa área devem possuir. </w:t>
      </w:r>
    </w:p>
    <w:p w14:paraId="446CBCF7" w14:textId="0D8BC78E" w:rsidR="00777C68" w:rsidRPr="00777C68" w:rsidRDefault="00D64C9A" w:rsidP="00D64C9A">
      <w:pPr>
        <w:pStyle w:val="BodyTextFirstIndent"/>
      </w:pPr>
      <w:r>
        <w:t xml:space="preserve"> Você usa a sala de conferências principalmente para reuniões semanais com os gerentes de marketing, cada um responsável por coordenar atividades referentes a cada um dos produtos da empresa. Você sabe, por visitas que fez em suas casas, que eles diferem bastante em relação a gosto por pinturas.</w:t>
      </w:r>
    </w:p>
    <w:p w14:paraId="1A9A28BF" w14:textId="77777777" w:rsidR="00777C68" w:rsidRPr="00777C68" w:rsidRDefault="00777C68" w:rsidP="00777C68">
      <w:pPr>
        <w:tabs>
          <w:tab w:val="clear" w:pos="6917"/>
        </w:tabs>
        <w:snapToGrid/>
        <w:spacing w:after="160" w:line="259" w:lineRule="auto"/>
        <w:jc w:val="left"/>
      </w:pPr>
    </w:p>
    <w:p w14:paraId="2719F923" w14:textId="77777777" w:rsidR="00777C68" w:rsidRPr="00777C68" w:rsidRDefault="00777C68" w:rsidP="00777C68">
      <w:pPr>
        <w:pStyle w:val="BodyTextFirstIndent"/>
        <w:ind w:firstLine="0"/>
        <w:rPr>
          <w:b/>
          <w:bCs/>
        </w:rPr>
      </w:pPr>
      <w:r w:rsidRPr="00777C68">
        <w:rPr>
          <w:b/>
          <w:bCs/>
        </w:rPr>
        <w:t>Alternativa Escolhida: (        )</w:t>
      </w:r>
    </w:p>
    <w:p w14:paraId="0D998162" w14:textId="2A776DB6" w:rsidR="00777C68" w:rsidRDefault="00777C68">
      <w:pPr>
        <w:tabs>
          <w:tab w:val="clear" w:pos="6917"/>
        </w:tabs>
        <w:snapToGrid/>
        <w:spacing w:after="160" w:line="259" w:lineRule="auto"/>
        <w:jc w:val="left"/>
        <w:rPr>
          <w:b/>
          <w:bCs/>
        </w:rPr>
      </w:pPr>
      <w:r>
        <w:rPr>
          <w:b/>
          <w:bCs/>
        </w:rPr>
        <w:br w:type="page"/>
      </w:r>
    </w:p>
    <w:p w14:paraId="4140BBD6" w14:textId="17BC1963" w:rsidR="00777C68" w:rsidRPr="00777C68" w:rsidRDefault="00777C68" w:rsidP="00777C68">
      <w:pPr>
        <w:pStyle w:val="BodyTextFirstIndent"/>
        <w:ind w:firstLine="0"/>
      </w:pPr>
      <w:r w:rsidRPr="00777C68">
        <w:rPr>
          <w:b/>
          <w:bCs/>
        </w:rPr>
        <w:lastRenderedPageBreak/>
        <w:t xml:space="preserve">CASO </w:t>
      </w:r>
      <w:r w:rsidR="00D64C9A">
        <w:rPr>
          <w:b/>
          <w:bCs/>
        </w:rPr>
        <w:t>4</w:t>
      </w:r>
    </w:p>
    <w:p w14:paraId="1F24BD77" w14:textId="3954BC88" w:rsidR="00D64C9A" w:rsidRDefault="00D64C9A" w:rsidP="00D64C9A">
      <w:pPr>
        <w:pStyle w:val="BodyTextFirstIndent"/>
        <w:ind w:firstLine="0"/>
      </w:pPr>
      <w:r>
        <w:t xml:space="preserve">Você é capitão da guarda costeira de um pequeno barco com tripulação de seis pessoas. Sua missão patrulhar a costa da ilha de Fernando de Noronha e participar de missões de busca e resgate. Às 8h desta manhã você foi informado que um pequeno avião caiu quando estava a caminho de Natal. Você reuniu todas as informações sobre o local do acidente, informou sua tripulação sobre a missão e partiu da ilha para procurar por sobreviventes. </w:t>
      </w:r>
    </w:p>
    <w:p w14:paraId="1523EF2B" w14:textId="4A54FC02" w:rsidR="00D64C9A" w:rsidRDefault="00D64C9A" w:rsidP="00D64C9A">
      <w:pPr>
        <w:pStyle w:val="BodyTextFirstIndent"/>
      </w:pPr>
      <w:r>
        <w:t xml:space="preserve">Você está procurando por sobrevivente há seis horas sem qualquer resultado. A operação de busca tem sido prejudicada devido ao mar agitado e há evidências de uma grande tempestade se formando a sudoeste. A decisão que deve ser tomada rapidamente é sobre abandonar a missão de busca por sobreviventes e retornar ao porto (protegendo a tripulação e o barco, mas relegando quaisquer possíveis sobreviventes a morte quase certa) ou continuar a busca com os riscos que isso implicaria.  </w:t>
      </w:r>
    </w:p>
    <w:p w14:paraId="2D9D75CE" w14:textId="507EAB67" w:rsidR="00777C68" w:rsidRDefault="00D64C9A" w:rsidP="00D64C9A">
      <w:pPr>
        <w:pStyle w:val="BodyTextFirstIndent"/>
      </w:pPr>
      <w:r>
        <w:t xml:space="preserve"> Você contatou o departamento de meteorologia para informações atualizadas sobre a severidade e duração da tempestade. Apesar da tripulação está extremamente consciente da responsabilidade, você acredita que eles irão se dividir na decisão de permanecer ou abandonar a missão.</w:t>
      </w:r>
    </w:p>
    <w:p w14:paraId="26826928" w14:textId="77777777" w:rsidR="00D64C9A" w:rsidRPr="00777C68" w:rsidRDefault="00D64C9A" w:rsidP="00D64C9A">
      <w:pPr>
        <w:pStyle w:val="BodyTextFirstIndent"/>
      </w:pPr>
    </w:p>
    <w:p w14:paraId="0CBD3662" w14:textId="77777777" w:rsidR="00777C68" w:rsidRPr="00777C68" w:rsidRDefault="00777C68" w:rsidP="00777C68">
      <w:pPr>
        <w:pStyle w:val="BodyTextFirstIndent"/>
        <w:ind w:firstLine="0"/>
        <w:rPr>
          <w:b/>
          <w:bCs/>
        </w:rPr>
      </w:pPr>
      <w:r w:rsidRPr="00777C68">
        <w:rPr>
          <w:b/>
          <w:bCs/>
        </w:rPr>
        <w:t>Alternativa Escolhida: (        )</w:t>
      </w:r>
    </w:p>
    <w:p w14:paraId="42B8A939" w14:textId="51DBF936" w:rsidR="00777C68" w:rsidRDefault="00777C68">
      <w:pPr>
        <w:tabs>
          <w:tab w:val="clear" w:pos="6917"/>
        </w:tabs>
        <w:snapToGrid/>
        <w:spacing w:after="160" w:line="259" w:lineRule="auto"/>
        <w:jc w:val="left"/>
        <w:rPr>
          <w:b/>
          <w:bCs/>
        </w:rPr>
      </w:pPr>
      <w:r>
        <w:rPr>
          <w:b/>
          <w:bCs/>
        </w:rPr>
        <w:br w:type="page"/>
      </w:r>
    </w:p>
    <w:p w14:paraId="7F67BB0E" w14:textId="3A947EE0" w:rsidR="00777C68" w:rsidRPr="00777C68" w:rsidRDefault="00777C68" w:rsidP="00777C68">
      <w:pPr>
        <w:pStyle w:val="BodyTextFirstIndent"/>
        <w:ind w:firstLine="0"/>
      </w:pPr>
      <w:r w:rsidRPr="00777C68">
        <w:rPr>
          <w:b/>
          <w:bCs/>
        </w:rPr>
        <w:lastRenderedPageBreak/>
        <w:t xml:space="preserve">CASO </w:t>
      </w:r>
      <w:r w:rsidR="00D64C9A">
        <w:rPr>
          <w:b/>
          <w:bCs/>
        </w:rPr>
        <w:t>5</w:t>
      </w:r>
      <w:r w:rsidRPr="00777C68">
        <w:t xml:space="preserve"> </w:t>
      </w:r>
    </w:p>
    <w:p w14:paraId="3C6322B9" w14:textId="588FC69B" w:rsidR="00D64C9A" w:rsidRDefault="00D64C9A" w:rsidP="00D64C9A">
      <w:pPr>
        <w:pStyle w:val="BodyTextFirstIndent"/>
        <w:ind w:firstLine="0"/>
      </w:pPr>
      <w:r>
        <w:t xml:space="preserve">Você é o diretor de uma unidade de funcionários que se reporta ao vice-presidente financeiro. Ele te pediu relatórios do atual portfólio da empresa para incluir recomendações de mudanças nos critérios de seleção atualmente utilizados. Algumas dúvidas pairam sobre a eficiência do sistema atualmente utilizado nas atuais condições do mercado, e há uma considerável insatisfação em relação às taxas de retorno. </w:t>
      </w:r>
    </w:p>
    <w:p w14:paraId="75518541" w14:textId="1EC2FEC7" w:rsidR="00D64C9A" w:rsidRDefault="00D64C9A" w:rsidP="00D64C9A">
      <w:pPr>
        <w:pStyle w:val="BodyTextFirstIndent"/>
      </w:pPr>
      <w:r>
        <w:t xml:space="preserve"> Você planeja a escrita do relatório, mas no momento você está um pouco confuso sobre qual abordagem tomar. Você é especialista em mercado de títulos e está claro que você precisa de um conhecimento maior em mercado de ações (que você não possui, mas que seria muito valioso para o relatório). Felizmente quatro membros do seu pessoal são especialistas em diferentes seguimentos do mercado de ações. Juntos, eles possuem um vasto conhecimento sobre os meandros do investimento. Embora eles sejam experientes, eles têm grandes diferenças em relação a filosofia e estratégia de investimento. </w:t>
      </w:r>
    </w:p>
    <w:p w14:paraId="4DE7E65B" w14:textId="70E07E30" w:rsidR="00777C68" w:rsidRDefault="00D64C9A" w:rsidP="00D64C9A">
      <w:pPr>
        <w:pStyle w:val="BodyTextFirstIndent"/>
      </w:pPr>
      <w:r>
        <w:t xml:space="preserve"> Você tem seis semanas antes da data de entrega do relatório. Você já começou a se familiarizar com o atual portfólio da empresa. Seu próximo problema é definir algumas alternativas para a atuais práticas da empresa e selecionar a mais promissora delas, para uma análise detalhada em seu relatório.</w:t>
      </w:r>
    </w:p>
    <w:p w14:paraId="6F55F743" w14:textId="77777777" w:rsidR="00D64C9A" w:rsidRPr="00777C68" w:rsidRDefault="00D64C9A" w:rsidP="00D64C9A">
      <w:pPr>
        <w:pStyle w:val="BodyTextFirstIndent"/>
      </w:pPr>
    </w:p>
    <w:p w14:paraId="547D1337" w14:textId="77777777" w:rsidR="00777C68" w:rsidRPr="00777C68" w:rsidRDefault="00777C68" w:rsidP="00777C68">
      <w:pPr>
        <w:pStyle w:val="BodyTextFirstIndent"/>
        <w:ind w:firstLine="0"/>
        <w:rPr>
          <w:b/>
          <w:bCs/>
        </w:rPr>
      </w:pPr>
      <w:r w:rsidRPr="00777C68">
        <w:rPr>
          <w:b/>
          <w:bCs/>
        </w:rPr>
        <w:t>Alternativa Escolhida: (        )</w:t>
      </w:r>
    </w:p>
    <w:p w14:paraId="7EF45B83" w14:textId="5D56FCDF" w:rsidR="00777C68" w:rsidRDefault="00777C68" w:rsidP="00777C68">
      <w:pPr>
        <w:pStyle w:val="BodyTextFirstIndent"/>
        <w:ind w:firstLine="0"/>
        <w:rPr>
          <w:b/>
          <w:bCs/>
        </w:rPr>
      </w:pPr>
    </w:p>
    <w:p w14:paraId="6D2FD352" w14:textId="5ECAE899" w:rsidR="00777C68" w:rsidRDefault="00777C68">
      <w:pPr>
        <w:tabs>
          <w:tab w:val="clear" w:pos="6917"/>
        </w:tabs>
        <w:snapToGrid/>
        <w:spacing w:after="160" w:line="259" w:lineRule="auto"/>
        <w:jc w:val="left"/>
        <w:rPr>
          <w:b/>
          <w:bCs/>
        </w:rPr>
      </w:pPr>
      <w:r>
        <w:rPr>
          <w:b/>
          <w:bCs/>
        </w:rPr>
        <w:br w:type="page"/>
      </w:r>
    </w:p>
    <w:p w14:paraId="1BCDD66C" w14:textId="0829BF02" w:rsidR="00777C68" w:rsidRPr="00777C68" w:rsidRDefault="00777C68" w:rsidP="00777C68">
      <w:pPr>
        <w:pStyle w:val="BodyTextFirstIndent"/>
        <w:ind w:firstLine="0"/>
      </w:pPr>
      <w:r w:rsidRPr="00777C68">
        <w:rPr>
          <w:b/>
          <w:bCs/>
        </w:rPr>
        <w:lastRenderedPageBreak/>
        <w:t xml:space="preserve">CASO </w:t>
      </w:r>
      <w:r w:rsidR="00D64C9A">
        <w:rPr>
          <w:b/>
          <w:bCs/>
        </w:rPr>
        <w:t>6</w:t>
      </w:r>
      <w:r w:rsidRPr="00777C68">
        <w:t xml:space="preserve"> </w:t>
      </w:r>
    </w:p>
    <w:p w14:paraId="6C5B570B" w14:textId="135C6F68" w:rsidR="00D64C9A" w:rsidRDefault="00D64C9A" w:rsidP="00D64C9A">
      <w:pPr>
        <w:pStyle w:val="BodyTextFirstIndent"/>
        <w:ind w:firstLine="0"/>
      </w:pPr>
      <w:r>
        <w:t xml:space="preserve">Sete linhas de produto envolvendo quatro de seus oito supervisores serão interrompidas para satisfazer um pedido de emergência de um cliente importante. Você é o supervisor geral e naturalmente deseja interromper essas linhas o mínimo possível. Não existem funcionários adicionais e o tempo para completar o novo projeto é restrito. </w:t>
      </w:r>
    </w:p>
    <w:p w14:paraId="04C41852" w14:textId="5C2A9B82" w:rsidR="00D64C9A" w:rsidRDefault="00D64C9A" w:rsidP="00D64C9A">
      <w:pPr>
        <w:pStyle w:val="BodyTextFirstIndent"/>
      </w:pPr>
      <w:r>
        <w:t xml:space="preserve"> A fábrica é nova e é a única fábrica situada em uma área economicamente ruim, pois é dominada pela agricultura. Todos estão contando com você. Os salários na fábrica são substancialmente maiores que os das fazendas, e os empregos de seus subordinados dependem da lucratividade da fábrica, já que ela é o primeiro desenvolvimento industrial na área nos últimos 15 anos. </w:t>
      </w:r>
    </w:p>
    <w:p w14:paraId="42A7B3BE" w14:textId="71E5AE4B" w:rsidR="00777C68" w:rsidRPr="00777C68" w:rsidRDefault="00D64C9A" w:rsidP="00D64C9A">
      <w:pPr>
        <w:pStyle w:val="BodyTextFirstIndent"/>
      </w:pPr>
      <w:r>
        <w:t xml:space="preserve"> Seus subordinados são relativamente inexperientes, e você os têm supervisionado de perto, uma supervisão menos de perto seria necessária se a fábrica estivesse em uma área industrial mais estabelecida e se seus subordinados fossem mais experientes. As mudanças envolvem apenas procedimentos padrões e são de rotina para alguém com sua experiência, portanto uma supervisão efetiva não é problema. Seu problema é como reagendar o trabalho para atender a demanda de emergência com a mínima interrupção possível das linhas de produção. Sua experiência no assunto irá te ajudar a encontrar uma maneira de atender a requisição de modo a minimizar a interrupção das linhas de produção.</w:t>
      </w:r>
    </w:p>
    <w:p w14:paraId="36A756F1" w14:textId="77777777" w:rsidR="00777C68" w:rsidRPr="00777C68" w:rsidRDefault="00777C68" w:rsidP="00777C68">
      <w:pPr>
        <w:tabs>
          <w:tab w:val="clear" w:pos="6917"/>
        </w:tabs>
        <w:snapToGrid/>
        <w:spacing w:after="160" w:line="259" w:lineRule="auto"/>
        <w:jc w:val="left"/>
      </w:pPr>
    </w:p>
    <w:p w14:paraId="4CBF2A00" w14:textId="77777777" w:rsidR="00777C68" w:rsidRPr="00777C68" w:rsidRDefault="00777C68" w:rsidP="00777C68">
      <w:pPr>
        <w:pStyle w:val="BodyTextFirstIndent"/>
        <w:ind w:firstLine="0"/>
        <w:rPr>
          <w:b/>
          <w:bCs/>
        </w:rPr>
      </w:pPr>
      <w:r w:rsidRPr="00777C68">
        <w:rPr>
          <w:b/>
          <w:bCs/>
        </w:rPr>
        <w:t>Alternativa Escolhida: (        )</w:t>
      </w:r>
    </w:p>
    <w:p w14:paraId="294A2082" w14:textId="5CBB22A8" w:rsidR="00777C68" w:rsidRDefault="00777C68">
      <w:pPr>
        <w:tabs>
          <w:tab w:val="clear" w:pos="6917"/>
        </w:tabs>
        <w:snapToGrid/>
        <w:spacing w:after="160" w:line="259" w:lineRule="auto"/>
        <w:jc w:val="left"/>
        <w:rPr>
          <w:b/>
          <w:bCs/>
        </w:rPr>
      </w:pPr>
      <w:r>
        <w:rPr>
          <w:b/>
          <w:bCs/>
        </w:rPr>
        <w:br w:type="page"/>
      </w:r>
    </w:p>
    <w:p w14:paraId="73BBC7BB" w14:textId="2E80B6DD" w:rsidR="00777C68" w:rsidRPr="00777C68" w:rsidRDefault="00777C68" w:rsidP="00777C68">
      <w:pPr>
        <w:pStyle w:val="BodyTextFirstIndent"/>
        <w:ind w:firstLine="0"/>
      </w:pPr>
      <w:r w:rsidRPr="00777C68">
        <w:rPr>
          <w:b/>
          <w:bCs/>
        </w:rPr>
        <w:lastRenderedPageBreak/>
        <w:t xml:space="preserve">CASO </w:t>
      </w:r>
      <w:r w:rsidR="00D64C9A">
        <w:rPr>
          <w:b/>
          <w:bCs/>
        </w:rPr>
        <w:t>7</w:t>
      </w:r>
      <w:r w:rsidRPr="00777C68">
        <w:t xml:space="preserve"> </w:t>
      </w:r>
    </w:p>
    <w:p w14:paraId="7433EE01" w14:textId="38E504CE" w:rsidR="00D64C9A" w:rsidRDefault="00D64C9A" w:rsidP="00D64C9A">
      <w:pPr>
        <w:pStyle w:val="BodyTextFirstIndent"/>
        <w:ind w:firstLine="0"/>
      </w:pPr>
      <w:r>
        <w:t xml:space="preserve">Enquanto você revisava a utilização de computadores no departamento, você constatou que seus programadores têm utilizado uma grande variedade de formatos de impressão. O recurso de computador externo que você utiliza emprega um custo adicional para múltiplos formatos. Não há razão técnica para que se prefira um formato em relação a outro, ou que impeça a padronização de formatos em apenas uma alternativa. Além disso, há uma substancial redução de custos caso se restrinja a um formato em particular. </w:t>
      </w:r>
    </w:p>
    <w:p w14:paraId="06BEA739" w14:textId="5928D0A4" w:rsidR="00D64C9A" w:rsidRDefault="00D64C9A" w:rsidP="00D64C9A">
      <w:pPr>
        <w:pStyle w:val="BodyTextFirstIndent"/>
      </w:pPr>
      <w:r>
        <w:t xml:space="preserve"> A configuração atual dos computadores torna impossível monitorar quem está usando qual formato ou restringir o acesso a um formato em particular. Acompanhar o processo com uma supervisão de perto dos seus próprios programadores é totalmente inaceitável. Muitos dos melhores programadores iriam simplesmente se demitir e trabalhar para algum dos seus competidores.  </w:t>
      </w:r>
    </w:p>
    <w:p w14:paraId="05EA4141" w14:textId="5B21F64B" w:rsidR="00777C68" w:rsidRPr="00777C68" w:rsidRDefault="00D64C9A" w:rsidP="00D64C9A">
      <w:pPr>
        <w:pStyle w:val="BodyTextFirstIndent"/>
      </w:pPr>
      <w:r>
        <w:t xml:space="preserve"> Em suas discussões com os programadores sobre formatos de impressão você constatou que eles não estão nem um pouco preocupados com essa questão. Eles dizem que o formato que eles usam é mais uma questão de hábito e ninguém emitiu ainda qualquer argumento defendendo um formato específico. Certamente, nenhum questionamento sobre julgamento profissional ou habilidade surgiu, e não seria necessário treinamento qualquer que fosse o formato escolhido como o padrão. A economia é suficientemente alta que é provável que você não tenha dificuldade em defender a padronização de formato.</w:t>
      </w:r>
    </w:p>
    <w:p w14:paraId="06D618E2" w14:textId="77777777" w:rsidR="00777C68" w:rsidRPr="00777C68" w:rsidRDefault="00777C68" w:rsidP="00777C68">
      <w:pPr>
        <w:tabs>
          <w:tab w:val="clear" w:pos="6917"/>
        </w:tabs>
        <w:snapToGrid/>
        <w:spacing w:after="160" w:line="259" w:lineRule="auto"/>
        <w:jc w:val="left"/>
      </w:pPr>
    </w:p>
    <w:p w14:paraId="5E854767" w14:textId="77777777" w:rsidR="00777C68" w:rsidRPr="00777C68" w:rsidRDefault="00777C68" w:rsidP="00777C68">
      <w:pPr>
        <w:pStyle w:val="BodyTextFirstIndent"/>
        <w:ind w:firstLine="0"/>
        <w:rPr>
          <w:b/>
          <w:bCs/>
        </w:rPr>
      </w:pPr>
      <w:r w:rsidRPr="00777C68">
        <w:rPr>
          <w:b/>
          <w:bCs/>
        </w:rPr>
        <w:t>Alternativa Escolhida: (        )</w:t>
      </w:r>
    </w:p>
    <w:p w14:paraId="122D6D03" w14:textId="3A112830" w:rsidR="00777C68" w:rsidRDefault="00777C68">
      <w:pPr>
        <w:tabs>
          <w:tab w:val="clear" w:pos="6917"/>
        </w:tabs>
        <w:snapToGrid/>
        <w:spacing w:after="160" w:line="259" w:lineRule="auto"/>
        <w:jc w:val="left"/>
        <w:rPr>
          <w:b/>
          <w:bCs/>
        </w:rPr>
      </w:pPr>
      <w:r>
        <w:rPr>
          <w:b/>
          <w:bCs/>
        </w:rPr>
        <w:br w:type="page"/>
      </w:r>
    </w:p>
    <w:p w14:paraId="059A359D" w14:textId="32A6DFD3" w:rsidR="00777C68" w:rsidRPr="00777C68" w:rsidRDefault="00777C68" w:rsidP="00777C68">
      <w:pPr>
        <w:pStyle w:val="BodyTextFirstIndent"/>
        <w:ind w:firstLine="0"/>
      </w:pPr>
      <w:r w:rsidRPr="00777C68">
        <w:rPr>
          <w:b/>
          <w:bCs/>
        </w:rPr>
        <w:lastRenderedPageBreak/>
        <w:t xml:space="preserve">CASO </w:t>
      </w:r>
      <w:r w:rsidR="00D64C9A">
        <w:rPr>
          <w:b/>
          <w:bCs/>
        </w:rPr>
        <w:t>8</w:t>
      </w:r>
      <w:r w:rsidRPr="00777C68">
        <w:t xml:space="preserve"> </w:t>
      </w:r>
    </w:p>
    <w:p w14:paraId="3CCA4BA1" w14:textId="2798D1DF" w:rsidR="00D64C9A" w:rsidRDefault="00D64C9A" w:rsidP="00D64C9A">
      <w:pPr>
        <w:pStyle w:val="BodyTextFirstIndent"/>
        <w:ind w:firstLine="0"/>
      </w:pPr>
      <w:r>
        <w:t xml:space="preserve">Você é gerente de uma grande empresa de oleoduto. Nesse momento, é necessário estimar a taxa de progresso esperada para agendar a entrega de material para o próximo local.  </w:t>
      </w:r>
    </w:p>
    <w:p w14:paraId="7E31392D" w14:textId="3A82890F" w:rsidR="00D64C9A" w:rsidRDefault="00D64C9A" w:rsidP="00D64C9A">
      <w:pPr>
        <w:pStyle w:val="BodyTextFirstIndent"/>
      </w:pPr>
      <w:r>
        <w:t xml:space="preserve"> Você sabe as características do próximo terreno e tem todos os dados requeridos para calcular a taxa de velocidade provável para o tipo de terreno. Já que sempre existe incerteza sobre esse tipo de estimativa, decorrente de fatores que não podem ser previstos com total precisão como, por exemplo, o clima, você tem que estimar uma data mais cedo e mais tarde na qual o material deverá estar disponível bem como todo as facilidades de apoio. A decisão a ser tomada agora é entre estas estimativa</w:t>
      </w:r>
      <w:r w:rsidR="00973223">
        <w:t>s</w:t>
      </w:r>
      <w:r>
        <w:t xml:space="preserve"> de datas (o mais cedo e o mais tarde) ou definir algum valor intermediário. É importante que você estime o mais correto possível. Uma estimativa para mais poderia resultar em trabalhadores ociosos, e uma estimativa para menos resultaria em estoque de materiais antes deles serem necessários. </w:t>
      </w:r>
    </w:p>
    <w:p w14:paraId="080786D4" w14:textId="416B6670" w:rsidR="00777C68" w:rsidRPr="00777C68" w:rsidRDefault="00D64C9A" w:rsidP="00D64C9A">
      <w:pPr>
        <w:pStyle w:val="BodyTextFirstIndent"/>
      </w:pPr>
      <w:r>
        <w:t xml:space="preserve"> O progresso foi bom e você e os outros membros da empresa podem receber um bônus especial caso o projeto seja concluído antes da data prevista. Você sabe de experiências passadas que seus funcionários sempre exageram nos requisitos para eliminar qualquer possibilidade de que resultasse na falta de material. Além disso, eles sempre exageram na capacidade de realizar o trabalho.</w:t>
      </w:r>
    </w:p>
    <w:p w14:paraId="23CC2EBC" w14:textId="77777777" w:rsidR="00777C68" w:rsidRPr="00777C68" w:rsidRDefault="00777C68" w:rsidP="00777C68">
      <w:pPr>
        <w:tabs>
          <w:tab w:val="clear" w:pos="6917"/>
        </w:tabs>
        <w:snapToGrid/>
        <w:spacing w:after="160" w:line="259" w:lineRule="auto"/>
        <w:jc w:val="left"/>
      </w:pPr>
    </w:p>
    <w:p w14:paraId="6B29B338" w14:textId="77777777" w:rsidR="00777C68" w:rsidRPr="00777C68" w:rsidRDefault="00777C68" w:rsidP="00777C68">
      <w:pPr>
        <w:pStyle w:val="BodyTextFirstIndent"/>
        <w:ind w:firstLine="0"/>
        <w:rPr>
          <w:b/>
          <w:bCs/>
        </w:rPr>
      </w:pPr>
      <w:r w:rsidRPr="00777C68">
        <w:rPr>
          <w:b/>
          <w:bCs/>
        </w:rPr>
        <w:t>Alternativa Escolhida: (        )</w:t>
      </w:r>
    </w:p>
    <w:p w14:paraId="3F3F9740" w14:textId="39CD4BC7" w:rsidR="00777C68" w:rsidRDefault="00777C68">
      <w:pPr>
        <w:tabs>
          <w:tab w:val="clear" w:pos="6917"/>
        </w:tabs>
        <w:snapToGrid/>
        <w:spacing w:after="160" w:line="259" w:lineRule="auto"/>
        <w:jc w:val="left"/>
        <w:rPr>
          <w:b/>
          <w:bCs/>
        </w:rPr>
      </w:pPr>
      <w:r>
        <w:rPr>
          <w:b/>
          <w:bCs/>
        </w:rPr>
        <w:br w:type="page"/>
      </w:r>
    </w:p>
    <w:p w14:paraId="355BD807" w14:textId="1E4585FD" w:rsidR="00777C68" w:rsidRPr="00777C68" w:rsidRDefault="00777C68" w:rsidP="00777C68">
      <w:pPr>
        <w:pStyle w:val="BodyTextFirstIndent"/>
        <w:ind w:firstLine="0"/>
      </w:pPr>
      <w:r w:rsidRPr="00777C68">
        <w:rPr>
          <w:b/>
          <w:bCs/>
        </w:rPr>
        <w:lastRenderedPageBreak/>
        <w:t xml:space="preserve">CASO </w:t>
      </w:r>
      <w:r w:rsidR="00D64C9A">
        <w:rPr>
          <w:b/>
          <w:bCs/>
        </w:rPr>
        <w:t>9</w:t>
      </w:r>
      <w:r w:rsidRPr="00777C68">
        <w:t xml:space="preserve"> </w:t>
      </w:r>
    </w:p>
    <w:p w14:paraId="2171DD92" w14:textId="0B76837F" w:rsidR="00D64C9A" w:rsidRDefault="00D64C9A" w:rsidP="00D64C9A">
      <w:pPr>
        <w:pStyle w:val="BodyTextFirstIndent"/>
        <w:ind w:firstLine="0"/>
      </w:pPr>
      <w:r>
        <w:t xml:space="preserve">Uma epidemia de gripe reduziu sua força de trabalho em 20%, e você tem um cronograma de produção que requer atender alguns pedidos críticos. Para que esses pedidos sejam atendidos no tempo, é clara a necessidade de realocação de trabalho. Você é um dos seis supervisores da primeira linha e foi nomeado para atuar temporariamente como gerente de produção, já que o gerente de produção anterior é uma das vítimas de gripe. Você precisa do apoio dos outros supervisores para que os pedidos sejam entregues a tempo. Eles possuem algumas informações sobre o número e o tipo de trabalhadores ausentes, e também quais são os que estão presentes para o trabalho hoje. </w:t>
      </w:r>
    </w:p>
    <w:p w14:paraId="511D8142" w14:textId="5DD3D65E" w:rsidR="00D64C9A" w:rsidRDefault="00D64C9A" w:rsidP="00D64C9A">
      <w:pPr>
        <w:pStyle w:val="BodyTextFirstIndent"/>
      </w:pPr>
      <w:r>
        <w:t xml:space="preserve"> Qualquer decisão sobre um novo cronograma inclui não apenas a escolhas das linhas que continuarão </w:t>
      </w:r>
      <w:r w:rsidR="00973223">
        <w:t>operando,</w:t>
      </w:r>
      <w:r>
        <w:t xml:space="preserve"> mas também os trabalhadores que serão transferidos entre as linhas. Ainda que essa transferência seja temporária, você sabe que essas mudanças precisam ser feitas de maneira delicada. Cada supervisor está acostumado com uma certa quantidade de autonomia e as práticas do gerente de produção anterior não os encorajam a uma mentalidade de time, mas apenas considerar a própria linha de operação. </w:t>
      </w:r>
    </w:p>
    <w:p w14:paraId="1F7B4941" w14:textId="73F4A54D" w:rsidR="00777C68" w:rsidRPr="00777C68" w:rsidRDefault="00D64C9A" w:rsidP="00D64C9A">
      <w:pPr>
        <w:pStyle w:val="BodyTextFirstIndent"/>
      </w:pPr>
      <w:r>
        <w:t xml:space="preserve"> A realocação de trabalho é muito crítica no que diz respeito a transferir trabalhadores qualificados ao invés de semiqualificados e não qualificados. Uma experiência passada sugere que os supervisores tendem a manter os melhores trabalhadores em suas próprias linhas de produção ao invés de analisar as habilidades necessárias para a tarefa a ser realizada.</w:t>
      </w:r>
    </w:p>
    <w:p w14:paraId="57B60BBE" w14:textId="77777777" w:rsidR="00777C68" w:rsidRPr="00777C68" w:rsidRDefault="00777C68" w:rsidP="00777C68">
      <w:pPr>
        <w:tabs>
          <w:tab w:val="clear" w:pos="6917"/>
        </w:tabs>
        <w:snapToGrid/>
        <w:spacing w:after="160" w:line="259" w:lineRule="auto"/>
        <w:jc w:val="left"/>
      </w:pPr>
    </w:p>
    <w:p w14:paraId="7DED5CA6" w14:textId="77777777" w:rsidR="00777C68" w:rsidRPr="00777C68" w:rsidRDefault="00777C68" w:rsidP="00777C68">
      <w:pPr>
        <w:pStyle w:val="BodyTextFirstIndent"/>
        <w:ind w:firstLine="0"/>
        <w:rPr>
          <w:b/>
          <w:bCs/>
        </w:rPr>
      </w:pPr>
      <w:r w:rsidRPr="00777C68">
        <w:rPr>
          <w:b/>
          <w:bCs/>
        </w:rPr>
        <w:t>Alternativa Escolhida: (        )</w:t>
      </w:r>
    </w:p>
    <w:p w14:paraId="13E0E271" w14:textId="16084A56" w:rsidR="00777C68" w:rsidRDefault="00777C68">
      <w:pPr>
        <w:tabs>
          <w:tab w:val="clear" w:pos="6917"/>
        </w:tabs>
        <w:snapToGrid/>
        <w:spacing w:after="160" w:line="259" w:lineRule="auto"/>
        <w:jc w:val="left"/>
        <w:rPr>
          <w:b/>
          <w:bCs/>
        </w:rPr>
      </w:pPr>
      <w:r>
        <w:rPr>
          <w:b/>
          <w:bCs/>
        </w:rPr>
        <w:br w:type="page"/>
      </w:r>
    </w:p>
    <w:p w14:paraId="63DE59DB" w14:textId="0C7365C5" w:rsidR="00777C68" w:rsidRPr="00777C68" w:rsidRDefault="00777C68" w:rsidP="00777C68">
      <w:pPr>
        <w:pStyle w:val="BodyTextFirstIndent"/>
        <w:ind w:firstLine="0"/>
      </w:pPr>
      <w:r w:rsidRPr="00777C68">
        <w:rPr>
          <w:b/>
          <w:bCs/>
        </w:rPr>
        <w:lastRenderedPageBreak/>
        <w:t>CASO 1</w:t>
      </w:r>
      <w:r w:rsidR="00D64C9A">
        <w:rPr>
          <w:b/>
          <w:bCs/>
        </w:rPr>
        <w:t>0</w:t>
      </w:r>
    </w:p>
    <w:p w14:paraId="381210E1" w14:textId="317B29E8" w:rsidR="00D64C9A" w:rsidRDefault="00D64C9A" w:rsidP="00D64C9A">
      <w:pPr>
        <w:pStyle w:val="BodyTextFirstIndent"/>
        <w:ind w:firstLine="0"/>
      </w:pPr>
      <w:r>
        <w:t xml:space="preserve">Recentemente você foi indicado para ser supervisor de engenharia em uma das fábricas mais importantes da empresa. Você não gostou da indicação já que a fábrica é reconhecida como um ponto problemático na empresa. A oposição entre administração e funcionários é frequente. Já ocorreram algumas greves e até mesmo os engenheiros, incluído aqueles que você supervisiona, são membros de uma união de trabalhadores, declaram oposição em relação à administração e se identificam com os trabalhadores. O sentimento de desconfiança entre gerência e trabalhadores foram acentuados no último ano como resultado de um esforço </w:t>
      </w:r>
      <w:r w:rsidR="00973223">
        <w:t>malsucedido</w:t>
      </w:r>
      <w:r>
        <w:t xml:space="preserve"> de acabar com a união. </w:t>
      </w:r>
    </w:p>
    <w:p w14:paraId="2D0E84EB" w14:textId="3C606D9E" w:rsidR="00D64C9A" w:rsidRDefault="00D64C9A" w:rsidP="00D64C9A">
      <w:pPr>
        <w:pStyle w:val="BodyTextFirstIndent"/>
      </w:pPr>
      <w:r>
        <w:t xml:space="preserve"> Este é a sua primeira tarefa como supervisor e você está ansioso em desempenhá-la bem. Entretanto, durante o primeiro mês no seu novo emprego, você não teve muito sucesso em ganhar a aceitação dos oito engenheiros que reportam a vocês. Eles parecem amigáveis em suas relações um com o outro, mas visivelmente suspeitos em relação a você. </w:t>
      </w:r>
    </w:p>
    <w:p w14:paraId="3B834D89" w14:textId="2C478300" w:rsidR="00777C68" w:rsidRDefault="00D64C9A" w:rsidP="00167050">
      <w:pPr>
        <w:pStyle w:val="BodyTextFirstIndent"/>
      </w:pPr>
      <w:r>
        <w:t xml:space="preserve"> Hoje você recebeu a visita de seu próprio supervisor, um dos projetos que seu grupo está trabalhando está seis meses atrasado e, a menos que ele seja finalizado logo, todo o contrato pode estar em perigo. Você desconhecia que esse problema era tão sério e garantiu a seu chefe que o problema receberia sua atenção imediata. Você deve primeiro identificar as causas do atraso e então determinar os próximos passos para finalizar o projeto o quanto antes, mesmo que isso signifique </w:t>
      </w:r>
      <w:proofErr w:type="spellStart"/>
      <w:r>
        <w:t>despriorizar</w:t>
      </w:r>
      <w:proofErr w:type="spellEnd"/>
      <w:r>
        <w:t xml:space="preserve"> todos os outros projetos que o grupo está trabalhando atualmente.</w:t>
      </w:r>
    </w:p>
    <w:p w14:paraId="4E797423" w14:textId="77777777" w:rsidR="00167050" w:rsidRPr="00777C68" w:rsidRDefault="00167050" w:rsidP="00167050">
      <w:pPr>
        <w:pStyle w:val="BodyTextFirstIndent"/>
      </w:pPr>
    </w:p>
    <w:p w14:paraId="37425BCF" w14:textId="77777777" w:rsidR="00777C68" w:rsidRPr="00777C68" w:rsidRDefault="00777C68" w:rsidP="00777C68">
      <w:pPr>
        <w:pStyle w:val="BodyTextFirstIndent"/>
        <w:ind w:firstLine="0"/>
        <w:rPr>
          <w:b/>
          <w:bCs/>
        </w:rPr>
      </w:pPr>
      <w:r w:rsidRPr="00777C68">
        <w:rPr>
          <w:b/>
          <w:bCs/>
        </w:rPr>
        <w:t>Alternativa Escolhida: (        )</w:t>
      </w:r>
    </w:p>
    <w:p w14:paraId="57188CCC" w14:textId="07C8E247" w:rsidR="00777C68" w:rsidRDefault="00777C68">
      <w:pPr>
        <w:tabs>
          <w:tab w:val="clear" w:pos="6917"/>
        </w:tabs>
        <w:snapToGrid/>
        <w:spacing w:after="160" w:line="259" w:lineRule="auto"/>
        <w:jc w:val="left"/>
        <w:rPr>
          <w:b/>
          <w:bCs/>
        </w:rPr>
      </w:pPr>
      <w:r>
        <w:rPr>
          <w:b/>
          <w:bCs/>
        </w:rPr>
        <w:br w:type="page"/>
      </w:r>
    </w:p>
    <w:p w14:paraId="749BE3E3" w14:textId="6D5CCFEE" w:rsidR="00777C68" w:rsidRPr="00777C68" w:rsidRDefault="00777C68" w:rsidP="00777C68">
      <w:pPr>
        <w:pStyle w:val="BodyTextFirstIndent"/>
        <w:ind w:firstLine="0"/>
      </w:pPr>
      <w:r w:rsidRPr="00777C68">
        <w:rPr>
          <w:b/>
          <w:bCs/>
        </w:rPr>
        <w:lastRenderedPageBreak/>
        <w:t>CASO</w:t>
      </w:r>
      <w:r w:rsidR="00167050">
        <w:rPr>
          <w:b/>
          <w:bCs/>
        </w:rPr>
        <w:t xml:space="preserve"> 11</w:t>
      </w:r>
      <w:r w:rsidRPr="00777C68">
        <w:t xml:space="preserve"> </w:t>
      </w:r>
    </w:p>
    <w:p w14:paraId="154F1BC4" w14:textId="64AA0845" w:rsidR="00167050" w:rsidRDefault="00167050" w:rsidP="00167050">
      <w:pPr>
        <w:pStyle w:val="BodyTextFirstIndent"/>
        <w:ind w:firstLine="0"/>
      </w:pPr>
      <w:r>
        <w:t xml:space="preserve">Como gerente de engenharia, o gerente de marketing te pediu conselhos sobre um programa de computador para analisar dados relacionados a publicidade. Você disse conhecer diversos programas com tal funcionalidade, mas que você pensaria um pouco melhor antes de dar a recomendação final. O problema é relativamente simples, apesar da quantidade de dados levantar algumas questões interessantes sobre armazenamento e recuperação de informações. É aparente que o departamento de marketing tem especial preocupação com o tempo de processamento porque existe uma grande quantidade de dados para serem processados. Assim que você tiver tempo para trabalhar nisso, você poderá determinar qual o programa de computador mais adequado para os requisitos apresentados. </w:t>
      </w:r>
    </w:p>
    <w:p w14:paraId="78C09600" w14:textId="71461E5C" w:rsidR="00777C68" w:rsidRDefault="00167050" w:rsidP="00167050">
      <w:pPr>
        <w:pStyle w:val="BodyTextFirstIndent"/>
      </w:pPr>
      <w:r>
        <w:t xml:space="preserve"> Você tem dois analistas de sistema trabalhando para você, ambos recém-contratados e recém-graduados. Eles são muito bem qualificados tecnicamente e você ficou contente que o gerente de marketing trouxe o problema pra você ao invés de os contatar, já que eles têm uma tendência, comum em recém-graduados, de recomendar abordagens mais complexas e sofisticadas requeridas para o trabalho. Você acredita que isso se deve ao fato de que isso reforça a posição deles como especialistas em uma ciência avançada. O desejo de seus dois subordinados de “provar-se a si mesmos” reflete competitividade, em particular entre eles mesmos. Em algumas ocasiões em que eles trabalharam juntos, parecia que eles estavam tentando se mostrar superior um em relação ao outro.</w:t>
      </w:r>
    </w:p>
    <w:p w14:paraId="2A079ACC" w14:textId="77777777" w:rsidR="00167050" w:rsidRPr="00777C68" w:rsidRDefault="00167050" w:rsidP="00167050">
      <w:pPr>
        <w:pStyle w:val="BodyTextFirstIndent"/>
      </w:pPr>
    </w:p>
    <w:p w14:paraId="0F4783D3" w14:textId="77777777" w:rsidR="00777C68" w:rsidRPr="00777C68" w:rsidRDefault="00777C68" w:rsidP="00777C68">
      <w:pPr>
        <w:pStyle w:val="BodyTextFirstIndent"/>
        <w:ind w:firstLine="0"/>
        <w:rPr>
          <w:b/>
          <w:bCs/>
        </w:rPr>
      </w:pPr>
      <w:r w:rsidRPr="00777C68">
        <w:rPr>
          <w:b/>
          <w:bCs/>
        </w:rPr>
        <w:t>Alternativa Escolhida: (        )</w:t>
      </w:r>
    </w:p>
    <w:p w14:paraId="409D7B9C" w14:textId="4598F903" w:rsidR="00777C68" w:rsidRDefault="00777C68">
      <w:pPr>
        <w:tabs>
          <w:tab w:val="clear" w:pos="6917"/>
        </w:tabs>
        <w:snapToGrid/>
        <w:spacing w:after="160" w:line="259" w:lineRule="auto"/>
        <w:jc w:val="left"/>
        <w:rPr>
          <w:b/>
          <w:bCs/>
        </w:rPr>
      </w:pPr>
      <w:r>
        <w:rPr>
          <w:b/>
          <w:bCs/>
        </w:rPr>
        <w:br w:type="page"/>
      </w:r>
    </w:p>
    <w:p w14:paraId="45EFA59B" w14:textId="6A7273C3" w:rsidR="00777C68" w:rsidRPr="00777C68" w:rsidRDefault="00777C68" w:rsidP="00777C68">
      <w:pPr>
        <w:pStyle w:val="BodyTextFirstIndent"/>
        <w:ind w:firstLine="0"/>
      </w:pPr>
      <w:r w:rsidRPr="00777C68">
        <w:rPr>
          <w:b/>
          <w:bCs/>
        </w:rPr>
        <w:lastRenderedPageBreak/>
        <w:t>CASO 1</w:t>
      </w:r>
      <w:r w:rsidR="00167050">
        <w:rPr>
          <w:b/>
          <w:bCs/>
        </w:rPr>
        <w:t>2</w:t>
      </w:r>
      <w:r w:rsidRPr="00777C68">
        <w:t xml:space="preserve"> </w:t>
      </w:r>
    </w:p>
    <w:p w14:paraId="3BCD901C" w14:textId="52EA0430" w:rsidR="00167050" w:rsidRDefault="00167050" w:rsidP="00167050">
      <w:pPr>
        <w:pStyle w:val="BodyTextFirstIndent"/>
        <w:ind w:firstLine="0"/>
      </w:pPr>
      <w:r>
        <w:t xml:space="preserve">Como resultado de uma queda de lucro, foi requerido que todos os departamentos da empresa cortem gastos não essenciais. Como gerente, você decidiu investigar as necessidades relacionadas a uma copiadora grande, rápida e flexível que o escritório possui. Se substituída por uma das diversas copiadoras mais baratas disponíveis no mercado, será alcançada uma economia considerável. Você tem as especificações da atual e das candidatas mais baratas de copiadoras, e o vendedor te aconselhou sobre vários fatores que devem ser considerados na escolha de uma copiadora, incluindo taxas de utilização, número de cópias requeridas, e fidelidade da reprodução necessárias. Seus subordinados podem facilmente te prover essas informações.  </w:t>
      </w:r>
    </w:p>
    <w:p w14:paraId="1EEDBA13" w14:textId="76AF88DD" w:rsidR="00167050" w:rsidRDefault="00167050" w:rsidP="00167050">
      <w:pPr>
        <w:pStyle w:val="BodyTextFirstIndent"/>
      </w:pPr>
      <w:r>
        <w:t xml:space="preserve"> Seus subordinados gostariam de manter a presente copiadora. Eles estão menos preocupados com os custos e estão bastante conscientes das muitas vantagens que uma grande copiadora tem a oferecer. Se você optar por uma copiadora menor, seus subordinados terão que improvisar alguns dos trabalhos ou ir a outros departamentos, o que significaria em perda de bastante tempo. Seus subordinados podem dificultar sua vida usando como desculpa a dificuldade de ir até um outro departamento. Essa perda de tempo potencial envolvida significaria que você teria que verificar alguns casos de perto, já que não poderia ser estabelecido um regulamento geral para cobrir todas as contingências. </w:t>
      </w:r>
    </w:p>
    <w:p w14:paraId="41C943DE" w14:textId="12C4D8C7" w:rsidR="00777C68" w:rsidRDefault="00167050" w:rsidP="00167050">
      <w:pPr>
        <w:pStyle w:val="BodyTextFirstIndent"/>
      </w:pPr>
      <w:r>
        <w:t xml:space="preserve"> Mesmo que eles sejam obviamente afetados, todos seus subordinados sabem que da quantidade de dinheiro envolvida e acreditam que tomar esse tipo de decisão é parte de sua responsabilidade enquanto gerente. Existe inclusive uma piada que nenhum deles gostaria de estar na sua pele e ter as mesmas responsabilidades que você.</w:t>
      </w:r>
    </w:p>
    <w:p w14:paraId="24BD09AF" w14:textId="77777777" w:rsidR="00167050" w:rsidRPr="00777C68" w:rsidRDefault="00167050" w:rsidP="00167050">
      <w:pPr>
        <w:pStyle w:val="BodyTextFirstIndent"/>
      </w:pPr>
    </w:p>
    <w:p w14:paraId="613D6CB8" w14:textId="77777777" w:rsidR="00777C68" w:rsidRPr="00777C68" w:rsidRDefault="00777C68" w:rsidP="00777C68">
      <w:pPr>
        <w:pStyle w:val="BodyTextFirstIndent"/>
        <w:ind w:firstLine="0"/>
        <w:rPr>
          <w:b/>
          <w:bCs/>
        </w:rPr>
      </w:pPr>
      <w:r w:rsidRPr="00777C68">
        <w:rPr>
          <w:b/>
          <w:bCs/>
        </w:rPr>
        <w:t>Alternativa Escolhida: (        )</w:t>
      </w:r>
    </w:p>
    <w:p w14:paraId="1895CD3F" w14:textId="0C80BD37" w:rsidR="00777C68" w:rsidRDefault="00777C68">
      <w:pPr>
        <w:tabs>
          <w:tab w:val="clear" w:pos="6917"/>
        </w:tabs>
        <w:snapToGrid/>
        <w:spacing w:after="160" w:line="259" w:lineRule="auto"/>
        <w:jc w:val="left"/>
        <w:rPr>
          <w:b/>
          <w:bCs/>
        </w:rPr>
      </w:pPr>
      <w:r>
        <w:rPr>
          <w:b/>
          <w:bCs/>
        </w:rPr>
        <w:br w:type="page"/>
      </w:r>
    </w:p>
    <w:p w14:paraId="70508751" w14:textId="28169575" w:rsidR="00777C68" w:rsidRPr="00777C68" w:rsidRDefault="00777C68" w:rsidP="00777C68">
      <w:pPr>
        <w:pStyle w:val="BodyTextFirstIndent"/>
        <w:ind w:firstLine="0"/>
      </w:pPr>
      <w:r w:rsidRPr="00777C68">
        <w:rPr>
          <w:b/>
          <w:bCs/>
        </w:rPr>
        <w:lastRenderedPageBreak/>
        <w:t>CASO 1</w:t>
      </w:r>
      <w:r w:rsidR="008B5424">
        <w:rPr>
          <w:b/>
          <w:bCs/>
        </w:rPr>
        <w:t>3</w:t>
      </w:r>
      <w:r w:rsidRPr="00777C68">
        <w:t xml:space="preserve"> </w:t>
      </w:r>
    </w:p>
    <w:p w14:paraId="119A3C26" w14:textId="027990DE" w:rsidR="008B5424" w:rsidRDefault="008B5424" w:rsidP="008B5424">
      <w:pPr>
        <w:pStyle w:val="BodyTextFirstIndent"/>
      </w:pPr>
      <w:r>
        <w:t xml:space="preserve">Recentemente foi-se estabelecida uma nova divisão na sua empresa composta de três fábricas compradas de outras três empresas. Você é o agente de compras chefe desta divisão e como tal deve coordenar a responsabilidade entre três agentes de compra. A especificação do emprego e o organograma da nova divisão não te dão autoridade formal sobre os agentes, que se reportam diretamente ao próprio gerente da fábrica.  </w:t>
      </w:r>
    </w:p>
    <w:p w14:paraId="23A480BD" w14:textId="3329F2EF" w:rsidR="008B5424" w:rsidRDefault="008B5424" w:rsidP="008B5424">
      <w:pPr>
        <w:pStyle w:val="BodyTextFirstIndent"/>
      </w:pPr>
      <w:r>
        <w:t xml:space="preserve"> Duas semanas atrás durante uma reunião, foi expressa uma preocupação pelos agentes sobre problemas que estão acontecendo nas compras entre as fábricas. Os diferentes procedimentos e formatos utilizados pelas diferentes empresas a qual as fábricas pertenciam ainda estão em uso e estão causando, como resultado, mal-entendidos e erros de remessa entre as fábricas. Durante a reunião, os sentimentos afloraram e cada agente atribuía culpa dos erros a outros agentes. Entretanto, como resultado da reunião, todos concordaram que o problema poderia ser resolvido com a padronização dos procedimentos para todas as fábricas. Naturalmente, cada agente preferiria o sistema ao qual ele/ela está acostumado/a e, reconhecendo que eles não estão aptos a resolver essa questão sem que discordem um do outros; eles te pediram para resolver a questão selecionando um procedimento para ser usado em todas as fábricas.  </w:t>
      </w:r>
    </w:p>
    <w:p w14:paraId="5C641693" w14:textId="78EBA082" w:rsidR="00777C68" w:rsidRPr="00777C68" w:rsidRDefault="008B5424" w:rsidP="008B5424">
      <w:pPr>
        <w:pStyle w:val="BodyTextFirstIndent"/>
      </w:pPr>
      <w:r>
        <w:t xml:space="preserve"> Você examinou todos os procedimentos em uso e não vê vantagem em adotar um procedimento em particular, seja por razões éticas ou porque nenhuma fábrica lida mais com compras entre fábricas que outra. A próxima reunião de grupo é sexta-feira. Seria muito desejável que essa questão seja resolvida até essa reunião.</w:t>
      </w:r>
    </w:p>
    <w:p w14:paraId="06C2F1D4" w14:textId="77777777" w:rsidR="00777C68" w:rsidRPr="00777C68" w:rsidRDefault="00777C68" w:rsidP="00777C68">
      <w:pPr>
        <w:tabs>
          <w:tab w:val="clear" w:pos="6917"/>
        </w:tabs>
        <w:snapToGrid/>
        <w:spacing w:after="160" w:line="259" w:lineRule="auto"/>
        <w:jc w:val="left"/>
      </w:pPr>
    </w:p>
    <w:p w14:paraId="7FC3FF1E" w14:textId="77777777" w:rsidR="00777C68" w:rsidRPr="00777C68" w:rsidRDefault="00777C68" w:rsidP="00777C68">
      <w:pPr>
        <w:pStyle w:val="BodyTextFirstIndent"/>
        <w:ind w:firstLine="0"/>
        <w:rPr>
          <w:b/>
          <w:bCs/>
        </w:rPr>
      </w:pPr>
      <w:r w:rsidRPr="00777C68">
        <w:rPr>
          <w:b/>
          <w:bCs/>
        </w:rPr>
        <w:t>Alternativa Escolhida: (        )</w:t>
      </w:r>
    </w:p>
    <w:p w14:paraId="41E7AFD0" w14:textId="1D1F2F71" w:rsidR="00777C68" w:rsidRDefault="00777C68">
      <w:pPr>
        <w:tabs>
          <w:tab w:val="clear" w:pos="6917"/>
        </w:tabs>
        <w:snapToGrid/>
        <w:spacing w:after="160" w:line="259" w:lineRule="auto"/>
        <w:jc w:val="left"/>
        <w:rPr>
          <w:b/>
          <w:bCs/>
        </w:rPr>
      </w:pPr>
      <w:r>
        <w:rPr>
          <w:b/>
          <w:bCs/>
        </w:rPr>
        <w:br w:type="page"/>
      </w:r>
    </w:p>
    <w:p w14:paraId="4FD205B2" w14:textId="667551C1" w:rsidR="00777C68" w:rsidRPr="00777C68" w:rsidRDefault="00777C68" w:rsidP="00777C68">
      <w:pPr>
        <w:pStyle w:val="BodyTextFirstIndent"/>
        <w:ind w:firstLine="0"/>
      </w:pPr>
      <w:r w:rsidRPr="00777C68">
        <w:rPr>
          <w:b/>
          <w:bCs/>
        </w:rPr>
        <w:lastRenderedPageBreak/>
        <w:t>CASO 1</w:t>
      </w:r>
      <w:r w:rsidR="008B5424">
        <w:rPr>
          <w:b/>
          <w:bCs/>
        </w:rPr>
        <w:t>4</w:t>
      </w:r>
      <w:r w:rsidRPr="00777C68">
        <w:t xml:space="preserve"> </w:t>
      </w:r>
    </w:p>
    <w:p w14:paraId="30AFCDB4" w14:textId="390763A9" w:rsidR="008B5424" w:rsidRDefault="008B5424" w:rsidP="008B5424">
      <w:pPr>
        <w:pStyle w:val="BodyTextFirstIndent"/>
        <w:ind w:firstLine="0"/>
      </w:pPr>
      <w:proofErr w:type="spellStart"/>
      <w:r>
        <w:t>Dontex</w:t>
      </w:r>
      <w:proofErr w:type="spellEnd"/>
      <w:r>
        <w:t xml:space="preserve"> é uma empresa de eletrônicos que trabalha com minicircuitos. A empresa recebeu recentemente um pedido urgente de 200 circuitos personalizados de um de seus mais importantes clientes. O gerente de produção te pediu para que o pedido seja atendido na próxima semana, e você garantiu que isso seria feito. </w:t>
      </w:r>
    </w:p>
    <w:p w14:paraId="5934C59F" w14:textId="6B870BE1" w:rsidR="008B5424" w:rsidRDefault="008B5424" w:rsidP="008B5424">
      <w:pPr>
        <w:pStyle w:val="BodyTextFirstIndent"/>
      </w:pPr>
      <w:r>
        <w:t xml:space="preserve"> Seu problema é selecionar os trabalhadores responsáveis por esse pedido. Você estimou que a tarefa pode ser realizada no tempo previsto empregando-se um total de três pessoas que tenham experiência de construir esse tipo de circuito. Depois de consultar os registros, você constatou que 5 dos 12 funcionários no seu departamento tem o tipo de experiência requerido para a tarefa. </w:t>
      </w:r>
    </w:p>
    <w:p w14:paraId="666B8FF0" w14:textId="36DFAD80" w:rsidR="008B5424" w:rsidRDefault="008B5424" w:rsidP="008B5424">
      <w:pPr>
        <w:pStyle w:val="BodyTextFirstIndent"/>
      </w:pPr>
      <w:r>
        <w:t xml:space="preserve"> Para atender o pedido no prazo, você precisa da cooperação dos funcionários escolhidos. A sua quantidade de trabalho para a próxima semana te permite supervisionar o trabalho de perto, e se eles irão ou não entregar no prazo depende grandemente da quantidade de esforço empreendido no desenvolvimento da tarefa. </w:t>
      </w:r>
    </w:p>
    <w:p w14:paraId="4495D000" w14:textId="3E0FDD98" w:rsidR="008B5424" w:rsidRDefault="008B5424" w:rsidP="008B5424">
      <w:pPr>
        <w:pStyle w:val="BodyTextFirstIndent"/>
      </w:pPr>
      <w:r>
        <w:t xml:space="preserve"> A cooperação não foi um problema e você sente que conquistou o respeito dos funcionários sob sua supervisão e eles parecem estar ansiosos em agradar e dispostos a se submeter ao seu julgamento. </w:t>
      </w:r>
    </w:p>
    <w:p w14:paraId="4CD9ABCF" w14:textId="1E55F02A" w:rsidR="00777C68" w:rsidRDefault="008B5424" w:rsidP="008B5424">
      <w:pPr>
        <w:pStyle w:val="BodyTextFirstIndent"/>
      </w:pPr>
      <w:r>
        <w:t xml:space="preserve"> Se você os deixar decidir sobre quem deve realizar o trabalho, você teme que eles usem o critério de maior idade como base para a escolha. Você suspeita que o fato de escolherem os que estão há mais tempo na empresa revela inexperiência na tomada de decisão e que este é também um meio de preservar o status nas relações do grupo.</w:t>
      </w:r>
    </w:p>
    <w:p w14:paraId="61EB4E47" w14:textId="77777777" w:rsidR="008B5424" w:rsidRPr="00777C68" w:rsidRDefault="008B5424" w:rsidP="008B5424">
      <w:pPr>
        <w:pStyle w:val="BodyTextFirstIndent"/>
      </w:pPr>
    </w:p>
    <w:p w14:paraId="55A0FBCA" w14:textId="77777777" w:rsidR="00777C68" w:rsidRPr="00777C68" w:rsidRDefault="00777C68" w:rsidP="00777C68">
      <w:pPr>
        <w:pStyle w:val="BodyTextFirstIndent"/>
        <w:ind w:firstLine="0"/>
        <w:rPr>
          <w:b/>
          <w:bCs/>
        </w:rPr>
      </w:pPr>
      <w:r w:rsidRPr="00777C68">
        <w:rPr>
          <w:b/>
          <w:bCs/>
        </w:rPr>
        <w:t>Alternativa Escolhida: (        )</w:t>
      </w:r>
    </w:p>
    <w:p w14:paraId="506BBA2C" w14:textId="1BE85B30" w:rsidR="00777C68" w:rsidRDefault="00777C68">
      <w:pPr>
        <w:tabs>
          <w:tab w:val="clear" w:pos="6917"/>
        </w:tabs>
        <w:snapToGrid/>
        <w:spacing w:after="160" w:line="259" w:lineRule="auto"/>
        <w:jc w:val="left"/>
        <w:rPr>
          <w:b/>
          <w:bCs/>
        </w:rPr>
      </w:pPr>
      <w:r>
        <w:rPr>
          <w:b/>
          <w:bCs/>
        </w:rPr>
        <w:br w:type="page"/>
      </w:r>
    </w:p>
    <w:p w14:paraId="40169BB6" w14:textId="3D0D2E74" w:rsidR="00777C68" w:rsidRPr="00777C68" w:rsidRDefault="00777C68" w:rsidP="00777C68">
      <w:pPr>
        <w:pStyle w:val="BodyTextFirstIndent"/>
        <w:ind w:firstLine="0"/>
      </w:pPr>
      <w:r w:rsidRPr="00777C68">
        <w:rPr>
          <w:b/>
          <w:bCs/>
        </w:rPr>
        <w:lastRenderedPageBreak/>
        <w:t>CASO 1</w:t>
      </w:r>
      <w:r w:rsidR="008B5424">
        <w:rPr>
          <w:b/>
          <w:bCs/>
        </w:rPr>
        <w:t>5</w:t>
      </w:r>
    </w:p>
    <w:p w14:paraId="3B15A1A3" w14:textId="28F990A1" w:rsidR="008B5424" w:rsidRDefault="008B5424" w:rsidP="008B5424">
      <w:pPr>
        <w:pStyle w:val="BodyTextFirstIndent"/>
        <w:ind w:firstLine="0"/>
      </w:pPr>
      <w:r>
        <w:t xml:space="preserve">Você irá viajar no domingo à noite para participar de um curso com duração de quatro semanas e uma das melhores escolas de administração da região. Um dos seus subordinados precisa ser selecionado para te substituir durante sua ausência. Você pode se comprometer a ligar para o escritório duas ou três vezes por semana, mas quem quer que seja que te substitua terá que tomar uma certa quantidade de decisões importantes.  </w:t>
      </w:r>
    </w:p>
    <w:p w14:paraId="7C9CEC01" w14:textId="092E2C36" w:rsidR="008B5424" w:rsidRDefault="008B5424" w:rsidP="008B5424">
      <w:pPr>
        <w:pStyle w:val="BodyTextFirstIndent"/>
      </w:pPr>
      <w:r>
        <w:t xml:space="preserve"> A principal responsabilidade do seu substituto será coordenar o trabalho de outros subordinados. Nessa área ele/ela precisará de persuasão mais que de autoridade formal. Se o grupo não confiar na pessoa escolhida, a produtividade certamente sofrerá.  </w:t>
      </w:r>
    </w:p>
    <w:p w14:paraId="249D6D6D" w14:textId="4B62BE2D" w:rsidR="008B5424" w:rsidRDefault="008B5424" w:rsidP="008B5424">
      <w:pPr>
        <w:pStyle w:val="BodyTextFirstIndent"/>
      </w:pPr>
      <w:r>
        <w:t xml:space="preserve"> Você tem duas pessoas em mente que poderiam lidar com tais responsabilidades. A única coisa que você não está certo é a natureza de suas cargas de trabalho no próximo mês. A natureza do trabalho não te permite redistribuição de trabalho entre os membros do grupo e a pessoa escolhida não pode ser alguém que já tem uma carga de trabalho considerável durante este período. </w:t>
      </w:r>
    </w:p>
    <w:p w14:paraId="13F6772F" w14:textId="2626A4C8" w:rsidR="008B5424" w:rsidRDefault="008B5424" w:rsidP="008B5424">
      <w:pPr>
        <w:pStyle w:val="BodyTextFirstIndent"/>
      </w:pPr>
      <w:r>
        <w:t xml:space="preserve"> A pessoa que te substituir irá adquirir algum status dentro do grupo e por essa razão todos desejam ser substitutos. Por outro lado, todos percebem que é crítico que o trabalho seja desempenhado bem, e todos querem provar para você que o trabalho continuará efetivo durante a sua ausência.  </w:t>
      </w:r>
    </w:p>
    <w:p w14:paraId="3E607DCB" w14:textId="71470469" w:rsidR="00777C68" w:rsidRPr="00777C68" w:rsidRDefault="008B5424" w:rsidP="008B5424">
      <w:pPr>
        <w:pStyle w:val="BodyTextFirstIndent"/>
      </w:pPr>
      <w:r>
        <w:t xml:space="preserve"> Em outras ocasiões, quando você esteve ausente por um período significante, as pessoas que você selecionou foram aceitas por todos e realizaram o trabalho bem e de forma consciente. Parece que, uma vez que você decida quem deve te substituir, todos aceitarão seu julgamento sem questionar.</w:t>
      </w:r>
    </w:p>
    <w:p w14:paraId="16C6A512" w14:textId="77777777" w:rsidR="00777C68" w:rsidRPr="00777C68" w:rsidRDefault="00777C68" w:rsidP="00777C68">
      <w:pPr>
        <w:tabs>
          <w:tab w:val="clear" w:pos="6917"/>
        </w:tabs>
        <w:snapToGrid/>
        <w:spacing w:after="160" w:line="259" w:lineRule="auto"/>
        <w:jc w:val="left"/>
      </w:pPr>
    </w:p>
    <w:p w14:paraId="5DB77296" w14:textId="77777777" w:rsidR="00777C68" w:rsidRPr="00777C68" w:rsidRDefault="00777C68" w:rsidP="00777C68">
      <w:pPr>
        <w:pStyle w:val="BodyTextFirstIndent"/>
        <w:ind w:firstLine="0"/>
        <w:rPr>
          <w:b/>
          <w:bCs/>
        </w:rPr>
      </w:pPr>
      <w:r w:rsidRPr="00777C68">
        <w:rPr>
          <w:b/>
          <w:bCs/>
        </w:rPr>
        <w:t>Alternativa Escolhida: (        )</w:t>
      </w:r>
    </w:p>
    <w:p w14:paraId="3BFEFC02" w14:textId="61B3D688" w:rsidR="00777C68" w:rsidRDefault="00777C68">
      <w:pPr>
        <w:tabs>
          <w:tab w:val="clear" w:pos="6917"/>
        </w:tabs>
        <w:snapToGrid/>
        <w:spacing w:after="160" w:line="259" w:lineRule="auto"/>
        <w:jc w:val="left"/>
        <w:rPr>
          <w:b/>
          <w:bCs/>
        </w:rPr>
      </w:pPr>
      <w:r>
        <w:rPr>
          <w:b/>
          <w:bCs/>
        </w:rPr>
        <w:br w:type="page"/>
      </w:r>
    </w:p>
    <w:p w14:paraId="0CBC594D" w14:textId="2AF496F1" w:rsidR="00777C68" w:rsidRPr="00777C68" w:rsidRDefault="00777C68" w:rsidP="00777C68">
      <w:pPr>
        <w:pStyle w:val="BodyTextFirstIndent"/>
        <w:ind w:firstLine="0"/>
      </w:pPr>
      <w:r w:rsidRPr="00777C68">
        <w:rPr>
          <w:b/>
          <w:bCs/>
        </w:rPr>
        <w:lastRenderedPageBreak/>
        <w:t>CASO 1</w:t>
      </w:r>
      <w:r w:rsidR="008B5424">
        <w:rPr>
          <w:b/>
          <w:bCs/>
        </w:rPr>
        <w:t>6</w:t>
      </w:r>
      <w:r w:rsidRPr="00777C68">
        <w:t xml:space="preserve"> </w:t>
      </w:r>
    </w:p>
    <w:p w14:paraId="3F03AE6A" w14:textId="55727892" w:rsidR="008B5424" w:rsidRDefault="008B5424" w:rsidP="008B5424">
      <w:pPr>
        <w:pStyle w:val="BodyTextFirstIndent"/>
        <w:ind w:firstLine="0"/>
      </w:pPr>
      <w:r>
        <w:t xml:space="preserve">Você foi recentemente nomeado gerente de uma nova planta que está atualmente em construção. Seu time de cinco chefes de departamento foi selecionado e eles estão trabalhando agora com você na seleção de seus próprios funcionários, comprando equipamento e antecipando problemas que podem surgir quando vocês se mudarem para a nova planta daqui três meses.  </w:t>
      </w:r>
    </w:p>
    <w:p w14:paraId="3D0843C7" w14:textId="41DD1C85" w:rsidR="008B5424" w:rsidRDefault="008B5424" w:rsidP="008B5424">
      <w:pPr>
        <w:pStyle w:val="BodyTextFirstIndent"/>
      </w:pPr>
      <w:r>
        <w:t xml:space="preserve"> Ontem você recebeu do arquiteto o conjunto final de plantas do prédio, e pela primeira vez você examinou que existem facilidades de estacionamento. Existe um grande espaço do outro lado da rodovia destinada para trabalhadores horistas e para o pessoal do nível de supervisão mais baixo. Além disso, existem sete vagas em frente os escritórios administrativos destinados aos visitantes e vagas reservadas. A política da empresa requer que existam, no mínimo, três vagas para visitantes, deixando você com quatro vagas para serem distribuídas entre você e os chefes dos cinco departamentos. Não é possível aumentar o número total de vagas sem mudar a estrutura do prédio. </w:t>
      </w:r>
    </w:p>
    <w:p w14:paraId="30BA8CC1" w14:textId="011D09BB" w:rsidR="00777C68" w:rsidRPr="00777C68" w:rsidRDefault="008B5424" w:rsidP="008B5424">
      <w:pPr>
        <w:pStyle w:val="BodyTextFirstIndent"/>
      </w:pPr>
      <w:r>
        <w:t xml:space="preserve"> Até agora não existem diferenças óbvias no status entre você e o time que você tem trabalhado. Para ser exato, existem diferenças salariais: você e os gerentes de manufatura e de engenharia recebem um pouco mais que os gerentes de controle de qualidade e de relações industriais. Cada um dos gerentes foi recentemente promovido e todos esperam privilégios no estacionamento como consequência de seus novos status. De experiências no passado você sabe que as pessoas sentem fortemente sobre coisas que podem indicar status. Até então você e seus subordinados têm trabalhado juntos como um time e você tem relutado em fazer qualquer coisa que comprometa essas relações.</w:t>
      </w:r>
    </w:p>
    <w:p w14:paraId="7FB6A146" w14:textId="77777777" w:rsidR="00777C68" w:rsidRPr="00777C68" w:rsidRDefault="00777C68" w:rsidP="00777C68">
      <w:pPr>
        <w:tabs>
          <w:tab w:val="clear" w:pos="6917"/>
        </w:tabs>
        <w:snapToGrid/>
        <w:spacing w:after="160" w:line="259" w:lineRule="auto"/>
        <w:jc w:val="left"/>
      </w:pPr>
    </w:p>
    <w:p w14:paraId="1C56007B" w14:textId="77777777" w:rsidR="00777C68" w:rsidRPr="00777C68" w:rsidRDefault="00777C68" w:rsidP="00777C68">
      <w:pPr>
        <w:pStyle w:val="BodyTextFirstIndent"/>
        <w:ind w:firstLine="0"/>
        <w:rPr>
          <w:b/>
          <w:bCs/>
        </w:rPr>
      </w:pPr>
      <w:r w:rsidRPr="00777C68">
        <w:rPr>
          <w:b/>
          <w:bCs/>
        </w:rPr>
        <w:t>Alternativa Escolhida: (        )</w:t>
      </w:r>
    </w:p>
    <w:p w14:paraId="4B3A0AC7" w14:textId="2A5D2083" w:rsidR="00777C68" w:rsidRDefault="00777C68">
      <w:pPr>
        <w:tabs>
          <w:tab w:val="clear" w:pos="6917"/>
        </w:tabs>
        <w:snapToGrid/>
        <w:spacing w:after="160" w:line="259" w:lineRule="auto"/>
        <w:jc w:val="left"/>
        <w:rPr>
          <w:b/>
          <w:bCs/>
        </w:rPr>
      </w:pPr>
      <w:r>
        <w:rPr>
          <w:b/>
          <w:bCs/>
        </w:rPr>
        <w:br w:type="page"/>
      </w:r>
    </w:p>
    <w:p w14:paraId="2AB68A79" w14:textId="2BCD15E3" w:rsidR="00777C68" w:rsidRPr="00777C68" w:rsidRDefault="00777C68" w:rsidP="00777C68">
      <w:pPr>
        <w:pStyle w:val="BodyTextFirstIndent"/>
        <w:ind w:firstLine="0"/>
      </w:pPr>
      <w:r w:rsidRPr="00777C68">
        <w:rPr>
          <w:b/>
          <w:bCs/>
        </w:rPr>
        <w:lastRenderedPageBreak/>
        <w:t>CASO 1</w:t>
      </w:r>
      <w:r w:rsidR="008B5424">
        <w:rPr>
          <w:b/>
          <w:bCs/>
        </w:rPr>
        <w:t>7</w:t>
      </w:r>
      <w:r w:rsidRPr="00777C68">
        <w:t xml:space="preserve"> </w:t>
      </w:r>
    </w:p>
    <w:p w14:paraId="4B50A70E" w14:textId="7ECC89A2" w:rsidR="008B5424" w:rsidRDefault="008B5424" w:rsidP="008B5424">
      <w:pPr>
        <w:pStyle w:val="BodyTextFirstIndent"/>
        <w:ind w:firstLine="0"/>
      </w:pPr>
      <w:r>
        <w:t xml:space="preserve">Como gerente de produção de uma pequena fábrica de tubos de pasta de dente, você está enfrentando a sua primeira maior “catástrofe” desde que assumiu o cargo há seis meses. Na semana passada, três linhas de produção que faziam tubos de chumbo para pastas de dente com flúor estragaram devido a uma falha maior na secadora de tinta que as três linhas de produção compartilham. Uma nova secadora foi encomendada, mas demorará um mês até ela ser entregue e instalada. Você começou a se preocupar com o prazo de entrega de uma grande quantidade de tubos de chumbo de um de seus mais importantes clientes. Felizmente, a última vez que você checou, constatou que havia um estoque considerável de tubos prontos que quando combinados com a saída esperada das linhas de produção ainda em funcionamento, provavelmente seria capaz de atender ao pedido no prazo. </w:t>
      </w:r>
    </w:p>
    <w:p w14:paraId="6C79322A" w14:textId="07C91307" w:rsidR="008B5424" w:rsidRDefault="008B5424" w:rsidP="008B5424">
      <w:pPr>
        <w:pStyle w:val="BodyTextFirstIndent"/>
      </w:pPr>
      <w:r>
        <w:t xml:space="preserve"> Então, essa manhã, duas das três linhas restantes também estragaram devido a pequenas falhas em cada um de suas prensas. Uma decisão precisa ser tomada rapidamente sobre converter ou não uma ou duas ou três linhas que estavam produzindo tubos de alumínio para produzir tubos de chumbo. A conversão é cara e foi feita apenas uma vez na história da empresa, pois vai além das habilidades que seu pequeno time de engenheiros possui e requer serviços de uma terceirizada, para ambos os serviços: de produção de tubos alumínio para produção de tubos de chumbo, e para converter de volta para tubos de alumínio. </w:t>
      </w:r>
    </w:p>
    <w:p w14:paraId="4EE92F0D" w14:textId="4400B444" w:rsidR="00777C68" w:rsidRDefault="008B5424" w:rsidP="008B5424">
      <w:pPr>
        <w:pStyle w:val="BodyTextFirstIndent"/>
      </w:pPr>
      <w:r>
        <w:t xml:space="preserve"> Antes que a decisão seja tomada, é necessária uma estimativa precisa dos níveis de estoque de tubos e do tempo requerido para o conserto das prensas. Seus gerentes de remessa e de manutenção, ambos preocupados com o problema, são capazes de prover ambas as estimativas. Você deve balancear os cursos associados a conversão com o possível dano pata a reputação do negócio caso o pedido não seja atendido a tempo.</w:t>
      </w:r>
    </w:p>
    <w:p w14:paraId="6A1063FA" w14:textId="77777777" w:rsidR="008B5424" w:rsidRPr="00777C68" w:rsidRDefault="008B5424" w:rsidP="008B5424">
      <w:pPr>
        <w:pStyle w:val="BodyTextFirstIndent"/>
      </w:pPr>
    </w:p>
    <w:p w14:paraId="62BEF105" w14:textId="77777777" w:rsidR="00777C68" w:rsidRPr="00777C68" w:rsidRDefault="00777C68" w:rsidP="00777C68">
      <w:pPr>
        <w:pStyle w:val="BodyTextFirstIndent"/>
        <w:ind w:firstLine="0"/>
        <w:rPr>
          <w:b/>
          <w:bCs/>
        </w:rPr>
      </w:pPr>
      <w:r w:rsidRPr="00777C68">
        <w:rPr>
          <w:b/>
          <w:bCs/>
        </w:rPr>
        <w:t>Alternativa Escolhida: (        )</w:t>
      </w:r>
    </w:p>
    <w:p w14:paraId="51B51369" w14:textId="52312ADA" w:rsidR="00777C68" w:rsidRDefault="00777C68">
      <w:pPr>
        <w:tabs>
          <w:tab w:val="clear" w:pos="6917"/>
        </w:tabs>
        <w:snapToGrid/>
        <w:spacing w:after="160" w:line="259" w:lineRule="auto"/>
        <w:jc w:val="left"/>
        <w:rPr>
          <w:b/>
          <w:bCs/>
        </w:rPr>
      </w:pPr>
      <w:r>
        <w:rPr>
          <w:b/>
          <w:bCs/>
        </w:rPr>
        <w:br w:type="page"/>
      </w:r>
    </w:p>
    <w:p w14:paraId="66B518A8" w14:textId="5043E5A6" w:rsidR="00777C68" w:rsidRPr="00777C68" w:rsidRDefault="00777C68" w:rsidP="00777C68">
      <w:pPr>
        <w:pStyle w:val="BodyTextFirstIndent"/>
        <w:ind w:firstLine="0"/>
      </w:pPr>
      <w:r w:rsidRPr="00777C68">
        <w:rPr>
          <w:b/>
          <w:bCs/>
        </w:rPr>
        <w:lastRenderedPageBreak/>
        <w:t>CASO 1</w:t>
      </w:r>
      <w:r w:rsidR="008B5424">
        <w:rPr>
          <w:b/>
          <w:bCs/>
        </w:rPr>
        <w:t>8</w:t>
      </w:r>
    </w:p>
    <w:p w14:paraId="76BB70A0" w14:textId="39AEB49A" w:rsidR="008B5424" w:rsidRDefault="008B5424" w:rsidP="008B5424">
      <w:pPr>
        <w:pStyle w:val="BodyTextFirstIndent"/>
        <w:ind w:firstLine="0"/>
      </w:pPr>
      <w:r>
        <w:t xml:space="preserve">Você é gerente de produção em uma grande empresa de eletrônicos. A gerência da empresa tem sempre procurado maneiras de aumentar a eficiência. Eles instalaram recentemente novas máquinas e implantaram um sistema de trabalho simplificado, entretanto, para a surpresa de todos (incluindo para você), o aumento de produtividade esperado não foi alcançado. Na verdade, a produção começou a cair bem como a qualidade, e o número de problemas entre empregados aumentou. </w:t>
      </w:r>
    </w:p>
    <w:p w14:paraId="1FAA4866" w14:textId="376BB294" w:rsidR="008B5424" w:rsidRDefault="008B5424" w:rsidP="008B5424">
      <w:pPr>
        <w:pStyle w:val="BodyTextFirstIndent"/>
      </w:pPr>
      <w:r>
        <w:t xml:space="preserve"> Você não acredita que exista algo de errado com as máquinas. Você tem acesso a relatórios de outras empresas que usam as mesmas máquinas e eles confirmam essa opinião. Os representantes da empresa que construiu as máquinas vão além e eles reportam que eles estão operando com eficiência máxima.  </w:t>
      </w:r>
    </w:p>
    <w:p w14:paraId="6BCFB610" w14:textId="7E12EF1A" w:rsidR="008B5424" w:rsidRDefault="008B5424" w:rsidP="008B5424">
      <w:pPr>
        <w:pStyle w:val="BodyTextFirstIndent"/>
      </w:pPr>
      <w:r>
        <w:t xml:space="preserve"> Você suspeita que algumas partes do novo sistema de trabalho podem ser responsáveis pelo problema, mas essa visão não é amplamente compartilhada entre os subordinados imediatos. A queda de produção tem sido atribuída à falta de treinamento dos operadores, à falta de um sistema de incentivos financeiro adequado e à falta de moral. Claramente, esse é uma questão sensível entre os seus funcionários e, possivelmente, há discordância entre os subordinados.  </w:t>
      </w:r>
    </w:p>
    <w:p w14:paraId="5D319284" w14:textId="5DC2FA33" w:rsidR="00777C68" w:rsidRDefault="008B5424" w:rsidP="008B5424">
      <w:pPr>
        <w:pStyle w:val="BodyTextFirstIndent"/>
      </w:pPr>
      <w:r>
        <w:t xml:space="preserve"> Esta manhã você recebeu uma ligação da sua divisão de gerência. A divisão recebeu os gráficos de produtividade dos últimos seis meses e expressou preocupação. Também foi declarado que o problema deve ser resolvido por você na maneira que você achar mais adequada, entretanto eles querem saber em algumas semanas quais são os passos que serão tomados. Você compartilha a preocupação do gerente com a queda da produção e sabe que seus funcionários também estão preocupados. O problema é decidir quais são os próximos passos para corrigir a situação.</w:t>
      </w:r>
    </w:p>
    <w:p w14:paraId="1C0553D1" w14:textId="77777777" w:rsidR="008B5424" w:rsidRPr="00777C68" w:rsidRDefault="008B5424" w:rsidP="008B5424">
      <w:pPr>
        <w:pStyle w:val="BodyTextFirstIndent"/>
      </w:pPr>
    </w:p>
    <w:p w14:paraId="51CEC14C" w14:textId="77777777" w:rsidR="00777C68" w:rsidRPr="00777C68" w:rsidRDefault="00777C68" w:rsidP="00777C68">
      <w:pPr>
        <w:pStyle w:val="BodyTextFirstIndent"/>
        <w:ind w:firstLine="0"/>
        <w:rPr>
          <w:b/>
          <w:bCs/>
        </w:rPr>
      </w:pPr>
      <w:r w:rsidRPr="00777C68">
        <w:rPr>
          <w:b/>
          <w:bCs/>
        </w:rPr>
        <w:t>Alternativa Escolhida: (        )</w:t>
      </w:r>
    </w:p>
    <w:p w14:paraId="4345C576" w14:textId="03DA574E" w:rsidR="00777C68" w:rsidRDefault="00777C68">
      <w:pPr>
        <w:tabs>
          <w:tab w:val="clear" w:pos="6917"/>
        </w:tabs>
        <w:snapToGrid/>
        <w:spacing w:after="160" w:line="259" w:lineRule="auto"/>
        <w:jc w:val="left"/>
        <w:rPr>
          <w:b/>
          <w:bCs/>
        </w:rPr>
      </w:pPr>
      <w:r>
        <w:rPr>
          <w:b/>
          <w:bCs/>
        </w:rPr>
        <w:br w:type="page"/>
      </w:r>
    </w:p>
    <w:p w14:paraId="344C18C3" w14:textId="5F1F13A6" w:rsidR="00777C68" w:rsidRPr="00777C68" w:rsidRDefault="00777C68" w:rsidP="00777C68">
      <w:pPr>
        <w:pStyle w:val="BodyTextFirstIndent"/>
        <w:ind w:firstLine="0"/>
      </w:pPr>
      <w:r w:rsidRPr="00777C68">
        <w:rPr>
          <w:b/>
          <w:bCs/>
        </w:rPr>
        <w:lastRenderedPageBreak/>
        <w:t>CASO 1</w:t>
      </w:r>
      <w:r w:rsidR="008B5424">
        <w:rPr>
          <w:b/>
          <w:bCs/>
        </w:rPr>
        <w:t>9</w:t>
      </w:r>
      <w:r w:rsidRPr="00777C68">
        <w:t xml:space="preserve"> </w:t>
      </w:r>
    </w:p>
    <w:p w14:paraId="2204E7E2" w14:textId="176F467E" w:rsidR="008B5424" w:rsidRDefault="008B5424" w:rsidP="008B5424">
      <w:pPr>
        <w:pStyle w:val="BodyTextFirstIndent"/>
        <w:ind w:firstLine="0"/>
      </w:pPr>
      <w:r>
        <w:t xml:space="preserve">Um defeito na superfície do gerador de vapor foi descoberto durante a remoção da cobertura. O defeito é sério e requererá reparo quando você tiver acesso ao gerador daqui cinco dias. O reparo será complicado pois requererá altos níveis de radiação na área a qual está inacessível. Será necessário enviar duas pessoas do time para completar o reparo. O tempo é uma questão crítica já que qualquer atraso impedirá o funcionamento da usina nuclear e aumentará significativamente os custos iniciais. Como supervisor de manutenção, seu problema é selecionar pessoas do time para esta tarefa. Você tem disponível seis pessoas que variam em experiência e qualificação para esta tarefa específica. Você conhece todos eles bem e selecionar dois deles baseando-se na capacidade de cada um é uma tarefa possível. </w:t>
      </w:r>
    </w:p>
    <w:p w14:paraId="1467CF60" w14:textId="6C41F623" w:rsidR="008B5424" w:rsidRDefault="008B5424" w:rsidP="008B5424">
      <w:pPr>
        <w:pStyle w:val="BodyTextFirstIndent"/>
      </w:pPr>
      <w:r>
        <w:t xml:space="preserve"> Anteriormente, quando um problema envolvendo níveis significantes de radiação foi descoberto, você trouxe todos em uma reunião de grupo e compartilhou o problema com eles, e deixou que eles mesmos decidissem quem iria ser o responsável pela tarefa. Este procedimento não se revelou inteiramente adequado, já que o grupo pendeu para a escolha de membros com menos experiência que o necessário para a tarefa. Você acredita que essa má decisão acarretou o aumento da quantidade de tempo requerida para o reparo. </w:t>
      </w:r>
    </w:p>
    <w:p w14:paraId="59791616" w14:textId="5DEC090D" w:rsidR="00777C68" w:rsidRDefault="008B5424" w:rsidP="008B5424">
      <w:pPr>
        <w:pStyle w:val="BodyTextFirstIndent"/>
      </w:pPr>
      <w:r>
        <w:t xml:space="preserve"> Entretanto, é aparente que o grupo já se acostumou a participar de decisões como essa e, por isso, podem não se agradar caso você tome a decisão sem consultá-los. Já que o local e natureza da tarefa e os altos níveis de radiação impedem uma supervisão de perto, o tempo para efetuar o reparo pode ser afetado seriamente pelo desejo das pessoas em executar a tarefa.</w:t>
      </w:r>
    </w:p>
    <w:p w14:paraId="432421F9" w14:textId="77777777" w:rsidR="008B5424" w:rsidRPr="00777C68" w:rsidRDefault="008B5424" w:rsidP="008B5424">
      <w:pPr>
        <w:pStyle w:val="BodyTextFirstIndent"/>
      </w:pPr>
    </w:p>
    <w:p w14:paraId="15512B67" w14:textId="77777777" w:rsidR="00777C68" w:rsidRPr="00777C68" w:rsidRDefault="00777C68" w:rsidP="00777C68">
      <w:pPr>
        <w:pStyle w:val="BodyTextFirstIndent"/>
        <w:ind w:firstLine="0"/>
        <w:rPr>
          <w:b/>
          <w:bCs/>
        </w:rPr>
      </w:pPr>
      <w:r w:rsidRPr="00777C68">
        <w:rPr>
          <w:b/>
          <w:bCs/>
        </w:rPr>
        <w:t>Alternativa Escolhida: (        )</w:t>
      </w:r>
    </w:p>
    <w:p w14:paraId="6A5404E1" w14:textId="65FAC6FD" w:rsidR="00777C68" w:rsidRDefault="00777C68">
      <w:pPr>
        <w:tabs>
          <w:tab w:val="clear" w:pos="6917"/>
        </w:tabs>
        <w:snapToGrid/>
        <w:spacing w:after="160" w:line="259" w:lineRule="auto"/>
        <w:jc w:val="left"/>
        <w:rPr>
          <w:b/>
          <w:bCs/>
        </w:rPr>
      </w:pPr>
      <w:r>
        <w:rPr>
          <w:b/>
          <w:bCs/>
        </w:rPr>
        <w:br w:type="page"/>
      </w:r>
    </w:p>
    <w:p w14:paraId="766BFB3D" w14:textId="5F92AFD1" w:rsidR="00777C68" w:rsidRPr="00777C68" w:rsidRDefault="00777C68" w:rsidP="00777C68">
      <w:pPr>
        <w:pStyle w:val="BodyTextFirstIndent"/>
        <w:ind w:firstLine="0"/>
      </w:pPr>
      <w:r w:rsidRPr="00777C68">
        <w:rPr>
          <w:b/>
          <w:bCs/>
        </w:rPr>
        <w:lastRenderedPageBreak/>
        <w:t xml:space="preserve">CASO </w:t>
      </w:r>
      <w:r w:rsidR="008B5424">
        <w:rPr>
          <w:b/>
          <w:bCs/>
        </w:rPr>
        <w:t>20</w:t>
      </w:r>
      <w:r w:rsidRPr="00777C68">
        <w:t xml:space="preserve"> </w:t>
      </w:r>
    </w:p>
    <w:p w14:paraId="222EAE4D" w14:textId="7CB351D5" w:rsidR="008B5424" w:rsidRDefault="008B5424" w:rsidP="008B5424">
      <w:pPr>
        <w:pStyle w:val="BodyTextFirstIndent"/>
        <w:ind w:firstLine="0"/>
      </w:pPr>
      <w:r>
        <w:t xml:space="preserve">Sua empresa contratou um fabricante de matrizes com o preço especial de R$25.000,00. Em dezembro, o fornecedor estava cinco meses atrasado na entrega, ele teve muitos problemas e informou que levaria meses para entregar o trabalho. Sua empresa concordou em aceitar as matrizes inacabadas, no estado em que estavam e pagar apenas R$10.000,00. Entretanto, depois se constatou que o custo para finalizar as matrizes em condições de uso é de R$40.000,00.  </w:t>
      </w:r>
    </w:p>
    <w:p w14:paraId="2B8CAF26" w14:textId="06575C2E" w:rsidR="008B5424" w:rsidRDefault="008B5424" w:rsidP="008B5424">
      <w:pPr>
        <w:pStyle w:val="BodyTextFirstIndent"/>
      </w:pPr>
      <w:r>
        <w:t xml:space="preserve"> Você foi requerido para investigar a viabilidade de se conduzir uma ação legal para recuperar os R$30.000,00 de custos excedentes. Se a ação legal for em frente, ela será entregue a uma empresa de advocacia privada para ser processada. </w:t>
      </w:r>
    </w:p>
    <w:p w14:paraId="4ECB0D08" w14:textId="607817AB" w:rsidR="008B5424" w:rsidRDefault="008B5424" w:rsidP="008B5424">
      <w:pPr>
        <w:pStyle w:val="BodyTextFirstIndent"/>
      </w:pPr>
      <w:r>
        <w:t xml:space="preserve"> Três dos seus melhores advogados têm trabalhado nisso, e dois deles acham que a ação deve prosseguir enquanto o outro é totalmente contra. O entusiasmo pode ser devido ao fato de que os dois dos que aprovam a ação, estão envolvidos ativamente em grupos locais de paz e manifestaram uma oposição em relação ao fornecedor de matrizes, cujo presidente é o um oficial e vociferante porta-voz de um grupo de direita. </w:t>
      </w:r>
    </w:p>
    <w:p w14:paraId="27923ADD" w14:textId="3E7AD222" w:rsidR="00777C68" w:rsidRPr="00777C68" w:rsidRDefault="008B5424" w:rsidP="008B5424">
      <w:pPr>
        <w:pStyle w:val="BodyTextFirstIndent"/>
      </w:pPr>
      <w:r>
        <w:t xml:space="preserve"> Você sabe que existem dois fatores que são importantes na decisão de se continuar com a ação legal ou não. Um deles é o custo de se ir a julgamento e, de experiência passada, você estima que será R$10.000,00. O segundo é a probabilidade de se ganhar o caso o qual você não consegue estimar visto que não está pessoalmente envolvido no estudo do caso em questão. A pesquisa, conduzida pelos seus três subordinados, envolveu o estudo de um grande número de resumos de casos similares. Aparentemente, a questão é coberta por decisões já tomadas em outros casos. Não existem muitas questões legais envolvidas, e o caso não estabelecerá precedentes legais.</w:t>
      </w:r>
    </w:p>
    <w:p w14:paraId="2FE8F2BF" w14:textId="77777777" w:rsidR="00777C68" w:rsidRPr="00777C68" w:rsidRDefault="00777C68" w:rsidP="00777C68">
      <w:pPr>
        <w:tabs>
          <w:tab w:val="clear" w:pos="6917"/>
        </w:tabs>
        <w:snapToGrid/>
        <w:spacing w:after="160" w:line="259" w:lineRule="auto"/>
        <w:jc w:val="left"/>
      </w:pPr>
    </w:p>
    <w:p w14:paraId="16B567A6" w14:textId="77777777" w:rsidR="00777C68" w:rsidRPr="00777C68" w:rsidRDefault="00777C68" w:rsidP="00777C68">
      <w:pPr>
        <w:pStyle w:val="BodyTextFirstIndent"/>
        <w:ind w:firstLine="0"/>
        <w:rPr>
          <w:b/>
          <w:bCs/>
        </w:rPr>
      </w:pPr>
      <w:r w:rsidRPr="00777C68">
        <w:rPr>
          <w:b/>
          <w:bCs/>
        </w:rPr>
        <w:t>Alternativa Escolhida: (        )</w:t>
      </w:r>
    </w:p>
    <w:p w14:paraId="60B0B711" w14:textId="4856121D" w:rsidR="00777C68" w:rsidRDefault="00777C68">
      <w:pPr>
        <w:tabs>
          <w:tab w:val="clear" w:pos="6917"/>
        </w:tabs>
        <w:snapToGrid/>
        <w:spacing w:after="160" w:line="259" w:lineRule="auto"/>
        <w:jc w:val="left"/>
        <w:rPr>
          <w:b/>
          <w:bCs/>
        </w:rPr>
      </w:pPr>
      <w:r>
        <w:rPr>
          <w:b/>
          <w:bCs/>
        </w:rPr>
        <w:br w:type="page"/>
      </w:r>
    </w:p>
    <w:p w14:paraId="40A1F7B2" w14:textId="4E4D7302" w:rsidR="00777C68" w:rsidRPr="00777C68" w:rsidRDefault="00777C68" w:rsidP="00777C68">
      <w:pPr>
        <w:pStyle w:val="BodyTextFirstIndent"/>
        <w:ind w:firstLine="0"/>
      </w:pPr>
      <w:r w:rsidRPr="00777C68">
        <w:rPr>
          <w:b/>
          <w:bCs/>
        </w:rPr>
        <w:lastRenderedPageBreak/>
        <w:t xml:space="preserve">CASO </w:t>
      </w:r>
      <w:r w:rsidR="008B5424">
        <w:rPr>
          <w:b/>
          <w:bCs/>
        </w:rPr>
        <w:t>21</w:t>
      </w:r>
      <w:r w:rsidRPr="00777C68">
        <w:t xml:space="preserve"> </w:t>
      </w:r>
    </w:p>
    <w:p w14:paraId="3E326BAA" w14:textId="732E6C05" w:rsidR="008B5424" w:rsidRDefault="008B5424" w:rsidP="008B5424">
      <w:pPr>
        <w:pStyle w:val="BodyTextFirstIndent"/>
        <w:ind w:firstLine="0"/>
      </w:pPr>
      <w:r>
        <w:t xml:space="preserve">Você é o diretor de um laboratório de pesquisa e desenvolvimento na divisão de um reator nuclear em uma grande empresa. Geralmente não está claro se uma pesquisa é de interesse comercial ou meramente acadêmica. De acordo com seu julgamento, uma área de pesquisa que tem avançado bem é a relativa a divisão que estuda utilização e assimilação de dados. </w:t>
      </w:r>
    </w:p>
    <w:p w14:paraId="09FFDFE4" w14:textId="6E8A57C4" w:rsidR="008B5424" w:rsidRDefault="008B5424" w:rsidP="008B5424">
      <w:pPr>
        <w:pStyle w:val="BodyTextFirstIndent"/>
      </w:pPr>
      <w:r>
        <w:t xml:space="preserve"> Recentemente, duas novas áreas com alto potencial de retorno comercial foram propostas por uma das divisões operacionais. O time de trabalho da referida divisão é qualificado para trabalhar nessas novas duas novas áreas. Infelizmente, ambas novas áreas não possuem interesse científico, enquanto o projeto que o time tem trabalhado atualmente possui grande interesse científico para todos os membros. </w:t>
      </w:r>
    </w:p>
    <w:p w14:paraId="1162ED1C" w14:textId="4C55EDF8" w:rsidR="008B5424" w:rsidRDefault="008B5424" w:rsidP="008B5424">
      <w:pPr>
        <w:pStyle w:val="BodyTextFirstIndent"/>
      </w:pPr>
      <w:r>
        <w:t xml:space="preserve"> No momento este é (ou está perto de ser) seu melhor time de pesquisa. O time é bem coeso e possui alto nível, e tem sido bem produtivo. Você está convencido de que não apenas eles não querem empreender esforços nessas duas novas áreas, mas também que forçá-los a concentrar-se nesses dois novos projetos poderiam afetar a moral do time, suas inter-relações de trabalho e a produtividade tanto individual quanto do time.  </w:t>
      </w:r>
    </w:p>
    <w:p w14:paraId="20A849D3" w14:textId="1B2EF309" w:rsidR="00777C68" w:rsidRPr="00777C68" w:rsidRDefault="008B5424" w:rsidP="008B5424">
      <w:pPr>
        <w:pStyle w:val="BodyTextFirstIndent"/>
      </w:pPr>
      <w:r>
        <w:t xml:space="preserve"> Você precisa dizer a divisão de operação nas próximas duas semanas quais recursos (se algum) podem se dedicar a esses novos projetos. É possível que um mesmo time trabalhe em mais de um projeto ao mesmo tempo, mas cada projeto precisa da combinação das habilidades de todos os membros, portanto não é tecnicamente possível fragmentar o time. Este fato mais o fato de que o time é bem coeso, significa que a solução que satisfaz um membro da equipe estaria longe de satisfazer todos do time.</w:t>
      </w:r>
    </w:p>
    <w:p w14:paraId="7324D52D" w14:textId="77777777" w:rsidR="00777C68" w:rsidRPr="00777C68" w:rsidRDefault="00777C68" w:rsidP="00777C68">
      <w:pPr>
        <w:tabs>
          <w:tab w:val="clear" w:pos="6917"/>
        </w:tabs>
        <w:snapToGrid/>
        <w:spacing w:after="160" w:line="259" w:lineRule="auto"/>
        <w:jc w:val="left"/>
      </w:pPr>
    </w:p>
    <w:p w14:paraId="67132205" w14:textId="77777777" w:rsidR="00777C68" w:rsidRPr="00777C68" w:rsidRDefault="00777C68" w:rsidP="00777C68">
      <w:pPr>
        <w:pStyle w:val="BodyTextFirstIndent"/>
        <w:ind w:firstLine="0"/>
        <w:rPr>
          <w:b/>
          <w:bCs/>
        </w:rPr>
      </w:pPr>
      <w:r w:rsidRPr="00777C68">
        <w:rPr>
          <w:b/>
          <w:bCs/>
        </w:rPr>
        <w:t>Alternativa Escolhida: (        )</w:t>
      </w:r>
    </w:p>
    <w:p w14:paraId="2901AEF7" w14:textId="640D11A0" w:rsidR="00777C68" w:rsidRDefault="00777C68">
      <w:pPr>
        <w:tabs>
          <w:tab w:val="clear" w:pos="6917"/>
        </w:tabs>
        <w:snapToGrid/>
        <w:spacing w:after="160" w:line="259" w:lineRule="auto"/>
        <w:jc w:val="left"/>
        <w:rPr>
          <w:b/>
          <w:bCs/>
        </w:rPr>
      </w:pPr>
      <w:r>
        <w:rPr>
          <w:b/>
          <w:bCs/>
        </w:rPr>
        <w:br w:type="page"/>
      </w:r>
    </w:p>
    <w:p w14:paraId="5440580B" w14:textId="0DFEC7DE" w:rsidR="00777C68" w:rsidRPr="00777C68" w:rsidRDefault="00777C68" w:rsidP="00777C68">
      <w:pPr>
        <w:pStyle w:val="BodyTextFirstIndent"/>
        <w:ind w:firstLine="0"/>
      </w:pPr>
      <w:r w:rsidRPr="00777C68">
        <w:rPr>
          <w:b/>
          <w:bCs/>
        </w:rPr>
        <w:lastRenderedPageBreak/>
        <w:t xml:space="preserve">CASO </w:t>
      </w:r>
      <w:r w:rsidR="008B5424">
        <w:rPr>
          <w:b/>
          <w:bCs/>
        </w:rPr>
        <w:t>22</w:t>
      </w:r>
      <w:r w:rsidRPr="00777C68">
        <w:t xml:space="preserve"> </w:t>
      </w:r>
    </w:p>
    <w:p w14:paraId="5FEE104B" w14:textId="28BF0260" w:rsidR="008B5424" w:rsidRDefault="008B5424" w:rsidP="008B5424">
      <w:pPr>
        <w:pStyle w:val="BodyTextFirstIndent"/>
        <w:ind w:firstLine="0"/>
      </w:pPr>
      <w:r>
        <w:t xml:space="preserve">A empresa em que você trabalha foi adquirida e a nova </w:t>
      </w:r>
      <w:proofErr w:type="spellStart"/>
      <w:r>
        <w:t>empresa-mãe</w:t>
      </w:r>
      <w:proofErr w:type="spellEnd"/>
      <w:r>
        <w:t xml:space="preserve"> substitui seu chefe. O gerente para o qual você deve agora se reportar tem pouca experiência em gerência e é alguém por quem você tem pouco respeito.</w:t>
      </w:r>
    </w:p>
    <w:p w14:paraId="0D3C62E8" w14:textId="42CAF391" w:rsidR="008B5424" w:rsidRDefault="008B5424" w:rsidP="008B5424">
      <w:pPr>
        <w:pStyle w:val="BodyTextFirstIndent"/>
      </w:pPr>
      <w:r>
        <w:t xml:space="preserve"> Ele te enviou, como chefe do departamento de pesquisa aplicada, uma diretiva a qual informa a necessidade de mudanças de alguns hábitos de trabalho, principalmente relacionada a vestimentas e regras de etiquetas no escritório: cabelos longos e não uso de gravatas são algumas de suas queixas. Você já argumentou em defesa das práticas atuais e já informou que a natureza das mudanças que ele requer causará muito ressentimento, queda de moral e pode até resultar na saída de um de seis melhores funcionários júnior. </w:t>
      </w:r>
    </w:p>
    <w:p w14:paraId="1BA76A3D" w14:textId="7EEEE195" w:rsidR="008B5424" w:rsidRDefault="008B5424" w:rsidP="008B5424">
      <w:pPr>
        <w:pStyle w:val="BodyTextFirstIndent"/>
      </w:pPr>
      <w:r>
        <w:t xml:space="preserve"> Ele admite o fato de que o departamento tem um excelente registro de desempenho e que as mudanças não resultarão na melhoria do desempenho, entretanto ele não está disposto a reconsiderar seu posicionamento. Ele já declarou que não se importa quais regras serão adotadas desde que a “aparência” no ambiente de trabalho seja melhorada. Ele concedeu um prazo de um mês e depois disso ele espera ver alguns resultados. Caso você não apresente as mudanças necessárias, ele irá divulgar um conjunto detalhado de regras e normas que se aplicará a todas as pessoas do seu departamento. O problema que você tem que resolver é decidir quais regras adotar para alinhar o comportamento às suas diretrizes gerais. </w:t>
      </w:r>
    </w:p>
    <w:p w14:paraId="437E8EFD" w14:textId="00A37969" w:rsidR="00777C68" w:rsidRPr="00777C68" w:rsidRDefault="008B5424" w:rsidP="008B5424">
      <w:pPr>
        <w:pStyle w:val="BodyTextFirstIndent"/>
      </w:pPr>
      <w:r>
        <w:t xml:space="preserve"> Quase todos do seu departamento têm menos de 30 anos e são graduados ou em matemática ou em física. Os fatores idade, treinamento e o sucesso do departamento têm resultado em uma alta coesão do grupo com algumas normas do grupo fortemente mantidas. As normas sobre vestimenta e etiqueta no trabalho estão sob revisão. Por exemplo, as pessoas do seu departamento acreditam que o tamanho do cabelo ou das costeletas, ou se a pessoa usa ou não gravata, é uma questão de gosto pessoal do indivíduo.</w:t>
      </w:r>
    </w:p>
    <w:p w14:paraId="69405673" w14:textId="77777777" w:rsidR="00777C68" w:rsidRPr="00777C68" w:rsidRDefault="00777C68" w:rsidP="00777C68">
      <w:pPr>
        <w:tabs>
          <w:tab w:val="clear" w:pos="6917"/>
        </w:tabs>
        <w:snapToGrid/>
        <w:spacing w:after="160" w:line="259" w:lineRule="auto"/>
        <w:jc w:val="left"/>
      </w:pPr>
    </w:p>
    <w:p w14:paraId="6441721C" w14:textId="77777777" w:rsidR="00777C68" w:rsidRPr="00777C68" w:rsidRDefault="00777C68" w:rsidP="00777C68">
      <w:pPr>
        <w:pStyle w:val="BodyTextFirstIndent"/>
        <w:ind w:firstLine="0"/>
        <w:rPr>
          <w:b/>
          <w:bCs/>
        </w:rPr>
      </w:pPr>
      <w:r w:rsidRPr="00777C68">
        <w:rPr>
          <w:b/>
          <w:bCs/>
        </w:rPr>
        <w:t>Alternativa Escolhida: (        )</w:t>
      </w:r>
    </w:p>
    <w:p w14:paraId="646A11F9" w14:textId="3DC3916F" w:rsidR="00777C68" w:rsidRDefault="00777C68">
      <w:pPr>
        <w:tabs>
          <w:tab w:val="clear" w:pos="6917"/>
        </w:tabs>
        <w:snapToGrid/>
        <w:spacing w:after="160" w:line="259" w:lineRule="auto"/>
        <w:jc w:val="left"/>
        <w:rPr>
          <w:b/>
          <w:bCs/>
        </w:rPr>
      </w:pPr>
      <w:r>
        <w:rPr>
          <w:b/>
          <w:bCs/>
        </w:rPr>
        <w:br w:type="page"/>
      </w:r>
    </w:p>
    <w:p w14:paraId="6654D036" w14:textId="154AE57A" w:rsidR="00777C68" w:rsidRPr="00777C68" w:rsidRDefault="00777C68" w:rsidP="00777C68">
      <w:pPr>
        <w:pStyle w:val="BodyTextFirstIndent"/>
        <w:ind w:firstLine="0"/>
      </w:pPr>
      <w:r w:rsidRPr="00777C68">
        <w:rPr>
          <w:b/>
          <w:bCs/>
        </w:rPr>
        <w:lastRenderedPageBreak/>
        <w:t xml:space="preserve">CASO </w:t>
      </w:r>
      <w:r w:rsidR="008B5424">
        <w:rPr>
          <w:b/>
          <w:bCs/>
        </w:rPr>
        <w:t>23</w:t>
      </w:r>
      <w:r w:rsidRPr="00777C68">
        <w:t xml:space="preserve"> </w:t>
      </w:r>
    </w:p>
    <w:p w14:paraId="3C493ACA" w14:textId="245EA251" w:rsidR="008B5424" w:rsidRDefault="008B5424" w:rsidP="00904C41">
      <w:pPr>
        <w:pStyle w:val="BodyTextFirstIndent"/>
        <w:ind w:firstLine="0"/>
      </w:pPr>
      <w:r>
        <w:t xml:space="preserve">Devido a um conjunto de fatores, um de seus maiores clientes reduziu consideravelmente o estoque de seu produto, o que pode significar um interrompimento na produção. Você acabou de ouvir sobre isso na quinta às 3 da tarde quando o marketing pediu um aumento na produção para atender um pedido de emergência dessa mesma empresa cliente.  </w:t>
      </w:r>
    </w:p>
    <w:p w14:paraId="0893ACF2" w14:textId="569E24BA" w:rsidR="008B5424" w:rsidRDefault="008B5424" w:rsidP="008B5424">
      <w:pPr>
        <w:pStyle w:val="BodyTextFirstIndent"/>
      </w:pPr>
      <w:r>
        <w:t xml:space="preserve"> Não será difícil atender o pedido, mas para isso será necessário realizar hora-extra no sábado. As máquinas têm muitas características diferentes em termos de configuração de custos e comprimentos de execução ideais e, portanto, habilidades bastante específicas são requeridas por parte do supervisor. A decisão de cronograma é, na verdade, uma decisão sobre qual supervisor irá fazer hora-extra no sábado. </w:t>
      </w:r>
    </w:p>
    <w:p w14:paraId="598891F4" w14:textId="0BF3CBEA" w:rsidR="008B5424" w:rsidRDefault="008B5424" w:rsidP="008B5424">
      <w:pPr>
        <w:pStyle w:val="BodyTextFirstIndent"/>
      </w:pPr>
      <w:r>
        <w:t xml:space="preserve"> Você não tem dados suficientes para tomar decisões relativas a requisitos de hora-extra, notificações de fornecedores, requisitos de materiais e ajustes nas máquinas. A possibilidade de utilizar diferentes configurações na máquina para produzir o produto necessário combinado com as diferentes configurações de custos e comprimentos de execução ideais para esses sistemas significa que uma solução tecnicamente pobre para o problema resultaria em custos substanciais excessivos. </w:t>
      </w:r>
    </w:p>
    <w:p w14:paraId="1F608381" w14:textId="22E28968" w:rsidR="008B5424" w:rsidRDefault="008B5424" w:rsidP="008B5424">
      <w:pPr>
        <w:pStyle w:val="BodyTextFirstIndent"/>
      </w:pPr>
      <w:r>
        <w:t xml:space="preserve"> O reagendamento afetará 40% das linhas sob seu controle e quatro ou cinco de seus supervisores trabalharão em hora extra. Um problema similar ocorre a cada três meses e nenhum de seus subordinados jamais recursou uma solicitação sua para trabalhar horas extras.  </w:t>
      </w:r>
    </w:p>
    <w:p w14:paraId="5BC30C3A" w14:textId="67BE1380" w:rsidR="008B5424" w:rsidRDefault="008B5424" w:rsidP="008B5424">
      <w:pPr>
        <w:pStyle w:val="BodyTextFirstIndent"/>
      </w:pPr>
      <w:r>
        <w:t xml:space="preserve"> O contrato sindical obriga a hora extra desde que a pedido da administração e define um procedimento rigoroso para alocação de hora-extra entre os trabalhadores. Horas extras extraordinárias obrigatórias não estão previstas nos contratos dos supervisores. Onze supervisores reportam diretamente a você. Obviamente seria um desastre se os supervisores não realizassem um bom trabalho ou se não comparecessem.  </w:t>
      </w:r>
    </w:p>
    <w:p w14:paraId="5EC48BDF" w14:textId="64B8F6DE" w:rsidR="00777C68" w:rsidRPr="00777C68" w:rsidRDefault="008B5424" w:rsidP="008B5424">
      <w:pPr>
        <w:pStyle w:val="BodyTextFirstIndent"/>
      </w:pPr>
      <w:r>
        <w:t xml:space="preserve"> O Brasil irá enfrentar a Argentina na Copa América no sábado, e apesar dos supervisores não serem assim tão fãs de futebol, nenhum deles gostaria de ser selecionado para realizar as horas extras. Apesar disso, você tem certeza de que eles colocariam o trabalho em primeiro lugar caso lhes fosse solicitado.</w:t>
      </w:r>
    </w:p>
    <w:p w14:paraId="3536C533" w14:textId="77777777" w:rsidR="00777C68" w:rsidRPr="00777C68" w:rsidRDefault="00777C68" w:rsidP="00777C68">
      <w:pPr>
        <w:tabs>
          <w:tab w:val="clear" w:pos="6917"/>
        </w:tabs>
        <w:snapToGrid/>
        <w:spacing w:after="160" w:line="259" w:lineRule="auto"/>
        <w:jc w:val="left"/>
      </w:pPr>
    </w:p>
    <w:p w14:paraId="1138118B" w14:textId="77777777" w:rsidR="00777C68" w:rsidRPr="00777C68" w:rsidRDefault="00777C68" w:rsidP="00777C68">
      <w:pPr>
        <w:pStyle w:val="BodyTextFirstIndent"/>
        <w:ind w:firstLine="0"/>
        <w:rPr>
          <w:b/>
          <w:bCs/>
        </w:rPr>
      </w:pPr>
      <w:r w:rsidRPr="00777C68">
        <w:rPr>
          <w:b/>
          <w:bCs/>
        </w:rPr>
        <w:t>Alternativa Escolhida: (        )</w:t>
      </w:r>
    </w:p>
    <w:p w14:paraId="12AF336E" w14:textId="2F05B712" w:rsidR="00777C68" w:rsidRDefault="00777C68">
      <w:pPr>
        <w:tabs>
          <w:tab w:val="clear" w:pos="6917"/>
        </w:tabs>
        <w:snapToGrid/>
        <w:spacing w:after="160" w:line="259" w:lineRule="auto"/>
        <w:jc w:val="left"/>
        <w:rPr>
          <w:b/>
          <w:bCs/>
        </w:rPr>
      </w:pPr>
      <w:r>
        <w:rPr>
          <w:b/>
          <w:bCs/>
        </w:rPr>
        <w:br w:type="page"/>
      </w:r>
    </w:p>
    <w:p w14:paraId="6A660E50" w14:textId="174B0117" w:rsidR="00777C68" w:rsidRPr="00777C68" w:rsidRDefault="00777C68" w:rsidP="00777C68">
      <w:pPr>
        <w:pStyle w:val="BodyTextFirstIndent"/>
        <w:ind w:firstLine="0"/>
      </w:pPr>
      <w:r w:rsidRPr="00777C68">
        <w:rPr>
          <w:b/>
          <w:bCs/>
        </w:rPr>
        <w:lastRenderedPageBreak/>
        <w:t xml:space="preserve">CASO </w:t>
      </w:r>
      <w:r w:rsidR="00904C41">
        <w:rPr>
          <w:b/>
          <w:bCs/>
        </w:rPr>
        <w:t>24</w:t>
      </w:r>
      <w:r w:rsidRPr="00777C68">
        <w:t xml:space="preserve"> </w:t>
      </w:r>
    </w:p>
    <w:p w14:paraId="6B9FAB94" w14:textId="2898B4B7" w:rsidR="00904C41" w:rsidRDefault="00904C41" w:rsidP="00904C41">
      <w:pPr>
        <w:pStyle w:val="BodyTextFirstIndent"/>
        <w:ind w:firstLine="0"/>
      </w:pPr>
      <w:r>
        <w:t xml:space="preserve">Você é gerente local de um projeto privado de desenvolvimento habitacional em seu estágio final de conclusão. Sua tarefa atual é coordenar os detalhes finais envolvendo trabalhos de eletricidade, encanamento e pintura, e instalação de carpetes, cortinas e equipamentos de cozinha. Cada um desses trabalhos está sob a responsabilidade de um subcontratado diferente, ou seja, um empresário com quem você tem contrato e que realiza os serviços necessários. </w:t>
      </w:r>
    </w:p>
    <w:p w14:paraId="2255851B" w14:textId="0EFE55F8" w:rsidR="00904C41" w:rsidRDefault="00904C41" w:rsidP="00904C41">
      <w:pPr>
        <w:pStyle w:val="BodyTextFirstIndent"/>
      </w:pPr>
      <w:r>
        <w:t xml:space="preserve"> No presente momento, o projeto está adiantado e se tudo ocorrer de acordo com o planejado, o contrato prevê para você e para seus subcontratados um bônus considerável. O bônus aumenta proporcionalmente a quanto mais cedo (em relação ao planejado) que você e seus subcontratados conseguem entregar o imóvel para os corretores. Aparentemente as tarefas serão completadas e menos tempo que o originalmente definido, mas é necessário estabelecer um cronograma que todos concordam em aderir. Todos estão interessados no maior bônus possível. Além disso, o número de construções está crescendo na área. E todos os contratados têm outros trabalhos esperando até que esse seja completado. Portanto, é interesse de todos finalizar esse projeto o mais rápido possível. </w:t>
      </w:r>
    </w:p>
    <w:p w14:paraId="44473F5E" w14:textId="55E7CA10" w:rsidR="00904C41" w:rsidRDefault="00904C41" w:rsidP="00904C41">
      <w:pPr>
        <w:pStyle w:val="BodyTextFirstIndent"/>
      </w:pPr>
      <w:r>
        <w:t xml:space="preserve"> Para definir o cronograma para a conclusão do projeto, será necessário estimar o tempo necessário para finalizar cada um dos serviços pendentes e declarar todas as condições que devem ser completadas antes do serviço ser declarado como concluído. Por exemplo, o carpete e as cortinas não podem ser instalados antes da pintura interior ser finalizada. Seus subcontratados terão essa informação no final da semana e então, finalmente, as “peças do quebra-cabeças” serão colocadas juntas.  </w:t>
      </w:r>
    </w:p>
    <w:p w14:paraId="68401224" w14:textId="7C56CA38" w:rsidR="00777C68" w:rsidRPr="00777C68" w:rsidRDefault="00904C41" w:rsidP="00904C41">
      <w:pPr>
        <w:pStyle w:val="BodyTextFirstIndent"/>
      </w:pPr>
      <w:r>
        <w:t xml:space="preserve"> Você nunca trabalhou com esses subcontratados antes, entretanto eles já trabalharam juntos em alguns projetos locais e, embora independentes, eles se dão muito bem pessoalmente e em situações de trabalho. Já que você é um gerente e não é especialista em nenhum dos negócios dos subcontratados, você depende muito da cooperação dos subcontratados para que a tarefa seja completada o mais rápido possível.</w:t>
      </w:r>
    </w:p>
    <w:p w14:paraId="7D04CB50" w14:textId="77777777" w:rsidR="00777C68" w:rsidRPr="00777C68" w:rsidRDefault="00777C68" w:rsidP="00777C68">
      <w:pPr>
        <w:tabs>
          <w:tab w:val="clear" w:pos="6917"/>
        </w:tabs>
        <w:snapToGrid/>
        <w:spacing w:after="160" w:line="259" w:lineRule="auto"/>
        <w:jc w:val="left"/>
      </w:pPr>
    </w:p>
    <w:p w14:paraId="3BF8ACE8" w14:textId="77777777" w:rsidR="00777C68" w:rsidRPr="00777C68" w:rsidRDefault="00777C68" w:rsidP="00777C68">
      <w:pPr>
        <w:pStyle w:val="BodyTextFirstIndent"/>
        <w:ind w:firstLine="0"/>
        <w:rPr>
          <w:b/>
          <w:bCs/>
        </w:rPr>
      </w:pPr>
      <w:r w:rsidRPr="00777C68">
        <w:rPr>
          <w:b/>
          <w:bCs/>
        </w:rPr>
        <w:t>Alternativa Escolhida: (        )</w:t>
      </w:r>
    </w:p>
    <w:p w14:paraId="094D0283" w14:textId="4E0E0909" w:rsidR="00777C68" w:rsidRDefault="00777C68">
      <w:pPr>
        <w:tabs>
          <w:tab w:val="clear" w:pos="6917"/>
        </w:tabs>
        <w:snapToGrid/>
        <w:spacing w:after="160" w:line="259" w:lineRule="auto"/>
        <w:jc w:val="left"/>
        <w:rPr>
          <w:b/>
          <w:bCs/>
        </w:rPr>
      </w:pPr>
      <w:r>
        <w:rPr>
          <w:b/>
          <w:bCs/>
        </w:rPr>
        <w:br w:type="page"/>
      </w:r>
    </w:p>
    <w:p w14:paraId="699AA324" w14:textId="15A333B0" w:rsidR="00777C68" w:rsidRPr="00777C68" w:rsidRDefault="00777C68" w:rsidP="00777C68">
      <w:pPr>
        <w:pStyle w:val="BodyTextFirstIndent"/>
        <w:ind w:firstLine="0"/>
      </w:pPr>
      <w:r w:rsidRPr="00777C68">
        <w:rPr>
          <w:b/>
          <w:bCs/>
        </w:rPr>
        <w:lastRenderedPageBreak/>
        <w:t xml:space="preserve">CASO </w:t>
      </w:r>
      <w:r w:rsidR="00904C41">
        <w:rPr>
          <w:b/>
          <w:bCs/>
        </w:rPr>
        <w:t>25</w:t>
      </w:r>
      <w:r w:rsidRPr="00777C68">
        <w:t xml:space="preserve"> </w:t>
      </w:r>
    </w:p>
    <w:p w14:paraId="42A5EA4B" w14:textId="2BF12BE1" w:rsidR="00904C41" w:rsidRDefault="00904C41" w:rsidP="00904C41">
      <w:pPr>
        <w:pStyle w:val="BodyTextFirstIndent"/>
        <w:ind w:firstLine="0"/>
      </w:pPr>
      <w:r>
        <w:t xml:space="preserve">Você é presidente de um banco pequeno, mas em crescimento, com a sede na capital do estado de Mato Grosso e diversas filiais em cidades próximas. A principal área de atuação do banco é a agricultura. O local e o tipo de negócio são fatores que contribuem para a ênfase em práticas bancárias tradicionais e conservadoras em todos os níveis. </w:t>
      </w:r>
    </w:p>
    <w:p w14:paraId="6EB42D7D" w14:textId="5E2D15E7" w:rsidR="00904C41" w:rsidRDefault="00904C41" w:rsidP="00904C41">
      <w:pPr>
        <w:pStyle w:val="BodyTextFirstIndent"/>
      </w:pPr>
      <w:r>
        <w:t xml:space="preserve"> Quando você comprou o banco há cinco anos, ele estava em uma situação lamentável. Sob sua liderança muito progresso foi alcançado. Este progresso aconteceu enquanto a economia estava em uma recessão branda, e como resultado, você tem alto prestígio entre os gerentes de banco. Seu sucesso é atribuído principalmente a sua sorte e algumas poucas boas decisões que você tomou. Isso tem feito com que seus subordinados enxerguem sua liderança e governo em relação a tomada de decisão um pouco além do que você considera necessário. Você não tem dúvidas sobre a capacidade de seus subordinados, mas você deseja que eles não estivessem tão dispostos a concordar com o seu julgamento. </w:t>
      </w:r>
    </w:p>
    <w:p w14:paraId="2D5D30F5" w14:textId="02AE1D7B" w:rsidR="00904C41" w:rsidRDefault="00904C41" w:rsidP="00904C41">
      <w:pPr>
        <w:pStyle w:val="BodyTextFirstIndent"/>
      </w:pPr>
      <w:r>
        <w:t xml:space="preserve"> Você recentemente adquiriu fundos que possibilitou a abertura de uma nova filial. Seu problema é decidir sobre a melhor localização. Você acredita que não existe uma “fórmula mágica” que ajude na decisão do melhor lugar. A escolha considerará o critério de “senso comum” com “o que parece certo”. Você pediu aos seus gerentes observassem imóveis que podem ser adequados. O conhecimento de seus subordinados sobre a comunidade onde eles operam é extremamente útil para se tomar a melhor decisão. </w:t>
      </w:r>
    </w:p>
    <w:p w14:paraId="11BED4EE" w14:textId="6CADB400" w:rsidR="00904C41" w:rsidRDefault="00904C41" w:rsidP="00904C41">
      <w:pPr>
        <w:pStyle w:val="BodyTextFirstIndent"/>
      </w:pPr>
      <w:r>
        <w:t xml:space="preserve"> Sua ajuda é importante porque o sucesso da nova filial dependerá bastante do desejo dos gerentes em ajudar os funcionários e técnicos durante os primeiros dias de funcionamento. Seu banco é pequeno o suficiente para que todos se sintam parte do time, e você sente que essa tem sido a razão da prosperidade do banco. </w:t>
      </w:r>
    </w:p>
    <w:p w14:paraId="6C7187F9" w14:textId="60FB6096" w:rsidR="00777C68" w:rsidRPr="00777C68" w:rsidRDefault="00904C41" w:rsidP="00904C41">
      <w:pPr>
        <w:pStyle w:val="BodyTextFirstIndent"/>
      </w:pPr>
      <w:r>
        <w:t xml:space="preserve"> O sucesso do projeto irá beneficiar todos diretamente, com o aumento das operações, e indiretamente, com vantagens pessoais de se fazer parte de um banco de sucesso e em crescimento.</w:t>
      </w:r>
    </w:p>
    <w:p w14:paraId="5A7A4AE0" w14:textId="77777777" w:rsidR="00777C68" w:rsidRPr="00777C68" w:rsidRDefault="00777C68" w:rsidP="00777C68">
      <w:pPr>
        <w:tabs>
          <w:tab w:val="clear" w:pos="6917"/>
        </w:tabs>
        <w:snapToGrid/>
        <w:spacing w:after="160" w:line="259" w:lineRule="auto"/>
        <w:jc w:val="left"/>
      </w:pPr>
    </w:p>
    <w:p w14:paraId="2097511D" w14:textId="77777777" w:rsidR="00777C68" w:rsidRPr="00777C68" w:rsidRDefault="00777C68" w:rsidP="00777C68">
      <w:pPr>
        <w:pStyle w:val="BodyTextFirstIndent"/>
        <w:ind w:firstLine="0"/>
        <w:rPr>
          <w:b/>
          <w:bCs/>
        </w:rPr>
      </w:pPr>
      <w:r w:rsidRPr="00777C68">
        <w:rPr>
          <w:b/>
          <w:bCs/>
        </w:rPr>
        <w:t>Alternativa Escolhida: (        )</w:t>
      </w:r>
    </w:p>
    <w:p w14:paraId="0B7D866C" w14:textId="680F81ED" w:rsidR="00777C68" w:rsidRDefault="00777C68">
      <w:pPr>
        <w:tabs>
          <w:tab w:val="clear" w:pos="6917"/>
        </w:tabs>
        <w:snapToGrid/>
        <w:spacing w:after="160" w:line="259" w:lineRule="auto"/>
        <w:jc w:val="left"/>
        <w:rPr>
          <w:b/>
          <w:bCs/>
        </w:rPr>
      </w:pPr>
      <w:r>
        <w:rPr>
          <w:b/>
          <w:bCs/>
        </w:rPr>
        <w:br w:type="page"/>
      </w:r>
    </w:p>
    <w:p w14:paraId="114A0039" w14:textId="2AB6EB7F" w:rsidR="00777C68" w:rsidRPr="00777C68" w:rsidRDefault="00777C68" w:rsidP="00777C68">
      <w:pPr>
        <w:pStyle w:val="BodyTextFirstIndent"/>
        <w:ind w:firstLine="0"/>
      </w:pPr>
      <w:r w:rsidRPr="00777C68">
        <w:rPr>
          <w:b/>
          <w:bCs/>
        </w:rPr>
        <w:lastRenderedPageBreak/>
        <w:t xml:space="preserve">CASO </w:t>
      </w:r>
      <w:r w:rsidR="00904C41">
        <w:rPr>
          <w:b/>
          <w:bCs/>
        </w:rPr>
        <w:t>26</w:t>
      </w:r>
      <w:r w:rsidRPr="00777C68">
        <w:t xml:space="preserve"> </w:t>
      </w:r>
    </w:p>
    <w:p w14:paraId="40E2065C" w14:textId="77777777" w:rsidR="00904C41" w:rsidRDefault="00904C41" w:rsidP="00904C41">
      <w:pPr>
        <w:pStyle w:val="BodyTextFirstIndent"/>
        <w:ind w:firstLine="0"/>
      </w:pPr>
      <w:r>
        <w:t xml:space="preserve">Você é gerente da engenharia industrial de uma grande fábrica de brinquedos. Você foi contratado há dois meses quando o seu predecessor foi demitido pela empresa por razões que nunca foram discutidas com você. </w:t>
      </w:r>
    </w:p>
    <w:p w14:paraId="63566A63" w14:textId="0FEA7229" w:rsidR="00904C41" w:rsidRDefault="00904C41" w:rsidP="00904C41">
      <w:pPr>
        <w:pStyle w:val="BodyTextFirstIndent"/>
      </w:pPr>
      <w:r>
        <w:t xml:space="preserve"> Quando você assumiu sua posição atual, você encontrou os registros e procedimentos em um estado muito grande de desorganização. Você começou a corrigir essa situação, mas não teve muita ajuda de três de seus engenheiros industriais que parecem se manter leais ao seu predecessor e desapontados com a sua contratação. Você suspeita que o departamento de Engenharia Industrial era gerenciado mais para o próprio bem do que orientado para resolver os problemas da empresa. Você é novo e ambicioso e vê sua atual posição como um passo para uma posição mais alta na empresa. Naturalmente, você está preocupado com as atitudes de seus subordinados, porém apesar de seu grande empenho, você obteve pouco progresso. Eles parecem estar na defesa dos métodos do antigo chefe e resistem às suas tentativas de mudança.  </w:t>
      </w:r>
    </w:p>
    <w:p w14:paraId="7506F2B3" w14:textId="1876A16B" w:rsidR="00904C41" w:rsidRDefault="00904C41" w:rsidP="00904C41">
      <w:pPr>
        <w:pStyle w:val="BodyTextFirstIndent"/>
      </w:pPr>
      <w:r>
        <w:t xml:space="preserve"> No meio de seus esforços em “colocar a casa em ordem” você recebe sua primeira grande tarefa. Durante uma ligação do gerente de manufatura, foi-te requerido auxílio na solução de um problema de controle de qualidade nas duas maiores linhas de produção. Muitas reclamações têm sido recebidas sobre itens defeituosos em três dos três mais importantes brinquedos da fábrica. Já que vocês estão próximos de aumentar de um para três turnos para se antecipar às altas demandas da temporada de Natal, é crítico que o problema seja resolvido o mais rápido possível. A imagem da firma como fábrica de brinquedos de alta qualidade pode sofrer um sério golpe se o problema não for resolvido rapidamente.  </w:t>
      </w:r>
    </w:p>
    <w:p w14:paraId="6FB8D7BD" w14:textId="1A1B49FC" w:rsidR="00904C41" w:rsidRDefault="00904C41" w:rsidP="00904C41">
      <w:pPr>
        <w:pStyle w:val="BodyTextFirstIndent"/>
      </w:pPr>
      <w:r>
        <w:t xml:space="preserve"> Já que você não é familiar aos procedimentos de produção e controle de qualidade, você depende muito do conhecimento e experiência de seus três subordinados para ajudá-lo na análise do problema. </w:t>
      </w:r>
    </w:p>
    <w:p w14:paraId="5EF738C9" w14:textId="21395104" w:rsidR="00777C68" w:rsidRPr="00777C68" w:rsidRDefault="00904C41" w:rsidP="00904C41">
      <w:pPr>
        <w:pStyle w:val="BodyTextFirstIndent"/>
      </w:pPr>
      <w:r>
        <w:t xml:space="preserve"> Você prometeu o gerente de manufatura que você o encontraria nos próximos dias e, se possível, traria um diagnóstico do problema juntamente com mudanças no procedimento que podem solucioná-lo.</w:t>
      </w:r>
    </w:p>
    <w:p w14:paraId="4D4A6C0F" w14:textId="77777777" w:rsidR="00777C68" w:rsidRPr="00777C68" w:rsidRDefault="00777C68" w:rsidP="00777C68">
      <w:pPr>
        <w:tabs>
          <w:tab w:val="clear" w:pos="6917"/>
        </w:tabs>
        <w:snapToGrid/>
        <w:spacing w:after="160" w:line="259" w:lineRule="auto"/>
        <w:jc w:val="left"/>
      </w:pPr>
    </w:p>
    <w:p w14:paraId="3B204AA6" w14:textId="77777777" w:rsidR="00777C68" w:rsidRPr="00777C68" w:rsidRDefault="00777C68" w:rsidP="00777C68">
      <w:pPr>
        <w:pStyle w:val="BodyTextFirstIndent"/>
        <w:ind w:firstLine="0"/>
        <w:rPr>
          <w:b/>
          <w:bCs/>
        </w:rPr>
      </w:pPr>
      <w:r w:rsidRPr="00777C68">
        <w:rPr>
          <w:b/>
          <w:bCs/>
        </w:rPr>
        <w:t>Alternativa Escolhida: (        )</w:t>
      </w:r>
    </w:p>
    <w:p w14:paraId="35F84A5F" w14:textId="60DC9BEB" w:rsidR="00777C68" w:rsidRDefault="00777C68">
      <w:pPr>
        <w:tabs>
          <w:tab w:val="clear" w:pos="6917"/>
        </w:tabs>
        <w:snapToGrid/>
        <w:spacing w:after="160" w:line="259" w:lineRule="auto"/>
        <w:jc w:val="left"/>
        <w:rPr>
          <w:b/>
          <w:bCs/>
        </w:rPr>
      </w:pPr>
      <w:r>
        <w:rPr>
          <w:b/>
          <w:bCs/>
        </w:rPr>
        <w:br w:type="page"/>
      </w:r>
    </w:p>
    <w:p w14:paraId="301A3941" w14:textId="69F64DA2" w:rsidR="00777C68" w:rsidRPr="00777C68" w:rsidRDefault="00777C68" w:rsidP="00777C68">
      <w:pPr>
        <w:pStyle w:val="BodyTextFirstIndent"/>
        <w:ind w:firstLine="0"/>
      </w:pPr>
      <w:r w:rsidRPr="00777C68">
        <w:rPr>
          <w:b/>
          <w:bCs/>
        </w:rPr>
        <w:lastRenderedPageBreak/>
        <w:t xml:space="preserve">CASO </w:t>
      </w:r>
      <w:r w:rsidR="00904C41">
        <w:rPr>
          <w:b/>
          <w:bCs/>
        </w:rPr>
        <w:t>27</w:t>
      </w:r>
    </w:p>
    <w:p w14:paraId="06AEB741" w14:textId="4C915EEC" w:rsidR="00904C41" w:rsidRDefault="00904C41" w:rsidP="00904C41">
      <w:pPr>
        <w:pStyle w:val="BodyTextFirstIndent"/>
      </w:pPr>
      <w:r>
        <w:t xml:space="preserve">Assim que assumiu seu novo cargo em Brasília, vindo de São Paulo, você descobriu que cada um de seus subordinados são chamados de assistentes de contabilidade, mas não possuem qualquer alocação de responsabilidade definida. Isso porque a antiga pessoa que assumia o cargo que agora você assume, gastou grande parte do tempo supervisando o trabalho dos outros.  </w:t>
      </w:r>
    </w:p>
    <w:p w14:paraId="0E038BFC" w14:textId="439B5303" w:rsidR="00904C41" w:rsidRDefault="00904C41" w:rsidP="00904C41">
      <w:pPr>
        <w:pStyle w:val="BodyTextFirstIndent"/>
      </w:pPr>
      <w:r>
        <w:t xml:space="preserve"> Um dos problemas mais difíceis é processar contabilidade de pequenas empresas, muitas vezes constituídas de apenas uma pessoa, que exportam diversos produtos locais. Seu predecessor tentou lidar com esse problema por e-mail, o que se mostrou ineficaz e, por isso, você decidiu que seria melhor que um dos seus subordinados visitasse as empresas para resolver os vários problemas.  </w:t>
      </w:r>
    </w:p>
    <w:p w14:paraId="4F683F59" w14:textId="0EC16BB5" w:rsidR="00904C41" w:rsidRDefault="00904C41" w:rsidP="00904C41">
      <w:pPr>
        <w:pStyle w:val="BodyTextFirstIndent"/>
      </w:pPr>
      <w:r>
        <w:t xml:space="preserve"> O problema é selecionar o subordinado para a tarefa. Transporte não é um problema já que a empresa possui carro particular e todas as empresas que serão visitadas estão a no máximo 50km de distância. Algumas práticas de negócio ruins com respeito a essas pequenas empresas têm afetado os lucros. É importante que quem quer que seja escolhido, entenda todos os procedimentos envolvidos nas várias transações do negócio em questão e que esteja apto a explicá-las para uma grande quantidade de pessoas.  </w:t>
      </w:r>
    </w:p>
    <w:p w14:paraId="28C83D00" w14:textId="2D4DA4AB" w:rsidR="00904C41" w:rsidRDefault="00904C41" w:rsidP="00904C41">
      <w:pPr>
        <w:pStyle w:val="BodyTextFirstIndent"/>
      </w:pPr>
      <w:r>
        <w:t xml:space="preserve"> O subordinado mais velho possui 48 anos, o segundo mais velho, 44 anos; e o mais novo possui 25 anos. Todos os três são naturais de Minas Gerais, mas os mais velhos são mais tradicionais em suas perspectivas, um diferencial importante para você e, por isso, naturalmente o mais velho naturalmente receberia a tarefa. Você sabe que o mais novo frequentou a FGV e como resultado, pode mostrar mais iniciativa e ser menos dependente de supervisão. Ele também pode estar mais propenso que os outros dois a acreditar que a tarefa deve ser atribuída com base no mérito e não na idade.  </w:t>
      </w:r>
    </w:p>
    <w:p w14:paraId="32605A06" w14:textId="16B30A84" w:rsidR="00904C41" w:rsidRDefault="00904C41" w:rsidP="00904C41">
      <w:pPr>
        <w:pStyle w:val="BodyTextFirstIndent"/>
      </w:pPr>
      <w:r>
        <w:t xml:space="preserve"> O que for escolhido para o trabalho receberá um cartão para despesas. Isto é considerado um símbolo de status e é um benefício financeiro, pois a empresa cobrirá os custos das viagens no carro particular. </w:t>
      </w:r>
    </w:p>
    <w:p w14:paraId="79133FB6" w14:textId="356A5D7D" w:rsidR="00777C68" w:rsidRPr="00777C68" w:rsidRDefault="00904C41" w:rsidP="00904C41">
      <w:pPr>
        <w:pStyle w:val="BodyTextFirstIndent"/>
      </w:pPr>
      <w:r>
        <w:t xml:space="preserve"> Finalmente, quem quer que seja escolhido dependerá dos outros dois subordinados para receber mais informações sobre a empresa. Você pode supervisionar isso, mas devido a sua carga de trabalho pode ser que não seja possível. Você pensou cuidadosamente sobre o assunto e está claro que um dos candidatos será mais efetivo que o outro nesta função.</w:t>
      </w:r>
    </w:p>
    <w:p w14:paraId="728025CC" w14:textId="77777777" w:rsidR="00777C68" w:rsidRPr="00777C68" w:rsidRDefault="00777C68" w:rsidP="00777C68">
      <w:pPr>
        <w:tabs>
          <w:tab w:val="clear" w:pos="6917"/>
        </w:tabs>
        <w:snapToGrid/>
        <w:spacing w:after="160" w:line="259" w:lineRule="auto"/>
        <w:jc w:val="left"/>
      </w:pPr>
    </w:p>
    <w:p w14:paraId="3936E68A" w14:textId="77777777" w:rsidR="00777C68" w:rsidRPr="00777C68" w:rsidRDefault="00777C68" w:rsidP="00777C68">
      <w:pPr>
        <w:pStyle w:val="BodyTextFirstIndent"/>
        <w:ind w:firstLine="0"/>
        <w:rPr>
          <w:b/>
          <w:bCs/>
        </w:rPr>
      </w:pPr>
      <w:r w:rsidRPr="00777C68">
        <w:rPr>
          <w:b/>
          <w:bCs/>
        </w:rPr>
        <w:t>Alternativa Escolhida: (        )</w:t>
      </w:r>
    </w:p>
    <w:p w14:paraId="0A566981" w14:textId="0A371779" w:rsidR="00777C68" w:rsidRDefault="00777C68">
      <w:pPr>
        <w:tabs>
          <w:tab w:val="clear" w:pos="6917"/>
        </w:tabs>
        <w:snapToGrid/>
        <w:spacing w:after="160" w:line="259" w:lineRule="auto"/>
        <w:jc w:val="left"/>
        <w:rPr>
          <w:b/>
          <w:bCs/>
        </w:rPr>
      </w:pPr>
      <w:r>
        <w:rPr>
          <w:b/>
          <w:bCs/>
        </w:rPr>
        <w:br w:type="page"/>
      </w:r>
    </w:p>
    <w:p w14:paraId="6594E830" w14:textId="1CA04828" w:rsidR="00777C68" w:rsidRPr="00777C68" w:rsidRDefault="00777C68" w:rsidP="00777C68">
      <w:pPr>
        <w:pStyle w:val="BodyTextFirstIndent"/>
        <w:ind w:firstLine="0"/>
      </w:pPr>
      <w:r w:rsidRPr="00777C68">
        <w:rPr>
          <w:b/>
          <w:bCs/>
        </w:rPr>
        <w:lastRenderedPageBreak/>
        <w:t xml:space="preserve">CASO </w:t>
      </w:r>
      <w:r w:rsidR="00904C41">
        <w:rPr>
          <w:b/>
          <w:bCs/>
        </w:rPr>
        <w:t>28</w:t>
      </w:r>
      <w:r w:rsidRPr="00777C68">
        <w:t xml:space="preserve"> </w:t>
      </w:r>
    </w:p>
    <w:p w14:paraId="707750AD" w14:textId="16AD1C68" w:rsidR="00904C41" w:rsidRDefault="00904C41" w:rsidP="00904C41">
      <w:pPr>
        <w:pStyle w:val="BodyTextFirstIndent"/>
        <w:ind w:firstLine="0"/>
      </w:pPr>
      <w:r>
        <w:t xml:space="preserve">Você é professor de economia de uma grande universidade e tem desempenhado essa função por cerca de 25 anos. No próximo semestre você será responsável por um curso introdutório de economia. Aproximadamente 600 alunos frequentarão o curso, e eles serão ensinados em seis diferentes turmas com 100 estudantes cada. Você será responsável por duas turmas e outros dois professores assistente (recém doutores por uma universidade próxima e recém-contratados) irão te auxiliar, cada um assumindo duas turmas. </w:t>
      </w:r>
    </w:p>
    <w:p w14:paraId="52529693" w14:textId="0E6FBA34" w:rsidR="00904C41" w:rsidRDefault="00904C41" w:rsidP="00904C41">
      <w:pPr>
        <w:pStyle w:val="BodyTextFirstIndent"/>
      </w:pPr>
      <w:r>
        <w:t xml:space="preserve"> Faltam dois meses para começar o próximo semestre. Você irá se reunir com o seu time. Até então você só os cumprimentou no corredor e você ficou impressionado com o esboço do curso que ambos defendiam. A abordagem difere bastante daquela que você desenvolveu durante os anos, mas está claro que esta diferença é resultado de treinamento acadêmico e não de falta de experiência na docência. </w:t>
      </w:r>
    </w:p>
    <w:p w14:paraId="2D471676" w14:textId="0A277DA7" w:rsidR="00904C41" w:rsidRDefault="00904C41" w:rsidP="00904C41">
      <w:pPr>
        <w:pStyle w:val="BodyTextFirstIndent"/>
      </w:pPr>
      <w:r>
        <w:t xml:space="preserve"> Você ficou surpreso ao descobrir que eles não gostam da ideia de adotar um único livro e um teste comum para todas as seis turmas. Você explicou que esta prática é devido a uma antiga política da universidade sobre cursos introdutórios, e eles aceitaram que esta política poderia ser aplicada ao curso, mas deixaram claro que sua explicação não afetou as suas opiniões sobre os assuntos. </w:t>
      </w:r>
    </w:p>
    <w:p w14:paraId="6A9B37AE" w14:textId="756DAB72" w:rsidR="00904C41" w:rsidRDefault="00904C41" w:rsidP="00904C41">
      <w:pPr>
        <w:pStyle w:val="BodyTextFirstIndent"/>
      </w:pPr>
      <w:r>
        <w:t xml:space="preserve"> Hoje você recebeu uma ligação da livraria do campus, eles queriam saber qual será o livro texto adotado para proceder com o pedido de alguns exemplares. Você disse que daria uma resposta até o final da semana e começou a rever mentalmente as alternativas. Existem pelo menos uma dúzia de livros-textos disponíveis, mas destes, apenas três ou quatro merecem sua consideração. O uso anterior de cada um fez com que preferisse um em específico. </w:t>
      </w:r>
    </w:p>
    <w:p w14:paraId="3958213C" w14:textId="2A56D0E9" w:rsidR="00777C68" w:rsidRDefault="00904C41" w:rsidP="00904C41">
      <w:pPr>
        <w:pStyle w:val="BodyTextFirstIndent"/>
      </w:pPr>
      <w:r>
        <w:t xml:space="preserve"> Você acha muito importante que os estudantes tenham um bom livro-texto com o qual o professor está confiante e comprometido. Isto é particularmente importante em se tratando de professores com pouca experiência com docência. O principal fator que te incomoda e te impede de tomar uma decisão imediata é o fato que a política da universidade é de um livro-texto em comum, e é provável que os professores assistentes prefiram ou tenham mais sucesso com um determinado livro-texto.</w:t>
      </w:r>
    </w:p>
    <w:p w14:paraId="5F9940A0" w14:textId="77777777" w:rsidR="00904C41" w:rsidRPr="00777C68" w:rsidRDefault="00904C41" w:rsidP="00904C41">
      <w:pPr>
        <w:pStyle w:val="BodyTextFirstIndent"/>
      </w:pPr>
    </w:p>
    <w:p w14:paraId="04FFCC8C" w14:textId="77777777" w:rsidR="00777C68" w:rsidRPr="00777C68" w:rsidRDefault="00777C68" w:rsidP="00777C68">
      <w:pPr>
        <w:pStyle w:val="BodyTextFirstIndent"/>
        <w:ind w:firstLine="0"/>
        <w:rPr>
          <w:b/>
          <w:bCs/>
        </w:rPr>
      </w:pPr>
      <w:r w:rsidRPr="00777C68">
        <w:rPr>
          <w:b/>
          <w:bCs/>
        </w:rPr>
        <w:t>Alternativa Escolhida: (        )</w:t>
      </w:r>
    </w:p>
    <w:p w14:paraId="7E8C408A" w14:textId="6456D0DA" w:rsidR="00777C68" w:rsidRDefault="00777C68">
      <w:pPr>
        <w:tabs>
          <w:tab w:val="clear" w:pos="6917"/>
        </w:tabs>
        <w:snapToGrid/>
        <w:spacing w:after="160" w:line="259" w:lineRule="auto"/>
        <w:jc w:val="left"/>
        <w:rPr>
          <w:b/>
          <w:bCs/>
        </w:rPr>
      </w:pPr>
      <w:r>
        <w:rPr>
          <w:b/>
          <w:bCs/>
        </w:rPr>
        <w:br w:type="page"/>
      </w:r>
    </w:p>
    <w:p w14:paraId="4F72E4E2" w14:textId="0661BC4B" w:rsidR="00777C68" w:rsidRPr="00777C68" w:rsidRDefault="00777C68" w:rsidP="00777C68">
      <w:pPr>
        <w:pStyle w:val="BodyTextFirstIndent"/>
        <w:ind w:firstLine="0"/>
      </w:pPr>
      <w:r w:rsidRPr="00777C68">
        <w:rPr>
          <w:b/>
          <w:bCs/>
        </w:rPr>
        <w:lastRenderedPageBreak/>
        <w:t xml:space="preserve">CASO </w:t>
      </w:r>
      <w:r w:rsidR="00904C41">
        <w:rPr>
          <w:b/>
          <w:bCs/>
        </w:rPr>
        <w:t>29</w:t>
      </w:r>
      <w:r w:rsidRPr="00777C68">
        <w:t xml:space="preserve"> </w:t>
      </w:r>
    </w:p>
    <w:p w14:paraId="7B8F77DF" w14:textId="18A87CEB" w:rsidR="00904C41" w:rsidRDefault="00904C41" w:rsidP="00904C41">
      <w:pPr>
        <w:pStyle w:val="BodyTextFirstIndent"/>
        <w:ind w:firstLine="0"/>
      </w:pPr>
      <w:r>
        <w:t xml:space="preserve">Há dois anos você foi indicado para ser diretor de uma importante faculdade localizada em uma das maiores universidades do país. A indicação foi unânime com o apoio dos cinco coordenadores que reportam diretamente a você, e você sente que até então não os decepcionou. Você tem tido sucesso em atrair recursos de fontes públicas e privadas, os quais ampliaram a influência de sua faculdade e de cada um dos cinco coordenadores. Em troca eles te deram apoio ativo. </w:t>
      </w:r>
    </w:p>
    <w:p w14:paraId="1789CFC3" w14:textId="607F2274" w:rsidR="00904C41" w:rsidRDefault="00904C41" w:rsidP="00904C41">
      <w:pPr>
        <w:pStyle w:val="BodyTextFirstIndent"/>
      </w:pPr>
      <w:r>
        <w:t xml:space="preserve"> Recentemente, o problema da administração de fundos aumentou a sua quantidade de trabalho substancialmente. Além disso, você aceitou uma indicação de um importante comitê federal que requererá que você gaste um dia em Brasília. Você discutiu informalmente com seus subordinados a possibilidade de escolher um diretor assistente que poderia assumir muitas funções rotineiras no seu escritório. Todos concordam que a nomeação faria muito sentido e que você deveria prosseguir sem demora. </w:t>
      </w:r>
    </w:p>
    <w:p w14:paraId="5FA6B276" w14:textId="0859A5F1" w:rsidR="00904C41" w:rsidRDefault="00904C41" w:rsidP="00904C41">
      <w:pPr>
        <w:pStyle w:val="BodyTextFirstIndent"/>
      </w:pPr>
      <w:r>
        <w:t xml:space="preserve"> Já que este é um novo cargo, não está claro a descrição das responsabilidades nem quais habilidades são requeridas do candidato. Você acredita que é importante que a pessoa respeite os coordenadores, pois caso contrário eles insistiriam em te ver ao invés de resolver a situação com o assistente. </w:t>
      </w:r>
    </w:p>
    <w:p w14:paraId="7AEB4B2F" w14:textId="723FD44E" w:rsidR="00904C41" w:rsidRDefault="00904C41" w:rsidP="00904C41">
      <w:pPr>
        <w:pStyle w:val="BodyTextFirstIndent"/>
      </w:pPr>
      <w:r>
        <w:t xml:space="preserve"> Você já despendeu tempo pensando na definição e escopo do novo cargo, quem poderia se interessar e estaria disponível para o cargo, entretanto até o momento você não conseguiu pensar em nada de contrato. Você conversou com duas pessoas de sua antiga universidade para saber se eles estavam disponíveis. Você concluiu que seria mais adequado escolher alguém da própria faculdade para ocupar o cargo. Provavelmente existem candidatos adequados dentro de sua faculdade e, sendo assim, os coordenadores saberiam de apontar quem seriam eles.  </w:t>
      </w:r>
    </w:p>
    <w:p w14:paraId="3D014A03" w14:textId="15C0B8AA" w:rsidR="00777C68" w:rsidRDefault="00904C41" w:rsidP="00904C41">
      <w:pPr>
        <w:pStyle w:val="BodyTextFirstIndent"/>
      </w:pPr>
      <w:r>
        <w:t xml:space="preserve"> Nenhum dos coordenadores está interessado nesse cargo já que ele o pagamento seria menor e este oferece menos status que o atual cargo deles. Entretanto, você quer se proteger contra a possibilidade de os coordenadores indicarem um docente inexperiente que possua as habilidades necessárias para assumir o cargo. O coordenador que conseguir preencher esse novo cargo com alguém de seus subordinados, liberaria uma vaga em seu corpo docente o que requereria a nomeação de uma outra pessoa, o que poderia acarretar a sensação de que o coordenador em questão está tendo alguma influência especial sobre a direção.</w:t>
      </w:r>
    </w:p>
    <w:p w14:paraId="1D78FCD8" w14:textId="77777777" w:rsidR="00904C41" w:rsidRPr="00777C68" w:rsidRDefault="00904C41" w:rsidP="00904C41">
      <w:pPr>
        <w:pStyle w:val="BodyTextFirstIndent"/>
      </w:pPr>
    </w:p>
    <w:p w14:paraId="41D87E26" w14:textId="61E2135A" w:rsidR="00B4749B" w:rsidRPr="00E306CC" w:rsidRDefault="00777C68" w:rsidP="00973223">
      <w:pPr>
        <w:pStyle w:val="BodyTextFirstIndent"/>
        <w:ind w:firstLine="0"/>
        <w:rPr>
          <w:b/>
          <w:bCs/>
        </w:rPr>
      </w:pPr>
      <w:r w:rsidRPr="00777C68">
        <w:rPr>
          <w:b/>
          <w:bCs/>
        </w:rPr>
        <w:t>Alternativa Escolhida: (        )</w:t>
      </w:r>
    </w:p>
    <w:p w14:paraId="296C5C6F" w14:textId="77777777" w:rsidR="00B4749B" w:rsidRPr="00E306CC" w:rsidRDefault="00B4749B" w:rsidP="00B4749B">
      <w:pPr>
        <w:pStyle w:val="BodyTextFirstIndent"/>
      </w:pPr>
    </w:p>
    <w:p w14:paraId="3D22E5FE" w14:textId="77777777" w:rsidR="00B4749B" w:rsidRPr="00E306CC" w:rsidRDefault="00B4749B" w:rsidP="00B4749B">
      <w:pPr>
        <w:tabs>
          <w:tab w:val="clear" w:pos="6917"/>
        </w:tabs>
        <w:snapToGrid/>
        <w:spacing w:after="160" w:line="259" w:lineRule="auto"/>
        <w:jc w:val="left"/>
        <w:rPr>
          <w:b/>
          <w:bCs/>
        </w:rPr>
      </w:pPr>
      <w:r w:rsidRPr="00E306CC">
        <w:rPr>
          <w:b/>
          <w:bCs/>
        </w:rPr>
        <w:br w:type="page"/>
      </w:r>
    </w:p>
    <w:p w14:paraId="7EDE08AD" w14:textId="45058AA2" w:rsidR="00B4749B" w:rsidRPr="00E306CC" w:rsidRDefault="00B4749B" w:rsidP="00B4749B">
      <w:pPr>
        <w:pStyle w:val="BodyTextFirstIndent"/>
        <w:ind w:firstLine="0"/>
      </w:pPr>
      <w:r w:rsidRPr="00E306CC">
        <w:rPr>
          <w:b/>
          <w:bCs/>
        </w:rPr>
        <w:lastRenderedPageBreak/>
        <w:t>CASE</w:t>
      </w:r>
      <w:r w:rsidR="00904C41">
        <w:rPr>
          <w:b/>
          <w:bCs/>
        </w:rPr>
        <w:t xml:space="preserve"> 3</w:t>
      </w:r>
      <w:r w:rsidR="00973223">
        <w:rPr>
          <w:b/>
          <w:bCs/>
        </w:rPr>
        <w:t>0</w:t>
      </w:r>
    </w:p>
    <w:p w14:paraId="667EC392" w14:textId="593380C9" w:rsidR="00904C41" w:rsidRPr="00904C41" w:rsidRDefault="00904C41" w:rsidP="00904C41">
      <w:pPr>
        <w:pStyle w:val="BodyTextFirstIndent"/>
        <w:ind w:firstLine="0"/>
      </w:pPr>
      <w:r w:rsidRPr="00904C41">
        <w:t xml:space="preserve">Você é presidente de uma pequena empresa de manufatura que produz diversas partes e pequenas peças para rádio, televisão e outros eletrônicos. Você está nessa mesma função por dois anos e, durante esse período, a empresa passou por uma grande reorganização que provocadas por cinco anos de crescente perdas em suas operações e uma constante diminuição na quota do mercado. Enquanto a indústria de eletrônicos crescia rapidamente, sua empresa e outros pequenos produtores tiveram dificuldades em se adaptar ao rápido desenvolvimento tecnológico e a forte competição de grandes empresas desta área.  </w:t>
      </w:r>
    </w:p>
    <w:p w14:paraId="2EE5885F" w14:textId="27E0794F" w:rsidR="00904C41" w:rsidRPr="00904C41" w:rsidRDefault="00904C41" w:rsidP="00904C41">
      <w:pPr>
        <w:pStyle w:val="BodyTextFirstIndent"/>
      </w:pPr>
      <w:r w:rsidRPr="00904C41">
        <w:t xml:space="preserve"> Um dos primeiros projetos como presidente foi direcionar uma grande parte da capacidade produtiva para pedidos específicos nos quais a margem de lucro unitário é um pouco maior e no qual há menos competição com as grandes empresas da área. Essa mudança resultou em sucesso na medida que trouxe a empresa para boas condições financeiras pela primeira vez em 8 anos, mas não sem alguns problemas. As mudanças constantes no mercado exigem uma demanda de uma flexibilidade incomum dos processos de fabricação, e o prédio de quatro andares e trinta anos de idade não possibilita a implementação da flexibilidade necessária. </w:t>
      </w:r>
    </w:p>
    <w:p w14:paraId="375F652E" w14:textId="7D19591C" w:rsidR="00904C41" w:rsidRPr="00904C41" w:rsidRDefault="00904C41" w:rsidP="00904C41">
      <w:pPr>
        <w:pStyle w:val="BodyTextFirstIndent"/>
      </w:pPr>
      <w:r w:rsidRPr="00904C41">
        <w:t xml:space="preserve"> Você está convencido que o próximo passo necessário é expandir a capacidade produtiva adquirindo ou construindo um novo prédio. Foi necessário, no passado, recusar dois ou três pedidos devido a insuficiente capacidade para entregá-los na data necessária. Além disso, o novo prédio reduziria significativamente os custos unitários.  </w:t>
      </w:r>
    </w:p>
    <w:p w14:paraId="21B44900" w14:textId="507C8AAC" w:rsidR="00904C41" w:rsidRPr="00904C41" w:rsidRDefault="00904C41" w:rsidP="00904C41">
      <w:pPr>
        <w:pStyle w:val="BodyTextFirstIndent"/>
      </w:pPr>
      <w:r w:rsidRPr="00904C41">
        <w:t xml:space="preserve"> Os outros membros do seu time de gerência estão divididos em relação a necessidade de expansão. Como cada um deles possui um número de ações na empresa, não há dúvidas de que eles têm interesse em tornar a empresa mais lucrativa. Apesar de você não concordar com a visão de alguns, você não tem dúvida do interesse do seu time de gerência em colocar a empresa “de pé”. O gerente financeiro está preocupado que, como as reservas da empresa estão baixas, os fundos necessários para extensão teriam de ser obtidos pela venda de ações ou empréstimos, o que não colocaria a empresa em uma posição financeira vantajosa. Além disso, seria necessário algum tempo para se ter algum retorno financeiro da expansão e uma recessão nos negócios acabaria com a empresa. Já o vice-presidente está preocupado com o alto valor atual dos imóveis e dos novos.</w:t>
      </w:r>
    </w:p>
    <w:p w14:paraId="5C020C7C" w14:textId="642C73D9" w:rsidR="00904C41" w:rsidRPr="00904C41" w:rsidRDefault="00904C41" w:rsidP="00904C41">
      <w:pPr>
        <w:pStyle w:val="BodyTextFirstIndent"/>
      </w:pPr>
      <w:r w:rsidRPr="00904C41">
        <w:t>Por outro lado, os gerentes financeiros e de marketing parecem compartilhar a sua convicção da necessidade de expansão. Embora a conversa com eles tenha sido informal, você está convencido da posição deles em relação a esta questão. Você tem procedido com cuidado já que precisa de apoio para se empreender nesse novo desafio. No passado você tentou dar a eles uma voz maior em decisões importantes como essa e eles responderam bem.</w:t>
      </w:r>
    </w:p>
    <w:p w14:paraId="5F445949" w14:textId="3E348CA0" w:rsidR="00B4749B" w:rsidRDefault="00904C41" w:rsidP="00904C41">
      <w:pPr>
        <w:pStyle w:val="BodyTextFirstIndent"/>
      </w:pPr>
      <w:r w:rsidRPr="00904C41">
        <w:t>Ontem você ficou sabendo que uma fábrica de uma empresa aeroespacial foi colocada à venda devido a cortes na indústria. Você coletou todos os dados necessários pelo telefone e está convencido de que o prédio é ideal para as necessidades da sua empresa. Além disso o preso é bem razoável dado o tamanho da planta. Os vendedores concordaram em esperar até a próxima semana para a sua decisão.</w:t>
      </w:r>
    </w:p>
    <w:p w14:paraId="7BA5262E" w14:textId="77777777" w:rsidR="00904C41" w:rsidRPr="00904C41" w:rsidRDefault="00904C41" w:rsidP="00904C41">
      <w:pPr>
        <w:pStyle w:val="BodyTextFirstIndent"/>
      </w:pPr>
    </w:p>
    <w:p w14:paraId="71AB9814" w14:textId="02C22817" w:rsidR="00B4749B" w:rsidRPr="00904C41" w:rsidRDefault="00904C41" w:rsidP="00904C41">
      <w:pPr>
        <w:pStyle w:val="BodyTextFirstIndent"/>
        <w:ind w:firstLine="0"/>
        <w:rPr>
          <w:b/>
          <w:bCs/>
        </w:rPr>
      </w:pPr>
      <w:r>
        <w:rPr>
          <w:b/>
          <w:bCs/>
        </w:rPr>
        <w:t>Alternativa Escolhida</w:t>
      </w:r>
      <w:r w:rsidR="00B4749B" w:rsidRPr="00E306CC">
        <w:rPr>
          <w:b/>
          <w:bCs/>
        </w:rPr>
        <w:t xml:space="preserve"> (        )</w:t>
      </w:r>
    </w:p>
    <w:sectPr w:rsidR="00B4749B" w:rsidRPr="00904C41" w:rsidSect="008120FB">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A0549" w14:textId="77777777" w:rsidR="00854324" w:rsidRDefault="00854324" w:rsidP="00127EF9">
      <w:pPr>
        <w:spacing w:line="240" w:lineRule="auto"/>
      </w:pPr>
      <w:r>
        <w:separator/>
      </w:r>
    </w:p>
  </w:endnote>
  <w:endnote w:type="continuationSeparator" w:id="0">
    <w:p w14:paraId="2112433E" w14:textId="77777777" w:rsidR="00854324" w:rsidRDefault="00854324" w:rsidP="00127E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41195" w14:textId="77777777" w:rsidR="00854324" w:rsidRDefault="00854324" w:rsidP="00127EF9">
      <w:pPr>
        <w:spacing w:line="240" w:lineRule="auto"/>
      </w:pPr>
      <w:r>
        <w:separator/>
      </w:r>
    </w:p>
  </w:footnote>
  <w:footnote w:type="continuationSeparator" w:id="0">
    <w:p w14:paraId="0F03A5B3" w14:textId="77777777" w:rsidR="00854324" w:rsidRDefault="00854324" w:rsidP="00127EF9">
      <w:pPr>
        <w:spacing w:line="240" w:lineRule="auto"/>
      </w:pPr>
      <w:r>
        <w:continuationSeparator/>
      </w:r>
    </w:p>
  </w:footnote>
  <w:footnote w:id="1">
    <w:p w14:paraId="6ACCBBB5" w14:textId="09ADC271" w:rsidR="004F5C53" w:rsidRPr="004F5C53" w:rsidRDefault="004F5C53">
      <w:pPr>
        <w:pStyle w:val="FootnoteText"/>
      </w:pPr>
      <w:r>
        <w:rPr>
          <w:rStyle w:val="FootnoteReference"/>
        </w:rPr>
        <w:footnoteRef/>
      </w:r>
      <w:r>
        <w:t xml:space="preserve"> </w:t>
      </w:r>
      <w:r w:rsidRPr="004F5C53">
        <w:t>V</w:t>
      </w:r>
      <w:r>
        <w:t xml:space="preserve">ersão traduzida do questionário disponível em </w:t>
      </w:r>
      <w:hyperlink r:id="rId1" w:history="1">
        <w:r w:rsidR="000F57A6" w:rsidRPr="00B04E74">
          <w:rPr>
            <w:rStyle w:val="Hyperlink"/>
          </w:rPr>
          <w:t>http://www.personal.psu.edu/~j5j/IPIP/ipipneo120.htm</w:t>
        </w:r>
      </w:hyperlink>
    </w:p>
  </w:footnote>
  <w:footnote w:id="2">
    <w:p w14:paraId="495A563F" w14:textId="7D6553B7" w:rsidR="00127EF9" w:rsidRPr="00127EF9" w:rsidRDefault="00127EF9">
      <w:pPr>
        <w:pStyle w:val="FootnoteText"/>
      </w:pPr>
      <w:r>
        <w:rPr>
          <w:rStyle w:val="FootnoteReference"/>
        </w:rPr>
        <w:footnoteRef/>
      </w:r>
      <w:r>
        <w:t xml:space="preserve"> Versão traduzida do questionário disponível em</w:t>
      </w:r>
      <w:r w:rsidRPr="00127EF9">
        <w:t xml:space="preserve"> </w:t>
      </w:r>
      <w:proofErr w:type="spellStart"/>
      <w:r w:rsidRPr="00127EF9">
        <w:t>Myburgh</w:t>
      </w:r>
      <w:proofErr w:type="spellEnd"/>
      <w:r w:rsidRPr="00127EF9">
        <w:t xml:space="preserve"> W, Watson MB, </w:t>
      </w:r>
      <w:proofErr w:type="spellStart"/>
      <w:r w:rsidRPr="00127EF9">
        <w:t>Foxcroft</w:t>
      </w:r>
      <w:proofErr w:type="spellEnd"/>
      <w:r w:rsidRPr="00127EF9">
        <w:t xml:space="preserve"> CD. </w:t>
      </w:r>
      <w:r w:rsidRPr="00127EF9">
        <w:rPr>
          <w:lang w:val="en-US"/>
        </w:rPr>
        <w:t xml:space="preserve">Development and validation of a managerial decision making self-efficacy questionnaire. </w:t>
      </w:r>
      <w:r w:rsidRPr="00127EF9">
        <w:t xml:space="preserve">SA </w:t>
      </w:r>
      <w:proofErr w:type="spellStart"/>
      <w:r w:rsidRPr="00127EF9">
        <w:t>Journal</w:t>
      </w:r>
      <w:proofErr w:type="spellEnd"/>
      <w:r w:rsidRPr="00127EF9">
        <w:t xml:space="preserve"> </w:t>
      </w:r>
      <w:proofErr w:type="spellStart"/>
      <w:r w:rsidRPr="00127EF9">
        <w:t>of</w:t>
      </w:r>
      <w:proofErr w:type="spellEnd"/>
      <w:r w:rsidRPr="00127EF9">
        <w:t xml:space="preserve"> Industrial </w:t>
      </w:r>
      <w:proofErr w:type="spellStart"/>
      <w:r w:rsidRPr="00127EF9">
        <w:t>Psychology</w:t>
      </w:r>
      <w:proofErr w:type="spellEnd"/>
      <w:r w:rsidRPr="00127EF9">
        <w:t>. 2015;41(1):01-15.</w:t>
      </w:r>
    </w:p>
  </w:footnote>
  <w:footnote w:id="3">
    <w:p w14:paraId="7F71CF51" w14:textId="55BFDB54" w:rsidR="00127EF9" w:rsidRPr="00127EF9" w:rsidRDefault="00127EF9">
      <w:pPr>
        <w:pStyle w:val="FootnoteText"/>
      </w:pPr>
      <w:r>
        <w:rPr>
          <w:rStyle w:val="FootnoteReference"/>
        </w:rPr>
        <w:footnoteRef/>
      </w:r>
      <w:r>
        <w:t xml:space="preserve"> </w:t>
      </w:r>
      <w:bookmarkStart w:id="0" w:name="_Hlk81559192"/>
      <w:r w:rsidRPr="00127EF9">
        <w:t>Versão traduzida do questionário disponível e</w:t>
      </w:r>
      <w:r>
        <w:t>m “</w:t>
      </w:r>
      <w:proofErr w:type="spellStart"/>
      <w:r w:rsidRPr="00127EF9">
        <w:t>Glube</w:t>
      </w:r>
      <w:proofErr w:type="spellEnd"/>
      <w:r w:rsidRPr="00127EF9">
        <w:t xml:space="preserve"> RH. </w:t>
      </w:r>
      <w:r w:rsidRPr="00127EF9">
        <w:rPr>
          <w:lang w:val="en-US"/>
        </w:rPr>
        <w:t xml:space="preserve">Leadership decision making: an empirical test of the vroom and </w:t>
      </w:r>
      <w:proofErr w:type="spellStart"/>
      <w:r w:rsidRPr="00127EF9">
        <w:rPr>
          <w:lang w:val="en-US"/>
        </w:rPr>
        <w:t>yetton</w:t>
      </w:r>
      <w:proofErr w:type="spellEnd"/>
      <w:r w:rsidRPr="00127EF9">
        <w:rPr>
          <w:lang w:val="en-US"/>
        </w:rPr>
        <w:t xml:space="preserve"> model. </w:t>
      </w:r>
      <w:r w:rsidRPr="00127EF9">
        <w:t xml:space="preserve">PhD </w:t>
      </w:r>
      <w:proofErr w:type="spellStart"/>
      <w:r w:rsidRPr="00127EF9">
        <w:t>Thesis</w:t>
      </w:r>
      <w:proofErr w:type="spellEnd"/>
      <w:r w:rsidRPr="00127EF9">
        <w:t xml:space="preserve">. </w:t>
      </w:r>
      <w:proofErr w:type="spellStart"/>
      <w:r w:rsidRPr="00127EF9">
        <w:t>Appendix</w:t>
      </w:r>
      <w:proofErr w:type="spellEnd"/>
      <w:r w:rsidRPr="00127EF9">
        <w:t xml:space="preserve"> B</w:t>
      </w:r>
      <w:r>
        <w:t>”</w:t>
      </w:r>
      <w:r w:rsidRPr="00127EF9">
        <w:t>.</w:t>
      </w:r>
      <w:bookmarkEnd w:id="0"/>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A48002A"/>
    <w:lvl w:ilvl="0">
      <w:start w:val="1"/>
      <w:numFmt w:val="bullet"/>
      <w:pStyle w:val="ListBullet"/>
      <w:lvlText w:val="–"/>
      <w:lvlJc w:val="left"/>
      <w:pPr>
        <w:tabs>
          <w:tab w:val="num" w:pos="360"/>
        </w:tabs>
        <w:ind w:left="360" w:hanging="360"/>
      </w:pPr>
      <w:rPr>
        <w:rFonts w:ascii="Times New Roman" w:hAnsi="Times New Roman" w:cs="Times New Roman"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1456A86"/>
    <w:multiLevelType w:val="multilevel"/>
    <w:tmpl w:val="7BA2707E"/>
    <w:lvl w:ilvl="0">
      <w:start w:val="1"/>
      <w:numFmt w:val="decimal"/>
      <w:pStyle w:val="ListNumber"/>
      <w:lvlText w:val="%1."/>
      <w:lvlJc w:val="left"/>
      <w:pPr>
        <w:tabs>
          <w:tab w:val="num" w:pos="360"/>
        </w:tabs>
        <w:ind w:left="360" w:hanging="360"/>
      </w:pPr>
      <w:rPr>
        <w:rFonts w:hint="default"/>
      </w:rPr>
    </w:lvl>
    <w:lvl w:ilvl="1">
      <w:start w:val="1"/>
      <w:numFmt w:val="decimal"/>
      <w:lvlText w:val="%1.%2."/>
      <w:lvlJc w:val="left"/>
      <w:pPr>
        <w:tabs>
          <w:tab w:val="num" w:pos="714"/>
        </w:tabs>
        <w:ind w:left="714" w:hanging="357"/>
      </w:pPr>
      <w:rPr>
        <w:rFonts w:hint="default"/>
      </w:rPr>
    </w:lvl>
    <w:lvl w:ilvl="2">
      <w:start w:val="1"/>
      <w:numFmt w:val="decimal"/>
      <w:lvlText w:val="%1.%2.%3."/>
      <w:lvlJc w:val="left"/>
      <w:pPr>
        <w:tabs>
          <w:tab w:val="num" w:pos="1072"/>
        </w:tabs>
        <w:ind w:left="1072" w:hanging="358"/>
      </w:pPr>
      <w:rPr>
        <w:rFonts w:hint="default"/>
      </w:rPr>
    </w:lvl>
    <w:lvl w:ilvl="3">
      <w:start w:val="1"/>
      <w:numFmt w:val="decimal"/>
      <w:lvlText w:val="%1.%2.%3.%4."/>
      <w:lvlJc w:val="left"/>
      <w:pPr>
        <w:tabs>
          <w:tab w:val="num" w:pos="1429"/>
        </w:tabs>
        <w:ind w:left="1429" w:hanging="357"/>
      </w:pPr>
      <w:rPr>
        <w:rFonts w:hint="default"/>
      </w:rPr>
    </w:lvl>
    <w:lvl w:ilvl="4">
      <w:start w:val="1"/>
      <w:numFmt w:val="decimal"/>
      <w:lvlText w:val="%1.%2.%3.%4.%5."/>
      <w:lvlJc w:val="left"/>
      <w:pPr>
        <w:tabs>
          <w:tab w:val="num" w:pos="2952"/>
        </w:tabs>
        <w:ind w:left="2952" w:hanging="792"/>
      </w:pPr>
      <w:rPr>
        <w:rFonts w:hint="default"/>
      </w:rPr>
    </w:lvl>
    <w:lvl w:ilvl="5">
      <w:start w:val="1"/>
      <w:numFmt w:val="decimal"/>
      <w:lvlText w:val="%1.%2.%3.%4.%5.%6."/>
      <w:lvlJc w:val="left"/>
      <w:pPr>
        <w:tabs>
          <w:tab w:val="num" w:pos="360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abstractNum w:abstractNumId="2" w15:restartNumberingAfterBreak="0">
    <w:nsid w:val="4B5B349D"/>
    <w:multiLevelType w:val="hybridMultilevel"/>
    <w:tmpl w:val="62F266A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59EB4DBD"/>
    <w:multiLevelType w:val="multilevel"/>
    <w:tmpl w:val="EB5A7C66"/>
    <w:lvl w:ilvl="0">
      <w:start w:val="1"/>
      <w:numFmt w:val="decimal"/>
      <w:lvlText w:val="%1"/>
      <w:lvlJc w:val="left"/>
      <w:pPr>
        <w:tabs>
          <w:tab w:val="num" w:pos="567"/>
        </w:tabs>
        <w:ind w:left="0" w:firstLine="0"/>
      </w:pPr>
      <w:rPr>
        <w:rFonts w:ascii="Arial" w:hAnsi="Arial" w:hint="default"/>
        <w:b/>
        <w:i w:val="0"/>
        <w:color w:val="auto"/>
        <w:w w:val="105"/>
        <w:kern w:val="20"/>
        <w:sz w:val="28"/>
      </w:rPr>
    </w:lvl>
    <w:lvl w:ilvl="1">
      <w:start w:val="1"/>
      <w:numFmt w:val="decimal"/>
      <w:lvlText w:val="%1.%2"/>
      <w:lvlJc w:val="left"/>
      <w:pPr>
        <w:tabs>
          <w:tab w:val="num" w:pos="567"/>
        </w:tabs>
        <w:ind w:left="0" w:firstLine="0"/>
      </w:pPr>
      <w:rPr>
        <w:rFonts w:ascii="Arial" w:hAnsi="Arial" w:hint="default"/>
        <w:b/>
        <w:i w:val="0"/>
        <w:w w:val="105"/>
        <w:sz w:val="20"/>
      </w:rPr>
    </w:lvl>
    <w:lvl w:ilvl="2">
      <w:start w:val="1"/>
      <w:numFmt w:val="decimal"/>
      <w:lvlText w:val="%1.%2.%3"/>
      <w:lvlJc w:val="left"/>
      <w:pPr>
        <w:tabs>
          <w:tab w:val="num" w:pos="567"/>
        </w:tabs>
        <w:ind w:left="0" w:firstLine="0"/>
      </w:pPr>
      <w:rPr>
        <w:rFonts w:ascii="Arial" w:hAnsi="Arial" w:hint="default"/>
        <w:b/>
        <w:i/>
        <w:sz w:val="20"/>
      </w:rPr>
    </w:lvl>
    <w:lvl w:ilvl="3">
      <w:start w:val="1"/>
      <w:numFmt w:val="decimal"/>
      <w:suff w:val="space"/>
      <w:lvlText w:val="%1.%2.%3.%4."/>
      <w:lvlJc w:val="left"/>
      <w:pPr>
        <w:ind w:left="0" w:firstLine="0"/>
      </w:pPr>
      <w:rPr>
        <w:rFonts w:hint="default"/>
      </w:rPr>
    </w:lvl>
    <w:lvl w:ilvl="4">
      <w:start w:val="1"/>
      <w:numFmt w:val="decimal"/>
      <w:lvlRestart w:val="0"/>
      <w:pStyle w:val="Heading5"/>
      <w:suff w:val="space"/>
      <w:lvlText w:val="Table %5."/>
      <w:lvlJc w:val="left"/>
      <w:pPr>
        <w:ind w:left="0" w:firstLine="0"/>
      </w:pPr>
      <w:rPr>
        <w:rFonts w:ascii="Arial" w:eastAsia="Arial Unicode MS" w:hAnsi="Arial" w:hint="default"/>
        <w:b/>
        <w:i w:val="0"/>
        <w:caps w:val="0"/>
        <w:strike w:val="0"/>
        <w:dstrike w:val="0"/>
        <w:vanish w:val="0"/>
        <w:color w:val="auto"/>
        <w:sz w:val="16"/>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Restart w:val="0"/>
      <w:pStyle w:val="Heading6"/>
      <w:suff w:val="space"/>
      <w:lvlText w:val="Fig. %6."/>
      <w:lvlJc w:val="left"/>
      <w:pPr>
        <w:ind w:left="284" w:firstLine="0"/>
      </w:pPr>
      <w:rPr>
        <w:rFonts w:ascii="Arial" w:eastAsia="Arial Unicode MS" w:hAnsi="Arial" w:hint="default"/>
        <w:b/>
        <w:i w:val="0"/>
        <w:caps w:val="0"/>
        <w:strike w:val="0"/>
        <w:dstrike w:val="0"/>
        <w:vanish w:val="0"/>
        <w:color w:val="auto"/>
        <w:sz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Restart w:val="0"/>
      <w:pStyle w:val="Heading7"/>
      <w:suff w:val="space"/>
      <w:lvlText w:val="Taulukko %7."/>
      <w:lvlJc w:val="left"/>
      <w:pPr>
        <w:ind w:left="1296" w:hanging="1296"/>
      </w:pPr>
      <w:rPr>
        <w:rFonts w:ascii="Arial" w:eastAsia="Arial Unicode MS" w:hAnsi="Arial" w:hint="default"/>
        <w:b/>
        <w:i w:val="0"/>
        <w:caps w:val="0"/>
        <w:strike w:val="0"/>
        <w:dstrike w:val="0"/>
        <w:vanish w:val="0"/>
        <w:color w:val="auto"/>
        <w:sz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Restart w:val="0"/>
      <w:pStyle w:val="Heading8"/>
      <w:suff w:val="space"/>
      <w:lvlText w:val="Kuvio %8."/>
      <w:lvlJc w:val="left"/>
      <w:pPr>
        <w:ind w:left="1920" w:hanging="1440"/>
      </w:pPr>
      <w:rPr>
        <w:rFonts w:ascii="Arial" w:eastAsia="Arial Unicode MS" w:hAnsi="Arial" w:hint="default"/>
        <w:b/>
        <w:i w:val="0"/>
        <w:caps w:val="0"/>
        <w:strike w:val="0"/>
        <w:dstrike w:val="0"/>
        <w:vanish w:val="0"/>
        <w:color w:val="auto"/>
        <w:sz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Restart w:val="0"/>
      <w:pStyle w:val="Heading9"/>
      <w:suff w:val="space"/>
      <w:lvlText w:val="Kuva %9."/>
      <w:lvlJc w:val="left"/>
      <w:pPr>
        <w:ind w:left="1866" w:hanging="1440"/>
      </w:pPr>
      <w:rPr>
        <w:rFonts w:eastAsia="Arial Unicode MS" w:hint="eastAsia"/>
        <w:b/>
        <w:i w:val="0"/>
        <w:caps w:val="0"/>
        <w:strike w:val="0"/>
        <w:dstrike w:val="0"/>
        <w:vanish w:val="0"/>
        <w:color w:val="auto"/>
        <w:sz w:val="16"/>
        <w:u w:val="none"/>
        <w:vertAlign w:val="baseline"/>
      </w:rPr>
    </w:lvl>
  </w:abstractNum>
  <w:abstractNum w:abstractNumId="4" w15:restartNumberingAfterBreak="0">
    <w:nsid w:val="7B414289"/>
    <w:multiLevelType w:val="multilevel"/>
    <w:tmpl w:val="46E2D824"/>
    <w:lvl w:ilvl="0">
      <w:start w:val="1"/>
      <w:numFmt w:val="decimal"/>
      <w:pStyle w:val="Heading1"/>
      <w:lvlText w:val="%1"/>
      <w:lvlJc w:val="left"/>
      <w:pPr>
        <w:tabs>
          <w:tab w:val="num" w:pos="567"/>
        </w:tabs>
        <w:ind w:left="0" w:firstLine="0"/>
      </w:pPr>
      <w:rPr>
        <w:rFonts w:ascii="Arial" w:hAnsi="Arial" w:hint="default"/>
        <w:b/>
        <w:i w:val="0"/>
        <w:color w:val="auto"/>
        <w:w w:val="105"/>
        <w:kern w:val="20"/>
        <w:sz w:val="28"/>
      </w:rPr>
    </w:lvl>
    <w:lvl w:ilvl="1">
      <w:start w:val="1"/>
      <w:numFmt w:val="decimal"/>
      <w:pStyle w:val="Heading2"/>
      <w:lvlText w:val="%1.%2"/>
      <w:lvlJc w:val="left"/>
      <w:pPr>
        <w:tabs>
          <w:tab w:val="num" w:pos="567"/>
        </w:tabs>
        <w:ind w:left="0" w:firstLine="0"/>
      </w:pPr>
      <w:rPr>
        <w:rFonts w:ascii="Arial" w:hAnsi="Arial" w:hint="default"/>
        <w:b/>
        <w:i w:val="0"/>
        <w:w w:val="105"/>
        <w:sz w:val="20"/>
      </w:rPr>
    </w:lvl>
    <w:lvl w:ilvl="2">
      <w:start w:val="1"/>
      <w:numFmt w:val="decimal"/>
      <w:pStyle w:val="Heading3"/>
      <w:lvlText w:val="%1.%2.%3"/>
      <w:lvlJc w:val="left"/>
      <w:pPr>
        <w:tabs>
          <w:tab w:val="num" w:pos="567"/>
        </w:tabs>
        <w:ind w:left="0" w:firstLine="0"/>
      </w:pPr>
      <w:rPr>
        <w:rFonts w:ascii="Arial" w:hAnsi="Arial" w:hint="default"/>
        <w:b/>
        <w:i/>
        <w:sz w:val="20"/>
      </w:rPr>
    </w:lvl>
    <w:lvl w:ilvl="3">
      <w:start w:val="1"/>
      <w:numFmt w:val="decimal"/>
      <w:suff w:val="space"/>
      <w:lvlText w:val="%1.%2.%3.%4."/>
      <w:lvlJc w:val="left"/>
      <w:pPr>
        <w:ind w:left="0" w:firstLine="0"/>
      </w:pPr>
      <w:rPr>
        <w:rFonts w:hint="default"/>
      </w:rPr>
    </w:lvl>
    <w:lvl w:ilvl="4">
      <w:start w:val="1"/>
      <w:numFmt w:val="decimal"/>
      <w:lvlRestart w:val="0"/>
      <w:suff w:val="space"/>
      <w:lvlText w:val="Table %5."/>
      <w:lvlJc w:val="left"/>
      <w:pPr>
        <w:ind w:left="0" w:firstLine="0"/>
      </w:pPr>
      <w:rPr>
        <w:rFonts w:ascii="Arial" w:eastAsia="Arial Unicode MS" w:hAnsi="Arial" w:hint="default"/>
        <w:b w:val="0"/>
        <w:i/>
        <w:sz w:val="16"/>
        <w:szCs w:val="20"/>
      </w:rPr>
    </w:lvl>
    <w:lvl w:ilvl="5">
      <w:start w:val="1"/>
      <w:numFmt w:val="decimal"/>
      <w:lvlRestart w:val="0"/>
      <w:suff w:val="space"/>
      <w:lvlText w:val="Fig. %6."/>
      <w:lvlJc w:val="left"/>
      <w:pPr>
        <w:ind w:left="0" w:firstLine="0"/>
      </w:pPr>
      <w:rPr>
        <w:rFonts w:ascii="Arial" w:eastAsia="Arial Unicode MS" w:hAnsi="Arial" w:hint="default"/>
        <w:b/>
        <w:i w:val="0"/>
        <w:color w:val="auto"/>
        <w:sz w:val="16"/>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 w:numId="2">
    <w:abstractNumId w:val="4"/>
  </w:num>
  <w:num w:numId="3">
    <w:abstractNumId w:val="3"/>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bU0NrUwMjIyNzdT0lEKTi0uzszPAykwrgUA/tqzdywAAAA="/>
  </w:docVars>
  <w:rsids>
    <w:rsidRoot w:val="00B4749B"/>
    <w:rsid w:val="000F57A6"/>
    <w:rsid w:val="00127EF9"/>
    <w:rsid w:val="00167050"/>
    <w:rsid w:val="001D13DC"/>
    <w:rsid w:val="004F5C53"/>
    <w:rsid w:val="005F14B1"/>
    <w:rsid w:val="00613C0A"/>
    <w:rsid w:val="006D6060"/>
    <w:rsid w:val="00765973"/>
    <w:rsid w:val="00777C68"/>
    <w:rsid w:val="008120FB"/>
    <w:rsid w:val="008306C5"/>
    <w:rsid w:val="00854324"/>
    <w:rsid w:val="008B5424"/>
    <w:rsid w:val="00904C41"/>
    <w:rsid w:val="00973223"/>
    <w:rsid w:val="00B4749B"/>
    <w:rsid w:val="00B52A56"/>
    <w:rsid w:val="00BF003F"/>
    <w:rsid w:val="00D64C9A"/>
    <w:rsid w:val="00E306CC"/>
    <w:rsid w:val="00E44ED2"/>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9F68F"/>
  <w15:chartTrackingRefBased/>
  <w15:docId w15:val="{AD66169A-8D5E-47A9-B5AE-095CC6A92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FirstIndent"/>
    <w:rsid w:val="00B4749B"/>
    <w:pPr>
      <w:tabs>
        <w:tab w:val="right" w:pos="6917"/>
      </w:tabs>
      <w:snapToGrid w:val="0"/>
      <w:spacing w:after="0" w:line="280" w:lineRule="exact"/>
      <w:jc w:val="both"/>
    </w:pPr>
    <w:rPr>
      <w:rFonts w:ascii="Times New Roman" w:eastAsia="SimSun" w:hAnsi="Times New Roman" w:cs="Times New Roman"/>
      <w:w w:val="105"/>
      <w:kern w:val="20"/>
      <w:sz w:val="20"/>
      <w:szCs w:val="24"/>
      <w:lang w:eastAsia="zh-CN"/>
    </w:rPr>
  </w:style>
  <w:style w:type="paragraph" w:styleId="Heading1">
    <w:name w:val="heading 1"/>
    <w:next w:val="BodyText"/>
    <w:link w:val="Heading1Char"/>
    <w:qFormat/>
    <w:rsid w:val="00B4749B"/>
    <w:pPr>
      <w:keepNext/>
      <w:keepLines/>
      <w:pageBreakBefore/>
      <w:numPr>
        <w:numId w:val="2"/>
      </w:numPr>
      <w:suppressAutoHyphens/>
      <w:spacing w:after="200" w:line="320" w:lineRule="exact"/>
      <w:outlineLvl w:val="0"/>
    </w:pPr>
    <w:rPr>
      <w:rFonts w:ascii="Arial" w:eastAsia="Arial Unicode MS" w:hAnsi="Arial" w:cs="Times New Roman"/>
      <w:b/>
      <w:bCs/>
      <w:w w:val="105"/>
      <w:kern w:val="36"/>
      <w:sz w:val="28"/>
      <w:szCs w:val="48"/>
      <w:lang w:val="en-GB" w:eastAsia="zh-CN"/>
    </w:rPr>
  </w:style>
  <w:style w:type="paragraph" w:styleId="Heading2">
    <w:name w:val="heading 2"/>
    <w:basedOn w:val="Heading1"/>
    <w:next w:val="BodyText"/>
    <w:link w:val="Heading2Char"/>
    <w:qFormat/>
    <w:rsid w:val="00B4749B"/>
    <w:pPr>
      <w:pageBreakBefore w:val="0"/>
      <w:numPr>
        <w:ilvl w:val="1"/>
      </w:numPr>
      <w:spacing w:before="360" w:line="280" w:lineRule="exact"/>
      <w:outlineLvl w:val="1"/>
    </w:pPr>
    <w:rPr>
      <w:rFonts w:cs="Arial"/>
      <w:bCs w:val="0"/>
      <w:iCs/>
      <w:sz w:val="20"/>
      <w:szCs w:val="28"/>
    </w:rPr>
  </w:style>
  <w:style w:type="paragraph" w:styleId="Heading3">
    <w:name w:val="heading 3"/>
    <w:basedOn w:val="Heading2"/>
    <w:next w:val="BodyText"/>
    <w:link w:val="Heading3Char"/>
    <w:qFormat/>
    <w:rsid w:val="00B4749B"/>
    <w:pPr>
      <w:numPr>
        <w:ilvl w:val="2"/>
      </w:numPr>
      <w:outlineLvl w:val="2"/>
    </w:pPr>
    <w:rPr>
      <w:bCs/>
      <w:i/>
      <w:szCs w:val="26"/>
    </w:rPr>
  </w:style>
  <w:style w:type="paragraph" w:styleId="Heading4">
    <w:name w:val="heading 4"/>
    <w:basedOn w:val="Heading3"/>
    <w:next w:val="BodyText"/>
    <w:link w:val="Heading4Char"/>
    <w:qFormat/>
    <w:rsid w:val="00B4749B"/>
    <w:pPr>
      <w:numPr>
        <w:ilvl w:val="0"/>
        <w:numId w:val="0"/>
      </w:numPr>
      <w:outlineLvl w:val="3"/>
    </w:pPr>
    <w:rPr>
      <w:b w:val="0"/>
      <w:bCs w:val="0"/>
      <w:szCs w:val="28"/>
    </w:rPr>
  </w:style>
  <w:style w:type="paragraph" w:styleId="Heading5">
    <w:name w:val="heading 5"/>
    <w:basedOn w:val="Normal"/>
    <w:next w:val="Normal"/>
    <w:link w:val="Heading5Char"/>
    <w:qFormat/>
    <w:rsid w:val="00B4749B"/>
    <w:pPr>
      <w:keepNext/>
      <w:numPr>
        <w:ilvl w:val="4"/>
        <w:numId w:val="3"/>
      </w:numPr>
      <w:tabs>
        <w:tab w:val="clear" w:pos="6917"/>
      </w:tabs>
      <w:adjustRightInd w:val="0"/>
      <w:spacing w:before="240" w:after="120" w:line="240" w:lineRule="exact"/>
      <w:outlineLvl w:val="4"/>
    </w:pPr>
    <w:rPr>
      <w:rFonts w:ascii="Arial" w:eastAsia="Arial Unicode MS" w:hAnsi="Arial"/>
      <w:b/>
      <w:bCs/>
      <w:iCs/>
      <w:kern w:val="16"/>
      <w:sz w:val="16"/>
      <w:szCs w:val="26"/>
    </w:rPr>
  </w:style>
  <w:style w:type="paragraph" w:styleId="Heading6">
    <w:name w:val="heading 6"/>
    <w:basedOn w:val="Heading5"/>
    <w:next w:val="Normal"/>
    <w:link w:val="Heading6Char"/>
    <w:qFormat/>
    <w:rsid w:val="00B4749B"/>
    <w:pPr>
      <w:keepNext w:val="0"/>
      <w:numPr>
        <w:ilvl w:val="5"/>
      </w:numPr>
      <w:ind w:left="0"/>
      <w:outlineLvl w:val="5"/>
    </w:pPr>
    <w:rPr>
      <w:bCs w:val="0"/>
      <w:szCs w:val="22"/>
    </w:rPr>
  </w:style>
  <w:style w:type="paragraph" w:styleId="Heading7">
    <w:name w:val="heading 7"/>
    <w:basedOn w:val="Heading6"/>
    <w:next w:val="Normal"/>
    <w:link w:val="Heading7Char"/>
    <w:rsid w:val="00B4749B"/>
    <w:pPr>
      <w:keepNext/>
      <w:numPr>
        <w:ilvl w:val="6"/>
      </w:numPr>
      <w:outlineLvl w:val="6"/>
    </w:pPr>
    <w:rPr>
      <w:lang w:val="fi-FI"/>
    </w:rPr>
  </w:style>
  <w:style w:type="paragraph" w:styleId="Heading8">
    <w:name w:val="heading 8"/>
    <w:basedOn w:val="Heading7"/>
    <w:next w:val="Normal"/>
    <w:link w:val="Heading8Char"/>
    <w:rsid w:val="00B4749B"/>
    <w:pPr>
      <w:keepNext w:val="0"/>
      <w:numPr>
        <w:ilvl w:val="7"/>
      </w:numPr>
      <w:outlineLvl w:val="7"/>
    </w:pPr>
    <w:rPr>
      <w:iCs w:val="0"/>
    </w:rPr>
  </w:style>
  <w:style w:type="paragraph" w:styleId="Heading9">
    <w:name w:val="heading 9"/>
    <w:basedOn w:val="Heading7"/>
    <w:next w:val="Normal"/>
    <w:link w:val="Heading9Char"/>
    <w:unhideWhenUsed/>
    <w:rsid w:val="00B4749B"/>
    <w:pPr>
      <w:numPr>
        <w:ilvl w:val="8"/>
      </w:numPr>
      <w:outlineLvl w:val="8"/>
    </w:pPr>
    <w:rPr>
      <w:rFonts w:cstheme="majorHAnsi"/>
      <w:iCs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4749B"/>
    <w:rPr>
      <w:rFonts w:ascii="Arial" w:eastAsia="Arial Unicode MS" w:hAnsi="Arial" w:cs="Times New Roman"/>
      <w:b/>
      <w:bCs/>
      <w:w w:val="105"/>
      <w:kern w:val="36"/>
      <w:sz w:val="28"/>
      <w:szCs w:val="48"/>
      <w:lang w:val="en-GB" w:eastAsia="zh-CN"/>
    </w:rPr>
  </w:style>
  <w:style w:type="character" w:customStyle="1" w:styleId="Heading2Char">
    <w:name w:val="Heading 2 Char"/>
    <w:basedOn w:val="DefaultParagraphFont"/>
    <w:link w:val="Heading2"/>
    <w:rsid w:val="00B4749B"/>
    <w:rPr>
      <w:rFonts w:ascii="Arial" w:eastAsia="Arial Unicode MS" w:hAnsi="Arial" w:cs="Arial"/>
      <w:b/>
      <w:iCs/>
      <w:w w:val="105"/>
      <w:kern w:val="36"/>
      <w:sz w:val="20"/>
      <w:szCs w:val="28"/>
      <w:lang w:val="en-GB" w:eastAsia="zh-CN"/>
    </w:rPr>
  </w:style>
  <w:style w:type="character" w:customStyle="1" w:styleId="Heading3Char">
    <w:name w:val="Heading 3 Char"/>
    <w:basedOn w:val="DefaultParagraphFont"/>
    <w:link w:val="Heading3"/>
    <w:rsid w:val="00B4749B"/>
    <w:rPr>
      <w:rFonts w:ascii="Arial" w:eastAsia="Arial Unicode MS" w:hAnsi="Arial" w:cs="Arial"/>
      <w:b/>
      <w:bCs/>
      <w:i/>
      <w:iCs/>
      <w:w w:val="105"/>
      <w:kern w:val="36"/>
      <w:sz w:val="20"/>
      <w:szCs w:val="26"/>
      <w:lang w:val="en-GB" w:eastAsia="zh-CN"/>
    </w:rPr>
  </w:style>
  <w:style w:type="character" w:customStyle="1" w:styleId="Heading4Char">
    <w:name w:val="Heading 4 Char"/>
    <w:basedOn w:val="DefaultParagraphFont"/>
    <w:link w:val="Heading4"/>
    <w:rsid w:val="00B4749B"/>
    <w:rPr>
      <w:rFonts w:ascii="Arial" w:eastAsia="Arial Unicode MS" w:hAnsi="Arial" w:cs="Arial"/>
      <w:i/>
      <w:iCs/>
      <w:w w:val="105"/>
      <w:kern w:val="36"/>
      <w:sz w:val="20"/>
      <w:szCs w:val="28"/>
      <w:lang w:val="en-GB" w:eastAsia="zh-CN"/>
    </w:rPr>
  </w:style>
  <w:style w:type="character" w:customStyle="1" w:styleId="Heading5Char">
    <w:name w:val="Heading 5 Char"/>
    <w:basedOn w:val="DefaultParagraphFont"/>
    <w:link w:val="Heading5"/>
    <w:rsid w:val="00B4749B"/>
    <w:rPr>
      <w:rFonts w:ascii="Arial" w:eastAsia="Arial Unicode MS" w:hAnsi="Arial" w:cs="Times New Roman"/>
      <w:b/>
      <w:bCs/>
      <w:iCs/>
      <w:w w:val="105"/>
      <w:kern w:val="16"/>
      <w:sz w:val="16"/>
      <w:szCs w:val="26"/>
      <w:lang w:val="en-GB" w:eastAsia="zh-CN"/>
    </w:rPr>
  </w:style>
  <w:style w:type="character" w:customStyle="1" w:styleId="Heading6Char">
    <w:name w:val="Heading 6 Char"/>
    <w:basedOn w:val="DefaultParagraphFont"/>
    <w:link w:val="Heading6"/>
    <w:rsid w:val="00B4749B"/>
    <w:rPr>
      <w:rFonts w:ascii="Arial" w:eastAsia="Arial Unicode MS" w:hAnsi="Arial" w:cs="Times New Roman"/>
      <w:b/>
      <w:iCs/>
      <w:w w:val="105"/>
      <w:kern w:val="16"/>
      <w:sz w:val="16"/>
      <w:lang w:val="en-GB" w:eastAsia="zh-CN"/>
    </w:rPr>
  </w:style>
  <w:style w:type="character" w:customStyle="1" w:styleId="Heading7Char">
    <w:name w:val="Heading 7 Char"/>
    <w:basedOn w:val="DefaultParagraphFont"/>
    <w:link w:val="Heading7"/>
    <w:rsid w:val="00B4749B"/>
    <w:rPr>
      <w:rFonts w:ascii="Arial" w:eastAsia="Arial Unicode MS" w:hAnsi="Arial" w:cs="Times New Roman"/>
      <w:b/>
      <w:iCs/>
      <w:w w:val="105"/>
      <w:kern w:val="16"/>
      <w:sz w:val="16"/>
      <w:lang w:val="fi-FI" w:eastAsia="zh-CN"/>
    </w:rPr>
  </w:style>
  <w:style w:type="character" w:customStyle="1" w:styleId="Heading8Char">
    <w:name w:val="Heading 8 Char"/>
    <w:basedOn w:val="DefaultParagraphFont"/>
    <w:link w:val="Heading8"/>
    <w:rsid w:val="00B4749B"/>
    <w:rPr>
      <w:rFonts w:ascii="Arial" w:eastAsia="Arial Unicode MS" w:hAnsi="Arial" w:cs="Times New Roman"/>
      <w:b/>
      <w:w w:val="105"/>
      <w:kern w:val="16"/>
      <w:sz w:val="16"/>
      <w:lang w:val="fi-FI" w:eastAsia="zh-CN"/>
    </w:rPr>
  </w:style>
  <w:style w:type="character" w:customStyle="1" w:styleId="Heading9Char">
    <w:name w:val="Heading 9 Char"/>
    <w:basedOn w:val="DefaultParagraphFont"/>
    <w:link w:val="Heading9"/>
    <w:rsid w:val="00B4749B"/>
    <w:rPr>
      <w:rFonts w:ascii="Arial" w:eastAsia="Arial Unicode MS" w:hAnsi="Arial" w:cstheme="majorHAnsi"/>
      <w:b/>
      <w:w w:val="105"/>
      <w:kern w:val="16"/>
      <w:sz w:val="16"/>
      <w:szCs w:val="20"/>
      <w:lang w:val="fi-FI" w:eastAsia="zh-CN"/>
    </w:rPr>
  </w:style>
  <w:style w:type="paragraph" w:styleId="BodyText">
    <w:name w:val="Body Text"/>
    <w:basedOn w:val="Normal"/>
    <w:next w:val="BodyTextFirstIndent"/>
    <w:link w:val="BodyTextChar"/>
    <w:qFormat/>
    <w:rsid w:val="00B4749B"/>
  </w:style>
  <w:style w:type="character" w:customStyle="1" w:styleId="BodyTextChar">
    <w:name w:val="Body Text Char"/>
    <w:basedOn w:val="DefaultParagraphFont"/>
    <w:link w:val="BodyText"/>
    <w:rsid w:val="00B4749B"/>
    <w:rPr>
      <w:rFonts w:ascii="Times New Roman" w:eastAsia="SimSun" w:hAnsi="Times New Roman" w:cs="Times New Roman"/>
      <w:w w:val="105"/>
      <w:kern w:val="20"/>
      <w:sz w:val="20"/>
      <w:szCs w:val="24"/>
      <w:lang w:val="en-GB" w:eastAsia="zh-CN"/>
    </w:rPr>
  </w:style>
  <w:style w:type="paragraph" w:styleId="BodyTextFirstIndent">
    <w:name w:val="Body Text First Indent"/>
    <w:basedOn w:val="BodyText"/>
    <w:link w:val="BodyTextFirstIndentChar"/>
    <w:qFormat/>
    <w:rsid w:val="00B4749B"/>
    <w:pPr>
      <w:ind w:firstLine="357"/>
    </w:pPr>
  </w:style>
  <w:style w:type="character" w:customStyle="1" w:styleId="BodyTextFirstIndentChar">
    <w:name w:val="Body Text First Indent Char"/>
    <w:basedOn w:val="BodyTextChar"/>
    <w:link w:val="BodyTextFirstIndent"/>
    <w:rsid w:val="00B4749B"/>
    <w:rPr>
      <w:rFonts w:ascii="Times New Roman" w:eastAsia="SimSun" w:hAnsi="Times New Roman" w:cs="Times New Roman"/>
      <w:w w:val="105"/>
      <w:kern w:val="20"/>
      <w:sz w:val="20"/>
      <w:szCs w:val="24"/>
      <w:lang w:val="en-GB" w:eastAsia="zh-CN"/>
    </w:rPr>
  </w:style>
  <w:style w:type="paragraph" w:styleId="BodyText2">
    <w:name w:val="Body Text 2"/>
    <w:basedOn w:val="Normal"/>
    <w:link w:val="BodyText2Char"/>
    <w:qFormat/>
    <w:rsid w:val="00B4749B"/>
    <w:pPr>
      <w:spacing w:before="240"/>
    </w:pPr>
  </w:style>
  <w:style w:type="character" w:customStyle="1" w:styleId="BodyText2Char">
    <w:name w:val="Body Text 2 Char"/>
    <w:basedOn w:val="DefaultParagraphFont"/>
    <w:link w:val="BodyText2"/>
    <w:rsid w:val="00B4749B"/>
    <w:rPr>
      <w:rFonts w:ascii="Times New Roman" w:eastAsia="SimSun" w:hAnsi="Times New Roman" w:cs="Times New Roman"/>
      <w:w w:val="105"/>
      <w:kern w:val="20"/>
      <w:sz w:val="20"/>
      <w:szCs w:val="24"/>
      <w:lang w:val="en-GB" w:eastAsia="zh-CN"/>
    </w:rPr>
  </w:style>
  <w:style w:type="character" w:styleId="Emphasis">
    <w:name w:val="Emphasis"/>
    <w:qFormat/>
    <w:rsid w:val="00B4749B"/>
    <w:rPr>
      <w:i/>
      <w:iCs/>
    </w:rPr>
  </w:style>
  <w:style w:type="character" w:customStyle="1" w:styleId="Emphasis2">
    <w:name w:val="Emphasis 2"/>
    <w:qFormat/>
    <w:rsid w:val="00B4749B"/>
    <w:rPr>
      <w:b/>
    </w:rPr>
  </w:style>
  <w:style w:type="paragraph" w:customStyle="1" w:styleId="Equation">
    <w:name w:val="Equation"/>
    <w:basedOn w:val="BodyText"/>
    <w:next w:val="BodyText"/>
    <w:rsid w:val="00B4749B"/>
    <w:pPr>
      <w:keepLines/>
      <w:tabs>
        <w:tab w:val="center" w:pos="3742"/>
      </w:tabs>
      <w:spacing w:before="120" w:after="120" w:line="240" w:lineRule="auto"/>
      <w:contextualSpacing/>
      <w:jc w:val="center"/>
    </w:pPr>
  </w:style>
  <w:style w:type="character" w:styleId="FootnoteReference">
    <w:name w:val="footnote reference"/>
    <w:basedOn w:val="DefaultParagraphFont"/>
    <w:rsid w:val="00B4749B"/>
    <w:rPr>
      <w:vertAlign w:val="superscript"/>
    </w:rPr>
  </w:style>
  <w:style w:type="paragraph" w:styleId="FootnoteText">
    <w:name w:val="footnote text"/>
    <w:basedOn w:val="Normal"/>
    <w:link w:val="FootnoteTextChar"/>
    <w:rsid w:val="00B4749B"/>
    <w:pPr>
      <w:spacing w:line="200" w:lineRule="exact"/>
    </w:pPr>
    <w:rPr>
      <w:sz w:val="16"/>
      <w:szCs w:val="20"/>
    </w:rPr>
  </w:style>
  <w:style w:type="character" w:customStyle="1" w:styleId="FootnoteTextChar">
    <w:name w:val="Footnote Text Char"/>
    <w:basedOn w:val="DefaultParagraphFont"/>
    <w:link w:val="FootnoteText"/>
    <w:rsid w:val="00B4749B"/>
    <w:rPr>
      <w:rFonts w:ascii="Times New Roman" w:eastAsia="SimSun" w:hAnsi="Times New Roman" w:cs="Times New Roman"/>
      <w:w w:val="105"/>
      <w:kern w:val="20"/>
      <w:sz w:val="16"/>
      <w:szCs w:val="20"/>
      <w:lang w:val="en-GB" w:eastAsia="zh-CN"/>
    </w:rPr>
  </w:style>
  <w:style w:type="paragraph" w:styleId="ListBullet">
    <w:name w:val="List Bullet"/>
    <w:basedOn w:val="Normal"/>
    <w:rsid w:val="00B4749B"/>
    <w:pPr>
      <w:numPr>
        <w:numId w:val="1"/>
      </w:numPr>
      <w:spacing w:before="120" w:after="120"/>
      <w:contextualSpacing/>
    </w:pPr>
  </w:style>
  <w:style w:type="table" w:customStyle="1" w:styleId="TableACTA">
    <w:name w:val="Table ACTA"/>
    <w:basedOn w:val="TableNormal"/>
    <w:rsid w:val="00B4749B"/>
    <w:pPr>
      <w:spacing w:after="0" w:line="200" w:lineRule="exact"/>
    </w:pPr>
    <w:rPr>
      <w:rFonts w:ascii="Arial" w:eastAsia="SimSun" w:hAnsi="Arial" w:cs="Times New Roman"/>
      <w:sz w:val="14"/>
      <w:szCs w:val="20"/>
      <w:lang w:val="fi-FI" w:eastAsia="fi-FI"/>
    </w:rPr>
    <w:tblPr>
      <w:tblBorders>
        <w:top w:val="single" w:sz="4" w:space="0" w:color="auto"/>
      </w:tblBorders>
      <w:tblCellMar>
        <w:left w:w="0" w:type="dxa"/>
        <w:right w:w="57" w:type="dxa"/>
      </w:tblCellMar>
    </w:tblPr>
    <w:tblStylePr w:type="firstRow">
      <w:tblPr/>
      <w:tcPr>
        <w:tcBorders>
          <w:top w:val="single" w:sz="4" w:space="0" w:color="auto"/>
          <w:left w:val="nil"/>
          <w:bottom w:val="single" w:sz="4" w:space="0" w:color="auto"/>
          <w:right w:val="nil"/>
          <w:insideH w:val="nil"/>
          <w:insideV w:val="nil"/>
        </w:tcBorders>
      </w:tcPr>
    </w:tblStylePr>
    <w:tblStylePr w:type="lastRow">
      <w:tblPr/>
      <w:tcPr>
        <w:tcBorders>
          <w:bottom w:val="single" w:sz="4" w:space="0" w:color="auto"/>
        </w:tcBorders>
      </w:tcPr>
    </w:tblStylePr>
    <w:tblStylePr w:type="firstCol">
      <w:pPr>
        <w:jc w:val="left"/>
      </w:pPr>
    </w:tblStylePr>
  </w:style>
  <w:style w:type="paragraph" w:customStyle="1" w:styleId="TableLeft">
    <w:name w:val="Table Left"/>
    <w:qFormat/>
    <w:rsid w:val="00B4749B"/>
    <w:pPr>
      <w:keepLines/>
      <w:suppressAutoHyphens/>
      <w:adjustRightInd w:val="0"/>
      <w:snapToGrid w:val="0"/>
      <w:spacing w:after="0" w:line="240" w:lineRule="exact"/>
    </w:pPr>
    <w:rPr>
      <w:rFonts w:ascii="Arial" w:eastAsia="Arial Unicode MS" w:hAnsi="Arial" w:cs="Times New Roman"/>
      <w:w w:val="105"/>
      <w:kern w:val="20"/>
      <w:sz w:val="14"/>
      <w:szCs w:val="24"/>
      <w:lang w:val="en-GB" w:eastAsia="zh-CN"/>
    </w:rPr>
  </w:style>
  <w:style w:type="paragraph" w:customStyle="1" w:styleId="TableCenter">
    <w:name w:val="Table Center"/>
    <w:basedOn w:val="TableLeft"/>
    <w:qFormat/>
    <w:rsid w:val="00B4749B"/>
    <w:pPr>
      <w:jc w:val="center"/>
    </w:pPr>
  </w:style>
  <w:style w:type="paragraph" w:customStyle="1" w:styleId="TableLeftIndent">
    <w:name w:val="Table Left Indent"/>
    <w:basedOn w:val="TableLeft"/>
    <w:qFormat/>
    <w:rsid w:val="00B4749B"/>
    <w:pPr>
      <w:ind w:left="238"/>
    </w:pPr>
  </w:style>
  <w:style w:type="paragraph" w:customStyle="1" w:styleId="Kuva">
    <w:name w:val="Kuva"/>
    <w:basedOn w:val="BodyTextFirstIndent"/>
    <w:next w:val="Heading6"/>
    <w:rsid w:val="00B4749B"/>
    <w:pPr>
      <w:keepNext/>
      <w:keepLines/>
      <w:spacing w:before="360" w:line="240" w:lineRule="atLeast"/>
      <w:ind w:firstLine="0"/>
      <w:jc w:val="center"/>
    </w:pPr>
    <w:rPr>
      <w:noProof/>
      <w:lang w:val="en-US" w:eastAsia="en-GB"/>
    </w:rPr>
  </w:style>
  <w:style w:type="paragraph" w:customStyle="1" w:styleId="TableLnum">
    <w:name w:val="Table L (num)"/>
    <w:basedOn w:val="TableLeft"/>
    <w:rsid w:val="00B4749B"/>
    <w:pPr>
      <w:ind w:left="229" w:hanging="229"/>
    </w:pPr>
    <w:rPr>
      <w:lang w:val="en-US"/>
    </w:rPr>
  </w:style>
  <w:style w:type="paragraph" w:customStyle="1" w:styleId="Heading0">
    <w:name w:val="Heading 0"/>
    <w:basedOn w:val="Heading1"/>
    <w:next w:val="BodyText"/>
    <w:rsid w:val="00B4749B"/>
    <w:pPr>
      <w:numPr>
        <w:numId w:val="0"/>
      </w:numPr>
    </w:pPr>
  </w:style>
  <w:style w:type="paragraph" w:styleId="ListNumber">
    <w:name w:val="List Number"/>
    <w:basedOn w:val="Normal"/>
    <w:rsid w:val="00B4749B"/>
    <w:pPr>
      <w:numPr>
        <w:numId w:val="4"/>
      </w:numPr>
      <w:spacing w:before="120" w:after="120"/>
      <w:contextualSpacing/>
    </w:pPr>
  </w:style>
  <w:style w:type="paragraph" w:styleId="EndnoteText">
    <w:name w:val="endnote text"/>
    <w:basedOn w:val="Normal"/>
    <w:link w:val="EndnoteTextChar"/>
    <w:rsid w:val="00B4749B"/>
    <w:pPr>
      <w:keepLines/>
      <w:spacing w:line="240" w:lineRule="exact"/>
      <w:ind w:left="357" w:hanging="357"/>
    </w:pPr>
    <w:rPr>
      <w:sz w:val="18"/>
      <w:szCs w:val="20"/>
    </w:rPr>
  </w:style>
  <w:style w:type="character" w:customStyle="1" w:styleId="EndnoteTextChar">
    <w:name w:val="Endnote Text Char"/>
    <w:basedOn w:val="DefaultParagraphFont"/>
    <w:link w:val="EndnoteText"/>
    <w:rsid w:val="00B4749B"/>
    <w:rPr>
      <w:rFonts w:ascii="Times New Roman" w:eastAsia="SimSun" w:hAnsi="Times New Roman" w:cs="Times New Roman"/>
      <w:w w:val="105"/>
      <w:kern w:val="20"/>
      <w:sz w:val="18"/>
      <w:szCs w:val="20"/>
      <w:lang w:val="en-GB" w:eastAsia="zh-CN"/>
    </w:rPr>
  </w:style>
  <w:style w:type="character" w:styleId="Hyperlink">
    <w:name w:val="Hyperlink"/>
    <w:basedOn w:val="DefaultParagraphFont"/>
    <w:uiPriority w:val="99"/>
    <w:unhideWhenUsed/>
    <w:rsid w:val="00B4749B"/>
    <w:rPr>
      <w:color w:val="0563C1" w:themeColor="hyperlink"/>
      <w:u w:val="single"/>
    </w:rPr>
  </w:style>
  <w:style w:type="character" w:styleId="UnresolvedMention">
    <w:name w:val="Unresolved Mention"/>
    <w:basedOn w:val="DefaultParagraphFont"/>
    <w:uiPriority w:val="99"/>
    <w:semiHidden/>
    <w:unhideWhenUsed/>
    <w:rsid w:val="00B4749B"/>
    <w:rPr>
      <w:color w:val="605E5C"/>
      <w:shd w:val="clear" w:color="auto" w:fill="E1DFDD"/>
    </w:rPr>
  </w:style>
  <w:style w:type="table" w:styleId="TableGrid">
    <w:name w:val="Table Grid"/>
    <w:basedOn w:val="TableNormal"/>
    <w:uiPriority w:val="39"/>
    <w:rsid w:val="00B47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biana.freitas.mendes@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personal.psu.edu/~j5j/IPIP/ipipneo12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7F40C-DA70-4C04-BAE6-3EC64E26D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38</Pages>
  <Words>10563</Words>
  <Characters>57042</Characters>
  <Application>Microsoft Office Word</Application>
  <DocSecurity>0</DocSecurity>
  <Lines>475</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ana Freitas Mendes</dc:creator>
  <cp:keywords/>
  <dc:description/>
  <cp:lastModifiedBy>Fabiana Freitas Mendes</cp:lastModifiedBy>
  <cp:revision>11</cp:revision>
  <dcterms:created xsi:type="dcterms:W3CDTF">2021-09-02T11:32:00Z</dcterms:created>
  <dcterms:modified xsi:type="dcterms:W3CDTF">2021-09-03T08:01:00Z</dcterms:modified>
</cp:coreProperties>
</file>